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Gotham-Book" w:cs="Gotham-Book"/>
          <w:b w:val="0"/>
          <w:color w:val="auto"/>
          <w:sz w:val="20"/>
          <w:szCs w:val="22"/>
        </w:rPr>
        <w:id w:val="332112772"/>
        <w:lock w:val="contentLocked"/>
        <w:placeholder>
          <w:docPart w:val="DefaultPlaceholder_-1854013440"/>
        </w:placeholder>
        <w:group/>
      </w:sdtPr>
      <w:sdtEndPr>
        <w:rPr>
          <w:lang w:val="en-AU"/>
        </w:rPr>
      </w:sdtEndPr>
      <w:sdtContent>
        <w:p w14:paraId="7802F9A5" w14:textId="306410D0" w:rsidR="00B43395" w:rsidRPr="00CF5183" w:rsidRDefault="009F45DB" w:rsidP="00AD788C">
          <w:pPr>
            <w:pStyle w:val="Heading1"/>
          </w:pPr>
          <w:sdt>
            <w:sdtPr>
              <w:alias w:val="Title"/>
              <w:tag w:val=""/>
              <w:id w:val="48035891"/>
              <w:lock w:val="sdtContentLocked"/>
              <w:placeholder>
                <w:docPart w:val="6BC7A817A07B4B1CAACBFDF0AFB103F3"/>
              </w:placeholder>
              <w:dataBinding w:prefixMappings="xmlns:ns0='http://purl.org/dc/elements/1.1/' xmlns:ns1='http://schemas.openxmlformats.org/package/2006/metadata/core-properties' " w:xpath="/ns1:coreProperties[1]/ns0:title[1]" w:storeItemID="{6C3C8BC8-F283-45AE-878A-BAB7291924A1}"/>
              <w:text/>
            </w:sdtPr>
            <w:sdtEndPr/>
            <w:sdtContent>
              <w:r w:rsidR="001A767A">
                <w:t>Interim Application Form</w:t>
              </w:r>
            </w:sdtContent>
          </w:sdt>
        </w:p>
        <w:p w14:paraId="0F4B018B" w14:textId="77777777" w:rsidR="001A767A" w:rsidRPr="001A767A" w:rsidRDefault="001A767A" w:rsidP="001A767A">
          <w:pPr>
            <w:rPr>
              <w:b/>
              <w:bCs/>
            </w:rPr>
          </w:pPr>
          <w:r w:rsidRPr="001A767A">
            <w:rPr>
              <w:b/>
              <w:bCs/>
            </w:rPr>
            <w:t>This form contains information about the Lifetime Care and Support Scheme (Lifetime Care). Lifetime Care is a service line in Insurance &amp; Care NSW (icare). If you have any questions after reading this form, please call us on 1300 738 586 or visit www.icare.nsw.gov.au.</w:t>
          </w:r>
        </w:p>
        <w:p w14:paraId="666008C2" w14:textId="77777777" w:rsidR="001A767A" w:rsidRDefault="001A767A" w:rsidP="001A767A">
          <w:r>
            <w:t>To help avoid any delay in making our decision, please provide as much information as you can. If you don’t know an answer, you can write “not known” in the box.</w:t>
          </w: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2F2F2" w:themeFill="background1" w:themeFillShade="F2"/>
            <w:tblLook w:val="04A0" w:firstRow="1" w:lastRow="0" w:firstColumn="1" w:lastColumn="0" w:noHBand="0" w:noVBand="1"/>
          </w:tblPr>
          <w:tblGrid>
            <w:gridCol w:w="5382"/>
            <w:gridCol w:w="4676"/>
          </w:tblGrid>
          <w:tr w:rsidR="001A767A" w14:paraId="4B6048B6" w14:textId="77777777" w:rsidTr="001A767A">
            <w:tc>
              <w:tcPr>
                <w:tcW w:w="5214" w:type="dxa"/>
                <w:shd w:val="clear" w:color="auto" w:fill="F2F2F2" w:themeFill="background1" w:themeFillShade="F2"/>
              </w:tcPr>
              <w:p w14:paraId="66B8874C" w14:textId="77777777" w:rsidR="001A767A" w:rsidRDefault="001A767A" w:rsidP="00E86FD7">
                <w:pPr>
                  <w:pStyle w:val="Heading3"/>
                </w:pPr>
                <w:bookmarkStart w:id="0" w:name="_Hlk87973349"/>
                <w:r>
                  <w:t>National Relay Service</w:t>
                </w:r>
              </w:p>
              <w:p w14:paraId="1E1715C8" w14:textId="77777777" w:rsidR="001A767A" w:rsidRDefault="001A767A" w:rsidP="001A767A">
                <w:r>
                  <w:t>Callers who are deaf or have a hearing or speech impairment can call through the National Relay Service:</w:t>
                </w:r>
              </w:p>
              <w:p w14:paraId="76AB51C6" w14:textId="7349B9D5" w:rsidR="001A767A" w:rsidRDefault="001A767A" w:rsidP="001A767A">
                <w:pPr>
                  <w:pStyle w:val="ListParagraph"/>
                  <w:numPr>
                    <w:ilvl w:val="0"/>
                    <w:numId w:val="10"/>
                  </w:numPr>
                  <w:ind w:left="447" w:hanging="87"/>
                </w:pPr>
                <w:r>
                  <w:t xml:space="preserve">TTY/voice calls: phone 133 677 and quote </w:t>
                </w:r>
                <w:r>
                  <w:tab/>
                  <w:t>1300 738 586</w:t>
                </w:r>
              </w:p>
              <w:p w14:paraId="7A7D02EC" w14:textId="1E7789C2" w:rsidR="001A767A" w:rsidRPr="001A767A" w:rsidRDefault="001A767A" w:rsidP="001A767A">
                <w:pPr>
                  <w:pStyle w:val="ListParagraph"/>
                  <w:numPr>
                    <w:ilvl w:val="0"/>
                    <w:numId w:val="10"/>
                  </w:numPr>
                  <w:ind w:left="447" w:hanging="87"/>
                </w:pPr>
                <w:r>
                  <w:t xml:space="preserve">Speak and Listen calls: Phone 1300 555 727 </w:t>
                </w:r>
                <w:r>
                  <w:tab/>
                  <w:t>and quote 1300 738 586</w:t>
                </w:r>
              </w:p>
            </w:tc>
            <w:tc>
              <w:tcPr>
                <w:tcW w:w="4508" w:type="dxa"/>
                <w:shd w:val="clear" w:color="auto" w:fill="F2F2F2" w:themeFill="background1" w:themeFillShade="F2"/>
                <w:vAlign w:val="top"/>
              </w:tcPr>
              <w:p w14:paraId="35FA0129" w14:textId="77777777" w:rsidR="001A767A" w:rsidRDefault="001A767A" w:rsidP="00E86FD7">
                <w:pPr>
                  <w:pStyle w:val="Heading3"/>
                </w:pPr>
                <w:r>
                  <w:t>Do you need an interpreter?</w:t>
                </w:r>
              </w:p>
              <w:p w14:paraId="166C86A1" w14:textId="77777777" w:rsidR="001A767A" w:rsidRDefault="001A767A" w:rsidP="001A767A">
                <w:r>
                  <w:t xml:space="preserve">Please call Associated Translators and </w:t>
                </w:r>
              </w:p>
              <w:p w14:paraId="5C758EB3" w14:textId="77777777" w:rsidR="001A767A" w:rsidRDefault="001A767A" w:rsidP="001A767A">
                <w:r>
                  <w:t xml:space="preserve">Linguists Pty Ltd on (02) 9231 3288 </w:t>
                </w:r>
              </w:p>
              <w:p w14:paraId="4D3D7FE5" w14:textId="24F05C6B" w:rsidR="001A767A" w:rsidRPr="001A767A" w:rsidRDefault="001A767A" w:rsidP="001A767A">
                <w:r>
                  <w:t>between 8:30 and 5pm Monday to Friday</w:t>
                </w:r>
              </w:p>
            </w:tc>
          </w:tr>
        </w:tbl>
        <w:bookmarkEnd w:id="0"/>
        <w:p w14:paraId="47D243C3" w14:textId="2384DE30" w:rsidR="001D5BB5" w:rsidRDefault="00AE55FF" w:rsidP="00C65F7A">
          <w:pPr>
            <w:pStyle w:val="Heading2"/>
          </w:pPr>
          <w:r>
            <w:t>Lifetime Care</w:t>
          </w:r>
        </w:p>
        <w:p w14:paraId="012CCAF3" w14:textId="77777777" w:rsidR="001A767A" w:rsidRDefault="001A767A" w:rsidP="001A767A">
          <w:r>
            <w:t xml:space="preserve">This form is to apply to become an interim participant in Lifetime Care under the </w:t>
          </w:r>
          <w:r w:rsidRPr="001A767A">
            <w:rPr>
              <w:i/>
              <w:iCs/>
            </w:rPr>
            <w:t>Motor Accidents (Lifetime Care and Support) Act 2006</w:t>
          </w:r>
          <w:r>
            <w:t xml:space="preserve">. This form should be completed as soon as possible after the accident and must be completed even if a </w:t>
          </w:r>
          <w:r w:rsidRPr="001A767A">
            <w:rPr>
              <w:b/>
              <w:bCs/>
            </w:rPr>
            <w:t>Severe Injury Advice Form</w:t>
          </w:r>
          <w:r>
            <w:t xml:space="preserve"> has been completed.</w:t>
          </w:r>
        </w:p>
        <w:p w14:paraId="2E7276FD" w14:textId="77777777" w:rsidR="001A767A" w:rsidRDefault="001A767A" w:rsidP="001A767A">
          <w:r>
            <w:t>We pay for reasonable and necessary treatment, rehabilitation and care services for participants in Lifetime Care.</w:t>
          </w:r>
        </w:p>
        <w:p w14:paraId="15BDB745" w14:textId="768AEC5E" w:rsidR="009E2928" w:rsidRPr="00383772" w:rsidRDefault="009E2928" w:rsidP="00E86FD7">
          <w:pPr>
            <w:pStyle w:val="Heading3"/>
          </w:pPr>
          <w:r w:rsidRPr="00F8590A">
            <w:t>Eligibility</w:t>
          </w:r>
        </w:p>
        <w:p w14:paraId="4F253129" w14:textId="47785066" w:rsidR="009E2928" w:rsidRPr="009E2928" w:rsidRDefault="00C4708B" w:rsidP="00EF312F">
          <w:r>
            <w:t>You may be el</w:t>
          </w:r>
          <w:r w:rsidR="009E2928">
            <w:t xml:space="preserve">igible for Lifetime Care </w:t>
          </w:r>
          <w:r>
            <w:t>if you are</w:t>
          </w:r>
          <w:r w:rsidR="009E2928">
            <w:t xml:space="preserve"> either:</w:t>
          </w:r>
        </w:p>
        <w:tbl>
          <w:tblPr>
            <w:tblStyle w:val="Tableblank"/>
            <w:tblW w:w="0" w:type="auto"/>
            <w:tblLook w:val="04A0" w:firstRow="1" w:lastRow="0" w:firstColumn="1" w:lastColumn="0" w:noHBand="0" w:noVBand="1"/>
          </w:tblPr>
          <w:tblGrid>
            <w:gridCol w:w="4531"/>
            <w:gridCol w:w="811"/>
            <w:gridCol w:w="4716"/>
          </w:tblGrid>
          <w:tr w:rsidR="00B70BC8" w14:paraId="46455508" w14:textId="77777777" w:rsidTr="00EF312F">
            <w:tc>
              <w:tcPr>
                <w:tcW w:w="4531" w:type="dxa"/>
              </w:tcPr>
              <w:p w14:paraId="688CEF58" w14:textId="4515854A" w:rsidR="00B70BC8" w:rsidRDefault="00B70BC8" w:rsidP="00EF312F">
                <w:pPr>
                  <w:pStyle w:val="TableParagraph"/>
                </w:pPr>
                <w:r>
                  <w:t>A</w:t>
                </w:r>
                <w:r w:rsidR="007A59C8">
                  <w:t xml:space="preserve"> </w:t>
                </w:r>
                <w:r w:rsidR="003936EA">
                  <w:t>person</w:t>
                </w:r>
                <w:r w:rsidR="009766F1">
                  <w:t xml:space="preserve"> </w:t>
                </w:r>
                <w:r>
                  <w:t xml:space="preserve">aged 16 years or over who has been severely injured in a motor accident in NSW from 1 October 2007 </w:t>
                </w:r>
              </w:p>
            </w:tc>
            <w:tc>
              <w:tcPr>
                <w:tcW w:w="811" w:type="dxa"/>
              </w:tcPr>
              <w:p w14:paraId="0EAB21BF" w14:textId="77A63CCD" w:rsidR="00B70BC8" w:rsidRDefault="00B70BC8" w:rsidP="00EF312F">
                <w:pPr>
                  <w:pStyle w:val="TableParagraph"/>
                  <w:jc w:val="center"/>
                </w:pPr>
                <w:r>
                  <w:t>OR</w:t>
                </w:r>
              </w:p>
            </w:tc>
            <w:tc>
              <w:tcPr>
                <w:tcW w:w="4716" w:type="dxa"/>
              </w:tcPr>
              <w:p w14:paraId="01C6E4D4" w14:textId="295A779A" w:rsidR="00B70BC8" w:rsidRDefault="00B70BC8" w:rsidP="00EF312F">
                <w:pPr>
                  <w:pStyle w:val="TableParagraph"/>
                </w:pPr>
                <w:r>
                  <w:t>A child under 16 years who have been severely injured in a motor accident in NSW from 1 October 2006</w:t>
                </w:r>
              </w:p>
            </w:tc>
          </w:tr>
        </w:tbl>
        <w:p w14:paraId="2A7492BF" w14:textId="6E2771E6" w:rsidR="009E2928" w:rsidRPr="009E2928" w:rsidRDefault="00B70BC8" w:rsidP="00B70BC8">
          <w:r>
            <w:t>AND</w:t>
          </w:r>
        </w:p>
        <w:p w14:paraId="685792FC" w14:textId="1A9FEEFF" w:rsidR="00383772" w:rsidRDefault="00FA1E98" w:rsidP="001A767A">
          <w:r>
            <w:t xml:space="preserve">have sustained </w:t>
          </w:r>
          <w:r w:rsidR="00D514A7">
            <w:t>one of the following injuries</w:t>
          </w:r>
          <w:r w:rsidR="00592577">
            <w:t xml:space="preserve"> in the motor accident:</w:t>
          </w:r>
        </w:p>
        <w:p w14:paraId="0A2416D6" w14:textId="3AE86A11" w:rsidR="001A767A" w:rsidRDefault="001A767A" w:rsidP="001A767A">
          <w:pPr>
            <w:pStyle w:val="ListParagraph"/>
            <w:numPr>
              <w:ilvl w:val="0"/>
              <w:numId w:val="11"/>
            </w:numPr>
          </w:pPr>
          <w:r>
            <w:t>brain injury</w:t>
          </w:r>
        </w:p>
        <w:p w14:paraId="258CC23F" w14:textId="22EEB100" w:rsidR="001A767A" w:rsidRDefault="001A767A" w:rsidP="001A767A">
          <w:pPr>
            <w:pStyle w:val="ListParagraph"/>
            <w:numPr>
              <w:ilvl w:val="0"/>
              <w:numId w:val="11"/>
            </w:numPr>
          </w:pPr>
          <w:r>
            <w:t>spinal cord injury</w:t>
          </w:r>
        </w:p>
        <w:p w14:paraId="2404AEB3" w14:textId="0B019058" w:rsidR="001A767A" w:rsidRDefault="001A767A" w:rsidP="001A767A">
          <w:pPr>
            <w:pStyle w:val="ListParagraph"/>
            <w:numPr>
              <w:ilvl w:val="0"/>
              <w:numId w:val="11"/>
            </w:numPr>
          </w:pPr>
          <w:r>
            <w:t xml:space="preserve">amputation/s </w:t>
          </w:r>
        </w:p>
        <w:p w14:paraId="62AECB43" w14:textId="08063F7A" w:rsidR="001A767A" w:rsidRDefault="001A767A" w:rsidP="001A767A">
          <w:pPr>
            <w:pStyle w:val="ListParagraph"/>
            <w:numPr>
              <w:ilvl w:val="0"/>
              <w:numId w:val="11"/>
            </w:numPr>
          </w:pPr>
          <w:r>
            <w:t>burns</w:t>
          </w:r>
        </w:p>
        <w:p w14:paraId="4245574D" w14:textId="743F7D43" w:rsidR="001A767A" w:rsidRDefault="001A767A" w:rsidP="001A767A">
          <w:pPr>
            <w:pStyle w:val="ListParagraph"/>
            <w:numPr>
              <w:ilvl w:val="0"/>
              <w:numId w:val="11"/>
            </w:numPr>
          </w:pPr>
          <w:r>
            <w:t>permanent blindness</w:t>
          </w:r>
          <w:r w:rsidR="00E13F70">
            <w:t>.</w:t>
          </w:r>
        </w:p>
        <w:p w14:paraId="7F5D9836" w14:textId="39E92B0B" w:rsidR="001A767A" w:rsidRDefault="001A767A" w:rsidP="00E86FD7">
          <w:pPr>
            <w:pStyle w:val="Heading3"/>
          </w:pPr>
          <w:r>
            <w:t>Who can complete this form?</w:t>
          </w:r>
        </w:p>
        <w:p w14:paraId="13FBC014" w14:textId="0B2A1177" w:rsidR="001A767A" w:rsidRPr="00A3591F" w:rsidRDefault="001A767A" w:rsidP="001A767A">
          <w:pPr>
            <w:pStyle w:val="ListParagraph"/>
            <w:numPr>
              <w:ilvl w:val="0"/>
              <w:numId w:val="12"/>
            </w:numPr>
          </w:pPr>
          <w:r w:rsidRPr="00A3591F">
            <w:t xml:space="preserve">Parts 1 to 6 of this form are to be completed by an injured person (with support where required) or a person with parental responsibility if the injured person is a child. Where the injured person has impaired decision-making capacity or a disability that means they are unable to complete this form, written permission can be given on behalf of the injured person by a person’s representative, including a legal guardian, a person acting under an enduring power of attorney or a person responsible within the meaning of section 33A (4) of the </w:t>
          </w:r>
          <w:r w:rsidRPr="00A3591F">
            <w:rPr>
              <w:i/>
              <w:iCs/>
            </w:rPr>
            <w:t>Guardianship Act 1987</w:t>
          </w:r>
          <w:r w:rsidRPr="00A3591F">
            <w:t>, being a guardian</w:t>
          </w:r>
          <w:r w:rsidR="00554F16" w:rsidRPr="00A3591F">
            <w:t xml:space="preserve"> who is appointed to give</w:t>
          </w:r>
          <w:r w:rsidR="00F16DBF" w:rsidRPr="00A3591F">
            <w:t xml:space="preserve"> consent to carry out medical or dental treatment o</w:t>
          </w:r>
          <w:r w:rsidR="00207E4B" w:rsidRPr="00A3591F">
            <w:t>n</w:t>
          </w:r>
          <w:r w:rsidR="00F16DBF" w:rsidRPr="00A3591F">
            <w:t xml:space="preserve"> the person</w:t>
          </w:r>
          <w:r w:rsidRPr="00A3591F">
            <w:t xml:space="preserve">, a spouse or partner, a carer or a close </w:t>
          </w:r>
          <w:r w:rsidRPr="00A3591F">
            <w:lastRenderedPageBreak/>
            <w:t xml:space="preserve">friend or relative (as defined in the </w:t>
          </w:r>
          <w:r w:rsidRPr="00A3591F">
            <w:rPr>
              <w:i/>
              <w:iCs/>
            </w:rPr>
            <w:t>Guardianship Act 1987</w:t>
          </w:r>
          <w:r w:rsidRPr="00A3591F">
            <w:t>)</w:t>
          </w:r>
          <w:r w:rsidR="00F16DBF" w:rsidRPr="00A3591F">
            <w:t xml:space="preserve"> or a person acting under some other  lawful authority</w:t>
          </w:r>
        </w:p>
        <w:p w14:paraId="0D6C70A9" w14:textId="38254C19" w:rsidR="007A59C8" w:rsidRPr="00A3591F" w:rsidRDefault="007A59C8" w:rsidP="001A767A">
          <w:pPr>
            <w:pStyle w:val="ListParagraph"/>
            <w:numPr>
              <w:ilvl w:val="0"/>
              <w:numId w:val="12"/>
            </w:numPr>
          </w:pPr>
          <w:r w:rsidRPr="00A3591F">
            <w:t xml:space="preserve">A person with parental responsibility or a person’s representative </w:t>
          </w:r>
          <w:r w:rsidR="00D35C8C" w:rsidRPr="00A3591F">
            <w:t xml:space="preserve">is </w:t>
          </w:r>
          <w:r w:rsidRPr="00A3591F">
            <w:t>referred to as a person responsible throughout this form</w:t>
          </w:r>
        </w:p>
        <w:p w14:paraId="3C046ED8" w14:textId="67ECC5BD" w:rsidR="001A767A" w:rsidRPr="00A3591F" w:rsidRDefault="001A767A" w:rsidP="001A767A">
          <w:pPr>
            <w:pStyle w:val="ListParagraph"/>
            <w:numPr>
              <w:ilvl w:val="0"/>
              <w:numId w:val="12"/>
            </w:numPr>
          </w:pPr>
          <w:r w:rsidRPr="00A3591F">
            <w:t xml:space="preserve">A Compulsory Third Party insurer can also complete this form on behalf of an injured person under section 8 of the </w:t>
          </w:r>
          <w:r w:rsidRPr="00A3591F">
            <w:rPr>
              <w:i/>
              <w:iCs/>
            </w:rPr>
            <w:t>Motor Accidents (Lifetime Care and Support) Act 2006</w:t>
          </w:r>
          <w:r w:rsidRPr="00A3591F">
            <w:t xml:space="preserve"> and doesn’t require the injured person’s consent to do so (however consent is recommended)</w:t>
          </w:r>
        </w:p>
        <w:p w14:paraId="41252AC0" w14:textId="4961A72B" w:rsidR="001A767A" w:rsidRPr="00A3591F" w:rsidRDefault="001A767A" w:rsidP="001A767A">
          <w:pPr>
            <w:pStyle w:val="ListParagraph"/>
            <w:numPr>
              <w:ilvl w:val="0"/>
              <w:numId w:val="12"/>
            </w:numPr>
          </w:pPr>
          <w:r w:rsidRPr="00A3591F">
            <w:t>Part 9 needs to be completed by a suitably qualified medical specialist (e.g. rehabilitation specialist).</w:t>
          </w:r>
        </w:p>
        <w:p w14:paraId="4256FB55" w14:textId="7E27424A" w:rsidR="001A767A" w:rsidRPr="00A3591F" w:rsidRDefault="001A767A" w:rsidP="00E86FD7">
          <w:pPr>
            <w:pStyle w:val="Heading3"/>
          </w:pPr>
          <w:r w:rsidRPr="00A3591F">
            <w:t>This form is being completed by</w:t>
          </w:r>
        </w:p>
        <w:p w14:paraId="4326FAFC" w14:textId="381B1FF7" w:rsidR="001A767A" w:rsidRDefault="009F45DB" w:rsidP="001A767A">
          <w:sdt>
            <w:sdtPr>
              <w:id w:val="1223017866"/>
              <w14:checkbox>
                <w14:checked w14:val="0"/>
                <w14:checkedState w14:val="2612" w14:font="MS Gothic"/>
                <w14:uncheckedState w14:val="2610" w14:font="MS Gothic"/>
              </w14:checkbox>
            </w:sdtPr>
            <w:sdtEndPr/>
            <w:sdtContent>
              <w:r w:rsidR="001A767A" w:rsidRPr="00A3591F">
                <w:rPr>
                  <w:rFonts w:ascii="MS Gothic" w:eastAsia="MS Gothic" w:hAnsi="MS Gothic" w:hint="eastAsia"/>
                </w:rPr>
                <w:t>☐</w:t>
              </w:r>
            </w:sdtContent>
          </w:sdt>
          <w:r w:rsidR="001A767A" w:rsidRPr="00A3591F">
            <w:t xml:space="preserve"> Injured person or person</w:t>
          </w:r>
          <w:r w:rsidR="007A59C8" w:rsidRPr="00A3591F">
            <w:t xml:space="preserve"> responsible </w:t>
          </w:r>
          <w:r w:rsidR="001A767A" w:rsidRPr="00A3591F">
            <w:t>(see</w:t>
          </w:r>
          <w:r w:rsidR="001A767A" w:rsidRPr="001A767A">
            <w:t xml:space="preserve"> p1, "Who can complete this form?") </w:t>
          </w:r>
        </w:p>
        <w:p w14:paraId="4CE6CA71" w14:textId="3B978AFC" w:rsidR="001A767A" w:rsidRDefault="009F45DB" w:rsidP="001A767A">
          <w:sdt>
            <w:sdtPr>
              <w:id w:val="-408382344"/>
              <w14:checkbox>
                <w14:checked w14:val="0"/>
                <w14:checkedState w14:val="2612" w14:font="MS Gothic"/>
                <w14:uncheckedState w14:val="2610" w14:font="MS Gothic"/>
              </w14:checkbox>
            </w:sdtPr>
            <w:sdtEndPr/>
            <w:sdtContent>
              <w:r w:rsidR="001A767A">
                <w:rPr>
                  <w:rFonts w:ascii="MS Gothic" w:eastAsia="MS Gothic" w:hAnsi="MS Gothic" w:hint="eastAsia"/>
                </w:rPr>
                <w:t>☐</w:t>
              </w:r>
            </w:sdtContent>
          </w:sdt>
          <w:r w:rsidR="001A767A">
            <w:t xml:space="preserve"> </w:t>
          </w:r>
          <w:r w:rsidR="001A767A" w:rsidRPr="001A767A">
            <w:t>CTP Insurer (complete the CTP insurer details on page 10 and attach a copy of the claim form)</w:t>
          </w:r>
        </w:p>
        <w:p w14:paraId="3FBBB01A" w14:textId="7FF6FBA5" w:rsidR="001A767A" w:rsidRDefault="009F45DB" w:rsidP="001A767A">
          <w:sdt>
            <w:sdtPr>
              <w:id w:val="-1962255075"/>
              <w14:checkbox>
                <w14:checked w14:val="0"/>
                <w14:checkedState w14:val="2612" w14:font="MS Gothic"/>
                <w14:uncheckedState w14:val="2610" w14:font="MS Gothic"/>
              </w14:checkbox>
            </w:sdtPr>
            <w:sdtEndPr/>
            <w:sdtContent>
              <w:r w:rsidR="001A767A">
                <w:rPr>
                  <w:rFonts w:ascii="MS Gothic" w:eastAsia="MS Gothic" w:hAnsi="MS Gothic" w:hint="eastAsia"/>
                </w:rPr>
                <w:t>☐</w:t>
              </w:r>
            </w:sdtContent>
          </w:sdt>
          <w:r w:rsidR="001A767A">
            <w:t xml:space="preserve"> Other:</w:t>
          </w:r>
        </w:p>
        <w:tbl>
          <w:tblPr>
            <w:tblStyle w:val="TableGrid"/>
            <w:tblW w:w="10133" w:type="dxa"/>
            <w:tblInd w:w="-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3"/>
          </w:tblGrid>
          <w:tr w:rsidR="001A767A" w:rsidRPr="00A44A75" w14:paraId="43439147" w14:textId="77777777" w:rsidTr="00652906">
            <w:trPr>
              <w:trHeight w:val="234"/>
            </w:trPr>
            <w:sdt>
              <w:sdtPr>
                <w:id w:val="-1216506414"/>
                <w:placeholder>
                  <w:docPart w:val="8952BCA8AA1940D0B4794555762CAB63"/>
                </w:placeholder>
                <w:showingPlcHdr/>
                <w:text/>
              </w:sdtPr>
              <w:sdtEndPr/>
              <w:sdtContent>
                <w:tc>
                  <w:tcPr>
                    <w:tcW w:w="9960" w:type="dxa"/>
                    <w:tcBorders>
                      <w:top w:val="single" w:sz="4" w:space="0" w:color="auto"/>
                      <w:left w:val="single" w:sz="4" w:space="0" w:color="auto"/>
                      <w:bottom w:val="single" w:sz="4" w:space="0" w:color="auto"/>
                      <w:right w:val="single" w:sz="4" w:space="0" w:color="auto"/>
                    </w:tcBorders>
                  </w:tcPr>
                  <w:p w14:paraId="0C5F68C9" w14:textId="77777777" w:rsidR="001A767A" w:rsidRPr="00A44A75" w:rsidRDefault="001A767A" w:rsidP="00652906">
                    <w:pPr>
                      <w:pStyle w:val="TableParagraph"/>
                    </w:pPr>
                    <w:r>
                      <w:t xml:space="preserve">          </w:t>
                    </w:r>
                  </w:p>
                </w:tc>
              </w:sdtContent>
            </w:sdt>
          </w:tr>
          <w:tr w:rsidR="00652906" w:rsidRPr="00A44A75" w14:paraId="367D6997" w14:textId="77777777" w:rsidTr="00652906">
            <w:trPr>
              <w:trHeight w:val="234"/>
            </w:trPr>
            <w:tc>
              <w:tcPr>
                <w:tcW w:w="9960" w:type="dxa"/>
                <w:shd w:val="clear" w:color="auto" w:fill="F2F2F2" w:themeFill="background1" w:themeFillShade="F2"/>
              </w:tcPr>
              <w:p w14:paraId="0958A9EC" w14:textId="77777777" w:rsidR="00652906" w:rsidRPr="004B18A9" w:rsidRDefault="00652906" w:rsidP="004B18A9">
                <w:pPr>
                  <w:pStyle w:val="TableParagraph"/>
                  <w:rPr>
                    <w:b/>
                    <w:bCs/>
                  </w:rPr>
                </w:pPr>
                <w:r w:rsidRPr="004B18A9">
                  <w:rPr>
                    <w:b/>
                    <w:bCs/>
                  </w:rPr>
                  <w:t>Where do I send this form when it is completed?</w:t>
                </w:r>
              </w:p>
              <w:p w14:paraId="4B46453B" w14:textId="77777777" w:rsidR="00652906" w:rsidRDefault="00652906" w:rsidP="00652906">
                <w:pPr>
                  <w:pStyle w:val="TableParagraph"/>
                </w:pPr>
                <w:r>
                  <w:t xml:space="preserve">Lifetime Care </w:t>
                </w:r>
              </w:p>
              <w:p w14:paraId="61DAD620" w14:textId="77777777" w:rsidR="00652906" w:rsidRDefault="00652906" w:rsidP="00652906">
                <w:pPr>
                  <w:pStyle w:val="TableParagraph"/>
                </w:pPr>
                <w:r>
                  <w:t>GPO Box 4052, Sydney NSW 2001</w:t>
                </w:r>
              </w:p>
              <w:p w14:paraId="5DE50854" w14:textId="232260DD" w:rsidR="00652906" w:rsidRPr="00652906" w:rsidRDefault="00652906" w:rsidP="00652906">
                <w:pPr>
                  <w:pStyle w:val="TableParagraph"/>
                </w:pPr>
                <w:r w:rsidRPr="00074017">
                  <w:rPr>
                    <w:rStyle w:val="Strong"/>
                  </w:rPr>
                  <w:t>Email</w:t>
                </w:r>
                <w:r w:rsidRPr="0074268C">
                  <w:rPr>
                    <w:rStyle w:val="Strong"/>
                  </w:rPr>
                  <w:t>:</w:t>
                </w:r>
                <w:r>
                  <w:t xml:space="preserve"> </w:t>
                </w:r>
                <w:r w:rsidRPr="005C5366">
                  <w:rPr>
                    <w:u w:val="single"/>
                  </w:rPr>
                  <w:t>c</w:t>
                </w:r>
                <w:r w:rsidRPr="00ED0056">
                  <w:rPr>
                    <w:u w:val="single"/>
                  </w:rPr>
                  <w:t>are-</w:t>
                </w:r>
                <w:r>
                  <w:rPr>
                    <w:u w:val="single"/>
                  </w:rPr>
                  <w:t>r</w:t>
                </w:r>
                <w:hyperlink r:id="rId12" w:history="1">
                  <w:r w:rsidRPr="00086F56">
                    <w:rPr>
                      <w:rStyle w:val="Hyperlink"/>
                    </w:rPr>
                    <w:t>equests@icare.nsw.gov.au</w:t>
                  </w:r>
                </w:hyperlink>
              </w:p>
            </w:tc>
          </w:tr>
        </w:tbl>
        <w:p w14:paraId="3B921686" w14:textId="0883D7F0" w:rsidR="00BB1E99" w:rsidRDefault="00652906" w:rsidP="00A3591F">
          <w:pPr>
            <w:pStyle w:val="Heading2"/>
            <w:rPr>
              <w:lang w:val="en-AU"/>
            </w:rPr>
          </w:pPr>
          <w:r>
            <w:rPr>
              <w:lang w:val="en-AU"/>
            </w:rPr>
            <w:t>About the information in this form</w:t>
          </w:r>
        </w:p>
        <w:p w14:paraId="4AF49E35" w14:textId="519F8185" w:rsidR="00652906" w:rsidRDefault="00652906" w:rsidP="00652906">
          <w:r>
            <w:t xml:space="preserve">We use the information in this form to decide your eligibility for interim participation in </w:t>
          </w:r>
          <w:r w:rsidRPr="003D41A0">
            <w:t>Lifetime Care.</w:t>
          </w:r>
          <w:r>
            <w:t xml:space="preserve">  If you are not eligible for Lifetime Care but have an ongoing CTP claim, </w:t>
          </w:r>
          <w:bookmarkStart w:id="1" w:name="_Hlk34304033"/>
          <w:r>
            <w:t>we will u</w:t>
          </w:r>
          <w:bookmarkEnd w:id="1"/>
          <w:r>
            <w:t>se your information to determine if CTP Care can meet your treatment and care needs.  For more information about CTP Care, please refer to the CTP Insurance section below.</w:t>
          </w:r>
        </w:p>
        <w:p w14:paraId="44FFC7FC" w14:textId="6D4397C4" w:rsidR="00652906" w:rsidRDefault="00652906" w:rsidP="00A3591F">
          <w:pPr>
            <w:pStyle w:val="Heading2"/>
            <w:rPr>
              <w:lang w:val="en-AU"/>
            </w:rPr>
          </w:pPr>
          <w:r>
            <w:rPr>
              <w:lang w:val="en-AU"/>
            </w:rPr>
            <w:t>Your privacy</w:t>
          </w:r>
        </w:p>
        <w:p w14:paraId="1C9EED11" w14:textId="77777777" w:rsidR="0074555C" w:rsidRDefault="009663F2" w:rsidP="00652906">
          <w:pPr>
            <w:rPr>
              <w:rStyle w:val="Emphasis"/>
            </w:rPr>
          </w:pPr>
          <w:r w:rsidRPr="009663F2">
            <w:rPr>
              <w:lang w:val="en-AU"/>
            </w:rPr>
            <w:t xml:space="preserve">Your personal and health information will be managed according to the </w:t>
          </w:r>
          <w:r w:rsidRPr="00A3591F">
            <w:rPr>
              <w:i/>
              <w:iCs/>
              <w:lang w:val="en-AU"/>
            </w:rPr>
            <w:t>Privacy and Personal Information Protection Act</w:t>
          </w:r>
          <w:r w:rsidRPr="009663F2">
            <w:rPr>
              <w:lang w:val="en-AU"/>
            </w:rPr>
            <w:t xml:space="preserve"> </w:t>
          </w:r>
          <w:r w:rsidRPr="00A3591F">
            <w:rPr>
              <w:i/>
              <w:iCs/>
              <w:lang w:val="en-AU"/>
            </w:rPr>
            <w:t>1998</w:t>
          </w:r>
          <w:r w:rsidRPr="009663F2">
            <w:rPr>
              <w:lang w:val="en-AU"/>
            </w:rPr>
            <w:t xml:space="preserve"> and the </w:t>
          </w:r>
          <w:r w:rsidRPr="00A3591F">
            <w:rPr>
              <w:i/>
              <w:iCs/>
              <w:lang w:val="en-AU"/>
            </w:rPr>
            <w:t>Health Records and Information Privacy Act 2002</w:t>
          </w:r>
          <w:r w:rsidRPr="009663F2">
            <w:rPr>
              <w:lang w:val="en-AU"/>
            </w:rPr>
            <w:t xml:space="preserve">. </w:t>
          </w:r>
          <w:r w:rsidR="00652906">
            <w:t>The attached </w:t>
          </w:r>
          <w:r w:rsidR="00652906" w:rsidRPr="00924C5C">
            <w:rPr>
              <w:rStyle w:val="Strong"/>
            </w:rPr>
            <w:t xml:space="preserve">Privacy </w:t>
          </w:r>
          <w:r w:rsidR="00652906">
            <w:rPr>
              <w:rStyle w:val="Strong"/>
            </w:rPr>
            <w:t>p</w:t>
          </w:r>
          <w:r w:rsidR="00652906" w:rsidRPr="00924C5C">
            <w:rPr>
              <w:rStyle w:val="Strong"/>
            </w:rPr>
            <w:t xml:space="preserve">rinciples </w:t>
          </w:r>
          <w:r w:rsidR="00652906" w:rsidRPr="007471BB">
            <w:rPr>
              <w:rStyle w:val="Strong"/>
            </w:rPr>
            <w:t>information sheet</w:t>
          </w:r>
          <w:r w:rsidR="00652906">
            <w:t xml:space="preserve"> (</w:t>
          </w:r>
          <w:r w:rsidR="00652906" w:rsidRPr="007A5C9B">
            <w:t>pages 1</w:t>
          </w:r>
          <w:r w:rsidR="00652906">
            <w:t>8</w:t>
          </w:r>
          <w:r w:rsidR="00652906" w:rsidRPr="007A5C9B">
            <w:t>–1</w:t>
          </w:r>
          <w:r w:rsidR="00652906">
            <w:t xml:space="preserve">9) tells you how </w:t>
          </w:r>
          <w:r w:rsidR="0022700E">
            <w:t>this information is managed</w:t>
          </w:r>
          <w:r w:rsidR="00652906">
            <w:t xml:space="preserve">. We collect your personal and health information so Lifetime Care can administer the Lifetime Care and Support Scheme and perform the functions of the Lifetime Care and Support Authority under the </w:t>
          </w:r>
          <w:r w:rsidR="00652906" w:rsidRPr="00924C5C">
            <w:rPr>
              <w:rStyle w:val="Emphasis"/>
            </w:rPr>
            <w:t>Motor Accidents (Lifetime Care and Support) Act 2006</w:t>
          </w:r>
          <w:r w:rsidR="00652906">
            <w:rPr>
              <w:rStyle w:val="Emphasis"/>
            </w:rPr>
            <w:t xml:space="preserve">.  </w:t>
          </w:r>
        </w:p>
        <w:p w14:paraId="715FEB33" w14:textId="7145C4E1" w:rsidR="00652906" w:rsidRPr="00A3591F" w:rsidRDefault="00652906" w:rsidP="00652906">
          <w:pPr>
            <w:rPr>
              <w:lang w:val="en-AU"/>
            </w:rPr>
          </w:pPr>
          <w:r w:rsidRPr="00F343AB">
            <w:rPr>
              <w:rStyle w:val="Emphasis"/>
              <w:i w:val="0"/>
              <w:iCs w:val="0"/>
            </w:rPr>
            <w:t>If Lifetime Care determines you are eligible for CTP Care</w:t>
          </w:r>
          <w:r w:rsidRPr="7F482277">
            <w:rPr>
              <w:rStyle w:val="Emphasis"/>
            </w:rPr>
            <w:t>,</w:t>
          </w:r>
          <w:r>
            <w:rPr>
              <w:rStyle w:val="Emphasis"/>
            </w:rPr>
            <w:t xml:space="preserve"> </w:t>
          </w:r>
          <w:r>
            <w:rPr>
              <w:spacing w:val="-2"/>
            </w:rPr>
            <w:t xml:space="preserve">Lifetime Care will use the information collected to perform our functions under the </w:t>
          </w:r>
          <w:r w:rsidRPr="7F482277">
            <w:rPr>
              <w:i/>
              <w:iCs/>
              <w:spacing w:val="-2"/>
            </w:rPr>
            <w:t>Motor Accident Injuries Act 2017</w:t>
          </w:r>
          <w:r>
            <w:rPr>
              <w:spacing w:val="-2"/>
            </w:rPr>
            <w:t>.</w:t>
          </w:r>
        </w:p>
        <w:p w14:paraId="55222F3D" w14:textId="73C0CD94" w:rsidR="00652906" w:rsidRDefault="00652906" w:rsidP="0074555C">
          <w:pPr>
            <w:pStyle w:val="Heading2"/>
            <w:rPr>
              <w:lang w:val="en-AU"/>
            </w:rPr>
          </w:pPr>
          <w:r>
            <w:rPr>
              <w:lang w:val="en-AU"/>
            </w:rPr>
            <w:t>How to apply</w:t>
          </w:r>
        </w:p>
        <w:p w14:paraId="6E8052C2" w14:textId="28B57396" w:rsidR="00652906" w:rsidRPr="00652906" w:rsidRDefault="00652906" w:rsidP="00E62A09">
          <w:pPr>
            <w:rPr>
              <w:u w:val="single"/>
              <w:lang w:val="en-AU"/>
            </w:rPr>
          </w:pPr>
          <w:r>
            <w:rPr>
              <w:lang w:val="en-AU"/>
            </w:rPr>
            <w:t xml:space="preserve">1. </w:t>
          </w:r>
          <w:r w:rsidRPr="00652906">
            <w:rPr>
              <w:lang w:val="en-AU"/>
            </w:rPr>
            <w:t xml:space="preserve">Report the accident to the police. Obtain the event number and, if available, the attending officer’s name and police station. Attach the police report where possible. If the vehicle was unregistered, please contact the State Insurance Regulatory Authority (SIRA) CTP Assist for advice on 1300 656 919 or email </w:t>
          </w:r>
          <w:r w:rsidRPr="00652906">
            <w:rPr>
              <w:u w:val="single"/>
              <w:lang w:val="en-AU"/>
            </w:rPr>
            <w:t>ctpassist@sira.nsw.gov.au.</w:t>
          </w:r>
        </w:p>
        <w:p w14:paraId="4BF3DC61" w14:textId="08D96C9F" w:rsidR="00652906" w:rsidRPr="00652906" w:rsidRDefault="00652906" w:rsidP="00652906">
          <w:pPr>
            <w:rPr>
              <w:lang w:val="en-AU"/>
            </w:rPr>
          </w:pPr>
          <w:r>
            <w:rPr>
              <w:lang w:val="en-AU"/>
            </w:rPr>
            <w:t xml:space="preserve">2. </w:t>
          </w:r>
          <w:r w:rsidRPr="00652906">
            <w:rPr>
              <w:lang w:val="en-AU"/>
            </w:rPr>
            <w:t>A person</w:t>
          </w:r>
          <w:r w:rsidR="007A59C8">
            <w:rPr>
              <w:lang w:val="en-AU"/>
            </w:rPr>
            <w:t xml:space="preserve"> responsible</w:t>
          </w:r>
          <w:r w:rsidRPr="00652906">
            <w:rPr>
              <w:lang w:val="en-AU"/>
            </w:rPr>
            <w:t xml:space="preserve"> must complete this form if the injured person is under 18 years</w:t>
          </w:r>
          <w:r w:rsidR="007A59C8">
            <w:rPr>
              <w:lang w:val="en-AU"/>
            </w:rPr>
            <w:t xml:space="preserve"> or </w:t>
          </w:r>
          <w:r w:rsidR="007A59C8">
            <w:t>the injured person has impaired decision-making capacity or a disability</w:t>
          </w:r>
          <w:r w:rsidRPr="00652906">
            <w:rPr>
              <w:lang w:val="en-AU"/>
            </w:rPr>
            <w:t xml:space="preserve">. </w:t>
          </w:r>
        </w:p>
        <w:p w14:paraId="655A5179" w14:textId="4B220BD2" w:rsidR="00652906" w:rsidRPr="00652906" w:rsidRDefault="00652906" w:rsidP="00652906">
          <w:pPr>
            <w:rPr>
              <w:lang w:val="en-AU"/>
            </w:rPr>
          </w:pPr>
          <w:r>
            <w:rPr>
              <w:lang w:val="en-AU"/>
            </w:rPr>
            <w:t xml:space="preserve">3. </w:t>
          </w:r>
          <w:r w:rsidRPr="00652906">
            <w:rPr>
              <w:lang w:val="en-AU"/>
            </w:rPr>
            <w:t xml:space="preserve">A medical specialist must complete the medical certificate section of this form and attach any supporting documentation. Delays in processing your application may occur if the medical certificate and supporting documents are not complete. </w:t>
          </w:r>
        </w:p>
        <w:p w14:paraId="469BA52B" w14:textId="32B42E89" w:rsidR="00652906" w:rsidRDefault="00652906" w:rsidP="00652906">
          <w:pPr>
            <w:rPr>
              <w:lang w:val="en-AU"/>
            </w:rPr>
          </w:pPr>
          <w:r>
            <w:rPr>
              <w:lang w:val="en-AU"/>
            </w:rPr>
            <w:t xml:space="preserve">4. </w:t>
          </w:r>
          <w:r w:rsidRPr="00652906">
            <w:rPr>
              <w:lang w:val="en-AU"/>
            </w:rPr>
            <w:t>Send this form, the medical certificate, and any other relevant documents to Lifetime Care.</w:t>
          </w:r>
        </w:p>
        <w:p w14:paraId="456A1908" w14:textId="10FD4260" w:rsidR="00652906" w:rsidRDefault="00652906" w:rsidP="00995A10">
          <w:pPr>
            <w:pStyle w:val="Heading2"/>
            <w:rPr>
              <w:lang w:val="en-AU"/>
            </w:rPr>
          </w:pPr>
          <w:r>
            <w:rPr>
              <w:lang w:val="en-AU"/>
            </w:rPr>
            <w:lastRenderedPageBreak/>
            <w:t>After you send your application</w:t>
          </w:r>
        </w:p>
        <w:p w14:paraId="402AD8B6" w14:textId="66ED402F" w:rsidR="00652906" w:rsidRPr="00652906" w:rsidRDefault="00652906" w:rsidP="00652906">
          <w:pPr>
            <w:rPr>
              <w:lang w:val="en-AU"/>
            </w:rPr>
          </w:pPr>
          <w:r w:rsidRPr="00652906">
            <w:rPr>
              <w:lang w:val="en-AU"/>
            </w:rPr>
            <w:t>1</w:t>
          </w:r>
          <w:r>
            <w:rPr>
              <w:lang w:val="en-AU"/>
            </w:rPr>
            <w:t xml:space="preserve">. </w:t>
          </w:r>
          <w:r w:rsidRPr="00652906">
            <w:rPr>
              <w:lang w:val="en-AU"/>
            </w:rPr>
            <w:t xml:space="preserve">We’ll acknowledge receipt of the application within 10 working days in writing. The letter will include a reference number for use in future correspondence. If you haven’t heard from us after 10 </w:t>
          </w:r>
          <w:r w:rsidR="00F62721">
            <w:rPr>
              <w:lang w:val="en-AU"/>
            </w:rPr>
            <w:t xml:space="preserve">working </w:t>
          </w:r>
          <w:r w:rsidRPr="00652906">
            <w:rPr>
              <w:lang w:val="en-AU"/>
            </w:rPr>
            <w:t xml:space="preserve">days of sending us your application, please contact us. </w:t>
          </w:r>
        </w:p>
        <w:p w14:paraId="46C89C9A" w14:textId="00140FD5" w:rsidR="00652906" w:rsidRPr="00652906" w:rsidRDefault="00652906" w:rsidP="00652906">
          <w:pPr>
            <w:rPr>
              <w:lang w:val="en-AU"/>
            </w:rPr>
          </w:pPr>
          <w:r w:rsidRPr="00652906">
            <w:rPr>
              <w:lang w:val="en-AU"/>
            </w:rPr>
            <w:t>2.</w:t>
          </w:r>
          <w:r>
            <w:rPr>
              <w:lang w:val="en-AU"/>
            </w:rPr>
            <w:t xml:space="preserve"> </w:t>
          </w:r>
          <w:r w:rsidRPr="00652906">
            <w:rPr>
              <w:lang w:val="en-AU"/>
            </w:rPr>
            <w:t xml:space="preserve">We’ll review the application to see if it’s complete and whether additional information is required. You’ll be contacted if this is the case. </w:t>
          </w:r>
        </w:p>
        <w:p w14:paraId="192C9BA9" w14:textId="2B7B7B48" w:rsidR="00652906" w:rsidRPr="00652906" w:rsidRDefault="00652906" w:rsidP="00652906">
          <w:pPr>
            <w:rPr>
              <w:lang w:val="en-AU"/>
            </w:rPr>
          </w:pPr>
          <w:r w:rsidRPr="00652906">
            <w:rPr>
              <w:lang w:val="en-AU"/>
            </w:rPr>
            <w:t>3.</w:t>
          </w:r>
          <w:r>
            <w:rPr>
              <w:lang w:val="en-AU"/>
            </w:rPr>
            <w:t xml:space="preserve"> </w:t>
          </w:r>
          <w:r w:rsidRPr="00652906">
            <w:rPr>
              <w:lang w:val="en-AU"/>
            </w:rPr>
            <w:t xml:space="preserve">We’ll advise you of our decision about the application and your eligibility for interim participation in writing. </w:t>
          </w:r>
        </w:p>
        <w:p w14:paraId="5F5C6275" w14:textId="07679631" w:rsidR="00652906" w:rsidRPr="00652906" w:rsidRDefault="00652906" w:rsidP="00652906">
          <w:pPr>
            <w:rPr>
              <w:lang w:val="en-AU"/>
            </w:rPr>
          </w:pPr>
          <w:r w:rsidRPr="00652906">
            <w:rPr>
              <w:lang w:val="en-AU"/>
            </w:rPr>
            <w:t>4.</w:t>
          </w:r>
          <w:r>
            <w:rPr>
              <w:lang w:val="en-AU"/>
            </w:rPr>
            <w:t xml:space="preserve"> </w:t>
          </w:r>
          <w:r w:rsidRPr="00652906">
            <w:rPr>
              <w:lang w:val="en-AU"/>
            </w:rPr>
            <w:t xml:space="preserve">If the application is accepted, you’ll become an interim participant of Lifetime Care for two years. </w:t>
          </w:r>
        </w:p>
        <w:p w14:paraId="763A07F4" w14:textId="67F49D64" w:rsidR="00652906" w:rsidRPr="00652906" w:rsidRDefault="00652906" w:rsidP="00652906">
          <w:pPr>
            <w:rPr>
              <w:lang w:val="en-AU"/>
            </w:rPr>
          </w:pPr>
          <w:r w:rsidRPr="00652906">
            <w:rPr>
              <w:lang w:val="en-AU"/>
            </w:rPr>
            <w:t>5.</w:t>
          </w:r>
          <w:r>
            <w:rPr>
              <w:lang w:val="en-AU"/>
            </w:rPr>
            <w:t xml:space="preserve"> </w:t>
          </w:r>
          <w:r w:rsidRPr="00652906">
            <w:rPr>
              <w:lang w:val="en-AU"/>
            </w:rPr>
            <w:t xml:space="preserve">We’ll then pay hospital, medical, rehabilitation and attendant care expenses </w:t>
          </w:r>
          <w:r w:rsidR="003D0B4A">
            <w:rPr>
              <w:lang w:val="en-AU"/>
            </w:rPr>
            <w:t>if they</w:t>
          </w:r>
          <w:r w:rsidRPr="00652906">
            <w:rPr>
              <w:lang w:val="en-AU"/>
            </w:rPr>
            <w:t xml:space="preserve"> are reasonable and necessary, and related to the injuries caused by the motor accident. </w:t>
          </w:r>
        </w:p>
        <w:p w14:paraId="2B501999" w14:textId="030337E4" w:rsidR="00652906" w:rsidRPr="00652906" w:rsidRDefault="00652906" w:rsidP="00652906">
          <w:pPr>
            <w:rPr>
              <w:lang w:val="en-AU"/>
            </w:rPr>
          </w:pPr>
          <w:r w:rsidRPr="00652906">
            <w:rPr>
              <w:lang w:val="en-AU"/>
            </w:rPr>
            <w:t>6.</w:t>
          </w:r>
          <w:r>
            <w:rPr>
              <w:lang w:val="en-AU"/>
            </w:rPr>
            <w:t xml:space="preserve"> </w:t>
          </w:r>
          <w:r w:rsidRPr="00652906">
            <w:rPr>
              <w:lang w:val="en-AU"/>
            </w:rPr>
            <w:t xml:space="preserve">You will need to make a new application for lifetime participation. A decision as to whether you are eligible for lifetime participation will be made within two years from the date of the interim decision. </w:t>
          </w:r>
        </w:p>
        <w:p w14:paraId="3AF2C319" w14:textId="1F6EFB57" w:rsidR="00652906" w:rsidRPr="00652906" w:rsidRDefault="00652906" w:rsidP="00652906">
          <w:pPr>
            <w:rPr>
              <w:lang w:val="en-AU"/>
            </w:rPr>
          </w:pPr>
          <w:r w:rsidRPr="00652906">
            <w:rPr>
              <w:lang w:val="en-AU"/>
            </w:rPr>
            <w:t>7.</w:t>
          </w:r>
          <w:r>
            <w:rPr>
              <w:lang w:val="en-AU"/>
            </w:rPr>
            <w:t xml:space="preserve"> </w:t>
          </w:r>
          <w:r w:rsidRPr="00652906">
            <w:rPr>
              <w:lang w:val="en-AU"/>
            </w:rPr>
            <w:t xml:space="preserve">If you disagree with our decision about your eligibility for participation in Lifetime Care, you can lodge a dispute.  </w:t>
          </w:r>
          <w:r w:rsidR="00506769">
            <w:rPr>
              <w:lang w:val="en-AU"/>
            </w:rPr>
            <w:t xml:space="preserve">You can </w:t>
          </w:r>
          <w:r w:rsidR="005E355E">
            <w:rPr>
              <w:lang w:val="en-AU"/>
            </w:rPr>
            <w:t>find more information</w:t>
          </w:r>
          <w:r w:rsidR="00506769">
            <w:rPr>
              <w:lang w:val="en-AU"/>
            </w:rPr>
            <w:t xml:space="preserve"> about eligibility disputes</w:t>
          </w:r>
          <w:r w:rsidR="005E355E">
            <w:rPr>
              <w:lang w:val="en-AU"/>
            </w:rPr>
            <w:t xml:space="preserve"> on our website </w:t>
          </w:r>
          <w:hyperlink r:id="rId13" w:history="1">
            <w:r w:rsidR="005E355E" w:rsidRPr="008F44B2">
              <w:rPr>
                <w:rStyle w:val="Hyperlink"/>
                <w:lang w:val="en-AU"/>
              </w:rPr>
              <w:t>www.icare.nsw.gov.au</w:t>
            </w:r>
          </w:hyperlink>
          <w:r w:rsidR="00506769">
            <w:rPr>
              <w:lang w:val="en-AU"/>
            </w:rPr>
            <w:t xml:space="preserve"> or c</w:t>
          </w:r>
          <w:r w:rsidRPr="00652906">
            <w:rPr>
              <w:lang w:val="en-AU"/>
            </w:rPr>
            <w:t xml:space="preserve">ontact </w:t>
          </w:r>
          <w:r w:rsidR="00B171CA">
            <w:rPr>
              <w:lang w:val="en-AU"/>
            </w:rPr>
            <w:t>us on</w:t>
          </w:r>
          <w:r w:rsidRPr="00652906">
            <w:rPr>
              <w:lang w:val="en-AU"/>
            </w:rPr>
            <w:t xml:space="preserve"> 1300 738 586</w:t>
          </w:r>
          <w:r w:rsidR="00D55981">
            <w:rPr>
              <w:lang w:val="en-AU"/>
            </w:rPr>
            <w:t>.</w:t>
          </w:r>
          <w:r w:rsidR="00ED7C23">
            <w:rPr>
              <w:lang w:val="en-AU"/>
            </w:rPr>
            <w:t xml:space="preserve"> </w:t>
          </w:r>
        </w:p>
        <w:p w14:paraId="0DADE920" w14:textId="7F1D259B" w:rsidR="00652906" w:rsidRDefault="00C61A4A" w:rsidP="00652906">
          <w:pPr>
            <w:rPr>
              <w:lang w:val="en-AU"/>
            </w:rPr>
          </w:pPr>
          <w:r w:rsidRPr="0043180A">
            <w:rPr>
              <w:lang w:val="en-AU"/>
            </w:rPr>
            <w:t xml:space="preserve">If you </w:t>
          </w:r>
          <w:r w:rsidR="009C6E6E" w:rsidRPr="0043180A">
            <w:rPr>
              <w:lang w:val="en-AU"/>
            </w:rPr>
            <w:t xml:space="preserve">are not eligible for Lifetime Care and </w:t>
          </w:r>
          <w:r w:rsidR="00652906" w:rsidRPr="0043180A">
            <w:rPr>
              <w:lang w:val="en-AU"/>
            </w:rPr>
            <w:t xml:space="preserve">have an ongoing CTP claim, Lifetime Care </w:t>
          </w:r>
          <w:r w:rsidR="00505160" w:rsidRPr="0043180A">
            <w:rPr>
              <w:lang w:val="en-AU"/>
            </w:rPr>
            <w:t>may</w:t>
          </w:r>
          <w:r w:rsidR="00652906" w:rsidRPr="0043180A">
            <w:rPr>
              <w:lang w:val="en-AU"/>
            </w:rPr>
            <w:t xml:space="preserve"> use your information to determine if your treatment and care needs can be met by CTP Care.</w:t>
          </w: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2F2F2" w:themeFill="background1" w:themeFillShade="F2"/>
            <w:tblLook w:val="04A0" w:firstRow="1" w:lastRow="0" w:firstColumn="1" w:lastColumn="0" w:noHBand="0" w:noVBand="1"/>
          </w:tblPr>
          <w:tblGrid>
            <w:gridCol w:w="10058"/>
          </w:tblGrid>
          <w:tr w:rsidR="00652906" w14:paraId="498F1A2B" w14:textId="77777777" w:rsidTr="00652906">
            <w:tc>
              <w:tcPr>
                <w:tcW w:w="9834" w:type="dxa"/>
                <w:shd w:val="clear" w:color="auto" w:fill="F2F2F2" w:themeFill="background1" w:themeFillShade="F2"/>
              </w:tcPr>
              <w:p w14:paraId="1AE8A020" w14:textId="23F367AB" w:rsidR="00652906" w:rsidRDefault="00652906" w:rsidP="00CE062F">
                <w:pPr>
                  <w:pStyle w:val="Heading2"/>
                </w:pPr>
                <w:r>
                  <w:t>CTP Insurance</w:t>
                </w:r>
              </w:p>
              <w:p w14:paraId="57B80F22" w14:textId="77777777" w:rsidR="00652906" w:rsidRDefault="00652906" w:rsidP="00652906">
                <w:r>
                  <w:t>This form is not a CTP Personal Injury Claim Form. You may also be able to make a claim with a CTP insurer.</w:t>
                </w:r>
              </w:p>
              <w:p w14:paraId="6ED0A205" w14:textId="3D537615" w:rsidR="00652906" w:rsidRDefault="00652906" w:rsidP="00652906">
                <w:r>
                  <w:t xml:space="preserve">People whose injuries do not meet the </w:t>
                </w:r>
                <w:r w:rsidR="00392C66">
                  <w:t>Lifetime Care</w:t>
                </w:r>
                <w:r>
                  <w:t xml:space="preserve"> injury criteria may be eligible to have their treatment, and care expenses paid for by the CTP insurer of the vehicle that was most at fault in the accident.</w:t>
                </w:r>
              </w:p>
              <w:p w14:paraId="08382118" w14:textId="7DB494F5" w:rsidR="00652906" w:rsidRDefault="00652906" w:rsidP="00CE062F">
                <w:pPr>
                  <w:pStyle w:val="Heading2"/>
                </w:pPr>
                <w:r>
                  <w:t>CTP Care</w:t>
                </w:r>
              </w:p>
              <w:p w14:paraId="54974355" w14:textId="3A57B6E0" w:rsidR="00652906" w:rsidRDefault="00652906" w:rsidP="00652906">
                <w:r>
                  <w:t xml:space="preserve">The CTP Care Scheme (CTP Care) is administered by Lifetime Care </w:t>
                </w:r>
                <w:r w:rsidR="00592D71">
                  <w:t>through</w:t>
                </w:r>
                <w:r>
                  <w:t xml:space="preserve"> the NSW Compulsory Third Party (CTP) Scheme </w:t>
                </w:r>
                <w:r w:rsidR="00807A56">
                  <w:t xml:space="preserve">which was established </w:t>
                </w:r>
                <w:r>
                  <w:t xml:space="preserve">under the </w:t>
                </w:r>
                <w:r w:rsidRPr="001C06F1">
                  <w:rPr>
                    <w:i/>
                    <w:iCs/>
                  </w:rPr>
                  <w:t>Motor Accident Injuries Act 2017.</w:t>
                </w:r>
                <w:r>
                  <w:t xml:space="preserve"> People injured in a motor accident in NSW from 1 December 2017 will have their treatment and care needs met through CTP Care when they have needs five years after the motor accident.</w:t>
                </w:r>
              </w:p>
              <w:p w14:paraId="550F10B6" w14:textId="1BB904A7" w:rsidR="00652906" w:rsidRDefault="00652906" w:rsidP="00652906">
                <w:r>
                  <w:t xml:space="preserve">CTP Care may start earlier than five years when agreed with the CTP insurer. If you are not eligible for </w:t>
                </w:r>
                <w:r w:rsidR="00A04EB6">
                  <w:t>Lifetime Care</w:t>
                </w:r>
                <w:r>
                  <w:t xml:space="preserve">, and you have an ongoing CTP claim, </w:t>
                </w:r>
                <w:r w:rsidR="00DB6AD6">
                  <w:t xml:space="preserve">the </w:t>
                </w:r>
                <w:r>
                  <w:t>Lifetime Care</w:t>
                </w:r>
                <w:r w:rsidR="00DB6AD6">
                  <w:t xml:space="preserve"> and </w:t>
                </w:r>
                <w:r w:rsidR="003666FB">
                  <w:t>S</w:t>
                </w:r>
                <w:r w:rsidR="00DB6AD6">
                  <w:t xml:space="preserve">upport </w:t>
                </w:r>
                <w:r w:rsidR="003666FB">
                  <w:t>A</w:t>
                </w:r>
                <w:r w:rsidR="00DB6AD6">
                  <w:t>uthority</w:t>
                </w:r>
                <w:r>
                  <w:t xml:space="preserve"> will use your information to decide if your treatment and care needs can be met by CTP Care.</w:t>
                </w:r>
              </w:p>
              <w:p w14:paraId="79338C02" w14:textId="0E979628" w:rsidR="00652906" w:rsidRPr="001A767A" w:rsidRDefault="00652906" w:rsidP="00652906">
                <w:r>
                  <w:t xml:space="preserve">Further information on how to make a CTP claim or check the status of a CTP Claim can be obtained by contacting the State Insurance Regulatory Authority (SIRA) CTP Assist on 1300 656 919 or email </w:t>
                </w:r>
                <w:r w:rsidRPr="001C06F1">
                  <w:rPr>
                    <w:u w:val="single"/>
                  </w:rPr>
                  <w:t>ctpassist@sira.nsw.gov.au.</w:t>
                </w:r>
              </w:p>
            </w:tc>
          </w:tr>
        </w:tbl>
        <w:p w14:paraId="06DD59E0" w14:textId="77777777" w:rsidR="00652906" w:rsidRPr="00652906" w:rsidRDefault="00652906" w:rsidP="00652906">
          <w:pPr>
            <w:rPr>
              <w:lang w:val="en-AU"/>
            </w:rPr>
          </w:pPr>
        </w:p>
        <w:p w14:paraId="00F243CC" w14:textId="77777777" w:rsidR="001C06F1" w:rsidRDefault="001C06F1">
          <w:pPr>
            <w:spacing w:before="0" w:after="0" w:line="240" w:lineRule="auto"/>
            <w:rPr>
              <w:rStyle w:val="Strong"/>
              <w:rFonts w:eastAsiaTheme="majorEastAsia" w:cstheme="majorBidi"/>
              <w:bCs w:val="0"/>
              <w:color w:val="000000" w:themeColor="text1"/>
              <w:sz w:val="32"/>
              <w:szCs w:val="26"/>
            </w:rPr>
          </w:pPr>
          <w:r>
            <w:rPr>
              <w:rStyle w:val="Strong"/>
              <w:b w:val="0"/>
              <w:bCs w:val="0"/>
            </w:rPr>
            <w:br w:type="page"/>
          </w:r>
        </w:p>
        <w:p w14:paraId="60DB78D4" w14:textId="765806FD" w:rsidR="008D0823" w:rsidRPr="001C06F1" w:rsidRDefault="001C06F1" w:rsidP="00CA7B1E">
          <w:pPr>
            <w:pStyle w:val="Heading2"/>
          </w:pPr>
          <w:r>
            <w:rPr>
              <w:rStyle w:val="Strong"/>
              <w:b/>
              <w:bCs w:val="0"/>
            </w:rPr>
            <w:lastRenderedPageBreak/>
            <w:t>1. Personal details of the injured person</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447"/>
            <w:gridCol w:w="1942"/>
            <w:gridCol w:w="286"/>
            <w:gridCol w:w="181"/>
            <w:gridCol w:w="2208"/>
            <w:gridCol w:w="344"/>
            <w:gridCol w:w="2331"/>
          </w:tblGrid>
          <w:tr w:rsidR="001C06F1" w:rsidRPr="00BB1E99" w14:paraId="1BDFB8E3" w14:textId="77777777" w:rsidTr="001C06F1">
            <w:trPr>
              <w:trHeight w:val="19"/>
            </w:trPr>
            <w:tc>
              <w:tcPr>
                <w:tcW w:w="2221" w:type="dxa"/>
              </w:tcPr>
              <w:p w14:paraId="7412E0B5" w14:textId="742D0956" w:rsidR="001C06F1" w:rsidRPr="00BB1E99" w:rsidRDefault="001C06F1" w:rsidP="00BB1E99">
                <w:pPr>
                  <w:pStyle w:val="NoSpacing"/>
                </w:pPr>
                <w:r>
                  <w:t>Title</w:t>
                </w:r>
              </w:p>
            </w:tc>
            <w:tc>
              <w:tcPr>
                <w:tcW w:w="2277" w:type="dxa"/>
                <w:gridSpan w:val="2"/>
              </w:tcPr>
              <w:p w14:paraId="5EB734C1" w14:textId="23729F41" w:rsidR="001C06F1" w:rsidRPr="00BB1E99" w:rsidRDefault="001C06F1" w:rsidP="00BB1E99">
                <w:pPr>
                  <w:pStyle w:val="NoSpacing"/>
                </w:pPr>
                <w:r>
                  <w:t>Last Name</w:t>
                </w:r>
              </w:p>
            </w:tc>
            <w:tc>
              <w:tcPr>
                <w:tcW w:w="5182" w:type="dxa"/>
                <w:gridSpan w:val="5"/>
              </w:tcPr>
              <w:p w14:paraId="356FC4DA" w14:textId="2A5BA478" w:rsidR="001C06F1" w:rsidRPr="00BB1E99" w:rsidRDefault="001C06F1" w:rsidP="00BB1E99">
                <w:pPr>
                  <w:pStyle w:val="NoSpacing"/>
                </w:pPr>
                <w:r>
                  <w:t>First Name(s)</w:t>
                </w:r>
              </w:p>
            </w:tc>
          </w:tr>
          <w:tr w:rsidR="001C06F1" w:rsidRPr="00231824" w14:paraId="11ED4073" w14:textId="77777777" w:rsidTr="001C06F1">
            <w:trPr>
              <w:trHeight w:val="19"/>
            </w:trPr>
            <w:sdt>
              <w:sdtPr>
                <w:id w:val="-1020777846"/>
                <w:placeholder>
                  <w:docPart w:val="BCDE4A6C7C8B453886D58D5EE14BB170"/>
                </w:placeholder>
                <w:showingPlcHdr/>
                <w:text/>
              </w:sdtPr>
              <w:sdtEndPr/>
              <w:sdtContent>
                <w:tc>
                  <w:tcPr>
                    <w:tcW w:w="2221" w:type="dxa"/>
                    <w:tcBorders>
                      <w:top w:val="single" w:sz="4" w:space="0" w:color="auto"/>
                      <w:left w:val="single" w:sz="4" w:space="0" w:color="auto"/>
                      <w:bottom w:val="single" w:sz="4" w:space="0" w:color="auto"/>
                      <w:right w:val="single" w:sz="4" w:space="0" w:color="auto"/>
                    </w:tcBorders>
                  </w:tcPr>
                  <w:p w14:paraId="70C4A033" w14:textId="77777777" w:rsidR="001C06F1" w:rsidRPr="00682736" w:rsidRDefault="001C06F1" w:rsidP="00036A1A">
                    <w:pPr>
                      <w:pStyle w:val="TableParagraph"/>
                    </w:pPr>
                    <w:r>
                      <w:t xml:space="preserve">          </w:t>
                    </w:r>
                  </w:p>
                </w:tc>
              </w:sdtContent>
            </w:sdt>
            <w:sdt>
              <w:sdtPr>
                <w:id w:val="-919022623"/>
                <w:placeholder>
                  <w:docPart w:val="AE2DC32D7D5D4B23A96DF858389836F8"/>
                </w:placeholder>
                <w:showingPlcHdr/>
                <w:text/>
              </w:sdtPr>
              <w:sdtEndPr/>
              <w:sdtContent>
                <w:tc>
                  <w:tcPr>
                    <w:tcW w:w="2277" w:type="dxa"/>
                    <w:gridSpan w:val="2"/>
                    <w:tcBorders>
                      <w:top w:val="single" w:sz="4" w:space="0" w:color="auto"/>
                      <w:left w:val="single" w:sz="4" w:space="0" w:color="auto"/>
                      <w:bottom w:val="single" w:sz="4" w:space="0" w:color="auto"/>
                      <w:right w:val="single" w:sz="4" w:space="0" w:color="auto"/>
                    </w:tcBorders>
                  </w:tcPr>
                  <w:p w14:paraId="682EC831" w14:textId="5A5E80B6" w:rsidR="001C06F1" w:rsidRPr="00682736" w:rsidRDefault="001C06F1" w:rsidP="00036A1A">
                    <w:pPr>
                      <w:pStyle w:val="TableParagraph"/>
                    </w:pPr>
                    <w:r>
                      <w:t xml:space="preserve">          </w:t>
                    </w:r>
                  </w:p>
                </w:tc>
              </w:sdtContent>
            </w:sdt>
            <w:sdt>
              <w:sdtPr>
                <w:id w:val="-1723976059"/>
                <w:placeholder>
                  <w:docPart w:val="65141339FD5746A0B769D246311641B1"/>
                </w:placeholder>
                <w:showingPlcHdr/>
                <w:text/>
              </w:sdtPr>
              <w:sdtEndPr/>
              <w:sdtContent>
                <w:tc>
                  <w:tcPr>
                    <w:tcW w:w="5182" w:type="dxa"/>
                    <w:gridSpan w:val="5"/>
                    <w:tcBorders>
                      <w:top w:val="single" w:sz="4" w:space="0" w:color="auto"/>
                      <w:left w:val="single" w:sz="4" w:space="0" w:color="auto"/>
                      <w:bottom w:val="single" w:sz="4" w:space="0" w:color="auto"/>
                      <w:right w:val="single" w:sz="4" w:space="0" w:color="auto"/>
                    </w:tcBorders>
                  </w:tcPr>
                  <w:p w14:paraId="4242A629" w14:textId="3B9542C1" w:rsidR="001C06F1" w:rsidRPr="00254154" w:rsidRDefault="001C06F1" w:rsidP="00787290">
                    <w:pPr>
                      <w:pStyle w:val="TableParagraph"/>
                    </w:pPr>
                    <w:r>
                      <w:t xml:space="preserve">          </w:t>
                    </w:r>
                  </w:p>
                </w:tc>
              </w:sdtContent>
            </w:sdt>
          </w:tr>
          <w:tr w:rsidR="001C06F1" w:rsidRPr="00BB1E99" w14:paraId="61F4C26A" w14:textId="77777777" w:rsidTr="001C06F1">
            <w:trPr>
              <w:trHeight w:val="19"/>
            </w:trPr>
            <w:tc>
              <w:tcPr>
                <w:tcW w:w="4896" w:type="dxa"/>
                <w:gridSpan w:val="4"/>
              </w:tcPr>
              <w:p w14:paraId="7AE23D10" w14:textId="6C0246FD" w:rsidR="001C06F1" w:rsidRPr="00BB1E99" w:rsidRDefault="001C06F1" w:rsidP="00BB1E99">
                <w:pPr>
                  <w:pStyle w:val="NoSpacing"/>
                </w:pPr>
                <w:r>
                  <w:t>If known by any other names, please list below</w:t>
                </w:r>
              </w:p>
            </w:tc>
            <w:tc>
              <w:tcPr>
                <w:tcW w:w="4896" w:type="dxa"/>
                <w:gridSpan w:val="4"/>
              </w:tcPr>
              <w:p w14:paraId="55CE2F2D" w14:textId="2C5B9470" w:rsidR="001C06F1" w:rsidRPr="00BB1E99" w:rsidRDefault="001C06F1" w:rsidP="00BB1E99">
                <w:pPr>
                  <w:pStyle w:val="NoSpacing"/>
                </w:pPr>
                <w:r>
                  <w:t>Gender</w:t>
                </w:r>
              </w:p>
            </w:tc>
          </w:tr>
          <w:tr w:rsidR="001C06F1" w:rsidRPr="00231824" w14:paraId="13659FAC" w14:textId="39D08A17" w:rsidTr="001C06F1">
            <w:trPr>
              <w:trHeight w:val="234"/>
            </w:trPr>
            <w:sdt>
              <w:sdtPr>
                <w:id w:val="2103676066"/>
                <w:placeholder>
                  <w:docPart w:val="0CE882991B814B3DB5B248335501D5F7"/>
                </w:placeholder>
                <w:showingPlcHdr/>
                <w:text/>
              </w:sdtPr>
              <w:sdtEndPr/>
              <w:sdtContent>
                <w:tc>
                  <w:tcPr>
                    <w:tcW w:w="4896" w:type="dxa"/>
                    <w:gridSpan w:val="4"/>
                    <w:tcBorders>
                      <w:top w:val="single" w:sz="4" w:space="0" w:color="auto"/>
                      <w:left w:val="single" w:sz="4" w:space="0" w:color="auto"/>
                      <w:bottom w:val="single" w:sz="4" w:space="0" w:color="auto"/>
                      <w:right w:val="single" w:sz="4" w:space="0" w:color="auto"/>
                    </w:tcBorders>
                  </w:tcPr>
                  <w:p w14:paraId="05D33A06" w14:textId="77777777" w:rsidR="001C06F1" w:rsidRPr="00A44A75" w:rsidRDefault="001C06F1" w:rsidP="00787290">
                    <w:pPr>
                      <w:pStyle w:val="TableParagraph"/>
                    </w:pPr>
                    <w:r>
                      <w:t xml:space="preserve">          </w:t>
                    </w:r>
                  </w:p>
                </w:tc>
              </w:sdtContent>
            </w:sdt>
            <w:tc>
              <w:tcPr>
                <w:tcW w:w="4896" w:type="dxa"/>
                <w:gridSpan w:val="4"/>
                <w:tcBorders>
                  <w:top w:val="single" w:sz="4" w:space="0" w:color="auto"/>
                  <w:left w:val="single" w:sz="4" w:space="0" w:color="auto"/>
                  <w:bottom w:val="single" w:sz="4" w:space="0" w:color="auto"/>
                  <w:right w:val="single" w:sz="4" w:space="0" w:color="auto"/>
                </w:tcBorders>
              </w:tcPr>
              <w:p w14:paraId="104E5C5D" w14:textId="7CE340DB" w:rsidR="001C06F1" w:rsidRPr="00A44A75" w:rsidRDefault="009F45DB" w:rsidP="00787290">
                <w:pPr>
                  <w:pStyle w:val="TableParagraph"/>
                </w:pPr>
                <w:sdt>
                  <w:sdtPr>
                    <w:id w:val="-1924708998"/>
                    <w14:checkbox>
                      <w14:checked w14:val="0"/>
                      <w14:checkedState w14:val="2612" w14:font="MS Gothic"/>
                      <w14:uncheckedState w14:val="2610" w14:font="MS Gothic"/>
                    </w14:checkbox>
                  </w:sdtPr>
                  <w:sdtEndPr/>
                  <w:sdtContent>
                    <w:r w:rsidR="001C06F1">
                      <w:rPr>
                        <w:rFonts w:ascii="MS Gothic" w:eastAsia="MS Gothic" w:hAnsi="MS Gothic" w:hint="eastAsia"/>
                      </w:rPr>
                      <w:t>☐</w:t>
                    </w:r>
                  </w:sdtContent>
                </w:sdt>
                <w:r w:rsidR="001C06F1">
                  <w:t xml:space="preserve"> Male </w:t>
                </w:r>
                <w:r w:rsidR="001C06F1">
                  <w:tab/>
                </w:r>
                <w:sdt>
                  <w:sdtPr>
                    <w:id w:val="87514553"/>
                    <w14:checkbox>
                      <w14:checked w14:val="0"/>
                      <w14:checkedState w14:val="2612" w14:font="MS Gothic"/>
                      <w14:uncheckedState w14:val="2610" w14:font="MS Gothic"/>
                    </w14:checkbox>
                  </w:sdtPr>
                  <w:sdtEndPr/>
                  <w:sdtContent>
                    <w:r w:rsidR="001C06F1">
                      <w:rPr>
                        <w:rFonts w:ascii="MS Gothic" w:eastAsia="MS Gothic" w:hAnsi="MS Gothic" w:hint="eastAsia"/>
                      </w:rPr>
                      <w:t>☐</w:t>
                    </w:r>
                  </w:sdtContent>
                </w:sdt>
                <w:r w:rsidR="001C06F1">
                  <w:t xml:space="preserve"> Female </w:t>
                </w:r>
                <w:r w:rsidR="001C06F1">
                  <w:tab/>
                </w:r>
                <w:sdt>
                  <w:sdtPr>
                    <w:id w:val="-561254790"/>
                    <w14:checkbox>
                      <w14:checked w14:val="0"/>
                      <w14:checkedState w14:val="2612" w14:font="MS Gothic"/>
                      <w14:uncheckedState w14:val="2610" w14:font="MS Gothic"/>
                    </w14:checkbox>
                  </w:sdtPr>
                  <w:sdtEndPr/>
                  <w:sdtContent>
                    <w:r w:rsidR="001C06F1">
                      <w:rPr>
                        <w:rFonts w:ascii="MS Gothic" w:eastAsia="MS Gothic" w:hAnsi="MS Gothic" w:hint="eastAsia"/>
                      </w:rPr>
                      <w:t>☐</w:t>
                    </w:r>
                  </w:sdtContent>
                </w:sdt>
                <w:r w:rsidR="001C06F1">
                  <w:t xml:space="preserve"> Other</w:t>
                </w:r>
              </w:p>
            </w:tc>
          </w:tr>
          <w:tr w:rsidR="001C06F1" w:rsidRPr="008D0823" w14:paraId="0EB92D47" w14:textId="77777777" w:rsidTr="001C06F1">
            <w:trPr>
              <w:trHeight w:val="19"/>
            </w:trPr>
            <w:tc>
              <w:tcPr>
                <w:tcW w:w="2668" w:type="dxa"/>
                <w:gridSpan w:val="2"/>
              </w:tcPr>
              <w:p w14:paraId="4433EC0C" w14:textId="498C99D1" w:rsidR="001C06F1" w:rsidRPr="008D0823" w:rsidRDefault="001C06F1" w:rsidP="00BB1E99">
                <w:pPr>
                  <w:pStyle w:val="NoSpacing"/>
                </w:pPr>
                <w:r>
                  <w:t>Date of birth</w:t>
                </w:r>
              </w:p>
            </w:tc>
            <w:tc>
              <w:tcPr>
                <w:tcW w:w="7124" w:type="dxa"/>
                <w:gridSpan w:val="6"/>
              </w:tcPr>
              <w:p w14:paraId="3CAB3265" w14:textId="14937F2C" w:rsidR="001C06F1" w:rsidRPr="008D0823" w:rsidRDefault="001C06F1" w:rsidP="00BB1E99">
                <w:pPr>
                  <w:pStyle w:val="NoSpacing"/>
                </w:pPr>
                <w:r>
                  <w:t>Was the person under 16 at the time of the accident?</w:t>
                </w:r>
              </w:p>
            </w:tc>
          </w:tr>
          <w:tr w:rsidR="001C06F1" w:rsidRPr="00787290" w14:paraId="42DF6FD1" w14:textId="77777777" w:rsidTr="001C06F1">
            <w:trPr>
              <w:trHeight w:val="234"/>
            </w:trPr>
            <w:tc>
              <w:tcPr>
                <w:tcW w:w="2668" w:type="dxa"/>
                <w:gridSpan w:val="2"/>
                <w:tcBorders>
                  <w:top w:val="single" w:sz="4" w:space="0" w:color="auto"/>
                  <w:left w:val="single" w:sz="4" w:space="0" w:color="auto"/>
                  <w:bottom w:val="single" w:sz="4" w:space="0" w:color="auto"/>
                  <w:right w:val="single" w:sz="4" w:space="0" w:color="auto"/>
                </w:tcBorders>
              </w:tcPr>
              <w:p w14:paraId="33D233C0" w14:textId="59516B45" w:rsidR="001C06F1" w:rsidRPr="00787290" w:rsidRDefault="001C06F1" w:rsidP="00787290">
                <w:pPr>
                  <w:pStyle w:val="TableParagraph"/>
                </w:pPr>
                <w:r w:rsidRPr="00787290">
                  <w:t xml:space="preserve"> </w:t>
                </w:r>
                <w:sdt>
                  <w:sdtPr>
                    <w:id w:val="-629079145"/>
                    <w:placeholder>
                      <w:docPart w:val="8E1A72552E294467B0A76D450DE02373"/>
                    </w:placeholder>
                    <w:showingPlcHdr/>
                    <w:date>
                      <w:dateFormat w:val="dd/MM/yyyy"/>
                      <w:lid w:val="en-AU"/>
                      <w:storeMappedDataAs w:val="dateTime"/>
                      <w:calendar w:val="gregorian"/>
                    </w:date>
                  </w:sdtPr>
                  <w:sdtEndPr/>
                  <w:sdtContent>
                    <w:r w:rsidRPr="00477189">
                      <w:rPr>
                        <w:rStyle w:val="PlaceholderText"/>
                      </w:rPr>
                      <w:t>Click or tap to enter a date.</w:t>
                    </w:r>
                  </w:sdtContent>
                </w:sdt>
              </w:p>
            </w:tc>
            <w:tc>
              <w:tcPr>
                <w:tcW w:w="7124" w:type="dxa"/>
                <w:gridSpan w:val="6"/>
                <w:tcBorders>
                  <w:top w:val="single" w:sz="4" w:space="0" w:color="auto"/>
                  <w:left w:val="single" w:sz="4" w:space="0" w:color="auto"/>
                  <w:bottom w:val="single" w:sz="4" w:space="0" w:color="auto"/>
                  <w:right w:val="single" w:sz="4" w:space="0" w:color="auto"/>
                </w:tcBorders>
              </w:tcPr>
              <w:p w14:paraId="710AB570" w14:textId="1A51DC39" w:rsidR="001C06F1" w:rsidRPr="00787290" w:rsidRDefault="009F45DB" w:rsidP="00787290">
                <w:pPr>
                  <w:pStyle w:val="TableParagraph"/>
                </w:pPr>
                <w:sdt>
                  <w:sdtPr>
                    <w:id w:val="1640771066"/>
                    <w14:checkbox>
                      <w14:checked w14:val="0"/>
                      <w14:checkedState w14:val="2612" w14:font="MS Gothic"/>
                      <w14:uncheckedState w14:val="2610" w14:font="MS Gothic"/>
                    </w14:checkbox>
                  </w:sdtPr>
                  <w:sdtEndPr/>
                  <w:sdtContent>
                    <w:r w:rsidR="001C06F1">
                      <w:rPr>
                        <w:rFonts w:ascii="MS Gothic" w:eastAsia="MS Gothic" w:hAnsi="MS Gothic" w:hint="eastAsia"/>
                      </w:rPr>
                      <w:t>☐</w:t>
                    </w:r>
                  </w:sdtContent>
                </w:sdt>
                <w:r w:rsidR="001C06F1">
                  <w:t xml:space="preserve"> Yes</w:t>
                </w:r>
                <w:r w:rsidR="001C06F1">
                  <w:tab/>
                </w:r>
                <w:r w:rsidR="001C06F1">
                  <w:tab/>
                </w:r>
                <w:sdt>
                  <w:sdtPr>
                    <w:id w:val="2122950895"/>
                    <w14:checkbox>
                      <w14:checked w14:val="0"/>
                      <w14:checkedState w14:val="2612" w14:font="MS Gothic"/>
                      <w14:uncheckedState w14:val="2610" w14:font="MS Gothic"/>
                    </w14:checkbox>
                  </w:sdtPr>
                  <w:sdtEndPr/>
                  <w:sdtContent>
                    <w:r w:rsidR="001C06F1">
                      <w:rPr>
                        <w:rFonts w:ascii="MS Gothic" w:eastAsia="MS Gothic" w:hAnsi="MS Gothic" w:hint="eastAsia"/>
                      </w:rPr>
                      <w:t>☐</w:t>
                    </w:r>
                  </w:sdtContent>
                </w:sdt>
                <w:r w:rsidR="001C06F1">
                  <w:t xml:space="preserve"> No</w:t>
                </w:r>
              </w:p>
            </w:tc>
          </w:tr>
          <w:tr w:rsidR="001C06F1" w:rsidRPr="008D0823" w14:paraId="11BA7062" w14:textId="77777777" w:rsidTr="001C06F1">
            <w:trPr>
              <w:trHeight w:val="19"/>
            </w:trPr>
            <w:tc>
              <w:tcPr>
                <w:tcW w:w="2668" w:type="dxa"/>
                <w:gridSpan w:val="2"/>
              </w:tcPr>
              <w:p w14:paraId="10D16E95" w14:textId="020BFC0B" w:rsidR="001C06F1" w:rsidRPr="008D0823" w:rsidRDefault="001C06F1" w:rsidP="00BB1E99">
                <w:pPr>
                  <w:pStyle w:val="NoSpacing"/>
                </w:pPr>
                <w:r>
                  <w:t>Home phone</w:t>
                </w:r>
              </w:p>
            </w:tc>
            <w:tc>
              <w:tcPr>
                <w:tcW w:w="2297" w:type="dxa"/>
                <w:gridSpan w:val="3"/>
              </w:tcPr>
              <w:p w14:paraId="543408E1" w14:textId="77777777" w:rsidR="001C06F1" w:rsidRPr="008D0823" w:rsidRDefault="001C06F1" w:rsidP="00BB1E99">
                <w:pPr>
                  <w:pStyle w:val="NoSpacing"/>
                </w:pPr>
                <w:r>
                  <w:t>Mobile</w:t>
                </w:r>
              </w:p>
            </w:tc>
            <w:tc>
              <w:tcPr>
                <w:tcW w:w="4715" w:type="dxa"/>
                <w:gridSpan w:val="3"/>
              </w:tcPr>
              <w:p w14:paraId="4D8C12CF" w14:textId="126CE679" w:rsidR="001C06F1" w:rsidRPr="008D0823" w:rsidRDefault="001C06F1" w:rsidP="00BB1E99">
                <w:pPr>
                  <w:pStyle w:val="NoSpacing"/>
                </w:pPr>
                <w:r>
                  <w:t>Email address</w:t>
                </w:r>
              </w:p>
            </w:tc>
          </w:tr>
          <w:tr w:rsidR="001C06F1" w:rsidRPr="00787290" w14:paraId="1F55CCAB" w14:textId="30ADD87A" w:rsidTr="001C06F1">
            <w:trPr>
              <w:trHeight w:val="19"/>
            </w:trPr>
            <w:sdt>
              <w:sdtPr>
                <w:id w:val="1673999430"/>
                <w:placeholder>
                  <w:docPart w:val="5182044BAE3C435FA761950CD58A85AF"/>
                </w:placeholder>
                <w:showingPlcHdr/>
                <w:text/>
              </w:sdtPr>
              <w:sdtEndPr/>
              <w:sdtContent>
                <w:tc>
                  <w:tcPr>
                    <w:tcW w:w="2668" w:type="dxa"/>
                    <w:gridSpan w:val="2"/>
                    <w:tcBorders>
                      <w:top w:val="single" w:sz="4" w:space="0" w:color="auto"/>
                      <w:left w:val="single" w:sz="4" w:space="0" w:color="auto"/>
                      <w:bottom w:val="single" w:sz="4" w:space="0" w:color="auto"/>
                      <w:right w:val="single" w:sz="4" w:space="0" w:color="auto"/>
                    </w:tcBorders>
                  </w:tcPr>
                  <w:p w14:paraId="387629A2" w14:textId="77777777" w:rsidR="001C06F1" w:rsidRPr="00787290" w:rsidRDefault="001C06F1" w:rsidP="00787290">
                    <w:pPr>
                      <w:pStyle w:val="TableParagraph"/>
                    </w:pPr>
                    <w:r>
                      <w:t xml:space="preserve">          </w:t>
                    </w:r>
                  </w:p>
                </w:tc>
              </w:sdtContent>
            </w:sdt>
            <w:sdt>
              <w:sdtPr>
                <w:id w:val="-263155586"/>
                <w:placeholder>
                  <w:docPart w:val="4692DB5417304C4DB6062CBF1D16832D"/>
                </w:placeholder>
                <w:showingPlcHdr/>
                <w:text/>
              </w:sdtPr>
              <w:sdtEndPr/>
              <w:sdtContent>
                <w:tc>
                  <w:tcPr>
                    <w:tcW w:w="2297" w:type="dxa"/>
                    <w:gridSpan w:val="3"/>
                    <w:tcBorders>
                      <w:top w:val="single" w:sz="4" w:space="0" w:color="auto"/>
                      <w:left w:val="single" w:sz="4" w:space="0" w:color="auto"/>
                      <w:bottom w:val="single" w:sz="4" w:space="0" w:color="auto"/>
                      <w:right w:val="single" w:sz="4" w:space="0" w:color="auto"/>
                    </w:tcBorders>
                  </w:tcPr>
                  <w:p w14:paraId="2827F103" w14:textId="77777777" w:rsidR="001C06F1" w:rsidRPr="00787290" w:rsidRDefault="001C06F1" w:rsidP="00787290">
                    <w:pPr>
                      <w:pStyle w:val="TableParagraph"/>
                    </w:pPr>
                    <w:r>
                      <w:t xml:space="preserve">          </w:t>
                    </w:r>
                  </w:p>
                </w:tc>
              </w:sdtContent>
            </w:sdt>
            <w:sdt>
              <w:sdtPr>
                <w:id w:val="-1860966866"/>
                <w:placeholder>
                  <w:docPart w:val="52A9A373353E49EBA522C45A1727639F"/>
                </w:placeholder>
                <w:showingPlcHdr/>
                <w:text/>
              </w:sdtPr>
              <w:sdtEndPr/>
              <w:sdtContent>
                <w:tc>
                  <w:tcPr>
                    <w:tcW w:w="4715" w:type="dxa"/>
                    <w:gridSpan w:val="3"/>
                    <w:tcBorders>
                      <w:top w:val="single" w:sz="4" w:space="0" w:color="auto"/>
                      <w:left w:val="single" w:sz="4" w:space="0" w:color="auto"/>
                      <w:bottom w:val="single" w:sz="4" w:space="0" w:color="auto"/>
                      <w:right w:val="single" w:sz="4" w:space="0" w:color="auto"/>
                    </w:tcBorders>
                  </w:tcPr>
                  <w:p w14:paraId="185692D2" w14:textId="6846EEE5" w:rsidR="001C06F1" w:rsidRPr="00787290" w:rsidRDefault="001C06F1" w:rsidP="00787290">
                    <w:pPr>
                      <w:pStyle w:val="TableParagraph"/>
                    </w:pPr>
                    <w:r>
                      <w:t xml:space="preserve">          </w:t>
                    </w:r>
                  </w:p>
                </w:tc>
              </w:sdtContent>
            </w:sdt>
          </w:tr>
          <w:tr w:rsidR="001C06F1" w:rsidRPr="008D0823" w14:paraId="0482F95D" w14:textId="77777777" w:rsidTr="001C06F1">
            <w:trPr>
              <w:trHeight w:val="19"/>
            </w:trPr>
            <w:tc>
              <w:tcPr>
                <w:tcW w:w="9904" w:type="dxa"/>
                <w:gridSpan w:val="8"/>
              </w:tcPr>
              <w:p w14:paraId="52042818" w14:textId="47D88DA1" w:rsidR="001C06F1" w:rsidRPr="008D0823" w:rsidRDefault="001C06F1" w:rsidP="00BB1E99">
                <w:pPr>
                  <w:pStyle w:val="NoSpacing"/>
                </w:pPr>
                <w:r>
                  <w:t>Address</w:t>
                </w:r>
              </w:p>
            </w:tc>
          </w:tr>
          <w:tr w:rsidR="001C06F1" w:rsidRPr="00A44A75" w14:paraId="4393D526" w14:textId="77777777" w:rsidTr="001C06F1">
            <w:trPr>
              <w:trHeight w:val="19"/>
            </w:trPr>
            <w:sdt>
              <w:sdtPr>
                <w:id w:val="771979024"/>
                <w:placeholder>
                  <w:docPart w:val="6B48A386B8D54C36BBAD6E97BBC01CF9"/>
                </w:placeholder>
                <w:showingPlcHdr/>
                <w:text/>
              </w:sdtPr>
              <w:sdtEndPr/>
              <w:sdtContent>
                <w:tc>
                  <w:tcPr>
                    <w:tcW w:w="9904" w:type="dxa"/>
                    <w:gridSpan w:val="8"/>
                    <w:tcBorders>
                      <w:top w:val="single" w:sz="4" w:space="0" w:color="auto"/>
                      <w:left w:val="single" w:sz="4" w:space="0" w:color="auto"/>
                      <w:bottom w:val="single" w:sz="4" w:space="0" w:color="auto"/>
                      <w:right w:val="single" w:sz="4" w:space="0" w:color="auto"/>
                    </w:tcBorders>
                  </w:tcPr>
                  <w:p w14:paraId="6AF13BE6" w14:textId="7CA0EFC8" w:rsidR="001C06F1" w:rsidRPr="00A44A75" w:rsidRDefault="001C06F1" w:rsidP="00787290">
                    <w:pPr>
                      <w:pStyle w:val="TableParagraph"/>
                    </w:pPr>
                    <w:r>
                      <w:t xml:space="preserve">          </w:t>
                    </w:r>
                  </w:p>
                </w:tc>
              </w:sdtContent>
            </w:sdt>
          </w:tr>
          <w:tr w:rsidR="001C06F1" w:rsidRPr="008D0823" w14:paraId="7730ADBC" w14:textId="77777777" w:rsidTr="001C06F1">
            <w:trPr>
              <w:trHeight w:val="19"/>
            </w:trPr>
            <w:tc>
              <w:tcPr>
                <w:tcW w:w="4610" w:type="dxa"/>
                <w:gridSpan w:val="3"/>
              </w:tcPr>
              <w:p w14:paraId="1964F08B" w14:textId="0603BBD2" w:rsidR="001C06F1" w:rsidRPr="008D0823" w:rsidRDefault="001C06F1" w:rsidP="00BB1E99">
                <w:pPr>
                  <w:pStyle w:val="NoSpacing"/>
                </w:pPr>
                <w:r>
                  <w:t>Suburb</w:t>
                </w:r>
              </w:p>
            </w:tc>
            <w:tc>
              <w:tcPr>
                <w:tcW w:w="2563" w:type="dxa"/>
                <w:gridSpan w:val="3"/>
              </w:tcPr>
              <w:p w14:paraId="6B5F6D8E" w14:textId="30AD2F31" w:rsidR="001C06F1" w:rsidRPr="008D0823" w:rsidRDefault="001C06F1" w:rsidP="00BB1E99">
                <w:pPr>
                  <w:pStyle w:val="NoSpacing"/>
                </w:pPr>
                <w:r>
                  <w:t>State</w:t>
                </w:r>
              </w:p>
            </w:tc>
            <w:tc>
              <w:tcPr>
                <w:tcW w:w="2507" w:type="dxa"/>
                <w:gridSpan w:val="2"/>
              </w:tcPr>
              <w:p w14:paraId="506CC0E3" w14:textId="2C294D35" w:rsidR="001C06F1" w:rsidRPr="008D0823" w:rsidRDefault="001C06F1" w:rsidP="00BB1E99">
                <w:pPr>
                  <w:pStyle w:val="NoSpacing"/>
                </w:pPr>
                <w:r>
                  <w:t>Postcode</w:t>
                </w:r>
              </w:p>
            </w:tc>
          </w:tr>
          <w:tr w:rsidR="001C06F1" w:rsidRPr="00A44A75" w14:paraId="6F7FCCE4" w14:textId="5B12A819" w:rsidTr="001C06F1">
            <w:trPr>
              <w:trHeight w:val="19"/>
            </w:trPr>
            <w:sdt>
              <w:sdtPr>
                <w:id w:val="-1171868555"/>
                <w:placeholder>
                  <w:docPart w:val="4F4B4F2485B24109AA22C1B6F40DC75F"/>
                </w:placeholder>
                <w:showingPlcHdr/>
                <w:text/>
              </w:sdtPr>
              <w:sdtEndPr/>
              <w:sdtContent>
                <w:tc>
                  <w:tcPr>
                    <w:tcW w:w="4610" w:type="dxa"/>
                    <w:gridSpan w:val="3"/>
                    <w:tcBorders>
                      <w:top w:val="single" w:sz="4" w:space="0" w:color="auto"/>
                      <w:left w:val="single" w:sz="4" w:space="0" w:color="auto"/>
                      <w:bottom w:val="single" w:sz="4" w:space="0" w:color="auto"/>
                      <w:right w:val="single" w:sz="4" w:space="0" w:color="auto"/>
                    </w:tcBorders>
                  </w:tcPr>
                  <w:p w14:paraId="21860D5E" w14:textId="77777777" w:rsidR="001C06F1" w:rsidRPr="00A44A75" w:rsidRDefault="001C06F1" w:rsidP="00787290">
                    <w:pPr>
                      <w:pStyle w:val="TableParagraph"/>
                    </w:pPr>
                    <w:r>
                      <w:t xml:space="preserve">          </w:t>
                    </w:r>
                  </w:p>
                </w:tc>
              </w:sdtContent>
            </w:sdt>
            <w:sdt>
              <w:sdtPr>
                <w:id w:val="-1265916188"/>
                <w:placeholder>
                  <w:docPart w:val="9D1BDA61AE364E738A3B10F67E429764"/>
                </w:placeholder>
                <w:showingPlcHdr/>
                <w:text/>
              </w:sdtPr>
              <w:sdtEndPr/>
              <w:sdtContent>
                <w:tc>
                  <w:tcPr>
                    <w:tcW w:w="2563" w:type="dxa"/>
                    <w:gridSpan w:val="3"/>
                    <w:tcBorders>
                      <w:top w:val="single" w:sz="4" w:space="0" w:color="auto"/>
                      <w:left w:val="single" w:sz="4" w:space="0" w:color="auto"/>
                      <w:bottom w:val="single" w:sz="4" w:space="0" w:color="auto"/>
                      <w:right w:val="single" w:sz="4" w:space="0" w:color="auto"/>
                    </w:tcBorders>
                  </w:tcPr>
                  <w:p w14:paraId="2EBBA398" w14:textId="77777777" w:rsidR="001C06F1" w:rsidRPr="00A44A75" w:rsidRDefault="001C06F1" w:rsidP="00787290">
                    <w:pPr>
                      <w:pStyle w:val="TableParagraph"/>
                    </w:pPr>
                    <w:r>
                      <w:t xml:space="preserve">          </w:t>
                    </w:r>
                  </w:p>
                </w:tc>
              </w:sdtContent>
            </w:sdt>
            <w:sdt>
              <w:sdtPr>
                <w:id w:val="-1895415547"/>
                <w:placeholder>
                  <w:docPart w:val="683AF37A663D4125810B4617403D9C8A"/>
                </w:placeholder>
                <w:showingPlcHdr/>
                <w:text/>
              </w:sdtPr>
              <w:sdtEndPr/>
              <w:sdtContent>
                <w:tc>
                  <w:tcPr>
                    <w:tcW w:w="2507" w:type="dxa"/>
                    <w:gridSpan w:val="2"/>
                    <w:tcBorders>
                      <w:top w:val="single" w:sz="4" w:space="0" w:color="auto"/>
                      <w:left w:val="single" w:sz="4" w:space="0" w:color="auto"/>
                      <w:bottom w:val="single" w:sz="4" w:space="0" w:color="auto"/>
                      <w:right w:val="single" w:sz="4" w:space="0" w:color="auto"/>
                    </w:tcBorders>
                  </w:tcPr>
                  <w:p w14:paraId="75C7AE41" w14:textId="5F64F3AB" w:rsidR="001C06F1" w:rsidRPr="00A44A75" w:rsidRDefault="001C06F1" w:rsidP="00787290">
                    <w:pPr>
                      <w:pStyle w:val="TableParagraph"/>
                    </w:pPr>
                    <w:r>
                      <w:t xml:space="preserve">          </w:t>
                    </w:r>
                  </w:p>
                </w:tc>
              </w:sdtContent>
            </w:sdt>
          </w:tr>
          <w:tr w:rsidR="001C06F1" w:rsidRPr="008D0823" w14:paraId="20101797" w14:textId="77777777" w:rsidTr="001C06F1">
            <w:trPr>
              <w:trHeight w:val="19"/>
            </w:trPr>
            <w:tc>
              <w:tcPr>
                <w:tcW w:w="9904" w:type="dxa"/>
                <w:gridSpan w:val="8"/>
              </w:tcPr>
              <w:p w14:paraId="00DFAD82" w14:textId="7F262B35" w:rsidR="001C06F1" w:rsidRPr="008D0823" w:rsidRDefault="001C06F1" w:rsidP="001C06F1">
                <w:pPr>
                  <w:pStyle w:val="NoSpacing"/>
                </w:pPr>
                <w:r>
                  <w:t>Postal Address (if different from above)</w:t>
                </w:r>
              </w:p>
            </w:tc>
          </w:tr>
          <w:tr w:rsidR="001C06F1" w:rsidRPr="00A44A75" w14:paraId="6DB63986" w14:textId="77777777" w:rsidTr="001C06F1">
            <w:trPr>
              <w:trHeight w:val="19"/>
            </w:trPr>
            <w:sdt>
              <w:sdtPr>
                <w:id w:val="1985042762"/>
                <w:placeholder>
                  <w:docPart w:val="424BD67AD4A04436981AF33B2788C976"/>
                </w:placeholder>
                <w:showingPlcHdr/>
                <w:text/>
              </w:sdtPr>
              <w:sdtEndPr/>
              <w:sdtContent>
                <w:tc>
                  <w:tcPr>
                    <w:tcW w:w="9904" w:type="dxa"/>
                    <w:gridSpan w:val="8"/>
                    <w:tcBorders>
                      <w:top w:val="single" w:sz="4" w:space="0" w:color="auto"/>
                      <w:left w:val="single" w:sz="4" w:space="0" w:color="auto"/>
                      <w:bottom w:val="single" w:sz="4" w:space="0" w:color="auto"/>
                      <w:right w:val="single" w:sz="4" w:space="0" w:color="auto"/>
                    </w:tcBorders>
                  </w:tcPr>
                  <w:p w14:paraId="2465BAA6" w14:textId="77777777" w:rsidR="001C06F1" w:rsidRPr="00A44A75" w:rsidRDefault="001C06F1" w:rsidP="001C06F1">
                    <w:pPr>
                      <w:pStyle w:val="TableParagraph"/>
                    </w:pPr>
                    <w:r>
                      <w:t xml:space="preserve">          </w:t>
                    </w:r>
                  </w:p>
                </w:tc>
              </w:sdtContent>
            </w:sdt>
          </w:tr>
          <w:tr w:rsidR="001C06F1" w:rsidRPr="008D0823" w14:paraId="61ED98A8" w14:textId="77777777" w:rsidTr="001C06F1">
            <w:trPr>
              <w:trHeight w:val="19"/>
            </w:trPr>
            <w:tc>
              <w:tcPr>
                <w:tcW w:w="4610" w:type="dxa"/>
                <w:gridSpan w:val="3"/>
              </w:tcPr>
              <w:p w14:paraId="02C9A941" w14:textId="77777777" w:rsidR="001C06F1" w:rsidRPr="008D0823" w:rsidRDefault="001C06F1" w:rsidP="001C06F1">
                <w:pPr>
                  <w:pStyle w:val="NoSpacing"/>
                </w:pPr>
                <w:r>
                  <w:t>Suburb</w:t>
                </w:r>
              </w:p>
            </w:tc>
            <w:tc>
              <w:tcPr>
                <w:tcW w:w="2563" w:type="dxa"/>
                <w:gridSpan w:val="3"/>
              </w:tcPr>
              <w:p w14:paraId="0D6EDD23" w14:textId="77777777" w:rsidR="001C06F1" w:rsidRPr="008D0823" w:rsidRDefault="001C06F1" w:rsidP="001C06F1">
                <w:pPr>
                  <w:pStyle w:val="NoSpacing"/>
                </w:pPr>
                <w:r>
                  <w:t>State</w:t>
                </w:r>
              </w:p>
            </w:tc>
            <w:tc>
              <w:tcPr>
                <w:tcW w:w="2507" w:type="dxa"/>
                <w:gridSpan w:val="2"/>
              </w:tcPr>
              <w:p w14:paraId="712635DF" w14:textId="77777777" w:rsidR="001C06F1" w:rsidRPr="008D0823" w:rsidRDefault="001C06F1" w:rsidP="001C06F1">
                <w:pPr>
                  <w:pStyle w:val="NoSpacing"/>
                </w:pPr>
                <w:r>
                  <w:t>Postcode</w:t>
                </w:r>
              </w:p>
            </w:tc>
          </w:tr>
          <w:tr w:rsidR="001C06F1" w:rsidRPr="00A44A75" w14:paraId="42AAD570" w14:textId="77777777" w:rsidTr="001C06F1">
            <w:trPr>
              <w:trHeight w:val="19"/>
            </w:trPr>
            <w:sdt>
              <w:sdtPr>
                <w:id w:val="-766464506"/>
                <w:placeholder>
                  <w:docPart w:val="D4A06C415EE1449E9E1237E7CA906BE3"/>
                </w:placeholder>
                <w:showingPlcHdr/>
                <w:text/>
              </w:sdtPr>
              <w:sdtEndPr/>
              <w:sdtContent>
                <w:tc>
                  <w:tcPr>
                    <w:tcW w:w="4610" w:type="dxa"/>
                    <w:gridSpan w:val="3"/>
                    <w:tcBorders>
                      <w:top w:val="single" w:sz="4" w:space="0" w:color="auto"/>
                      <w:left w:val="single" w:sz="4" w:space="0" w:color="auto"/>
                      <w:bottom w:val="single" w:sz="4" w:space="0" w:color="auto"/>
                      <w:right w:val="single" w:sz="4" w:space="0" w:color="auto"/>
                    </w:tcBorders>
                  </w:tcPr>
                  <w:p w14:paraId="73064D8E" w14:textId="77777777" w:rsidR="001C06F1" w:rsidRPr="00A44A75" w:rsidRDefault="001C06F1" w:rsidP="001C06F1">
                    <w:pPr>
                      <w:pStyle w:val="TableParagraph"/>
                    </w:pPr>
                    <w:r>
                      <w:t xml:space="preserve">          </w:t>
                    </w:r>
                  </w:p>
                </w:tc>
              </w:sdtContent>
            </w:sdt>
            <w:sdt>
              <w:sdtPr>
                <w:id w:val="-2101475416"/>
                <w:placeholder>
                  <w:docPart w:val="4EC8D661914B4ED3BF46013B1ECB0142"/>
                </w:placeholder>
                <w:showingPlcHdr/>
                <w:text/>
              </w:sdtPr>
              <w:sdtEndPr/>
              <w:sdtContent>
                <w:tc>
                  <w:tcPr>
                    <w:tcW w:w="2563" w:type="dxa"/>
                    <w:gridSpan w:val="3"/>
                    <w:tcBorders>
                      <w:top w:val="single" w:sz="4" w:space="0" w:color="auto"/>
                      <w:left w:val="single" w:sz="4" w:space="0" w:color="auto"/>
                      <w:bottom w:val="single" w:sz="4" w:space="0" w:color="auto"/>
                      <w:right w:val="single" w:sz="4" w:space="0" w:color="auto"/>
                    </w:tcBorders>
                  </w:tcPr>
                  <w:p w14:paraId="53DA2956" w14:textId="77777777" w:rsidR="001C06F1" w:rsidRPr="00A44A75" w:rsidRDefault="001C06F1" w:rsidP="001C06F1">
                    <w:pPr>
                      <w:pStyle w:val="TableParagraph"/>
                    </w:pPr>
                    <w:r>
                      <w:t xml:space="preserve">          </w:t>
                    </w:r>
                  </w:p>
                </w:tc>
              </w:sdtContent>
            </w:sdt>
            <w:sdt>
              <w:sdtPr>
                <w:id w:val="282157822"/>
                <w:placeholder>
                  <w:docPart w:val="A000095E94704F709C7CDA4787F038DF"/>
                </w:placeholder>
                <w:showingPlcHdr/>
                <w:text/>
              </w:sdtPr>
              <w:sdtEndPr/>
              <w:sdtContent>
                <w:tc>
                  <w:tcPr>
                    <w:tcW w:w="2507" w:type="dxa"/>
                    <w:gridSpan w:val="2"/>
                    <w:tcBorders>
                      <w:top w:val="single" w:sz="4" w:space="0" w:color="auto"/>
                      <w:left w:val="single" w:sz="4" w:space="0" w:color="auto"/>
                      <w:bottom w:val="single" w:sz="4" w:space="0" w:color="auto"/>
                      <w:right w:val="single" w:sz="4" w:space="0" w:color="auto"/>
                    </w:tcBorders>
                  </w:tcPr>
                  <w:p w14:paraId="73709FAE" w14:textId="77777777" w:rsidR="001C06F1" w:rsidRPr="00A44A75" w:rsidRDefault="001C06F1" w:rsidP="001C06F1">
                    <w:pPr>
                      <w:pStyle w:val="TableParagraph"/>
                    </w:pPr>
                    <w:r>
                      <w:t xml:space="preserve">          </w:t>
                    </w:r>
                  </w:p>
                </w:tc>
              </w:sdtContent>
            </w:sdt>
          </w:tr>
          <w:tr w:rsidR="00DB2197" w:rsidRPr="00BB1E99" w14:paraId="0FC95191" w14:textId="77777777" w:rsidTr="00DB2197">
            <w:trPr>
              <w:trHeight w:val="19"/>
            </w:trPr>
            <w:tc>
              <w:tcPr>
                <w:tcW w:w="9904" w:type="dxa"/>
                <w:gridSpan w:val="8"/>
              </w:tcPr>
              <w:p w14:paraId="3335310D" w14:textId="77777777" w:rsidR="00DB2197" w:rsidRDefault="00DB2197" w:rsidP="001C06F1">
                <w:pPr>
                  <w:pStyle w:val="NoSpacing"/>
                </w:pPr>
                <w:r>
                  <w:t>To ensure we consider your cultural needs for the services and support you may be eligible for:</w:t>
                </w:r>
              </w:p>
              <w:p w14:paraId="1AA79FEF" w14:textId="77777777" w:rsidR="00DB2197" w:rsidRDefault="00DB2197" w:rsidP="001C06F1">
                <w:pPr>
                  <w:pStyle w:val="NoSpacing"/>
                </w:pPr>
              </w:p>
              <w:p w14:paraId="5E3E1C1C" w14:textId="3BC658F7" w:rsidR="00DB2197" w:rsidRPr="00BB1E99" w:rsidRDefault="00DB2197" w:rsidP="001C06F1">
                <w:pPr>
                  <w:pStyle w:val="NoSpacing"/>
                </w:pPr>
                <w:r>
                  <w:t>Are you a first nations person?</w:t>
                </w:r>
              </w:p>
            </w:tc>
          </w:tr>
          <w:tr w:rsidR="00DB2197" w:rsidRPr="00A44A75" w14:paraId="0BFD80CE" w14:textId="77777777" w:rsidTr="00DB2197">
            <w:trPr>
              <w:trHeight w:val="234"/>
            </w:trPr>
            <w:tc>
              <w:tcPr>
                <w:tcW w:w="9904" w:type="dxa"/>
                <w:gridSpan w:val="8"/>
                <w:tcBorders>
                  <w:top w:val="single" w:sz="4" w:space="0" w:color="auto"/>
                  <w:left w:val="single" w:sz="4" w:space="0" w:color="auto"/>
                  <w:bottom w:val="single" w:sz="4" w:space="0" w:color="auto"/>
                  <w:right w:val="single" w:sz="4" w:space="0" w:color="auto"/>
                </w:tcBorders>
              </w:tcPr>
              <w:p w14:paraId="436CB558" w14:textId="6F687310" w:rsidR="00DB2197" w:rsidRDefault="009F45DB" w:rsidP="001C06F1">
                <w:pPr>
                  <w:pStyle w:val="TableParagraph"/>
                </w:pPr>
                <w:sdt>
                  <w:sdtPr>
                    <w:id w:val="-2107177451"/>
                    <w14:checkbox>
                      <w14:checked w14:val="0"/>
                      <w14:checkedState w14:val="2612" w14:font="MS Gothic"/>
                      <w14:uncheckedState w14:val="2610" w14:font="MS Gothic"/>
                    </w14:checkbox>
                  </w:sdtPr>
                  <w:sdtEndPr/>
                  <w:sdtContent>
                    <w:r w:rsidR="00DB2197">
                      <w:rPr>
                        <w:rFonts w:ascii="MS Gothic" w:eastAsia="MS Gothic" w:hAnsi="MS Gothic" w:hint="eastAsia"/>
                      </w:rPr>
                      <w:t>☐</w:t>
                    </w:r>
                  </w:sdtContent>
                </w:sdt>
                <w:r w:rsidR="00DB2197">
                  <w:t xml:space="preserve"> Yes</w:t>
                </w:r>
                <w:r w:rsidR="00DB2197">
                  <w:tab/>
                  <w:t xml:space="preserve"> - Aboriginal</w:t>
                </w:r>
                <w:r w:rsidR="00DB2197">
                  <w:tab/>
                </w:r>
                <w:sdt>
                  <w:sdtPr>
                    <w:id w:val="-1435203243"/>
                    <w14:checkbox>
                      <w14:checked w14:val="0"/>
                      <w14:checkedState w14:val="2612" w14:font="MS Gothic"/>
                      <w14:uncheckedState w14:val="2610" w14:font="MS Gothic"/>
                    </w14:checkbox>
                  </w:sdtPr>
                  <w:sdtEndPr/>
                  <w:sdtContent>
                    <w:r w:rsidR="00DB2197">
                      <w:rPr>
                        <w:rFonts w:ascii="MS Gothic" w:eastAsia="MS Gothic" w:hAnsi="MS Gothic" w:hint="eastAsia"/>
                      </w:rPr>
                      <w:t>☐</w:t>
                    </w:r>
                  </w:sdtContent>
                </w:sdt>
                <w:r w:rsidR="00DB2197">
                  <w:t xml:space="preserve"> Yes – Torres Strait Islander</w:t>
                </w:r>
                <w:r w:rsidR="00DB2197">
                  <w:tab/>
                </w:r>
                <w:sdt>
                  <w:sdtPr>
                    <w:id w:val="-439687961"/>
                    <w14:checkbox>
                      <w14:checked w14:val="0"/>
                      <w14:checkedState w14:val="2612" w14:font="MS Gothic"/>
                      <w14:uncheckedState w14:val="2610" w14:font="MS Gothic"/>
                    </w14:checkbox>
                  </w:sdtPr>
                  <w:sdtEndPr/>
                  <w:sdtContent>
                    <w:r w:rsidR="00DB2197">
                      <w:rPr>
                        <w:rFonts w:ascii="MS Gothic" w:eastAsia="MS Gothic" w:hAnsi="MS Gothic" w:hint="eastAsia"/>
                      </w:rPr>
                      <w:t>☐</w:t>
                    </w:r>
                  </w:sdtContent>
                </w:sdt>
                <w:r w:rsidR="00DB2197">
                  <w:t xml:space="preserve"> Yes, both Aboriginal &amp; Torres Strait Islander</w:t>
                </w:r>
              </w:p>
              <w:p w14:paraId="42138696" w14:textId="77777777" w:rsidR="00DB2197" w:rsidRDefault="00DB2197" w:rsidP="00DB2197">
                <w:pPr>
                  <w:pStyle w:val="TableParagraph"/>
                </w:pPr>
                <w:r>
                  <w:t xml:space="preserve">If yes, what is your Nation/Country? </w:t>
                </w:r>
                <w:sdt>
                  <w:sdtPr>
                    <w:id w:val="875432592"/>
                    <w:placeholder>
                      <w:docPart w:val="685C9E75904F4894B91780708BAB7446"/>
                    </w:placeholder>
                    <w:showingPlcHdr/>
                    <w:text w:multiLine="1"/>
                  </w:sdtPr>
                  <w:sdtEndPr/>
                  <w:sdtContent>
                    <w:r>
                      <w:t xml:space="preserve">          </w:t>
                    </w:r>
                  </w:sdtContent>
                </w:sdt>
              </w:p>
              <w:p w14:paraId="0633CAF3" w14:textId="15EAF21D" w:rsidR="00DB2197" w:rsidRPr="00A44A75" w:rsidRDefault="009F45DB" w:rsidP="00DB2197">
                <w:pPr>
                  <w:pStyle w:val="TableParagraph"/>
                </w:pPr>
                <w:sdt>
                  <w:sdtPr>
                    <w:id w:val="1262406413"/>
                    <w14:checkbox>
                      <w14:checked w14:val="0"/>
                      <w14:checkedState w14:val="2612" w14:font="MS Gothic"/>
                      <w14:uncheckedState w14:val="2610" w14:font="MS Gothic"/>
                    </w14:checkbox>
                  </w:sdtPr>
                  <w:sdtEndPr/>
                  <w:sdtContent>
                    <w:r w:rsidR="00DB2197">
                      <w:rPr>
                        <w:rFonts w:ascii="MS Gothic" w:eastAsia="MS Gothic" w:hAnsi="MS Gothic" w:hint="eastAsia"/>
                      </w:rPr>
                      <w:t>☐</w:t>
                    </w:r>
                  </w:sdtContent>
                </w:sdt>
                <w:r w:rsidR="00DB2197">
                  <w:t xml:space="preserve"> No</w:t>
                </w:r>
                <w:r w:rsidR="00DB2197">
                  <w:tab/>
                </w:r>
                <w:r w:rsidR="00DB2197">
                  <w:tab/>
                </w:r>
                <w:r w:rsidR="00DB2197">
                  <w:tab/>
                </w:r>
                <w:sdt>
                  <w:sdtPr>
                    <w:id w:val="235058256"/>
                    <w14:checkbox>
                      <w14:checked w14:val="0"/>
                      <w14:checkedState w14:val="2612" w14:font="MS Gothic"/>
                      <w14:uncheckedState w14:val="2610" w14:font="MS Gothic"/>
                    </w14:checkbox>
                  </w:sdtPr>
                  <w:sdtEndPr/>
                  <w:sdtContent>
                    <w:r w:rsidR="00DB2197">
                      <w:rPr>
                        <w:rFonts w:ascii="MS Gothic" w:eastAsia="MS Gothic" w:hAnsi="MS Gothic" w:hint="eastAsia"/>
                      </w:rPr>
                      <w:t>☐</w:t>
                    </w:r>
                  </w:sdtContent>
                </w:sdt>
                <w:r w:rsidR="00DB2197">
                  <w:t xml:space="preserve"> I do not wish to disclose</w:t>
                </w:r>
                <w:r w:rsidR="00DB2197">
                  <w:tab/>
                </w:r>
                <w:sdt>
                  <w:sdtPr>
                    <w:id w:val="-220522163"/>
                    <w14:checkbox>
                      <w14:checked w14:val="0"/>
                      <w14:checkedState w14:val="2612" w14:font="MS Gothic"/>
                      <w14:uncheckedState w14:val="2610" w14:font="MS Gothic"/>
                    </w14:checkbox>
                  </w:sdtPr>
                  <w:sdtEndPr/>
                  <w:sdtContent>
                    <w:r w:rsidR="00DB2197">
                      <w:rPr>
                        <w:rFonts w:ascii="MS Gothic" w:eastAsia="MS Gothic" w:hAnsi="MS Gothic" w:hint="eastAsia"/>
                      </w:rPr>
                      <w:t>☐</w:t>
                    </w:r>
                  </w:sdtContent>
                </w:sdt>
                <w:r w:rsidR="00DB2197">
                  <w:t xml:space="preserve"> Unknown</w:t>
                </w:r>
              </w:p>
            </w:tc>
          </w:tr>
          <w:tr w:rsidR="00077680" w:rsidRPr="00BB1E99" w14:paraId="6EE0FCFD" w14:textId="77777777" w:rsidTr="00DB2197">
            <w:trPr>
              <w:trHeight w:val="19"/>
            </w:trPr>
            <w:tc>
              <w:tcPr>
                <w:tcW w:w="7629" w:type="dxa"/>
                <w:gridSpan w:val="7"/>
              </w:tcPr>
              <w:p w14:paraId="78810263" w14:textId="6BFFCA13" w:rsidR="00077680" w:rsidRPr="00BB1E99" w:rsidRDefault="00DB2197" w:rsidP="00DB2197">
                <w:pPr>
                  <w:pStyle w:val="NoSpacing"/>
                  <w:spacing w:line="240" w:lineRule="auto"/>
                </w:pPr>
                <w:r>
                  <w:t>Do you require an interpreter?</w:t>
                </w:r>
              </w:p>
            </w:tc>
            <w:tc>
              <w:tcPr>
                <w:tcW w:w="2163" w:type="dxa"/>
              </w:tcPr>
              <w:p w14:paraId="08458A8D" w14:textId="4369E4DC" w:rsidR="00077680" w:rsidRPr="00BB1E99" w:rsidRDefault="00077680" w:rsidP="00DB2197">
                <w:pPr>
                  <w:pStyle w:val="NoSpacing"/>
                  <w:spacing w:line="240" w:lineRule="auto"/>
                </w:pPr>
                <w:r>
                  <w:t>Language</w:t>
                </w:r>
              </w:p>
            </w:tc>
          </w:tr>
          <w:tr w:rsidR="00077680" w:rsidRPr="00A44A75" w14:paraId="0FE6F5E0" w14:textId="77777777" w:rsidTr="00DB2197">
            <w:trPr>
              <w:trHeight w:val="234"/>
            </w:trPr>
            <w:tc>
              <w:tcPr>
                <w:tcW w:w="7629" w:type="dxa"/>
                <w:gridSpan w:val="7"/>
                <w:tcBorders>
                  <w:top w:val="single" w:sz="4" w:space="0" w:color="auto"/>
                  <w:left w:val="single" w:sz="4" w:space="0" w:color="auto"/>
                  <w:bottom w:val="single" w:sz="4" w:space="0" w:color="auto"/>
                  <w:right w:val="single" w:sz="4" w:space="0" w:color="auto"/>
                </w:tcBorders>
              </w:tcPr>
              <w:p w14:paraId="485677D6" w14:textId="4EB4726F" w:rsidR="00077680" w:rsidRPr="00A44A75" w:rsidRDefault="009F45DB" w:rsidP="00DB2197">
                <w:pPr>
                  <w:pStyle w:val="TableParagraph"/>
                  <w:tabs>
                    <w:tab w:val="left" w:pos="2010"/>
                  </w:tabs>
                </w:pPr>
                <w:sdt>
                  <w:sdtPr>
                    <w:id w:val="-1006203893"/>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No</w:t>
                </w:r>
                <w:r w:rsidR="00077680">
                  <w:tab/>
                </w:r>
                <w:r w:rsidR="00077680">
                  <w:tab/>
                </w:r>
                <w:sdt>
                  <w:sdtPr>
                    <w:id w:val="-429357669"/>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Yes – complete interpreter declaration on page</w:t>
                </w:r>
                <w:r w:rsidR="00787342">
                  <w:t xml:space="preserve"> 10</w:t>
                </w:r>
                <w:r w:rsidR="000F7A37">
                  <w:t xml:space="preserve"> </w:t>
                </w:r>
                <w:r w:rsidR="00077680">
                  <w:t xml:space="preserve">if </w:t>
                </w:r>
                <w:r w:rsidR="00DB2197">
                  <w:tab/>
                </w:r>
                <w:r w:rsidR="00DB2197">
                  <w:tab/>
                </w:r>
                <w:r w:rsidR="00DB2197">
                  <w:tab/>
                </w:r>
                <w:r w:rsidR="00787342">
                  <w:t xml:space="preserve">  </w:t>
                </w:r>
                <w:r w:rsidR="000F7A37">
                  <w:t xml:space="preserve">   </w:t>
                </w:r>
                <w:r w:rsidR="00077680">
                  <w:t>assisting with form completion</w:t>
                </w:r>
                <w:r w:rsidR="00077680">
                  <w:tab/>
                </w:r>
              </w:p>
            </w:tc>
            <w:sdt>
              <w:sdtPr>
                <w:id w:val="347765590"/>
                <w:placeholder>
                  <w:docPart w:val="273F2A45C2A346AD915E1E8110736CFC"/>
                </w:placeholder>
                <w:showingPlcHdr/>
                <w:text w:multiLine="1"/>
              </w:sdtPr>
              <w:sdtEndPr/>
              <w:sdtContent>
                <w:tc>
                  <w:tcPr>
                    <w:tcW w:w="2163" w:type="dxa"/>
                    <w:tcBorders>
                      <w:top w:val="single" w:sz="4" w:space="0" w:color="auto"/>
                      <w:left w:val="single" w:sz="4" w:space="0" w:color="auto"/>
                      <w:bottom w:val="single" w:sz="4" w:space="0" w:color="auto"/>
                      <w:right w:val="single" w:sz="4" w:space="0" w:color="auto"/>
                    </w:tcBorders>
                  </w:tcPr>
                  <w:p w14:paraId="38402562" w14:textId="77777777" w:rsidR="00077680" w:rsidRPr="00A44A75" w:rsidRDefault="00077680" w:rsidP="00077680">
                    <w:pPr>
                      <w:pStyle w:val="TableParagraph"/>
                    </w:pPr>
                    <w:r>
                      <w:t xml:space="preserve">          </w:t>
                    </w:r>
                  </w:p>
                </w:tc>
              </w:sdtContent>
            </w:sdt>
          </w:tr>
        </w:tbl>
        <w:p w14:paraId="66AA3E39" w14:textId="2BABE3C3" w:rsidR="00077680" w:rsidRPr="00A3591F" w:rsidRDefault="00077680" w:rsidP="00E86FD7">
          <w:pPr>
            <w:pStyle w:val="Heading3"/>
          </w:pPr>
          <w:r w:rsidRPr="00CA7B1E">
            <w:rPr>
              <w:rStyle w:val="Heading2Char"/>
              <w:b/>
              <w:bCs/>
            </w:rPr>
            <w:t>2. Personal deta</w:t>
          </w:r>
          <w:r w:rsidRPr="00A3591F">
            <w:rPr>
              <w:rStyle w:val="Heading2Char"/>
              <w:b/>
              <w:bCs/>
            </w:rPr>
            <w:t>ils of person</w:t>
          </w:r>
          <w:r w:rsidR="007A59C8" w:rsidRPr="00A3591F">
            <w:rPr>
              <w:rStyle w:val="Heading2Char"/>
              <w:b/>
              <w:bCs/>
            </w:rPr>
            <w:t xml:space="preserve"> responsible</w:t>
          </w:r>
          <w:r w:rsidRPr="00A3591F">
            <w:t xml:space="preserve"> </w:t>
          </w:r>
          <w:r w:rsidRPr="00A3591F">
            <w:rPr>
              <w:szCs w:val="20"/>
            </w:rPr>
            <w:t>(see p1, “Who can complete this form?")</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588"/>
            <w:gridCol w:w="1134"/>
            <w:gridCol w:w="667"/>
            <w:gridCol w:w="2027"/>
            <w:gridCol w:w="648"/>
            <w:gridCol w:w="2675"/>
          </w:tblGrid>
          <w:tr w:rsidR="00077680" w:rsidRPr="00A3591F" w14:paraId="5EA8243B" w14:textId="77777777" w:rsidTr="00077680">
            <w:trPr>
              <w:trHeight w:val="19"/>
            </w:trPr>
            <w:tc>
              <w:tcPr>
                <w:tcW w:w="2221" w:type="dxa"/>
              </w:tcPr>
              <w:p w14:paraId="55A5F342" w14:textId="77777777" w:rsidR="00077680" w:rsidRPr="00A3591F" w:rsidRDefault="00077680" w:rsidP="00077680">
                <w:pPr>
                  <w:pStyle w:val="NoSpacing"/>
                </w:pPr>
                <w:r w:rsidRPr="00A3591F">
                  <w:t>Title</w:t>
                </w:r>
              </w:p>
            </w:tc>
            <w:tc>
              <w:tcPr>
                <w:tcW w:w="2277" w:type="dxa"/>
                <w:gridSpan w:val="3"/>
              </w:tcPr>
              <w:p w14:paraId="5A721932" w14:textId="77777777" w:rsidR="00077680" w:rsidRPr="00A3591F" w:rsidRDefault="00077680" w:rsidP="00077680">
                <w:pPr>
                  <w:pStyle w:val="NoSpacing"/>
                </w:pPr>
                <w:r w:rsidRPr="00A3591F">
                  <w:t>Last Name</w:t>
                </w:r>
              </w:p>
            </w:tc>
            <w:tc>
              <w:tcPr>
                <w:tcW w:w="5182" w:type="dxa"/>
                <w:gridSpan w:val="3"/>
              </w:tcPr>
              <w:p w14:paraId="663D746B" w14:textId="77777777" w:rsidR="00077680" w:rsidRPr="00A3591F" w:rsidRDefault="00077680" w:rsidP="00077680">
                <w:pPr>
                  <w:pStyle w:val="NoSpacing"/>
                </w:pPr>
                <w:r w:rsidRPr="00A3591F">
                  <w:t>First Name(s)</w:t>
                </w:r>
              </w:p>
            </w:tc>
          </w:tr>
          <w:tr w:rsidR="00077680" w:rsidRPr="00A3591F" w14:paraId="77835A9C" w14:textId="77777777" w:rsidTr="00077680">
            <w:trPr>
              <w:trHeight w:val="19"/>
            </w:trPr>
            <w:sdt>
              <w:sdtPr>
                <w:id w:val="-2094773864"/>
                <w:placeholder>
                  <w:docPart w:val="AD4D5C7DF4D748DD86C0FF1883EF9026"/>
                </w:placeholder>
                <w:showingPlcHdr/>
                <w:text/>
              </w:sdtPr>
              <w:sdtEndPr/>
              <w:sdtContent>
                <w:tc>
                  <w:tcPr>
                    <w:tcW w:w="2221" w:type="dxa"/>
                    <w:tcBorders>
                      <w:top w:val="single" w:sz="4" w:space="0" w:color="auto"/>
                      <w:left w:val="single" w:sz="4" w:space="0" w:color="auto"/>
                      <w:bottom w:val="single" w:sz="4" w:space="0" w:color="auto"/>
                      <w:right w:val="single" w:sz="4" w:space="0" w:color="auto"/>
                    </w:tcBorders>
                  </w:tcPr>
                  <w:p w14:paraId="7382D2D5" w14:textId="77777777" w:rsidR="00077680" w:rsidRPr="00A3591F" w:rsidRDefault="00077680" w:rsidP="00077680">
                    <w:pPr>
                      <w:pStyle w:val="TableParagraph"/>
                    </w:pPr>
                    <w:r w:rsidRPr="00A3591F">
                      <w:t xml:space="preserve">          </w:t>
                    </w:r>
                  </w:p>
                </w:tc>
              </w:sdtContent>
            </w:sdt>
            <w:sdt>
              <w:sdtPr>
                <w:id w:val="-1699846399"/>
                <w:placeholder>
                  <w:docPart w:val="A6B16494BC9C41F2A06485FD5165F35B"/>
                </w:placeholder>
                <w:showingPlcHdr/>
                <w:text/>
              </w:sdtPr>
              <w:sdtEndPr/>
              <w:sdtContent>
                <w:tc>
                  <w:tcPr>
                    <w:tcW w:w="2277" w:type="dxa"/>
                    <w:gridSpan w:val="3"/>
                    <w:tcBorders>
                      <w:top w:val="single" w:sz="4" w:space="0" w:color="auto"/>
                      <w:left w:val="single" w:sz="4" w:space="0" w:color="auto"/>
                      <w:bottom w:val="single" w:sz="4" w:space="0" w:color="auto"/>
                      <w:right w:val="single" w:sz="4" w:space="0" w:color="auto"/>
                    </w:tcBorders>
                  </w:tcPr>
                  <w:p w14:paraId="7CDF28B1" w14:textId="77777777" w:rsidR="00077680" w:rsidRPr="00A3591F" w:rsidRDefault="00077680" w:rsidP="00077680">
                    <w:pPr>
                      <w:pStyle w:val="TableParagraph"/>
                    </w:pPr>
                    <w:r w:rsidRPr="00A3591F">
                      <w:t xml:space="preserve">          </w:t>
                    </w:r>
                  </w:p>
                </w:tc>
              </w:sdtContent>
            </w:sdt>
            <w:sdt>
              <w:sdtPr>
                <w:id w:val="-174197883"/>
                <w:placeholder>
                  <w:docPart w:val="67D86A8E40204BDC8F30779F9162496E"/>
                </w:placeholder>
                <w:showingPlcHdr/>
                <w:text/>
              </w:sdtPr>
              <w:sdtEndPr/>
              <w:sdtContent>
                <w:tc>
                  <w:tcPr>
                    <w:tcW w:w="5182" w:type="dxa"/>
                    <w:gridSpan w:val="3"/>
                    <w:tcBorders>
                      <w:top w:val="single" w:sz="4" w:space="0" w:color="auto"/>
                      <w:left w:val="single" w:sz="4" w:space="0" w:color="auto"/>
                      <w:bottom w:val="single" w:sz="4" w:space="0" w:color="auto"/>
                      <w:right w:val="single" w:sz="4" w:space="0" w:color="auto"/>
                    </w:tcBorders>
                  </w:tcPr>
                  <w:p w14:paraId="1828FD1F" w14:textId="77777777" w:rsidR="00077680" w:rsidRPr="00A3591F" w:rsidRDefault="00077680" w:rsidP="00077680">
                    <w:pPr>
                      <w:pStyle w:val="TableParagraph"/>
                    </w:pPr>
                    <w:r w:rsidRPr="00A3591F">
                      <w:t xml:space="preserve">          </w:t>
                    </w:r>
                  </w:p>
                </w:tc>
              </w:sdtContent>
            </w:sdt>
          </w:tr>
          <w:tr w:rsidR="00077680" w:rsidRPr="00A3591F" w14:paraId="03B6B5E4" w14:textId="77777777" w:rsidTr="00077680">
            <w:trPr>
              <w:trHeight w:val="19"/>
            </w:trPr>
            <w:tc>
              <w:tcPr>
                <w:tcW w:w="3943" w:type="dxa"/>
                <w:gridSpan w:val="3"/>
              </w:tcPr>
              <w:p w14:paraId="210D9DA2" w14:textId="46141605" w:rsidR="00077680" w:rsidRPr="00A3591F" w:rsidRDefault="00077680" w:rsidP="00077680">
                <w:pPr>
                  <w:pStyle w:val="NoSpacing"/>
                </w:pPr>
                <w:r w:rsidRPr="00A3591F">
                  <w:t>Relationship to injured person</w:t>
                </w:r>
              </w:p>
            </w:tc>
            <w:tc>
              <w:tcPr>
                <w:tcW w:w="2582" w:type="dxa"/>
                <w:gridSpan w:val="2"/>
              </w:tcPr>
              <w:p w14:paraId="22651D54" w14:textId="1A5957F9" w:rsidR="00077680" w:rsidRPr="00A3591F" w:rsidRDefault="00077680" w:rsidP="00077680">
                <w:pPr>
                  <w:pStyle w:val="NoSpacing"/>
                </w:pPr>
                <w:r w:rsidRPr="00A3591F">
                  <w:t>Home phone</w:t>
                </w:r>
              </w:p>
            </w:tc>
            <w:tc>
              <w:tcPr>
                <w:tcW w:w="3155" w:type="dxa"/>
                <w:gridSpan w:val="2"/>
              </w:tcPr>
              <w:p w14:paraId="1C22F250" w14:textId="05CAA5ED" w:rsidR="00077680" w:rsidRPr="00A3591F" w:rsidRDefault="00077680" w:rsidP="00077680">
                <w:pPr>
                  <w:pStyle w:val="NoSpacing"/>
                </w:pPr>
                <w:r w:rsidRPr="00A3591F">
                  <w:t>Work phone</w:t>
                </w:r>
              </w:p>
            </w:tc>
          </w:tr>
          <w:tr w:rsidR="00077680" w:rsidRPr="00A3591F" w14:paraId="1A29110C" w14:textId="77777777" w:rsidTr="00077680">
            <w:trPr>
              <w:trHeight w:val="19"/>
            </w:trPr>
            <w:sdt>
              <w:sdtPr>
                <w:id w:val="-1482922392"/>
                <w:placeholder>
                  <w:docPart w:val="7DD7E476C85944BE966137C4E94E8C95"/>
                </w:placeholder>
                <w:showingPlcHdr/>
                <w:text/>
              </w:sdtPr>
              <w:sdtEndPr/>
              <w:sdtContent>
                <w:tc>
                  <w:tcPr>
                    <w:tcW w:w="3943" w:type="dxa"/>
                    <w:gridSpan w:val="3"/>
                    <w:tcBorders>
                      <w:top w:val="single" w:sz="4" w:space="0" w:color="auto"/>
                      <w:left w:val="single" w:sz="4" w:space="0" w:color="auto"/>
                      <w:bottom w:val="single" w:sz="4" w:space="0" w:color="auto"/>
                      <w:right w:val="single" w:sz="4" w:space="0" w:color="auto"/>
                    </w:tcBorders>
                  </w:tcPr>
                  <w:p w14:paraId="136CA29B" w14:textId="77777777" w:rsidR="00077680" w:rsidRPr="00A3591F" w:rsidRDefault="00077680" w:rsidP="00077680">
                    <w:pPr>
                      <w:pStyle w:val="TableParagraph"/>
                    </w:pPr>
                    <w:r w:rsidRPr="00A3591F">
                      <w:t xml:space="preserve">          </w:t>
                    </w:r>
                  </w:p>
                </w:tc>
              </w:sdtContent>
            </w:sdt>
            <w:sdt>
              <w:sdtPr>
                <w:id w:val="-264459694"/>
                <w:placeholder>
                  <w:docPart w:val="64AD6DDEB3FB489F8F51FCEF49ED2006"/>
                </w:placeholder>
                <w:showingPlcHdr/>
                <w:text/>
              </w:sdtPr>
              <w:sdtEndPr/>
              <w:sdtContent>
                <w:tc>
                  <w:tcPr>
                    <w:tcW w:w="2582" w:type="dxa"/>
                    <w:gridSpan w:val="2"/>
                    <w:tcBorders>
                      <w:top w:val="single" w:sz="4" w:space="0" w:color="auto"/>
                      <w:left w:val="single" w:sz="4" w:space="0" w:color="auto"/>
                      <w:bottom w:val="single" w:sz="4" w:space="0" w:color="auto"/>
                      <w:right w:val="single" w:sz="4" w:space="0" w:color="auto"/>
                    </w:tcBorders>
                  </w:tcPr>
                  <w:p w14:paraId="49A6BF51" w14:textId="77777777" w:rsidR="00077680" w:rsidRPr="00A3591F" w:rsidRDefault="00077680" w:rsidP="00077680">
                    <w:pPr>
                      <w:pStyle w:val="TableParagraph"/>
                    </w:pPr>
                    <w:r w:rsidRPr="00A3591F">
                      <w:t xml:space="preserve">          </w:t>
                    </w:r>
                  </w:p>
                </w:tc>
              </w:sdtContent>
            </w:sdt>
            <w:sdt>
              <w:sdtPr>
                <w:id w:val="1853372927"/>
                <w:placeholder>
                  <w:docPart w:val="D067732951784ACF90D0F6128474F6AA"/>
                </w:placeholder>
                <w:showingPlcHdr/>
                <w:text/>
              </w:sdtPr>
              <w:sdtEndPr/>
              <w:sdtContent>
                <w:tc>
                  <w:tcPr>
                    <w:tcW w:w="3155" w:type="dxa"/>
                    <w:gridSpan w:val="2"/>
                    <w:tcBorders>
                      <w:top w:val="single" w:sz="4" w:space="0" w:color="auto"/>
                      <w:left w:val="single" w:sz="4" w:space="0" w:color="auto"/>
                      <w:bottom w:val="single" w:sz="4" w:space="0" w:color="auto"/>
                      <w:right w:val="single" w:sz="4" w:space="0" w:color="auto"/>
                    </w:tcBorders>
                  </w:tcPr>
                  <w:p w14:paraId="1D066A4F" w14:textId="77777777" w:rsidR="00077680" w:rsidRPr="00A3591F" w:rsidRDefault="00077680" w:rsidP="00077680">
                    <w:pPr>
                      <w:pStyle w:val="TableParagraph"/>
                    </w:pPr>
                    <w:r w:rsidRPr="00A3591F">
                      <w:t xml:space="preserve">          </w:t>
                    </w:r>
                  </w:p>
                </w:tc>
              </w:sdtContent>
            </w:sdt>
          </w:tr>
          <w:tr w:rsidR="00077680" w:rsidRPr="00A3591F" w14:paraId="7E79D3C6" w14:textId="77777777" w:rsidTr="00077680">
            <w:trPr>
              <w:trHeight w:val="19"/>
            </w:trPr>
            <w:tc>
              <w:tcPr>
                <w:tcW w:w="2809" w:type="dxa"/>
                <w:gridSpan w:val="2"/>
              </w:tcPr>
              <w:p w14:paraId="2DE8DE3D" w14:textId="3727CEFC" w:rsidR="00077680" w:rsidRPr="00A3591F" w:rsidRDefault="00077680" w:rsidP="00077680">
                <w:pPr>
                  <w:pStyle w:val="NoSpacing"/>
                </w:pPr>
                <w:r w:rsidRPr="00A3591F">
                  <w:lastRenderedPageBreak/>
                  <w:t>Mobile phone</w:t>
                </w:r>
              </w:p>
            </w:tc>
            <w:tc>
              <w:tcPr>
                <w:tcW w:w="6983" w:type="dxa"/>
                <w:gridSpan w:val="5"/>
              </w:tcPr>
              <w:p w14:paraId="3C9A173A" w14:textId="2A3941A7" w:rsidR="00077680" w:rsidRPr="00A3591F" w:rsidRDefault="00077680" w:rsidP="00077680">
                <w:pPr>
                  <w:pStyle w:val="NoSpacing"/>
                </w:pPr>
                <w:r w:rsidRPr="00A3591F">
                  <w:t>Email address</w:t>
                </w:r>
              </w:p>
            </w:tc>
          </w:tr>
          <w:tr w:rsidR="00077680" w:rsidRPr="00A3591F" w14:paraId="798DFC46" w14:textId="123576E2" w:rsidTr="00077680">
            <w:trPr>
              <w:trHeight w:val="19"/>
            </w:trPr>
            <w:sdt>
              <w:sdtPr>
                <w:id w:val="-797989691"/>
                <w:placeholder>
                  <w:docPart w:val="41D0A392B6AB4F6E94782C6FD53D02C9"/>
                </w:placeholder>
                <w:showingPlcHdr/>
                <w:text/>
              </w:sdtPr>
              <w:sdtEndPr/>
              <w:sdtContent>
                <w:tc>
                  <w:tcPr>
                    <w:tcW w:w="2809" w:type="dxa"/>
                    <w:gridSpan w:val="2"/>
                    <w:tcBorders>
                      <w:top w:val="single" w:sz="4" w:space="0" w:color="auto"/>
                      <w:left w:val="single" w:sz="4" w:space="0" w:color="auto"/>
                      <w:bottom w:val="single" w:sz="4" w:space="0" w:color="auto"/>
                      <w:right w:val="single" w:sz="4" w:space="0" w:color="auto"/>
                    </w:tcBorders>
                  </w:tcPr>
                  <w:p w14:paraId="22BE4C9E" w14:textId="77777777" w:rsidR="00077680" w:rsidRPr="00A3591F" w:rsidRDefault="00077680" w:rsidP="00077680">
                    <w:pPr>
                      <w:pStyle w:val="TableParagraph"/>
                    </w:pPr>
                    <w:r w:rsidRPr="00A3591F">
                      <w:t xml:space="preserve">          </w:t>
                    </w:r>
                  </w:p>
                </w:tc>
              </w:sdtContent>
            </w:sdt>
            <w:sdt>
              <w:sdtPr>
                <w:id w:val="1581102054"/>
                <w:placeholder>
                  <w:docPart w:val="F00F29C3BC4A4053B8689ED4D9ACDF50"/>
                </w:placeholder>
                <w:showingPlcHdr/>
                <w:text/>
              </w:sdtPr>
              <w:sdtEndPr/>
              <w:sdtContent>
                <w:tc>
                  <w:tcPr>
                    <w:tcW w:w="6983" w:type="dxa"/>
                    <w:gridSpan w:val="5"/>
                    <w:tcBorders>
                      <w:top w:val="single" w:sz="4" w:space="0" w:color="auto"/>
                      <w:left w:val="single" w:sz="4" w:space="0" w:color="auto"/>
                      <w:bottom w:val="single" w:sz="4" w:space="0" w:color="auto"/>
                      <w:right w:val="single" w:sz="4" w:space="0" w:color="auto"/>
                    </w:tcBorders>
                  </w:tcPr>
                  <w:p w14:paraId="281E7EB7" w14:textId="73B9211B" w:rsidR="00077680" w:rsidRPr="00A3591F" w:rsidRDefault="00077680" w:rsidP="00077680">
                    <w:pPr>
                      <w:pStyle w:val="TableParagraph"/>
                    </w:pPr>
                    <w:r w:rsidRPr="00A3591F">
                      <w:t xml:space="preserve">          </w:t>
                    </w:r>
                  </w:p>
                </w:tc>
              </w:sdtContent>
            </w:sdt>
          </w:tr>
          <w:tr w:rsidR="00077680" w:rsidRPr="00A3591F" w14:paraId="26E81EBA" w14:textId="77777777" w:rsidTr="00077680">
            <w:trPr>
              <w:trHeight w:val="19"/>
            </w:trPr>
            <w:tc>
              <w:tcPr>
                <w:tcW w:w="9904" w:type="dxa"/>
                <w:gridSpan w:val="7"/>
              </w:tcPr>
              <w:p w14:paraId="195D2F31" w14:textId="77777777" w:rsidR="00077680" w:rsidRPr="00A3591F" w:rsidRDefault="00077680" w:rsidP="00077680">
                <w:pPr>
                  <w:pStyle w:val="NoSpacing"/>
                </w:pPr>
                <w:r w:rsidRPr="00A3591F">
                  <w:t>Address</w:t>
                </w:r>
              </w:p>
            </w:tc>
          </w:tr>
          <w:tr w:rsidR="00077680" w:rsidRPr="00A3591F" w14:paraId="500E38F7" w14:textId="77777777" w:rsidTr="00077680">
            <w:trPr>
              <w:trHeight w:val="19"/>
            </w:trPr>
            <w:sdt>
              <w:sdtPr>
                <w:id w:val="1843655928"/>
                <w:placeholder>
                  <w:docPart w:val="66F0820B6A5F45B7BFD3164FEEFF86BB"/>
                </w:placeholder>
                <w:showingPlcHdr/>
                <w:text/>
              </w:sdtPr>
              <w:sdtEndPr/>
              <w:sdtContent>
                <w:tc>
                  <w:tcPr>
                    <w:tcW w:w="9904" w:type="dxa"/>
                    <w:gridSpan w:val="7"/>
                    <w:tcBorders>
                      <w:top w:val="single" w:sz="4" w:space="0" w:color="auto"/>
                      <w:left w:val="single" w:sz="4" w:space="0" w:color="auto"/>
                      <w:bottom w:val="single" w:sz="4" w:space="0" w:color="auto"/>
                      <w:right w:val="single" w:sz="4" w:space="0" w:color="auto"/>
                    </w:tcBorders>
                  </w:tcPr>
                  <w:p w14:paraId="31EF9AB1" w14:textId="77777777" w:rsidR="00077680" w:rsidRPr="00A3591F" w:rsidRDefault="00077680" w:rsidP="00077680">
                    <w:pPr>
                      <w:pStyle w:val="TableParagraph"/>
                    </w:pPr>
                    <w:r w:rsidRPr="00A3591F">
                      <w:t xml:space="preserve">          </w:t>
                    </w:r>
                  </w:p>
                </w:tc>
              </w:sdtContent>
            </w:sdt>
          </w:tr>
          <w:tr w:rsidR="00077680" w:rsidRPr="00A3591F" w14:paraId="42772E1B" w14:textId="77777777" w:rsidTr="00077680">
            <w:trPr>
              <w:trHeight w:val="19"/>
            </w:trPr>
            <w:tc>
              <w:tcPr>
                <w:tcW w:w="4610" w:type="dxa"/>
                <w:gridSpan w:val="4"/>
              </w:tcPr>
              <w:p w14:paraId="4CAC2C34" w14:textId="77777777" w:rsidR="00077680" w:rsidRPr="00A3591F" w:rsidRDefault="00077680" w:rsidP="00077680">
                <w:pPr>
                  <w:pStyle w:val="NoSpacing"/>
                </w:pPr>
                <w:r w:rsidRPr="00A3591F">
                  <w:t>Suburb</w:t>
                </w:r>
              </w:p>
            </w:tc>
            <w:tc>
              <w:tcPr>
                <w:tcW w:w="2563" w:type="dxa"/>
                <w:gridSpan w:val="2"/>
              </w:tcPr>
              <w:p w14:paraId="0428A3E1" w14:textId="77777777" w:rsidR="00077680" w:rsidRPr="00A3591F" w:rsidRDefault="00077680" w:rsidP="00077680">
                <w:pPr>
                  <w:pStyle w:val="NoSpacing"/>
                </w:pPr>
                <w:r w:rsidRPr="00A3591F">
                  <w:t>State</w:t>
                </w:r>
              </w:p>
            </w:tc>
            <w:tc>
              <w:tcPr>
                <w:tcW w:w="2507" w:type="dxa"/>
              </w:tcPr>
              <w:p w14:paraId="2623B22D" w14:textId="77777777" w:rsidR="00077680" w:rsidRPr="00A3591F" w:rsidRDefault="00077680" w:rsidP="00077680">
                <w:pPr>
                  <w:pStyle w:val="NoSpacing"/>
                </w:pPr>
                <w:r w:rsidRPr="00A3591F">
                  <w:t>Postcode</w:t>
                </w:r>
              </w:p>
            </w:tc>
          </w:tr>
          <w:tr w:rsidR="00077680" w:rsidRPr="00A44A75" w14:paraId="4CF410F1" w14:textId="77777777" w:rsidTr="00077680">
            <w:trPr>
              <w:trHeight w:val="19"/>
            </w:trPr>
            <w:sdt>
              <w:sdtPr>
                <w:id w:val="1162966634"/>
                <w:placeholder>
                  <w:docPart w:val="3644DD3B1D464A32BE9E9794F9FC9176"/>
                </w:placeholder>
                <w:showingPlcHdr/>
                <w:text/>
              </w:sdtPr>
              <w:sdtEndPr/>
              <w:sdtContent>
                <w:tc>
                  <w:tcPr>
                    <w:tcW w:w="4610" w:type="dxa"/>
                    <w:gridSpan w:val="4"/>
                    <w:tcBorders>
                      <w:top w:val="single" w:sz="4" w:space="0" w:color="auto"/>
                      <w:left w:val="single" w:sz="4" w:space="0" w:color="auto"/>
                      <w:bottom w:val="single" w:sz="4" w:space="0" w:color="auto"/>
                      <w:right w:val="single" w:sz="4" w:space="0" w:color="auto"/>
                    </w:tcBorders>
                  </w:tcPr>
                  <w:p w14:paraId="71309FC4" w14:textId="77777777" w:rsidR="00077680" w:rsidRPr="00A3591F" w:rsidRDefault="00077680" w:rsidP="00077680">
                    <w:pPr>
                      <w:pStyle w:val="TableParagraph"/>
                    </w:pPr>
                    <w:r w:rsidRPr="00A3591F">
                      <w:t xml:space="preserve">          </w:t>
                    </w:r>
                  </w:p>
                </w:tc>
              </w:sdtContent>
            </w:sdt>
            <w:sdt>
              <w:sdtPr>
                <w:id w:val="405038815"/>
                <w:placeholder>
                  <w:docPart w:val="A3965A9669C8437395C18594353FAC23"/>
                </w:placeholder>
                <w:showingPlcHdr/>
                <w:text/>
              </w:sdtPr>
              <w:sdtEndPr/>
              <w:sdtContent>
                <w:tc>
                  <w:tcPr>
                    <w:tcW w:w="2563" w:type="dxa"/>
                    <w:gridSpan w:val="2"/>
                    <w:tcBorders>
                      <w:top w:val="single" w:sz="4" w:space="0" w:color="auto"/>
                      <w:left w:val="single" w:sz="4" w:space="0" w:color="auto"/>
                      <w:bottom w:val="single" w:sz="4" w:space="0" w:color="auto"/>
                      <w:right w:val="single" w:sz="4" w:space="0" w:color="auto"/>
                    </w:tcBorders>
                  </w:tcPr>
                  <w:p w14:paraId="716E19DC" w14:textId="77777777" w:rsidR="00077680" w:rsidRPr="00A3591F" w:rsidRDefault="00077680" w:rsidP="00077680">
                    <w:pPr>
                      <w:pStyle w:val="TableParagraph"/>
                    </w:pPr>
                    <w:r w:rsidRPr="00A3591F">
                      <w:t xml:space="preserve">          </w:t>
                    </w:r>
                  </w:p>
                </w:tc>
              </w:sdtContent>
            </w:sdt>
            <w:sdt>
              <w:sdtPr>
                <w:id w:val="-941306562"/>
                <w:placeholder>
                  <w:docPart w:val="BC00C7B05E154F829D6C3A53E48B9B65"/>
                </w:placeholder>
                <w:showingPlcHdr/>
                <w:text/>
              </w:sdtPr>
              <w:sdtEndPr/>
              <w:sdtContent>
                <w:tc>
                  <w:tcPr>
                    <w:tcW w:w="2507" w:type="dxa"/>
                    <w:tcBorders>
                      <w:top w:val="single" w:sz="4" w:space="0" w:color="auto"/>
                      <w:left w:val="single" w:sz="4" w:space="0" w:color="auto"/>
                      <w:bottom w:val="single" w:sz="4" w:space="0" w:color="auto"/>
                      <w:right w:val="single" w:sz="4" w:space="0" w:color="auto"/>
                    </w:tcBorders>
                  </w:tcPr>
                  <w:p w14:paraId="27E31046" w14:textId="77777777" w:rsidR="00077680" w:rsidRPr="00A44A75" w:rsidRDefault="00077680" w:rsidP="00077680">
                    <w:pPr>
                      <w:pStyle w:val="TableParagraph"/>
                    </w:pPr>
                    <w:r w:rsidRPr="00A3591F">
                      <w:t xml:space="preserve">          </w:t>
                    </w:r>
                  </w:p>
                </w:tc>
              </w:sdtContent>
            </w:sdt>
          </w:tr>
        </w:tbl>
        <w:p w14:paraId="3317E67C" w14:textId="7ABAF436" w:rsidR="00077680" w:rsidRDefault="00077680" w:rsidP="00CA7B1E">
          <w:pPr>
            <w:pStyle w:val="Heading2"/>
          </w:pPr>
          <w:r>
            <w:t>3. Accident detail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567"/>
            <w:gridCol w:w="1842"/>
            <w:gridCol w:w="1276"/>
            <w:gridCol w:w="3607"/>
          </w:tblGrid>
          <w:tr w:rsidR="00077680" w:rsidRPr="008D0823" w14:paraId="5D30233E" w14:textId="77777777" w:rsidTr="00077680">
            <w:trPr>
              <w:trHeight w:val="19"/>
            </w:trPr>
            <w:tc>
              <w:tcPr>
                <w:tcW w:w="2668" w:type="dxa"/>
              </w:tcPr>
              <w:p w14:paraId="76FAB6F3" w14:textId="16B521B6" w:rsidR="00077680" w:rsidRPr="008D0823" w:rsidRDefault="00077680" w:rsidP="00077680">
                <w:pPr>
                  <w:pStyle w:val="NoSpacing"/>
                </w:pPr>
                <w:r>
                  <w:t>Date of the accident</w:t>
                </w:r>
              </w:p>
            </w:tc>
            <w:tc>
              <w:tcPr>
                <w:tcW w:w="2297" w:type="dxa"/>
                <w:gridSpan w:val="2"/>
              </w:tcPr>
              <w:p w14:paraId="0B496DCF" w14:textId="1E4C5980" w:rsidR="00077680" w:rsidRPr="008D0823" w:rsidRDefault="00077680" w:rsidP="00077680">
                <w:pPr>
                  <w:pStyle w:val="NoSpacing"/>
                </w:pPr>
                <w:r>
                  <w:t>Time of accident</w:t>
                </w:r>
              </w:p>
            </w:tc>
            <w:tc>
              <w:tcPr>
                <w:tcW w:w="4715" w:type="dxa"/>
                <w:gridSpan w:val="2"/>
              </w:tcPr>
              <w:p w14:paraId="1B065679" w14:textId="043F3FB1" w:rsidR="00077680" w:rsidRPr="008D0823" w:rsidRDefault="00077680" w:rsidP="00077680">
                <w:pPr>
                  <w:pStyle w:val="NoSpacing"/>
                </w:pPr>
                <w:r>
                  <w:t>Location of accident</w:t>
                </w:r>
              </w:p>
            </w:tc>
          </w:tr>
          <w:tr w:rsidR="00077680" w:rsidRPr="00787290" w14:paraId="1057582E" w14:textId="77777777" w:rsidTr="00077680">
            <w:trPr>
              <w:trHeight w:val="19"/>
            </w:trPr>
            <w:sdt>
              <w:sdtPr>
                <w:id w:val="1842116354"/>
                <w:placeholder>
                  <w:docPart w:val="825FA722D68E43FCBE00F342BAB0E455"/>
                </w:placeholder>
                <w:showingPlcHdr/>
                <w:date>
                  <w:dateFormat w:val="dd/MM/yyyy"/>
                  <w:lid w:val="en-AU"/>
                  <w:storeMappedDataAs w:val="dateTime"/>
                  <w:calendar w:val="gregorian"/>
                </w:date>
              </w:sdtPr>
              <w:sdtEndPr/>
              <w:sdtContent>
                <w:tc>
                  <w:tcPr>
                    <w:tcW w:w="2668" w:type="dxa"/>
                    <w:tcBorders>
                      <w:top w:val="single" w:sz="4" w:space="0" w:color="auto"/>
                      <w:left w:val="single" w:sz="4" w:space="0" w:color="auto"/>
                      <w:bottom w:val="single" w:sz="4" w:space="0" w:color="auto"/>
                      <w:right w:val="single" w:sz="4" w:space="0" w:color="auto"/>
                    </w:tcBorders>
                  </w:tcPr>
                  <w:p w14:paraId="1AC4DFB6" w14:textId="745B5F09" w:rsidR="00077680" w:rsidRPr="00787290" w:rsidRDefault="00077680" w:rsidP="00077680">
                    <w:pPr>
                      <w:pStyle w:val="TableParagraph"/>
                    </w:pPr>
                    <w:r w:rsidRPr="00477189">
                      <w:rPr>
                        <w:rStyle w:val="PlaceholderText"/>
                      </w:rPr>
                      <w:t>Click or tap to enter a date.</w:t>
                    </w:r>
                  </w:p>
                </w:tc>
              </w:sdtContent>
            </w:sdt>
            <w:sdt>
              <w:sdtPr>
                <w:id w:val="1220473549"/>
                <w:placeholder>
                  <w:docPart w:val="58BFA188CB754F7B8A1DC044EB528881"/>
                </w:placeholder>
                <w:showingPlcHdr/>
                <w:text/>
              </w:sdtPr>
              <w:sdtEndPr/>
              <w:sdtContent>
                <w:tc>
                  <w:tcPr>
                    <w:tcW w:w="2297" w:type="dxa"/>
                    <w:gridSpan w:val="2"/>
                    <w:tcBorders>
                      <w:top w:val="single" w:sz="4" w:space="0" w:color="auto"/>
                      <w:left w:val="single" w:sz="4" w:space="0" w:color="auto"/>
                      <w:bottom w:val="single" w:sz="4" w:space="0" w:color="auto"/>
                      <w:right w:val="single" w:sz="4" w:space="0" w:color="auto"/>
                    </w:tcBorders>
                  </w:tcPr>
                  <w:p w14:paraId="0DC708F6" w14:textId="77777777" w:rsidR="00077680" w:rsidRPr="00787290" w:rsidRDefault="00077680" w:rsidP="00077680">
                    <w:pPr>
                      <w:pStyle w:val="TableParagraph"/>
                    </w:pPr>
                    <w:r>
                      <w:t xml:space="preserve">          </w:t>
                    </w:r>
                  </w:p>
                </w:tc>
              </w:sdtContent>
            </w:sdt>
            <w:sdt>
              <w:sdtPr>
                <w:id w:val="191120664"/>
                <w:placeholder>
                  <w:docPart w:val="E0831CA74AFC4B1197C113FE9DAC661E"/>
                </w:placeholder>
                <w:showingPlcHdr/>
                <w:text w:multiLine="1"/>
              </w:sdtPr>
              <w:sdtEndPr/>
              <w:sdtContent>
                <w:tc>
                  <w:tcPr>
                    <w:tcW w:w="4715" w:type="dxa"/>
                    <w:gridSpan w:val="2"/>
                    <w:tcBorders>
                      <w:top w:val="single" w:sz="4" w:space="0" w:color="auto"/>
                      <w:left w:val="single" w:sz="4" w:space="0" w:color="auto"/>
                      <w:bottom w:val="single" w:sz="4" w:space="0" w:color="auto"/>
                      <w:right w:val="single" w:sz="4" w:space="0" w:color="auto"/>
                    </w:tcBorders>
                  </w:tcPr>
                  <w:p w14:paraId="27AF6F8E" w14:textId="77777777" w:rsidR="00077680" w:rsidRPr="00787290" w:rsidRDefault="00077680" w:rsidP="00077680">
                    <w:pPr>
                      <w:pStyle w:val="TableParagraph"/>
                    </w:pPr>
                    <w:r>
                      <w:t xml:space="preserve">          </w:t>
                    </w:r>
                  </w:p>
                </w:tc>
              </w:sdtContent>
            </w:sdt>
          </w:tr>
          <w:tr w:rsidR="00077680" w:rsidRPr="00BB1E99" w14:paraId="750C2B3C" w14:textId="77777777" w:rsidTr="00077680">
            <w:trPr>
              <w:trHeight w:val="19"/>
            </w:trPr>
            <w:tc>
              <w:tcPr>
                <w:tcW w:w="3235" w:type="dxa"/>
                <w:gridSpan w:val="2"/>
              </w:tcPr>
              <w:p w14:paraId="65ECC5F5" w14:textId="45E3CB14" w:rsidR="00077680" w:rsidRPr="00BB1E99" w:rsidRDefault="00077680" w:rsidP="00077680">
                <w:pPr>
                  <w:pStyle w:val="NoSpacing"/>
                </w:pPr>
                <w:r>
                  <w:t>Police station</w:t>
                </w:r>
              </w:p>
            </w:tc>
            <w:tc>
              <w:tcPr>
                <w:tcW w:w="3006" w:type="dxa"/>
                <w:gridSpan w:val="2"/>
              </w:tcPr>
              <w:p w14:paraId="4773261D" w14:textId="3E7D9DB7" w:rsidR="00077680" w:rsidRPr="00BB1E99" w:rsidRDefault="00077680" w:rsidP="00077680">
                <w:pPr>
                  <w:pStyle w:val="NoSpacing"/>
                </w:pPr>
                <w:r>
                  <w:t>Event number</w:t>
                </w:r>
              </w:p>
            </w:tc>
            <w:tc>
              <w:tcPr>
                <w:tcW w:w="3439" w:type="dxa"/>
              </w:tcPr>
              <w:p w14:paraId="278A05C5" w14:textId="294DE8E6" w:rsidR="00077680" w:rsidRPr="00BB1E99" w:rsidRDefault="00077680" w:rsidP="00077680">
                <w:pPr>
                  <w:pStyle w:val="NoSpacing"/>
                </w:pPr>
                <w:r>
                  <w:t>Attending officer</w:t>
                </w:r>
              </w:p>
            </w:tc>
          </w:tr>
          <w:tr w:rsidR="00077680" w:rsidRPr="00254154" w14:paraId="3CB0E8E8" w14:textId="77777777" w:rsidTr="00077680">
            <w:trPr>
              <w:trHeight w:val="19"/>
            </w:trPr>
            <w:sdt>
              <w:sdtPr>
                <w:id w:val="797956172"/>
                <w:placeholder>
                  <w:docPart w:val="FB431DF49C3140EEA53F1499B40FC159"/>
                </w:placeholder>
                <w:showingPlcHdr/>
                <w:text/>
              </w:sdtPr>
              <w:sdtEndPr/>
              <w:sdtContent>
                <w:tc>
                  <w:tcPr>
                    <w:tcW w:w="3235" w:type="dxa"/>
                    <w:gridSpan w:val="2"/>
                    <w:tcBorders>
                      <w:top w:val="single" w:sz="4" w:space="0" w:color="auto"/>
                      <w:left w:val="single" w:sz="4" w:space="0" w:color="auto"/>
                      <w:bottom w:val="single" w:sz="4" w:space="0" w:color="auto"/>
                      <w:right w:val="single" w:sz="4" w:space="0" w:color="auto"/>
                    </w:tcBorders>
                  </w:tcPr>
                  <w:p w14:paraId="6EE38060" w14:textId="77777777" w:rsidR="00077680" w:rsidRPr="00682736" w:rsidRDefault="00077680" w:rsidP="00077680">
                    <w:pPr>
                      <w:pStyle w:val="TableParagraph"/>
                    </w:pPr>
                    <w:r>
                      <w:t xml:space="preserve">          </w:t>
                    </w:r>
                  </w:p>
                </w:tc>
              </w:sdtContent>
            </w:sdt>
            <w:sdt>
              <w:sdtPr>
                <w:id w:val="1444884348"/>
                <w:placeholder>
                  <w:docPart w:val="CF908DF63E234FAC87F62182C3D17145"/>
                </w:placeholder>
                <w:showingPlcHdr/>
                <w:text/>
              </w:sdtPr>
              <w:sdtEndPr/>
              <w:sdtContent>
                <w:tc>
                  <w:tcPr>
                    <w:tcW w:w="3006" w:type="dxa"/>
                    <w:gridSpan w:val="2"/>
                    <w:tcBorders>
                      <w:top w:val="single" w:sz="4" w:space="0" w:color="auto"/>
                      <w:left w:val="single" w:sz="4" w:space="0" w:color="auto"/>
                      <w:bottom w:val="single" w:sz="4" w:space="0" w:color="auto"/>
                      <w:right w:val="single" w:sz="4" w:space="0" w:color="auto"/>
                    </w:tcBorders>
                  </w:tcPr>
                  <w:p w14:paraId="28C0CC27" w14:textId="77777777" w:rsidR="00077680" w:rsidRPr="00682736" w:rsidRDefault="00077680" w:rsidP="00077680">
                    <w:pPr>
                      <w:pStyle w:val="TableParagraph"/>
                    </w:pPr>
                    <w:r>
                      <w:t xml:space="preserve">          </w:t>
                    </w:r>
                  </w:p>
                </w:tc>
              </w:sdtContent>
            </w:sdt>
            <w:sdt>
              <w:sdtPr>
                <w:id w:val="75870925"/>
                <w:placeholder>
                  <w:docPart w:val="1B9BA9E48BC04225968E3FD36507CC18"/>
                </w:placeholder>
                <w:showingPlcHdr/>
                <w:text/>
              </w:sdtPr>
              <w:sdtEndPr/>
              <w:sdtContent>
                <w:tc>
                  <w:tcPr>
                    <w:tcW w:w="3439" w:type="dxa"/>
                    <w:tcBorders>
                      <w:top w:val="single" w:sz="4" w:space="0" w:color="auto"/>
                      <w:left w:val="single" w:sz="4" w:space="0" w:color="auto"/>
                      <w:bottom w:val="single" w:sz="4" w:space="0" w:color="auto"/>
                      <w:right w:val="single" w:sz="4" w:space="0" w:color="auto"/>
                    </w:tcBorders>
                  </w:tcPr>
                  <w:p w14:paraId="0764AF97" w14:textId="77777777" w:rsidR="00077680" w:rsidRPr="00254154" w:rsidRDefault="00077680" w:rsidP="00077680">
                    <w:pPr>
                      <w:pStyle w:val="TableParagraph"/>
                    </w:pPr>
                    <w:r>
                      <w:t xml:space="preserve">          </w:t>
                    </w:r>
                  </w:p>
                </w:tc>
              </w:sdtContent>
            </w:sdt>
          </w:tr>
          <w:tr w:rsidR="00077680" w:rsidRPr="00BB1E99" w14:paraId="5E27441C" w14:textId="77777777" w:rsidTr="00077680">
            <w:trPr>
              <w:trHeight w:val="19"/>
            </w:trPr>
            <w:tc>
              <w:tcPr>
                <w:tcW w:w="9904" w:type="dxa"/>
                <w:gridSpan w:val="5"/>
              </w:tcPr>
              <w:p w14:paraId="229F8E6A" w14:textId="490C59CE" w:rsidR="00077680" w:rsidRPr="00BB1E99" w:rsidRDefault="00077680" w:rsidP="00077680">
                <w:pPr>
                  <w:pStyle w:val="NoSpacing"/>
                </w:pPr>
                <w:r>
                  <w:t>Injured person’s part in the accident?</w:t>
                </w:r>
              </w:p>
            </w:tc>
          </w:tr>
          <w:tr w:rsidR="00077680" w:rsidRPr="00A44A75" w14:paraId="7DFED8CF" w14:textId="77777777" w:rsidTr="00077680">
            <w:trPr>
              <w:trHeight w:val="234"/>
            </w:trPr>
            <w:tc>
              <w:tcPr>
                <w:tcW w:w="9904" w:type="dxa"/>
                <w:gridSpan w:val="5"/>
                <w:tcBorders>
                  <w:top w:val="single" w:sz="4" w:space="0" w:color="auto"/>
                  <w:left w:val="single" w:sz="4" w:space="0" w:color="auto"/>
                  <w:bottom w:val="single" w:sz="4" w:space="0" w:color="auto"/>
                  <w:right w:val="single" w:sz="4" w:space="0" w:color="auto"/>
                </w:tcBorders>
              </w:tcPr>
              <w:p w14:paraId="606D24FD" w14:textId="77777777" w:rsidR="00077680" w:rsidRDefault="009F45DB" w:rsidP="00077680">
                <w:pPr>
                  <w:pStyle w:val="TableParagraph"/>
                </w:pPr>
                <w:sdt>
                  <w:sdtPr>
                    <w:id w:val="81033321"/>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Driver </w:t>
                </w:r>
                <w:r w:rsidR="00077680">
                  <w:tab/>
                </w:r>
                <w:sdt>
                  <w:sdtPr>
                    <w:id w:val="-1071960476"/>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Motorcycle Rider </w:t>
                </w:r>
                <w:r w:rsidR="00077680">
                  <w:tab/>
                </w:r>
                <w:sdt>
                  <w:sdtPr>
                    <w:id w:val="332272525"/>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Pedestrian</w:t>
                </w:r>
                <w:r w:rsidR="00077680">
                  <w:tab/>
                </w:r>
                <w:sdt>
                  <w:sdtPr>
                    <w:id w:val="1419213357"/>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Pillion passenger</w:t>
                </w:r>
                <w:r w:rsidR="00077680">
                  <w:tab/>
                </w:r>
                <w:sdt>
                  <w:sdtPr>
                    <w:id w:val="641622566"/>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Passenger </w:t>
                </w:r>
                <w:r w:rsidR="00077680">
                  <w:tab/>
                </w:r>
                <w:sdt>
                  <w:sdtPr>
                    <w:id w:val="1640384901"/>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Cyclist</w:t>
                </w:r>
              </w:p>
              <w:p w14:paraId="1FA45287" w14:textId="72307A45" w:rsidR="00077680" w:rsidRPr="00A44A75" w:rsidRDefault="009F45DB" w:rsidP="00077680">
                <w:pPr>
                  <w:pStyle w:val="TableParagraph"/>
                </w:pPr>
                <w:sdt>
                  <w:sdtPr>
                    <w:id w:val="1086502931"/>
                    <w14:checkbox>
                      <w14:checked w14:val="0"/>
                      <w14:checkedState w14:val="2612" w14:font="MS Gothic"/>
                      <w14:uncheckedState w14:val="2610" w14:font="MS Gothic"/>
                    </w14:checkbox>
                  </w:sdtPr>
                  <w:sdtEndPr/>
                  <w:sdtContent>
                    <w:r w:rsidR="00077680">
                      <w:rPr>
                        <w:rFonts w:ascii="MS Gothic" w:eastAsia="MS Gothic" w:hAnsi="MS Gothic" w:hint="eastAsia"/>
                      </w:rPr>
                      <w:t>☐</w:t>
                    </w:r>
                  </w:sdtContent>
                </w:sdt>
                <w:r w:rsidR="00077680">
                  <w:t xml:space="preserve"> Other</w:t>
                </w:r>
              </w:p>
            </w:tc>
          </w:tr>
          <w:tr w:rsidR="00077680" w:rsidRPr="00BB1E99" w14:paraId="768D224B" w14:textId="77777777" w:rsidTr="00077680">
            <w:trPr>
              <w:trHeight w:val="19"/>
            </w:trPr>
            <w:tc>
              <w:tcPr>
                <w:tcW w:w="9904" w:type="dxa"/>
                <w:gridSpan w:val="5"/>
              </w:tcPr>
              <w:p w14:paraId="46D50E29" w14:textId="5BEB61D9" w:rsidR="00EA780C" w:rsidRPr="00BB1E99" w:rsidRDefault="00077680" w:rsidP="00077680">
                <w:pPr>
                  <w:pStyle w:val="NoSpacing"/>
                </w:pPr>
                <w:r>
                  <w:t>Did the accident happen in the course of employment?</w:t>
                </w:r>
              </w:p>
            </w:tc>
          </w:tr>
          <w:tr w:rsidR="005C55D0" w:rsidRPr="00A44A75" w14:paraId="5CC9ADBD" w14:textId="77777777" w:rsidTr="009634DF">
            <w:trPr>
              <w:trHeight w:val="234"/>
            </w:trPr>
            <w:tc>
              <w:tcPr>
                <w:tcW w:w="9904" w:type="dxa"/>
                <w:gridSpan w:val="5"/>
                <w:tcBorders>
                  <w:top w:val="single" w:sz="4" w:space="0" w:color="auto"/>
                  <w:left w:val="single" w:sz="4" w:space="0" w:color="auto"/>
                  <w:bottom w:val="single" w:sz="4" w:space="0" w:color="auto"/>
                  <w:right w:val="single" w:sz="4" w:space="0" w:color="auto"/>
                </w:tcBorders>
              </w:tcPr>
              <w:p w14:paraId="711F6745" w14:textId="068415CA" w:rsidR="005C55D0" w:rsidRPr="00A44A75" w:rsidRDefault="009F45DB" w:rsidP="009634DF">
                <w:pPr>
                  <w:pStyle w:val="TableParagraph"/>
                </w:pPr>
                <w:sdt>
                  <w:sdtPr>
                    <w:id w:val="-1874996577"/>
                    <w14:checkbox>
                      <w14:checked w14:val="0"/>
                      <w14:checkedState w14:val="2612" w14:font="MS Gothic"/>
                      <w14:uncheckedState w14:val="2610" w14:font="MS Gothic"/>
                    </w14:checkbox>
                  </w:sdtPr>
                  <w:sdtEndPr/>
                  <w:sdtContent>
                    <w:r w:rsidR="005C55D0">
                      <w:rPr>
                        <w:rFonts w:ascii="MS Gothic" w:eastAsia="MS Gothic" w:hAnsi="MS Gothic" w:hint="eastAsia"/>
                      </w:rPr>
                      <w:t>☐</w:t>
                    </w:r>
                  </w:sdtContent>
                </w:sdt>
                <w:r w:rsidR="005C55D0">
                  <w:t xml:space="preserve"> Yes</w:t>
                </w:r>
                <w:r w:rsidR="005C55D0">
                  <w:tab/>
                  <w:t xml:space="preserve"> </w:t>
                </w:r>
                <w:r w:rsidR="005C55D0">
                  <w:tab/>
                </w:r>
                <w:sdt>
                  <w:sdtPr>
                    <w:id w:val="-1834449225"/>
                    <w14:checkbox>
                      <w14:checked w14:val="0"/>
                      <w14:checkedState w14:val="2612" w14:font="MS Gothic"/>
                      <w14:uncheckedState w14:val="2610" w14:font="MS Gothic"/>
                    </w14:checkbox>
                  </w:sdtPr>
                  <w:sdtEndPr/>
                  <w:sdtContent>
                    <w:r w:rsidR="005C55D0">
                      <w:rPr>
                        <w:rFonts w:ascii="MS Gothic" w:eastAsia="MS Gothic" w:hAnsi="MS Gothic" w:hint="eastAsia"/>
                      </w:rPr>
                      <w:t>☐</w:t>
                    </w:r>
                  </w:sdtContent>
                </w:sdt>
                <w:r w:rsidR="005C55D0">
                  <w:t xml:space="preserve"> No</w:t>
                </w:r>
                <w:r w:rsidR="005C55D0">
                  <w:tab/>
                </w:r>
              </w:p>
            </w:tc>
          </w:tr>
          <w:tr w:rsidR="00077680" w:rsidRPr="00BB1E99" w14:paraId="2BC549DD" w14:textId="77777777" w:rsidTr="00077680">
            <w:trPr>
              <w:trHeight w:val="19"/>
            </w:trPr>
            <w:tc>
              <w:tcPr>
                <w:tcW w:w="9904" w:type="dxa"/>
                <w:gridSpan w:val="5"/>
              </w:tcPr>
              <w:p w14:paraId="291528A7" w14:textId="2367E21C" w:rsidR="00EA780C" w:rsidRPr="00BB1E99" w:rsidRDefault="00EA780C" w:rsidP="005C55D0">
                <w:pPr>
                  <w:pStyle w:val="NoSpacing"/>
                </w:pPr>
                <w:r>
                  <w:t>Has a CTP or Workers Compensation claim been submitted?</w:t>
                </w:r>
              </w:p>
            </w:tc>
          </w:tr>
          <w:tr w:rsidR="005C55D0" w:rsidRPr="00A44A75" w14:paraId="7AF2D55E" w14:textId="77777777" w:rsidTr="009634DF">
            <w:trPr>
              <w:trHeight w:val="234"/>
            </w:trPr>
            <w:tc>
              <w:tcPr>
                <w:tcW w:w="9904" w:type="dxa"/>
                <w:gridSpan w:val="5"/>
                <w:tcBorders>
                  <w:top w:val="single" w:sz="4" w:space="0" w:color="auto"/>
                  <w:left w:val="single" w:sz="4" w:space="0" w:color="auto"/>
                  <w:bottom w:val="single" w:sz="4" w:space="0" w:color="auto"/>
                  <w:right w:val="single" w:sz="4" w:space="0" w:color="auto"/>
                </w:tcBorders>
              </w:tcPr>
              <w:p w14:paraId="352C2E23" w14:textId="3D1FFC81" w:rsidR="005C55D0" w:rsidRPr="00A44A75" w:rsidRDefault="009F45DB" w:rsidP="009634DF">
                <w:pPr>
                  <w:pStyle w:val="TableParagraph"/>
                </w:pPr>
                <w:sdt>
                  <w:sdtPr>
                    <w:id w:val="-1603861926"/>
                    <w14:checkbox>
                      <w14:checked w14:val="0"/>
                      <w14:checkedState w14:val="2612" w14:font="MS Gothic"/>
                      <w14:uncheckedState w14:val="2610" w14:font="MS Gothic"/>
                    </w14:checkbox>
                  </w:sdtPr>
                  <w:sdtEndPr/>
                  <w:sdtContent>
                    <w:r w:rsidR="005C55D0">
                      <w:rPr>
                        <w:rFonts w:ascii="MS Gothic" w:eastAsia="MS Gothic" w:hAnsi="MS Gothic" w:hint="eastAsia"/>
                      </w:rPr>
                      <w:t>☐</w:t>
                    </w:r>
                  </w:sdtContent>
                </w:sdt>
                <w:r w:rsidR="005C55D0">
                  <w:t xml:space="preserve"> CTP</w:t>
                </w:r>
                <w:r w:rsidR="005C55D0">
                  <w:tab/>
                  <w:t xml:space="preserve"> </w:t>
                </w:r>
                <w:r w:rsidR="005C55D0">
                  <w:tab/>
                </w:r>
                <w:sdt>
                  <w:sdtPr>
                    <w:id w:val="2107463622"/>
                    <w14:checkbox>
                      <w14:checked w14:val="0"/>
                      <w14:checkedState w14:val="2612" w14:font="MS Gothic"/>
                      <w14:uncheckedState w14:val="2610" w14:font="MS Gothic"/>
                    </w14:checkbox>
                  </w:sdtPr>
                  <w:sdtEndPr/>
                  <w:sdtContent>
                    <w:r w:rsidR="005C55D0">
                      <w:rPr>
                        <w:rFonts w:ascii="MS Gothic" w:eastAsia="MS Gothic" w:hAnsi="MS Gothic" w:hint="eastAsia"/>
                      </w:rPr>
                      <w:t>☐</w:t>
                    </w:r>
                  </w:sdtContent>
                </w:sdt>
                <w:r w:rsidR="005C55D0">
                  <w:t xml:space="preserve"> Workers Compensation </w:t>
                </w:r>
                <w:r w:rsidR="005C55D0">
                  <w:tab/>
                </w:r>
                <w:r w:rsidR="005C55D0">
                  <w:tab/>
                </w:r>
                <w:sdt>
                  <w:sdtPr>
                    <w:id w:val="-1822336605"/>
                    <w14:checkbox>
                      <w14:checked w14:val="0"/>
                      <w14:checkedState w14:val="2612" w14:font="MS Gothic"/>
                      <w14:uncheckedState w14:val="2610" w14:font="MS Gothic"/>
                    </w14:checkbox>
                  </w:sdtPr>
                  <w:sdtEndPr/>
                  <w:sdtContent>
                    <w:r w:rsidR="005C55D0">
                      <w:rPr>
                        <w:rFonts w:ascii="MS Gothic" w:eastAsia="MS Gothic" w:hAnsi="MS Gothic" w:hint="eastAsia"/>
                      </w:rPr>
                      <w:t>☐</w:t>
                    </w:r>
                  </w:sdtContent>
                </w:sdt>
                <w:r w:rsidR="005C55D0">
                  <w:t xml:space="preserve"> No</w:t>
                </w:r>
                <w:r w:rsidR="005C55D0">
                  <w:tab/>
                </w:r>
              </w:p>
            </w:tc>
          </w:tr>
        </w:tbl>
        <w:p w14:paraId="4093D552" w14:textId="1551FDA0" w:rsidR="00077680" w:rsidRPr="00DB2197" w:rsidRDefault="00EA780C" w:rsidP="00E86FD7">
          <w:pPr>
            <w:pStyle w:val="Heading3"/>
            <w:rPr>
              <w:rStyle w:val="Strong"/>
              <w:b/>
              <w:bCs w:val="0"/>
            </w:rPr>
          </w:pPr>
          <w:r w:rsidRPr="00DB2197">
            <w:rPr>
              <w:rStyle w:val="Strong"/>
              <w:b/>
              <w:bCs w:val="0"/>
            </w:rPr>
            <w:t>Insurer’s details</w:t>
          </w:r>
          <w:r w:rsidR="005C55D0">
            <w:rPr>
              <w:rStyle w:val="Strong"/>
              <w:b/>
              <w:bCs w:val="0"/>
            </w:rPr>
            <w:t xml:space="preserve"> (if applicabl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3"/>
            <w:gridCol w:w="425"/>
            <w:gridCol w:w="950"/>
            <w:gridCol w:w="1743"/>
            <w:gridCol w:w="932"/>
            <w:gridCol w:w="2675"/>
          </w:tblGrid>
          <w:tr w:rsidR="00EA780C" w:rsidRPr="00BB1E99" w14:paraId="7CA2E383" w14:textId="77777777" w:rsidTr="00EA780C">
            <w:trPr>
              <w:trHeight w:val="19"/>
            </w:trPr>
            <w:tc>
              <w:tcPr>
                <w:tcW w:w="3235" w:type="dxa"/>
              </w:tcPr>
              <w:p w14:paraId="4A2397B4" w14:textId="7EF0956B" w:rsidR="00EA780C" w:rsidRPr="00BB1E99" w:rsidRDefault="00EA780C" w:rsidP="00EA780C">
                <w:pPr>
                  <w:pStyle w:val="NoSpacing"/>
                </w:pPr>
                <w:r>
                  <w:t>CTP Insurer’s name</w:t>
                </w:r>
              </w:p>
            </w:tc>
            <w:tc>
              <w:tcPr>
                <w:tcW w:w="3006" w:type="dxa"/>
                <w:gridSpan w:val="3"/>
              </w:tcPr>
              <w:p w14:paraId="527FB6EC" w14:textId="7F4822F1" w:rsidR="00EA780C" w:rsidRPr="00BB1E99" w:rsidRDefault="00EA780C" w:rsidP="00EA780C">
                <w:pPr>
                  <w:pStyle w:val="NoSpacing"/>
                </w:pPr>
                <w:r>
                  <w:t>Claim number</w:t>
                </w:r>
              </w:p>
            </w:tc>
            <w:tc>
              <w:tcPr>
                <w:tcW w:w="3439" w:type="dxa"/>
                <w:gridSpan w:val="2"/>
              </w:tcPr>
              <w:p w14:paraId="0899501B" w14:textId="6E0153EE" w:rsidR="00EA780C" w:rsidRPr="00BB1E99" w:rsidRDefault="00EA780C" w:rsidP="00EA780C">
                <w:pPr>
                  <w:pStyle w:val="NoSpacing"/>
                </w:pPr>
                <w:r>
                  <w:t>Insurer’s contact person</w:t>
                </w:r>
              </w:p>
            </w:tc>
          </w:tr>
          <w:tr w:rsidR="00EA780C" w:rsidRPr="00254154" w14:paraId="45E90DED" w14:textId="77777777" w:rsidTr="00EA780C">
            <w:trPr>
              <w:trHeight w:val="19"/>
            </w:trPr>
            <w:sdt>
              <w:sdtPr>
                <w:id w:val="-865294671"/>
                <w:placeholder>
                  <w:docPart w:val="4B4142D1B4554A92B9B71824589D7E55"/>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0FFF1247" w14:textId="77777777" w:rsidR="00EA780C" w:rsidRPr="00682736" w:rsidRDefault="00EA780C" w:rsidP="00EA780C">
                    <w:pPr>
                      <w:pStyle w:val="TableParagraph"/>
                    </w:pPr>
                    <w:r>
                      <w:t xml:space="preserve">          </w:t>
                    </w:r>
                  </w:p>
                </w:tc>
              </w:sdtContent>
            </w:sdt>
            <w:sdt>
              <w:sdtPr>
                <w:id w:val="851608700"/>
                <w:placeholder>
                  <w:docPart w:val="CCA2346B0ECB4988997702B267EB1773"/>
                </w:placeholder>
                <w:showingPlcHdr/>
                <w:text/>
              </w:sdtPr>
              <w:sdtEndPr/>
              <w:sdtContent>
                <w:tc>
                  <w:tcPr>
                    <w:tcW w:w="3006" w:type="dxa"/>
                    <w:gridSpan w:val="3"/>
                    <w:tcBorders>
                      <w:top w:val="single" w:sz="4" w:space="0" w:color="auto"/>
                      <w:left w:val="single" w:sz="4" w:space="0" w:color="auto"/>
                      <w:bottom w:val="single" w:sz="4" w:space="0" w:color="auto"/>
                      <w:right w:val="single" w:sz="4" w:space="0" w:color="auto"/>
                    </w:tcBorders>
                  </w:tcPr>
                  <w:p w14:paraId="476CE0AB" w14:textId="77777777" w:rsidR="00EA780C" w:rsidRPr="00682736" w:rsidRDefault="00EA780C" w:rsidP="00EA780C">
                    <w:pPr>
                      <w:pStyle w:val="TableParagraph"/>
                    </w:pPr>
                    <w:r>
                      <w:t xml:space="preserve">          </w:t>
                    </w:r>
                  </w:p>
                </w:tc>
              </w:sdtContent>
            </w:sdt>
            <w:sdt>
              <w:sdtPr>
                <w:id w:val="-339936459"/>
                <w:placeholder>
                  <w:docPart w:val="2FDFE5FB62C24E5EA0168C7D3D704342"/>
                </w:placeholder>
                <w:showingPlcHdr/>
                <w:text/>
              </w:sdtPr>
              <w:sdtEndPr/>
              <w:sdtContent>
                <w:tc>
                  <w:tcPr>
                    <w:tcW w:w="3439" w:type="dxa"/>
                    <w:gridSpan w:val="2"/>
                    <w:tcBorders>
                      <w:top w:val="single" w:sz="4" w:space="0" w:color="auto"/>
                      <w:left w:val="single" w:sz="4" w:space="0" w:color="auto"/>
                      <w:bottom w:val="single" w:sz="4" w:space="0" w:color="auto"/>
                      <w:right w:val="single" w:sz="4" w:space="0" w:color="auto"/>
                    </w:tcBorders>
                  </w:tcPr>
                  <w:p w14:paraId="36F3E6C6" w14:textId="77777777" w:rsidR="00EA780C" w:rsidRPr="00254154" w:rsidRDefault="00EA780C" w:rsidP="00EA780C">
                    <w:pPr>
                      <w:pStyle w:val="TableParagraph"/>
                    </w:pPr>
                    <w:r>
                      <w:t xml:space="preserve">          </w:t>
                    </w:r>
                  </w:p>
                </w:tc>
              </w:sdtContent>
            </w:sdt>
          </w:tr>
          <w:tr w:rsidR="00EA780C" w:rsidRPr="008D0823" w14:paraId="7774F9D0" w14:textId="77777777" w:rsidTr="00EA780C">
            <w:trPr>
              <w:trHeight w:val="19"/>
            </w:trPr>
            <w:tc>
              <w:tcPr>
                <w:tcW w:w="3235" w:type="dxa"/>
              </w:tcPr>
              <w:p w14:paraId="6FB31D99" w14:textId="29110F66" w:rsidR="00EA780C" w:rsidRPr="008D0823" w:rsidRDefault="00EA780C" w:rsidP="00EA780C">
                <w:pPr>
                  <w:pStyle w:val="NoSpacing"/>
                </w:pPr>
                <w:r>
                  <w:t>Phone</w:t>
                </w:r>
              </w:p>
            </w:tc>
            <w:tc>
              <w:tcPr>
                <w:tcW w:w="6557" w:type="dxa"/>
                <w:gridSpan w:val="5"/>
              </w:tcPr>
              <w:p w14:paraId="3A15F56C" w14:textId="765E6F33" w:rsidR="00EA780C" w:rsidRPr="008D0823" w:rsidRDefault="00EA780C" w:rsidP="00EA780C">
                <w:pPr>
                  <w:pStyle w:val="NoSpacing"/>
                </w:pPr>
                <w:r>
                  <w:t>Email</w:t>
                </w:r>
              </w:p>
            </w:tc>
          </w:tr>
          <w:tr w:rsidR="00EA780C" w:rsidRPr="00A44A75" w14:paraId="72A6BA97" w14:textId="164E6384" w:rsidTr="00EA780C">
            <w:trPr>
              <w:trHeight w:val="19"/>
            </w:trPr>
            <w:sdt>
              <w:sdtPr>
                <w:id w:val="-433746028"/>
                <w:placeholder>
                  <w:docPart w:val="C8A85B6C4A604BAA916C7E3AC6E34187"/>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5DA088A3" w14:textId="77777777" w:rsidR="00EA780C" w:rsidRPr="00A44A75" w:rsidRDefault="00EA780C" w:rsidP="00EA780C">
                    <w:pPr>
                      <w:pStyle w:val="TableParagraph"/>
                    </w:pPr>
                    <w:r>
                      <w:t xml:space="preserve">          </w:t>
                    </w:r>
                  </w:p>
                </w:tc>
              </w:sdtContent>
            </w:sdt>
            <w:sdt>
              <w:sdtPr>
                <w:id w:val="-218827259"/>
                <w:placeholder>
                  <w:docPart w:val="E0CC6D8C95E44375B1A0F8DA30118EBE"/>
                </w:placeholder>
                <w:showingPlcHdr/>
                <w:text/>
              </w:sdtPr>
              <w:sdtEndPr/>
              <w:sdtContent>
                <w:tc>
                  <w:tcPr>
                    <w:tcW w:w="6557" w:type="dxa"/>
                    <w:gridSpan w:val="5"/>
                    <w:tcBorders>
                      <w:top w:val="single" w:sz="4" w:space="0" w:color="auto"/>
                      <w:left w:val="single" w:sz="4" w:space="0" w:color="auto"/>
                      <w:bottom w:val="single" w:sz="4" w:space="0" w:color="auto"/>
                      <w:right w:val="single" w:sz="4" w:space="0" w:color="auto"/>
                    </w:tcBorders>
                  </w:tcPr>
                  <w:p w14:paraId="584C79B2" w14:textId="3CC480E7" w:rsidR="00EA780C" w:rsidRPr="00A44A75" w:rsidRDefault="00EA780C" w:rsidP="00EA780C">
                    <w:pPr>
                      <w:pStyle w:val="TableParagraph"/>
                    </w:pPr>
                    <w:r>
                      <w:t xml:space="preserve">          </w:t>
                    </w:r>
                  </w:p>
                </w:tc>
              </w:sdtContent>
            </w:sdt>
          </w:tr>
          <w:tr w:rsidR="00EA780C" w:rsidRPr="008D0823" w14:paraId="1976E392" w14:textId="77777777" w:rsidTr="00EA780C">
            <w:trPr>
              <w:trHeight w:val="19"/>
            </w:trPr>
            <w:tc>
              <w:tcPr>
                <w:tcW w:w="9904" w:type="dxa"/>
                <w:gridSpan w:val="6"/>
              </w:tcPr>
              <w:p w14:paraId="5EA27532" w14:textId="0511BAD4" w:rsidR="00EA780C" w:rsidRPr="008D0823" w:rsidRDefault="00EA780C" w:rsidP="00EA780C">
                <w:pPr>
                  <w:pStyle w:val="NoSpacing"/>
                </w:pPr>
                <w:r>
                  <w:t>Postal Address</w:t>
                </w:r>
              </w:p>
            </w:tc>
          </w:tr>
          <w:tr w:rsidR="00EA780C" w:rsidRPr="00A44A75" w14:paraId="3BE1FE3E" w14:textId="77777777" w:rsidTr="00EA780C">
            <w:trPr>
              <w:trHeight w:val="19"/>
            </w:trPr>
            <w:sdt>
              <w:sdtPr>
                <w:id w:val="546033460"/>
                <w:placeholder>
                  <w:docPart w:val="ACC6D27864D14451BFAC3A22C32F2EA4"/>
                </w:placeholder>
                <w:showingPlcHdr/>
                <w:text/>
              </w:sdtPr>
              <w:sdtEndPr/>
              <w:sdtContent>
                <w:tc>
                  <w:tcPr>
                    <w:tcW w:w="9904" w:type="dxa"/>
                    <w:gridSpan w:val="6"/>
                    <w:tcBorders>
                      <w:top w:val="single" w:sz="4" w:space="0" w:color="auto"/>
                      <w:left w:val="single" w:sz="4" w:space="0" w:color="auto"/>
                      <w:bottom w:val="single" w:sz="4" w:space="0" w:color="auto"/>
                      <w:right w:val="single" w:sz="4" w:space="0" w:color="auto"/>
                    </w:tcBorders>
                  </w:tcPr>
                  <w:p w14:paraId="01051ACE" w14:textId="77777777" w:rsidR="00EA780C" w:rsidRPr="00A44A75" w:rsidRDefault="00EA780C" w:rsidP="00EA780C">
                    <w:pPr>
                      <w:pStyle w:val="TableParagraph"/>
                    </w:pPr>
                    <w:r>
                      <w:t xml:space="preserve">          </w:t>
                    </w:r>
                  </w:p>
                </w:tc>
              </w:sdtContent>
            </w:sdt>
          </w:tr>
          <w:tr w:rsidR="00EA780C" w:rsidRPr="008D0823" w14:paraId="74C72864" w14:textId="77777777" w:rsidTr="00EA780C">
            <w:trPr>
              <w:trHeight w:val="19"/>
            </w:trPr>
            <w:tc>
              <w:tcPr>
                <w:tcW w:w="4610" w:type="dxa"/>
                <w:gridSpan w:val="3"/>
              </w:tcPr>
              <w:p w14:paraId="67E36D35" w14:textId="77777777" w:rsidR="00EA780C" w:rsidRPr="008D0823" w:rsidRDefault="00EA780C" w:rsidP="00EA780C">
                <w:pPr>
                  <w:pStyle w:val="NoSpacing"/>
                </w:pPr>
                <w:r>
                  <w:t>Suburb</w:t>
                </w:r>
              </w:p>
            </w:tc>
            <w:tc>
              <w:tcPr>
                <w:tcW w:w="2563" w:type="dxa"/>
                <w:gridSpan w:val="2"/>
              </w:tcPr>
              <w:p w14:paraId="1AE18A02" w14:textId="77777777" w:rsidR="00EA780C" w:rsidRPr="008D0823" w:rsidRDefault="00EA780C" w:rsidP="00EA780C">
                <w:pPr>
                  <w:pStyle w:val="NoSpacing"/>
                </w:pPr>
                <w:r>
                  <w:t>State</w:t>
                </w:r>
              </w:p>
            </w:tc>
            <w:tc>
              <w:tcPr>
                <w:tcW w:w="2507" w:type="dxa"/>
              </w:tcPr>
              <w:p w14:paraId="59783CF3" w14:textId="77777777" w:rsidR="00EA780C" w:rsidRPr="008D0823" w:rsidRDefault="00EA780C" w:rsidP="00EA780C">
                <w:pPr>
                  <w:pStyle w:val="NoSpacing"/>
                </w:pPr>
                <w:r>
                  <w:t>Postcode</w:t>
                </w:r>
              </w:p>
            </w:tc>
          </w:tr>
          <w:tr w:rsidR="00EA780C" w:rsidRPr="00A44A75" w14:paraId="3131F087" w14:textId="77777777" w:rsidTr="00EA780C">
            <w:trPr>
              <w:trHeight w:val="19"/>
            </w:trPr>
            <w:sdt>
              <w:sdtPr>
                <w:id w:val="1522119128"/>
                <w:placeholder>
                  <w:docPart w:val="61C7184A9BB744AA91DC42376DF320E5"/>
                </w:placeholder>
                <w:showingPlcHdr/>
                <w:text/>
              </w:sdtPr>
              <w:sdtEndPr/>
              <w:sdtContent>
                <w:tc>
                  <w:tcPr>
                    <w:tcW w:w="4610" w:type="dxa"/>
                    <w:gridSpan w:val="3"/>
                    <w:tcBorders>
                      <w:top w:val="single" w:sz="4" w:space="0" w:color="auto"/>
                      <w:left w:val="single" w:sz="4" w:space="0" w:color="auto"/>
                      <w:bottom w:val="single" w:sz="4" w:space="0" w:color="auto"/>
                      <w:right w:val="single" w:sz="4" w:space="0" w:color="auto"/>
                    </w:tcBorders>
                  </w:tcPr>
                  <w:p w14:paraId="176576AC" w14:textId="77777777" w:rsidR="00EA780C" w:rsidRPr="00A44A75" w:rsidRDefault="00EA780C" w:rsidP="00EA780C">
                    <w:pPr>
                      <w:pStyle w:val="TableParagraph"/>
                    </w:pPr>
                    <w:r>
                      <w:t xml:space="preserve">          </w:t>
                    </w:r>
                  </w:p>
                </w:tc>
              </w:sdtContent>
            </w:sdt>
            <w:sdt>
              <w:sdtPr>
                <w:id w:val="-35505873"/>
                <w:placeholder>
                  <w:docPart w:val="BF129233AC5B4349BA795F20D29180D6"/>
                </w:placeholder>
                <w:showingPlcHdr/>
                <w:text/>
              </w:sdtPr>
              <w:sdtEndPr/>
              <w:sdtContent>
                <w:tc>
                  <w:tcPr>
                    <w:tcW w:w="2563" w:type="dxa"/>
                    <w:gridSpan w:val="2"/>
                    <w:tcBorders>
                      <w:top w:val="single" w:sz="4" w:space="0" w:color="auto"/>
                      <w:left w:val="single" w:sz="4" w:space="0" w:color="auto"/>
                      <w:bottom w:val="single" w:sz="4" w:space="0" w:color="auto"/>
                      <w:right w:val="single" w:sz="4" w:space="0" w:color="auto"/>
                    </w:tcBorders>
                  </w:tcPr>
                  <w:p w14:paraId="2A865F28" w14:textId="77777777" w:rsidR="00EA780C" w:rsidRPr="00A44A75" w:rsidRDefault="00EA780C" w:rsidP="00EA780C">
                    <w:pPr>
                      <w:pStyle w:val="TableParagraph"/>
                    </w:pPr>
                    <w:r>
                      <w:t xml:space="preserve">          </w:t>
                    </w:r>
                  </w:p>
                </w:tc>
              </w:sdtContent>
            </w:sdt>
            <w:sdt>
              <w:sdtPr>
                <w:id w:val="165376118"/>
                <w:placeholder>
                  <w:docPart w:val="43947ED2038A48369184E93548F97B1E"/>
                </w:placeholder>
                <w:showingPlcHdr/>
                <w:text/>
              </w:sdtPr>
              <w:sdtEndPr/>
              <w:sdtContent>
                <w:tc>
                  <w:tcPr>
                    <w:tcW w:w="2507" w:type="dxa"/>
                    <w:tcBorders>
                      <w:top w:val="single" w:sz="4" w:space="0" w:color="auto"/>
                      <w:left w:val="single" w:sz="4" w:space="0" w:color="auto"/>
                      <w:bottom w:val="single" w:sz="4" w:space="0" w:color="auto"/>
                      <w:right w:val="single" w:sz="4" w:space="0" w:color="auto"/>
                    </w:tcBorders>
                  </w:tcPr>
                  <w:p w14:paraId="7FFD3D9F" w14:textId="77777777" w:rsidR="00EA780C" w:rsidRPr="00A44A75" w:rsidRDefault="00EA780C" w:rsidP="00EA780C">
                    <w:pPr>
                      <w:pStyle w:val="TableParagraph"/>
                    </w:pPr>
                    <w:r>
                      <w:t xml:space="preserve">          </w:t>
                    </w:r>
                  </w:p>
                </w:tc>
              </w:sdtContent>
            </w:sdt>
          </w:tr>
          <w:tr w:rsidR="00EA780C" w:rsidRPr="00BB1E99" w14:paraId="45EFAB47" w14:textId="77777777" w:rsidTr="00EA780C">
            <w:trPr>
              <w:trHeight w:val="19"/>
            </w:trPr>
            <w:tc>
              <w:tcPr>
                <w:tcW w:w="3660" w:type="dxa"/>
                <w:gridSpan w:val="2"/>
              </w:tcPr>
              <w:p w14:paraId="5F6AD493" w14:textId="1853CBA2" w:rsidR="00EA780C" w:rsidRPr="00BB1E99" w:rsidRDefault="00EA780C" w:rsidP="00EA780C">
                <w:pPr>
                  <w:pStyle w:val="NoSpacing"/>
                </w:pPr>
                <w:r>
                  <w:t>Workers Compensation Insurer’s name</w:t>
                </w:r>
              </w:p>
            </w:tc>
            <w:tc>
              <w:tcPr>
                <w:tcW w:w="2581" w:type="dxa"/>
                <w:gridSpan w:val="2"/>
              </w:tcPr>
              <w:p w14:paraId="2069F115" w14:textId="77777777" w:rsidR="00EA780C" w:rsidRPr="00BB1E99" w:rsidRDefault="00EA780C" w:rsidP="00EA780C">
                <w:pPr>
                  <w:pStyle w:val="NoSpacing"/>
                </w:pPr>
                <w:r>
                  <w:t>Claim number</w:t>
                </w:r>
              </w:p>
            </w:tc>
            <w:tc>
              <w:tcPr>
                <w:tcW w:w="3439" w:type="dxa"/>
                <w:gridSpan w:val="2"/>
              </w:tcPr>
              <w:p w14:paraId="1B5278C4" w14:textId="77777777" w:rsidR="00EA780C" w:rsidRPr="00BB1E99" w:rsidRDefault="00EA780C" w:rsidP="00EA780C">
                <w:pPr>
                  <w:pStyle w:val="NoSpacing"/>
                </w:pPr>
                <w:r>
                  <w:t>Insurer’s contact person</w:t>
                </w:r>
              </w:p>
            </w:tc>
          </w:tr>
          <w:tr w:rsidR="00EA780C" w:rsidRPr="00254154" w14:paraId="587163B4" w14:textId="77777777" w:rsidTr="00EA780C">
            <w:trPr>
              <w:trHeight w:val="19"/>
            </w:trPr>
            <w:sdt>
              <w:sdtPr>
                <w:id w:val="991841529"/>
                <w:placeholder>
                  <w:docPart w:val="314E2F164D584042A7EF98E0C979166D"/>
                </w:placeholder>
                <w:showingPlcHdr/>
                <w:text/>
              </w:sdtPr>
              <w:sdtEndPr/>
              <w:sdtContent>
                <w:tc>
                  <w:tcPr>
                    <w:tcW w:w="3660" w:type="dxa"/>
                    <w:gridSpan w:val="2"/>
                    <w:tcBorders>
                      <w:top w:val="single" w:sz="4" w:space="0" w:color="auto"/>
                      <w:left w:val="single" w:sz="4" w:space="0" w:color="auto"/>
                      <w:bottom w:val="single" w:sz="4" w:space="0" w:color="auto"/>
                      <w:right w:val="single" w:sz="4" w:space="0" w:color="auto"/>
                    </w:tcBorders>
                  </w:tcPr>
                  <w:p w14:paraId="168AA5DA" w14:textId="77777777" w:rsidR="00EA780C" w:rsidRPr="00682736" w:rsidRDefault="00EA780C" w:rsidP="00EA780C">
                    <w:pPr>
                      <w:pStyle w:val="TableParagraph"/>
                    </w:pPr>
                    <w:r>
                      <w:t xml:space="preserve">          </w:t>
                    </w:r>
                  </w:p>
                </w:tc>
              </w:sdtContent>
            </w:sdt>
            <w:sdt>
              <w:sdtPr>
                <w:id w:val="1131054090"/>
                <w:placeholder>
                  <w:docPart w:val="52D2E8AE338E4E58ABDE007F478DCA60"/>
                </w:placeholder>
                <w:showingPlcHdr/>
                <w:text/>
              </w:sdtPr>
              <w:sdtEndPr/>
              <w:sdtContent>
                <w:tc>
                  <w:tcPr>
                    <w:tcW w:w="2581" w:type="dxa"/>
                    <w:gridSpan w:val="2"/>
                    <w:tcBorders>
                      <w:top w:val="single" w:sz="4" w:space="0" w:color="auto"/>
                      <w:left w:val="single" w:sz="4" w:space="0" w:color="auto"/>
                      <w:bottom w:val="single" w:sz="4" w:space="0" w:color="auto"/>
                      <w:right w:val="single" w:sz="4" w:space="0" w:color="auto"/>
                    </w:tcBorders>
                  </w:tcPr>
                  <w:p w14:paraId="6009549D" w14:textId="77777777" w:rsidR="00EA780C" w:rsidRPr="00682736" w:rsidRDefault="00EA780C" w:rsidP="00EA780C">
                    <w:pPr>
                      <w:pStyle w:val="TableParagraph"/>
                    </w:pPr>
                    <w:r>
                      <w:t xml:space="preserve">          </w:t>
                    </w:r>
                  </w:p>
                </w:tc>
              </w:sdtContent>
            </w:sdt>
            <w:sdt>
              <w:sdtPr>
                <w:id w:val="-829524784"/>
                <w:placeholder>
                  <w:docPart w:val="E5AC4A5C7D814AC389554140F1733267"/>
                </w:placeholder>
                <w:showingPlcHdr/>
                <w:text/>
              </w:sdtPr>
              <w:sdtEndPr/>
              <w:sdtContent>
                <w:tc>
                  <w:tcPr>
                    <w:tcW w:w="3439" w:type="dxa"/>
                    <w:gridSpan w:val="2"/>
                    <w:tcBorders>
                      <w:top w:val="single" w:sz="4" w:space="0" w:color="auto"/>
                      <w:left w:val="single" w:sz="4" w:space="0" w:color="auto"/>
                      <w:bottom w:val="single" w:sz="4" w:space="0" w:color="auto"/>
                      <w:right w:val="single" w:sz="4" w:space="0" w:color="auto"/>
                    </w:tcBorders>
                  </w:tcPr>
                  <w:p w14:paraId="6100029E" w14:textId="77777777" w:rsidR="00EA780C" w:rsidRPr="00254154" w:rsidRDefault="00EA780C" w:rsidP="00EA780C">
                    <w:pPr>
                      <w:pStyle w:val="TableParagraph"/>
                    </w:pPr>
                    <w:r>
                      <w:t xml:space="preserve">          </w:t>
                    </w:r>
                  </w:p>
                </w:tc>
              </w:sdtContent>
            </w:sdt>
          </w:tr>
        </w:tbl>
        <w:p w14:paraId="7F0FC0F6" w14:textId="77777777" w:rsidR="00F338A0" w:rsidRDefault="00F338A0"/>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3"/>
            <w:gridCol w:w="1375"/>
            <w:gridCol w:w="2675"/>
            <w:gridCol w:w="2675"/>
          </w:tblGrid>
          <w:tr w:rsidR="00EA780C" w:rsidRPr="008D0823" w14:paraId="19C24711" w14:textId="77777777" w:rsidTr="00EA780C">
            <w:trPr>
              <w:trHeight w:val="19"/>
            </w:trPr>
            <w:tc>
              <w:tcPr>
                <w:tcW w:w="3235" w:type="dxa"/>
              </w:tcPr>
              <w:p w14:paraId="110AD758" w14:textId="3571B70A" w:rsidR="00EA780C" w:rsidRPr="008D0823" w:rsidRDefault="00EA780C" w:rsidP="00EA780C">
                <w:pPr>
                  <w:pStyle w:val="NoSpacing"/>
                </w:pPr>
                <w:r>
                  <w:lastRenderedPageBreak/>
                  <w:t>Phone</w:t>
                </w:r>
              </w:p>
            </w:tc>
            <w:tc>
              <w:tcPr>
                <w:tcW w:w="6557" w:type="dxa"/>
                <w:gridSpan w:val="3"/>
              </w:tcPr>
              <w:p w14:paraId="67F41479" w14:textId="719705B0" w:rsidR="00EA780C" w:rsidRPr="008D0823" w:rsidRDefault="00EA780C" w:rsidP="00EA780C">
                <w:pPr>
                  <w:pStyle w:val="NoSpacing"/>
                </w:pPr>
                <w:r>
                  <w:t>Email</w:t>
                </w:r>
              </w:p>
            </w:tc>
          </w:tr>
          <w:tr w:rsidR="00EA780C" w:rsidRPr="00A44A75" w14:paraId="7DDE3E40" w14:textId="77777777" w:rsidTr="00EA780C">
            <w:trPr>
              <w:trHeight w:val="19"/>
            </w:trPr>
            <w:sdt>
              <w:sdtPr>
                <w:id w:val="-1406611595"/>
                <w:placeholder>
                  <w:docPart w:val="1547D147A5844201B9C49C5486266D5A"/>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4D2D1A3C" w14:textId="77777777" w:rsidR="00EA780C" w:rsidRPr="00A44A75" w:rsidRDefault="00EA780C" w:rsidP="00EA780C">
                    <w:pPr>
                      <w:pStyle w:val="TableParagraph"/>
                    </w:pPr>
                    <w:r>
                      <w:t xml:space="preserve">          </w:t>
                    </w:r>
                  </w:p>
                </w:tc>
              </w:sdtContent>
            </w:sdt>
            <w:sdt>
              <w:sdtPr>
                <w:id w:val="185327633"/>
                <w:placeholder>
                  <w:docPart w:val="C4C24FBEC9484E6F87D065F83F768D47"/>
                </w:placeholder>
                <w:showingPlcHdr/>
                <w:text/>
              </w:sdtPr>
              <w:sdtEndPr/>
              <w:sdtContent>
                <w:tc>
                  <w:tcPr>
                    <w:tcW w:w="6557" w:type="dxa"/>
                    <w:gridSpan w:val="3"/>
                    <w:tcBorders>
                      <w:top w:val="single" w:sz="4" w:space="0" w:color="auto"/>
                      <w:left w:val="single" w:sz="4" w:space="0" w:color="auto"/>
                      <w:bottom w:val="single" w:sz="4" w:space="0" w:color="auto"/>
                      <w:right w:val="single" w:sz="4" w:space="0" w:color="auto"/>
                    </w:tcBorders>
                  </w:tcPr>
                  <w:p w14:paraId="56545F70" w14:textId="77777777" w:rsidR="00EA780C" w:rsidRPr="00A44A75" w:rsidRDefault="00EA780C" w:rsidP="00EA780C">
                    <w:pPr>
                      <w:pStyle w:val="TableParagraph"/>
                    </w:pPr>
                    <w:r>
                      <w:t xml:space="preserve">          </w:t>
                    </w:r>
                  </w:p>
                </w:tc>
              </w:sdtContent>
            </w:sdt>
          </w:tr>
          <w:tr w:rsidR="00EA780C" w:rsidRPr="008D0823" w14:paraId="74722EC9" w14:textId="77777777" w:rsidTr="00EA780C">
            <w:trPr>
              <w:trHeight w:val="19"/>
            </w:trPr>
            <w:tc>
              <w:tcPr>
                <w:tcW w:w="9904" w:type="dxa"/>
                <w:gridSpan w:val="4"/>
              </w:tcPr>
              <w:p w14:paraId="52071309" w14:textId="77777777" w:rsidR="00EA780C" w:rsidRPr="008D0823" w:rsidRDefault="00EA780C" w:rsidP="00EA780C">
                <w:pPr>
                  <w:pStyle w:val="NoSpacing"/>
                </w:pPr>
                <w:r>
                  <w:t>Postal Address</w:t>
                </w:r>
              </w:p>
            </w:tc>
          </w:tr>
          <w:tr w:rsidR="00EA780C" w:rsidRPr="00A44A75" w14:paraId="6B7FE2D4" w14:textId="77777777" w:rsidTr="00EA780C">
            <w:trPr>
              <w:trHeight w:val="19"/>
            </w:trPr>
            <w:sdt>
              <w:sdtPr>
                <w:id w:val="1682698040"/>
                <w:placeholder>
                  <w:docPart w:val="90CBFE76E94A46E99197469D01C54F95"/>
                </w:placeholder>
                <w:showingPlcHdr/>
                <w:text/>
              </w:sdtPr>
              <w:sdtEndPr/>
              <w:sdtContent>
                <w:tc>
                  <w:tcPr>
                    <w:tcW w:w="9904" w:type="dxa"/>
                    <w:gridSpan w:val="4"/>
                    <w:tcBorders>
                      <w:top w:val="single" w:sz="4" w:space="0" w:color="auto"/>
                      <w:left w:val="single" w:sz="4" w:space="0" w:color="auto"/>
                      <w:bottom w:val="single" w:sz="4" w:space="0" w:color="auto"/>
                      <w:right w:val="single" w:sz="4" w:space="0" w:color="auto"/>
                    </w:tcBorders>
                  </w:tcPr>
                  <w:p w14:paraId="5B79D226" w14:textId="77777777" w:rsidR="00EA780C" w:rsidRPr="00A44A75" w:rsidRDefault="00EA780C" w:rsidP="00EA780C">
                    <w:pPr>
                      <w:pStyle w:val="TableParagraph"/>
                    </w:pPr>
                    <w:r>
                      <w:t xml:space="preserve">          </w:t>
                    </w:r>
                  </w:p>
                </w:tc>
              </w:sdtContent>
            </w:sdt>
          </w:tr>
          <w:tr w:rsidR="00EA780C" w:rsidRPr="008D0823" w14:paraId="3CE80221" w14:textId="77777777" w:rsidTr="00EA780C">
            <w:trPr>
              <w:trHeight w:val="19"/>
            </w:trPr>
            <w:tc>
              <w:tcPr>
                <w:tcW w:w="4610" w:type="dxa"/>
                <w:gridSpan w:val="2"/>
              </w:tcPr>
              <w:p w14:paraId="242DD5DB" w14:textId="77777777" w:rsidR="00EA780C" w:rsidRPr="008D0823" w:rsidRDefault="00EA780C" w:rsidP="00EA780C">
                <w:pPr>
                  <w:pStyle w:val="NoSpacing"/>
                </w:pPr>
                <w:r>
                  <w:t>Suburb</w:t>
                </w:r>
              </w:p>
            </w:tc>
            <w:tc>
              <w:tcPr>
                <w:tcW w:w="2563" w:type="dxa"/>
              </w:tcPr>
              <w:p w14:paraId="0D71E956" w14:textId="77777777" w:rsidR="00EA780C" w:rsidRPr="008D0823" w:rsidRDefault="00EA780C" w:rsidP="00EA780C">
                <w:pPr>
                  <w:pStyle w:val="NoSpacing"/>
                </w:pPr>
                <w:r>
                  <w:t>State</w:t>
                </w:r>
              </w:p>
            </w:tc>
            <w:tc>
              <w:tcPr>
                <w:tcW w:w="2507" w:type="dxa"/>
              </w:tcPr>
              <w:p w14:paraId="66113340" w14:textId="77777777" w:rsidR="00EA780C" w:rsidRPr="008D0823" w:rsidRDefault="00EA780C" w:rsidP="00EA780C">
                <w:pPr>
                  <w:pStyle w:val="NoSpacing"/>
                </w:pPr>
                <w:r>
                  <w:t>Postcode</w:t>
                </w:r>
              </w:p>
            </w:tc>
          </w:tr>
          <w:tr w:rsidR="00EA780C" w:rsidRPr="00A44A75" w14:paraId="5D17D5EB" w14:textId="77777777" w:rsidTr="00EA780C">
            <w:trPr>
              <w:trHeight w:val="19"/>
            </w:trPr>
            <w:sdt>
              <w:sdtPr>
                <w:id w:val="-1421641040"/>
                <w:placeholder>
                  <w:docPart w:val="E602E6CE1917431FB3EACEFD3A5C990C"/>
                </w:placeholder>
                <w:showingPlcHdr/>
                <w:text/>
              </w:sdtPr>
              <w:sdtEndPr/>
              <w:sdtContent>
                <w:tc>
                  <w:tcPr>
                    <w:tcW w:w="4610" w:type="dxa"/>
                    <w:gridSpan w:val="2"/>
                    <w:tcBorders>
                      <w:top w:val="single" w:sz="4" w:space="0" w:color="auto"/>
                      <w:left w:val="single" w:sz="4" w:space="0" w:color="auto"/>
                      <w:bottom w:val="single" w:sz="4" w:space="0" w:color="auto"/>
                      <w:right w:val="single" w:sz="4" w:space="0" w:color="auto"/>
                    </w:tcBorders>
                  </w:tcPr>
                  <w:p w14:paraId="2BA68AB3" w14:textId="77777777" w:rsidR="00EA780C" w:rsidRPr="00A44A75" w:rsidRDefault="00EA780C" w:rsidP="00EA780C">
                    <w:pPr>
                      <w:pStyle w:val="TableParagraph"/>
                    </w:pPr>
                    <w:r>
                      <w:t xml:space="preserve">          </w:t>
                    </w:r>
                  </w:p>
                </w:tc>
              </w:sdtContent>
            </w:sdt>
            <w:sdt>
              <w:sdtPr>
                <w:id w:val="160444913"/>
                <w:placeholder>
                  <w:docPart w:val="A5EA5433AF214EDAAB97E57C73BB4A89"/>
                </w:placeholder>
                <w:showingPlcHdr/>
                <w:text/>
              </w:sdtPr>
              <w:sdtEndPr/>
              <w:sdtContent>
                <w:tc>
                  <w:tcPr>
                    <w:tcW w:w="2563" w:type="dxa"/>
                    <w:tcBorders>
                      <w:top w:val="single" w:sz="4" w:space="0" w:color="auto"/>
                      <w:left w:val="single" w:sz="4" w:space="0" w:color="auto"/>
                      <w:bottom w:val="single" w:sz="4" w:space="0" w:color="auto"/>
                      <w:right w:val="single" w:sz="4" w:space="0" w:color="auto"/>
                    </w:tcBorders>
                  </w:tcPr>
                  <w:p w14:paraId="2F23BF48" w14:textId="77777777" w:rsidR="00EA780C" w:rsidRPr="00A44A75" w:rsidRDefault="00EA780C" w:rsidP="00EA780C">
                    <w:pPr>
                      <w:pStyle w:val="TableParagraph"/>
                    </w:pPr>
                    <w:r>
                      <w:t xml:space="preserve">          </w:t>
                    </w:r>
                  </w:p>
                </w:tc>
              </w:sdtContent>
            </w:sdt>
            <w:sdt>
              <w:sdtPr>
                <w:id w:val="824865094"/>
                <w:placeholder>
                  <w:docPart w:val="F603769EDF03480380364C525A96E9A9"/>
                </w:placeholder>
                <w:showingPlcHdr/>
                <w:text/>
              </w:sdtPr>
              <w:sdtEndPr/>
              <w:sdtContent>
                <w:tc>
                  <w:tcPr>
                    <w:tcW w:w="2507" w:type="dxa"/>
                    <w:tcBorders>
                      <w:top w:val="single" w:sz="4" w:space="0" w:color="auto"/>
                      <w:left w:val="single" w:sz="4" w:space="0" w:color="auto"/>
                      <w:bottom w:val="single" w:sz="4" w:space="0" w:color="auto"/>
                      <w:right w:val="single" w:sz="4" w:space="0" w:color="auto"/>
                    </w:tcBorders>
                  </w:tcPr>
                  <w:p w14:paraId="096E0739" w14:textId="77777777" w:rsidR="00EA780C" w:rsidRPr="00A44A75" w:rsidRDefault="00EA780C" w:rsidP="00EA780C">
                    <w:pPr>
                      <w:pStyle w:val="TableParagraph"/>
                    </w:pPr>
                    <w:r>
                      <w:t xml:space="preserve">          </w:t>
                    </w:r>
                  </w:p>
                </w:tc>
              </w:sdtContent>
            </w:sdt>
          </w:tr>
        </w:tbl>
        <w:p w14:paraId="3AACBFC7" w14:textId="4B9F65D1" w:rsidR="00EA780C" w:rsidRDefault="003D3FFF" w:rsidP="00077680">
          <w:pPr>
            <w:rPr>
              <w:rStyle w:val="Strong"/>
              <w:b w:val="0"/>
              <w:bCs w:val="0"/>
            </w:rPr>
          </w:pPr>
          <w:r w:rsidRPr="003D3FFF">
            <w:rPr>
              <w:rStyle w:val="Strong"/>
              <w:b w:val="0"/>
              <w:bCs w:val="0"/>
            </w:rPr>
            <w:t xml:space="preserve">Was the accident caused by a motor vehicle? </w:t>
          </w:r>
          <w:r w:rsidRPr="003D3FFF">
            <w:rPr>
              <w:rStyle w:val="Strong"/>
              <w:b w:val="0"/>
              <w:bCs w:val="0"/>
            </w:rPr>
            <w:tab/>
          </w:r>
          <w:sdt>
            <w:sdtPr>
              <w:rPr>
                <w:rStyle w:val="Strong"/>
                <w:b w:val="0"/>
                <w:bCs w:val="0"/>
              </w:rPr>
              <w:id w:val="-1094396063"/>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2021667007"/>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3D3FFF" w:rsidRPr="008D0823" w14:paraId="2055FD52" w14:textId="77777777" w:rsidTr="003D3FFF">
            <w:trPr>
              <w:trHeight w:val="19"/>
            </w:trPr>
            <w:tc>
              <w:tcPr>
                <w:tcW w:w="9904" w:type="dxa"/>
              </w:tcPr>
              <w:p w14:paraId="64B8CB23" w14:textId="59E1E8BD" w:rsidR="003D3FFF" w:rsidRPr="008D0823" w:rsidRDefault="003D3FFF" w:rsidP="003D3FFF">
                <w:pPr>
                  <w:pStyle w:val="NoSpacing"/>
                </w:pPr>
                <w:r>
                  <w:t xml:space="preserve">Briefly </w:t>
                </w:r>
                <w:r w:rsidRPr="003D3FFF">
                  <w:t>describe the accident including who was considered to have caused the accident and how the accident happened</w:t>
                </w:r>
                <w:r w:rsidR="002A1803">
                  <w:t>.</w:t>
                </w:r>
              </w:p>
            </w:tc>
          </w:tr>
          <w:tr w:rsidR="003D3FFF" w:rsidRPr="00A44A75" w14:paraId="4CF11A43" w14:textId="77777777" w:rsidTr="003D3FFF">
            <w:trPr>
              <w:trHeight w:val="3101"/>
            </w:trPr>
            <w:sdt>
              <w:sdtPr>
                <w:id w:val="-877846608"/>
                <w:placeholder>
                  <w:docPart w:val="CFF51009534A400A9DABA989A3DB200B"/>
                </w:placeholder>
              </w:sdtPr>
              <w:sdtEndPr/>
              <w:sdtContent>
                <w:sdt>
                  <w:sdtPr>
                    <w:id w:val="-342326268"/>
                    <w:placeholder>
                      <w:docPart w:val="9DD6FB0A77C64A66A4B509888D1DDC8C"/>
                    </w:placeholder>
                    <w:showingPlcHdr/>
                  </w:sdtPr>
                  <w:sdtEndPr/>
                  <w:sdtContent>
                    <w:tc>
                      <w:tcPr>
                        <w:tcW w:w="9904" w:type="dxa"/>
                        <w:tcBorders>
                          <w:top w:val="single" w:sz="4" w:space="0" w:color="auto"/>
                          <w:left w:val="single" w:sz="4" w:space="0" w:color="auto"/>
                          <w:bottom w:val="single" w:sz="4" w:space="0" w:color="auto"/>
                          <w:right w:val="single" w:sz="4" w:space="0" w:color="auto"/>
                        </w:tcBorders>
                        <w:vAlign w:val="top"/>
                      </w:tcPr>
                      <w:p w14:paraId="1DE3F314" w14:textId="790608FE" w:rsidR="003D3FFF" w:rsidRPr="00A44A75" w:rsidRDefault="003D3FFF" w:rsidP="003D3FFF">
                        <w:pPr>
                          <w:pStyle w:val="TableParagraph"/>
                        </w:pPr>
                        <w:r>
                          <w:rPr>
                            <w:rStyle w:val="PlaceholderText"/>
                          </w:rPr>
                          <w:t xml:space="preserve">          </w:t>
                        </w:r>
                      </w:p>
                    </w:tc>
                  </w:sdtContent>
                </w:sdt>
              </w:sdtContent>
            </w:sdt>
          </w:tr>
        </w:tbl>
        <w:p w14:paraId="582D90F0" w14:textId="1A4F2883" w:rsidR="003D3FFF" w:rsidRDefault="003D3FFF" w:rsidP="00CA7B1E">
          <w:pPr>
            <w:pStyle w:val="Heading2"/>
            <w:rPr>
              <w:bCs/>
              <w:szCs w:val="20"/>
            </w:rPr>
          </w:pPr>
          <w:r>
            <w:t xml:space="preserve">4. Details of motor vehicles involved in the accident </w:t>
          </w:r>
          <w:r w:rsidRPr="00CA7B1E">
            <w:rPr>
              <w:b w:val="0"/>
              <w:sz w:val="20"/>
              <w:szCs w:val="12"/>
            </w:rPr>
            <w:t>(provide as many details as possibl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3D3FFF" w:rsidRPr="008D0823" w14:paraId="22F7FFA2" w14:textId="77777777" w:rsidTr="003D3FFF">
            <w:trPr>
              <w:trHeight w:val="19"/>
            </w:trPr>
            <w:tc>
              <w:tcPr>
                <w:tcW w:w="9904" w:type="dxa"/>
              </w:tcPr>
              <w:p w14:paraId="55C28869" w14:textId="5742F56C" w:rsidR="003D3FFF" w:rsidRPr="008D0823" w:rsidRDefault="003D3FFF" w:rsidP="003D3FFF">
                <w:pPr>
                  <w:pStyle w:val="NoSpacing"/>
                </w:pPr>
                <w:r>
                  <w:t xml:space="preserve">4.1 </w:t>
                </w:r>
                <w:r w:rsidRPr="003D3FFF">
                  <w:t>How many motor vehicles were involved in the accident?</w:t>
                </w:r>
              </w:p>
            </w:tc>
          </w:tr>
          <w:tr w:rsidR="003D3FFF" w:rsidRPr="00A44A75" w14:paraId="461F1D54" w14:textId="77777777" w:rsidTr="003D3FFF">
            <w:trPr>
              <w:trHeight w:val="19"/>
            </w:trPr>
            <w:sdt>
              <w:sdtPr>
                <w:id w:val="-2043046728"/>
                <w:placeholder>
                  <w:docPart w:val="694918B40E6A413584401B54C91D8074"/>
                </w:placeholder>
                <w:showingPlcHdr/>
                <w:text/>
              </w:sdtPr>
              <w:sdtEndPr/>
              <w:sdtContent>
                <w:tc>
                  <w:tcPr>
                    <w:tcW w:w="9904" w:type="dxa"/>
                    <w:tcBorders>
                      <w:top w:val="single" w:sz="4" w:space="0" w:color="auto"/>
                      <w:left w:val="single" w:sz="4" w:space="0" w:color="auto"/>
                      <w:bottom w:val="single" w:sz="4" w:space="0" w:color="auto"/>
                      <w:right w:val="single" w:sz="4" w:space="0" w:color="auto"/>
                    </w:tcBorders>
                  </w:tcPr>
                  <w:p w14:paraId="1F16BB60" w14:textId="77777777" w:rsidR="003D3FFF" w:rsidRPr="00A44A75" w:rsidRDefault="003D3FFF" w:rsidP="003D3FFF">
                    <w:pPr>
                      <w:pStyle w:val="TableParagraph"/>
                    </w:pPr>
                    <w:r>
                      <w:t xml:space="preserve">          </w:t>
                    </w:r>
                  </w:p>
                </w:tc>
              </w:sdtContent>
            </w:sdt>
          </w:tr>
        </w:tbl>
        <w:p w14:paraId="69D1EF59" w14:textId="7CA16596" w:rsidR="003D3FFF" w:rsidRDefault="003D3FFF" w:rsidP="003D3FFF">
          <w:r>
            <w:t xml:space="preserve">4.2 Provide </w:t>
          </w:r>
          <w:r w:rsidRPr="003D3FFF">
            <w:t>details of the motor vehicles involved in the accident</w:t>
          </w:r>
        </w:p>
        <w:p w14:paraId="56C32E17" w14:textId="127650E1" w:rsidR="003D3FFF" w:rsidRDefault="003D3FFF" w:rsidP="003D3FFF">
          <w:pPr>
            <w:rPr>
              <w:rStyle w:val="Strong"/>
            </w:rPr>
          </w:pPr>
          <w:r>
            <w:rPr>
              <w:rStyle w:val="Strong"/>
            </w:rPr>
            <w:t>Vehicle 1</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276"/>
            <w:gridCol w:w="3402"/>
            <w:gridCol w:w="2756"/>
          </w:tblGrid>
          <w:tr w:rsidR="003D3FFF" w:rsidRPr="008D0823" w14:paraId="794550BD" w14:textId="77777777" w:rsidTr="003D3FFF">
            <w:trPr>
              <w:trHeight w:val="19"/>
            </w:trPr>
            <w:tc>
              <w:tcPr>
                <w:tcW w:w="2526" w:type="dxa"/>
              </w:tcPr>
              <w:p w14:paraId="3285411F" w14:textId="77777777" w:rsidR="003D3FFF" w:rsidRPr="008D0823" w:rsidRDefault="003D3FFF" w:rsidP="003D3FFF">
                <w:pPr>
                  <w:pStyle w:val="NoSpacing"/>
                </w:pPr>
                <w:r>
                  <w:t>Registration number plate</w:t>
                </w:r>
              </w:p>
            </w:tc>
            <w:tc>
              <w:tcPr>
                <w:tcW w:w="1164" w:type="dxa"/>
              </w:tcPr>
              <w:p w14:paraId="7E51BF36" w14:textId="30529E09" w:rsidR="003D3FFF" w:rsidRPr="008D0823" w:rsidRDefault="003D3FFF" w:rsidP="003D3FFF">
                <w:pPr>
                  <w:pStyle w:val="NoSpacing"/>
                </w:pPr>
                <w:r>
                  <w:t>State</w:t>
                </w:r>
              </w:p>
            </w:tc>
            <w:tc>
              <w:tcPr>
                <w:tcW w:w="3290" w:type="dxa"/>
              </w:tcPr>
              <w:p w14:paraId="2121683D" w14:textId="1A3CF55E" w:rsidR="003D3FFF" w:rsidRPr="008D0823" w:rsidRDefault="003D3FFF" w:rsidP="003D3FFF">
                <w:pPr>
                  <w:pStyle w:val="NoSpacing"/>
                </w:pPr>
                <w:r>
                  <w:t xml:space="preserve">Make and model </w:t>
                </w:r>
                <w:r w:rsidRPr="003D3FFF">
                  <w:rPr>
                    <w:sz w:val="16"/>
                    <w:szCs w:val="18"/>
                  </w:rPr>
                  <w:t>(e.g. Toyota Camry)</w:t>
                </w:r>
              </w:p>
            </w:tc>
            <w:tc>
              <w:tcPr>
                <w:tcW w:w="2588" w:type="dxa"/>
              </w:tcPr>
              <w:p w14:paraId="19A8BC1C" w14:textId="64084D4C" w:rsidR="003D3FFF" w:rsidRPr="008D0823" w:rsidRDefault="003D3FFF" w:rsidP="003D3FFF">
                <w:pPr>
                  <w:pStyle w:val="NoSpacing"/>
                </w:pPr>
                <w:r>
                  <w:t xml:space="preserve">Type </w:t>
                </w:r>
                <w:r w:rsidRPr="003D3FFF">
                  <w:rPr>
                    <w:sz w:val="16"/>
                    <w:szCs w:val="18"/>
                  </w:rPr>
                  <w:t>(e.g. station wagon)</w:t>
                </w:r>
              </w:p>
            </w:tc>
          </w:tr>
          <w:tr w:rsidR="003D3FFF" w:rsidRPr="00A44A75" w14:paraId="3D920D1E" w14:textId="77777777" w:rsidTr="003D3FFF">
            <w:trPr>
              <w:trHeight w:val="19"/>
            </w:trPr>
            <w:sdt>
              <w:sdtPr>
                <w:id w:val="-1806759707"/>
                <w:placeholder>
                  <w:docPart w:val="F2433A05C6964456859AF071398CB4DB"/>
                </w:placeholder>
                <w:showingPlcHdr/>
                <w:text/>
              </w:sdtPr>
              <w:sdtEndPr/>
              <w:sdtContent>
                <w:tc>
                  <w:tcPr>
                    <w:tcW w:w="2526" w:type="dxa"/>
                    <w:tcBorders>
                      <w:top w:val="single" w:sz="4" w:space="0" w:color="auto"/>
                      <w:left w:val="single" w:sz="4" w:space="0" w:color="auto"/>
                      <w:bottom w:val="single" w:sz="4" w:space="0" w:color="auto"/>
                      <w:right w:val="single" w:sz="4" w:space="0" w:color="auto"/>
                    </w:tcBorders>
                  </w:tcPr>
                  <w:p w14:paraId="7337694E" w14:textId="77777777" w:rsidR="003D3FFF" w:rsidRPr="00A44A75" w:rsidRDefault="003D3FFF" w:rsidP="003D3FFF">
                    <w:pPr>
                      <w:pStyle w:val="TableParagraph"/>
                    </w:pPr>
                    <w:r>
                      <w:t xml:space="preserve">          </w:t>
                    </w:r>
                  </w:p>
                </w:tc>
              </w:sdtContent>
            </w:sdt>
            <w:sdt>
              <w:sdtPr>
                <w:id w:val="-2037342480"/>
                <w:placeholder>
                  <w:docPart w:val="810D4FAB9C2C446F9A1D4351FC04E8D7"/>
                </w:placeholder>
                <w:showingPlcHdr/>
                <w:text/>
              </w:sdtPr>
              <w:sdtEndPr/>
              <w:sdtContent>
                <w:tc>
                  <w:tcPr>
                    <w:tcW w:w="1164" w:type="dxa"/>
                    <w:tcBorders>
                      <w:top w:val="single" w:sz="4" w:space="0" w:color="auto"/>
                      <w:left w:val="single" w:sz="4" w:space="0" w:color="auto"/>
                      <w:bottom w:val="single" w:sz="4" w:space="0" w:color="auto"/>
                      <w:right w:val="single" w:sz="4" w:space="0" w:color="auto"/>
                    </w:tcBorders>
                  </w:tcPr>
                  <w:p w14:paraId="00AC9424" w14:textId="60EFAE9D" w:rsidR="003D3FFF" w:rsidRPr="00A44A75" w:rsidRDefault="00DA3507" w:rsidP="003D3FFF">
                    <w:pPr>
                      <w:pStyle w:val="TableParagraph"/>
                    </w:pPr>
                    <w:r>
                      <w:t xml:space="preserve">          </w:t>
                    </w:r>
                  </w:p>
                </w:tc>
              </w:sdtContent>
            </w:sdt>
            <w:sdt>
              <w:sdtPr>
                <w:id w:val="-2141794391"/>
                <w:placeholder>
                  <w:docPart w:val="29EBCD70C241411886F2D254741817C9"/>
                </w:placeholder>
                <w:showingPlcHdr/>
                <w:text/>
              </w:sdtPr>
              <w:sdtEndPr/>
              <w:sdtContent>
                <w:tc>
                  <w:tcPr>
                    <w:tcW w:w="3290" w:type="dxa"/>
                    <w:tcBorders>
                      <w:top w:val="single" w:sz="4" w:space="0" w:color="auto"/>
                      <w:left w:val="single" w:sz="4" w:space="0" w:color="auto"/>
                      <w:bottom w:val="single" w:sz="4" w:space="0" w:color="auto"/>
                      <w:right w:val="single" w:sz="4" w:space="0" w:color="auto"/>
                    </w:tcBorders>
                  </w:tcPr>
                  <w:p w14:paraId="2FCFBEE9" w14:textId="2DFDE7A6" w:rsidR="003D3FFF" w:rsidRPr="00A44A75" w:rsidRDefault="003D3FFF" w:rsidP="003D3FFF">
                    <w:pPr>
                      <w:pStyle w:val="TableParagraph"/>
                    </w:pPr>
                    <w:r>
                      <w:t xml:space="preserve">          </w:t>
                    </w:r>
                  </w:p>
                </w:tc>
              </w:sdtContent>
            </w:sdt>
            <w:sdt>
              <w:sdtPr>
                <w:id w:val="2945827"/>
                <w:placeholder>
                  <w:docPart w:val="284D545479CD4B25879E087634F15743"/>
                </w:placeholder>
                <w:showingPlcHdr/>
                <w:text/>
              </w:sdtPr>
              <w:sdtEndPr/>
              <w:sdtContent>
                <w:tc>
                  <w:tcPr>
                    <w:tcW w:w="2588" w:type="dxa"/>
                    <w:tcBorders>
                      <w:top w:val="single" w:sz="4" w:space="0" w:color="auto"/>
                      <w:left w:val="single" w:sz="4" w:space="0" w:color="auto"/>
                      <w:bottom w:val="single" w:sz="4" w:space="0" w:color="auto"/>
                      <w:right w:val="single" w:sz="4" w:space="0" w:color="auto"/>
                    </w:tcBorders>
                  </w:tcPr>
                  <w:p w14:paraId="4FDBC7EF" w14:textId="77777777" w:rsidR="003D3FFF" w:rsidRPr="00A44A75" w:rsidRDefault="003D3FFF" w:rsidP="003D3FFF">
                    <w:pPr>
                      <w:pStyle w:val="TableParagraph"/>
                    </w:pPr>
                    <w:r>
                      <w:t xml:space="preserve">          </w:t>
                    </w:r>
                  </w:p>
                </w:tc>
              </w:sdtContent>
            </w:sdt>
          </w:tr>
        </w:tbl>
        <w:p w14:paraId="60097392" w14:textId="1C299717" w:rsidR="003D3FFF" w:rsidRDefault="003D3FFF" w:rsidP="003D3FFF">
          <w:pPr>
            <w:rPr>
              <w:rStyle w:val="Strong"/>
              <w:b w:val="0"/>
              <w:bCs w:val="0"/>
            </w:rPr>
          </w:pPr>
          <w:r w:rsidRPr="003D3FFF">
            <w:rPr>
              <w:rStyle w:val="Strong"/>
              <w:b w:val="0"/>
              <w:bCs w:val="0"/>
            </w:rPr>
            <w:t xml:space="preserve">Was the injured person travelling in this vehicle? </w:t>
          </w:r>
          <w:sdt>
            <w:sdtPr>
              <w:rPr>
                <w:rStyle w:val="Strong"/>
                <w:b w:val="0"/>
                <w:bCs w:val="0"/>
              </w:rPr>
              <w:id w:val="1509482162"/>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1223642157"/>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p w14:paraId="61EF79B0" w14:textId="3F333103" w:rsidR="00BD3EE0" w:rsidRPr="00F338A0" w:rsidRDefault="003D3FFF" w:rsidP="00F338A0">
          <w:pPr>
            <w:rPr>
              <w:rStyle w:val="Strong"/>
              <w:b w:val="0"/>
              <w:bCs w:val="0"/>
            </w:rPr>
          </w:pPr>
          <w:r>
            <w:rPr>
              <w:rStyle w:val="Strong"/>
              <w:b w:val="0"/>
              <w:bCs w:val="0"/>
            </w:rPr>
            <w:t>Is this considered the vehicle that caused the accident?</w:t>
          </w:r>
          <w:r w:rsidRPr="003D3FFF">
            <w:rPr>
              <w:rStyle w:val="Strong"/>
              <w:b w:val="0"/>
              <w:bCs w:val="0"/>
            </w:rPr>
            <w:t xml:space="preserve"> </w:t>
          </w:r>
          <w:sdt>
            <w:sdtPr>
              <w:rPr>
                <w:rStyle w:val="Strong"/>
                <w:b w:val="0"/>
                <w:bCs w:val="0"/>
              </w:rPr>
              <w:id w:val="722806183"/>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932666012"/>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p w14:paraId="0A6B062A" w14:textId="6B316B55" w:rsidR="003D3FFF" w:rsidRDefault="003D3FFF" w:rsidP="003D3FFF">
          <w:pPr>
            <w:rPr>
              <w:rStyle w:val="Strong"/>
            </w:rPr>
          </w:pPr>
          <w:r>
            <w:rPr>
              <w:rStyle w:val="Strong"/>
            </w:rPr>
            <w:t>Vehicle 2</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276"/>
            <w:gridCol w:w="3402"/>
            <w:gridCol w:w="2756"/>
          </w:tblGrid>
          <w:tr w:rsidR="003D3FFF" w:rsidRPr="008D0823" w14:paraId="7480D5EF" w14:textId="77777777" w:rsidTr="003D3FFF">
            <w:trPr>
              <w:trHeight w:val="19"/>
            </w:trPr>
            <w:tc>
              <w:tcPr>
                <w:tcW w:w="2526" w:type="dxa"/>
              </w:tcPr>
              <w:p w14:paraId="46D82B16" w14:textId="77777777" w:rsidR="003D3FFF" w:rsidRPr="008D0823" w:rsidRDefault="003D3FFF" w:rsidP="003D3FFF">
                <w:pPr>
                  <w:pStyle w:val="NoSpacing"/>
                </w:pPr>
                <w:r>
                  <w:t>Registration number plate</w:t>
                </w:r>
              </w:p>
            </w:tc>
            <w:tc>
              <w:tcPr>
                <w:tcW w:w="1164" w:type="dxa"/>
              </w:tcPr>
              <w:p w14:paraId="6DF9BCD0" w14:textId="77777777" w:rsidR="003D3FFF" w:rsidRPr="008D0823" w:rsidRDefault="003D3FFF" w:rsidP="003D3FFF">
                <w:pPr>
                  <w:pStyle w:val="NoSpacing"/>
                </w:pPr>
                <w:r>
                  <w:t>State</w:t>
                </w:r>
              </w:p>
            </w:tc>
            <w:tc>
              <w:tcPr>
                <w:tcW w:w="3290" w:type="dxa"/>
              </w:tcPr>
              <w:p w14:paraId="20CD5EE4" w14:textId="77777777" w:rsidR="003D3FFF" w:rsidRPr="008D0823" w:rsidRDefault="003D3FFF" w:rsidP="003D3FFF">
                <w:pPr>
                  <w:pStyle w:val="NoSpacing"/>
                </w:pPr>
                <w:r>
                  <w:t xml:space="preserve">Make and model </w:t>
                </w:r>
                <w:r w:rsidRPr="003D3FFF">
                  <w:rPr>
                    <w:sz w:val="16"/>
                    <w:szCs w:val="18"/>
                  </w:rPr>
                  <w:t>(e.g. Toyota Camry)</w:t>
                </w:r>
              </w:p>
            </w:tc>
            <w:tc>
              <w:tcPr>
                <w:tcW w:w="2588" w:type="dxa"/>
              </w:tcPr>
              <w:p w14:paraId="01BE16E4" w14:textId="77777777" w:rsidR="003D3FFF" w:rsidRPr="008D0823" w:rsidRDefault="003D3FFF" w:rsidP="003D3FFF">
                <w:pPr>
                  <w:pStyle w:val="NoSpacing"/>
                </w:pPr>
                <w:r>
                  <w:t xml:space="preserve">Type </w:t>
                </w:r>
                <w:r w:rsidRPr="003D3FFF">
                  <w:rPr>
                    <w:sz w:val="16"/>
                    <w:szCs w:val="18"/>
                  </w:rPr>
                  <w:t>(e.g. station wagon)</w:t>
                </w:r>
              </w:p>
            </w:tc>
          </w:tr>
          <w:tr w:rsidR="003D3FFF" w:rsidRPr="00A44A75" w14:paraId="5005287E" w14:textId="77777777" w:rsidTr="003D3FFF">
            <w:trPr>
              <w:trHeight w:val="19"/>
            </w:trPr>
            <w:sdt>
              <w:sdtPr>
                <w:id w:val="-1651445205"/>
                <w:placeholder>
                  <w:docPart w:val="5B5FCD9B88BF497FB5DB3F4AD4071E1F"/>
                </w:placeholder>
                <w:showingPlcHdr/>
                <w:text/>
              </w:sdtPr>
              <w:sdtEndPr/>
              <w:sdtContent>
                <w:tc>
                  <w:tcPr>
                    <w:tcW w:w="2526" w:type="dxa"/>
                    <w:tcBorders>
                      <w:top w:val="single" w:sz="4" w:space="0" w:color="auto"/>
                      <w:left w:val="single" w:sz="4" w:space="0" w:color="auto"/>
                      <w:bottom w:val="single" w:sz="4" w:space="0" w:color="auto"/>
                      <w:right w:val="single" w:sz="4" w:space="0" w:color="auto"/>
                    </w:tcBorders>
                  </w:tcPr>
                  <w:p w14:paraId="0D9C1902" w14:textId="77777777" w:rsidR="003D3FFF" w:rsidRPr="00A44A75" w:rsidRDefault="003D3FFF" w:rsidP="003D3FFF">
                    <w:pPr>
                      <w:pStyle w:val="TableParagraph"/>
                    </w:pPr>
                    <w:r>
                      <w:t xml:space="preserve">          </w:t>
                    </w:r>
                  </w:p>
                </w:tc>
              </w:sdtContent>
            </w:sdt>
            <w:sdt>
              <w:sdtPr>
                <w:id w:val="2034454107"/>
                <w:placeholder>
                  <w:docPart w:val="F8DBA8E975E54A37934C95B066DA654C"/>
                </w:placeholder>
                <w:showingPlcHdr/>
                <w:text/>
              </w:sdtPr>
              <w:sdtEndPr/>
              <w:sdtContent>
                <w:tc>
                  <w:tcPr>
                    <w:tcW w:w="1164" w:type="dxa"/>
                    <w:tcBorders>
                      <w:top w:val="single" w:sz="4" w:space="0" w:color="auto"/>
                      <w:left w:val="single" w:sz="4" w:space="0" w:color="auto"/>
                      <w:bottom w:val="single" w:sz="4" w:space="0" w:color="auto"/>
                      <w:right w:val="single" w:sz="4" w:space="0" w:color="auto"/>
                    </w:tcBorders>
                  </w:tcPr>
                  <w:p w14:paraId="38780A6A" w14:textId="2E0147AA" w:rsidR="003D3FFF" w:rsidRPr="00A44A75" w:rsidRDefault="00DA3507" w:rsidP="003D3FFF">
                    <w:pPr>
                      <w:pStyle w:val="TableParagraph"/>
                    </w:pPr>
                    <w:r>
                      <w:t xml:space="preserve">          </w:t>
                    </w:r>
                  </w:p>
                </w:tc>
              </w:sdtContent>
            </w:sdt>
            <w:sdt>
              <w:sdtPr>
                <w:id w:val="-1072806881"/>
                <w:placeholder>
                  <w:docPart w:val="D9A2ABBD724E479184FC4E8C16B181A9"/>
                </w:placeholder>
                <w:showingPlcHdr/>
                <w:text/>
              </w:sdtPr>
              <w:sdtEndPr/>
              <w:sdtContent>
                <w:tc>
                  <w:tcPr>
                    <w:tcW w:w="3290" w:type="dxa"/>
                    <w:tcBorders>
                      <w:top w:val="single" w:sz="4" w:space="0" w:color="auto"/>
                      <w:left w:val="single" w:sz="4" w:space="0" w:color="auto"/>
                      <w:bottom w:val="single" w:sz="4" w:space="0" w:color="auto"/>
                      <w:right w:val="single" w:sz="4" w:space="0" w:color="auto"/>
                    </w:tcBorders>
                  </w:tcPr>
                  <w:p w14:paraId="7034502F" w14:textId="77777777" w:rsidR="003D3FFF" w:rsidRPr="00A44A75" w:rsidRDefault="003D3FFF" w:rsidP="003D3FFF">
                    <w:pPr>
                      <w:pStyle w:val="TableParagraph"/>
                    </w:pPr>
                    <w:r>
                      <w:t xml:space="preserve">          </w:t>
                    </w:r>
                  </w:p>
                </w:tc>
              </w:sdtContent>
            </w:sdt>
            <w:sdt>
              <w:sdtPr>
                <w:id w:val="-1204472311"/>
                <w:placeholder>
                  <w:docPart w:val="E8E2A61A41F34CDE8812D17E03C33802"/>
                </w:placeholder>
                <w:showingPlcHdr/>
                <w:text/>
              </w:sdtPr>
              <w:sdtEndPr/>
              <w:sdtContent>
                <w:tc>
                  <w:tcPr>
                    <w:tcW w:w="2588" w:type="dxa"/>
                    <w:tcBorders>
                      <w:top w:val="single" w:sz="4" w:space="0" w:color="auto"/>
                      <w:left w:val="single" w:sz="4" w:space="0" w:color="auto"/>
                      <w:bottom w:val="single" w:sz="4" w:space="0" w:color="auto"/>
                      <w:right w:val="single" w:sz="4" w:space="0" w:color="auto"/>
                    </w:tcBorders>
                  </w:tcPr>
                  <w:p w14:paraId="21F50673" w14:textId="77777777" w:rsidR="003D3FFF" w:rsidRPr="00A44A75" w:rsidRDefault="003D3FFF" w:rsidP="003D3FFF">
                    <w:pPr>
                      <w:pStyle w:val="TableParagraph"/>
                    </w:pPr>
                    <w:r>
                      <w:t xml:space="preserve">          </w:t>
                    </w:r>
                  </w:p>
                </w:tc>
              </w:sdtContent>
            </w:sdt>
          </w:tr>
        </w:tbl>
        <w:p w14:paraId="70EF44E2" w14:textId="77777777" w:rsidR="003D3FFF" w:rsidRDefault="003D3FFF" w:rsidP="003D3FFF">
          <w:pPr>
            <w:rPr>
              <w:rStyle w:val="Strong"/>
              <w:b w:val="0"/>
              <w:bCs w:val="0"/>
            </w:rPr>
          </w:pPr>
          <w:r w:rsidRPr="003D3FFF">
            <w:rPr>
              <w:rStyle w:val="Strong"/>
              <w:b w:val="0"/>
              <w:bCs w:val="0"/>
            </w:rPr>
            <w:t xml:space="preserve">Was the injured person travelling in this vehicle? </w:t>
          </w:r>
          <w:sdt>
            <w:sdtPr>
              <w:rPr>
                <w:rStyle w:val="Strong"/>
                <w:b w:val="0"/>
                <w:bCs w:val="0"/>
              </w:rPr>
              <w:id w:val="1410272469"/>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1642342487"/>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p w14:paraId="26328D83" w14:textId="77777777" w:rsidR="003D3FFF" w:rsidRDefault="003D3FFF" w:rsidP="003D3FFF">
          <w:pPr>
            <w:rPr>
              <w:rStyle w:val="Strong"/>
              <w:b w:val="0"/>
              <w:bCs w:val="0"/>
            </w:rPr>
          </w:pPr>
          <w:r>
            <w:rPr>
              <w:rStyle w:val="Strong"/>
              <w:b w:val="0"/>
              <w:bCs w:val="0"/>
            </w:rPr>
            <w:t>Is this considered the vehicle that caused the accident?</w:t>
          </w:r>
          <w:r w:rsidRPr="003D3FFF">
            <w:rPr>
              <w:rStyle w:val="Strong"/>
              <w:b w:val="0"/>
              <w:bCs w:val="0"/>
            </w:rPr>
            <w:t xml:space="preserve"> </w:t>
          </w:r>
          <w:sdt>
            <w:sdtPr>
              <w:rPr>
                <w:rStyle w:val="Strong"/>
                <w:b w:val="0"/>
                <w:bCs w:val="0"/>
              </w:rPr>
              <w:id w:val="-367462339"/>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1641955989"/>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p w14:paraId="5DF048B5" w14:textId="77777777" w:rsidR="00120E87" w:rsidRDefault="00120E87" w:rsidP="003D3FFF">
          <w:pPr>
            <w:rPr>
              <w:rStyle w:val="Strong"/>
            </w:rPr>
          </w:pPr>
        </w:p>
        <w:p w14:paraId="6FF4F0BD" w14:textId="0762374D" w:rsidR="003D3FFF" w:rsidRDefault="003D3FFF" w:rsidP="003D3FFF">
          <w:pPr>
            <w:rPr>
              <w:rStyle w:val="Strong"/>
            </w:rPr>
          </w:pPr>
          <w:r>
            <w:rPr>
              <w:rStyle w:val="Strong"/>
            </w:rPr>
            <w:lastRenderedPageBreak/>
            <w:t>Vehicle 3</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276"/>
            <w:gridCol w:w="3402"/>
            <w:gridCol w:w="2756"/>
          </w:tblGrid>
          <w:tr w:rsidR="003D3FFF" w:rsidRPr="008D0823" w14:paraId="254C8E41" w14:textId="77777777" w:rsidTr="003D3FFF">
            <w:trPr>
              <w:trHeight w:val="19"/>
            </w:trPr>
            <w:tc>
              <w:tcPr>
                <w:tcW w:w="2526" w:type="dxa"/>
              </w:tcPr>
              <w:p w14:paraId="22C485F0" w14:textId="77777777" w:rsidR="003D3FFF" w:rsidRPr="008D0823" w:rsidRDefault="003D3FFF" w:rsidP="003D3FFF">
                <w:pPr>
                  <w:pStyle w:val="NoSpacing"/>
                </w:pPr>
                <w:r>
                  <w:t>Registration number plate</w:t>
                </w:r>
              </w:p>
            </w:tc>
            <w:tc>
              <w:tcPr>
                <w:tcW w:w="1164" w:type="dxa"/>
              </w:tcPr>
              <w:p w14:paraId="685304A7" w14:textId="77777777" w:rsidR="003D3FFF" w:rsidRPr="008D0823" w:rsidRDefault="003D3FFF" w:rsidP="003D3FFF">
                <w:pPr>
                  <w:pStyle w:val="NoSpacing"/>
                </w:pPr>
                <w:r>
                  <w:t>State</w:t>
                </w:r>
              </w:p>
            </w:tc>
            <w:tc>
              <w:tcPr>
                <w:tcW w:w="3290" w:type="dxa"/>
              </w:tcPr>
              <w:p w14:paraId="53E66AE9" w14:textId="77777777" w:rsidR="003D3FFF" w:rsidRPr="008D0823" w:rsidRDefault="003D3FFF" w:rsidP="003D3FFF">
                <w:pPr>
                  <w:pStyle w:val="NoSpacing"/>
                </w:pPr>
                <w:r>
                  <w:t xml:space="preserve">Make and model </w:t>
                </w:r>
                <w:r w:rsidRPr="003D3FFF">
                  <w:rPr>
                    <w:sz w:val="16"/>
                    <w:szCs w:val="18"/>
                  </w:rPr>
                  <w:t>(e.g. Toyota Camry)</w:t>
                </w:r>
              </w:p>
            </w:tc>
            <w:tc>
              <w:tcPr>
                <w:tcW w:w="2588" w:type="dxa"/>
              </w:tcPr>
              <w:p w14:paraId="49A04A3B" w14:textId="77777777" w:rsidR="003D3FFF" w:rsidRPr="008D0823" w:rsidRDefault="003D3FFF" w:rsidP="003D3FFF">
                <w:pPr>
                  <w:pStyle w:val="NoSpacing"/>
                </w:pPr>
                <w:r>
                  <w:t xml:space="preserve">Type </w:t>
                </w:r>
                <w:r w:rsidRPr="003D3FFF">
                  <w:rPr>
                    <w:sz w:val="16"/>
                    <w:szCs w:val="18"/>
                  </w:rPr>
                  <w:t>(e.g. station wagon)</w:t>
                </w:r>
              </w:p>
            </w:tc>
          </w:tr>
          <w:tr w:rsidR="003D3FFF" w:rsidRPr="00A44A75" w14:paraId="0E383215" w14:textId="77777777" w:rsidTr="003D3FFF">
            <w:trPr>
              <w:trHeight w:val="19"/>
            </w:trPr>
            <w:sdt>
              <w:sdtPr>
                <w:id w:val="356400879"/>
                <w:placeholder>
                  <w:docPart w:val="997B8CF7A61945B3B2871DAEB992709F"/>
                </w:placeholder>
                <w:showingPlcHdr/>
                <w:text/>
              </w:sdtPr>
              <w:sdtEndPr/>
              <w:sdtContent>
                <w:tc>
                  <w:tcPr>
                    <w:tcW w:w="2526" w:type="dxa"/>
                    <w:tcBorders>
                      <w:top w:val="single" w:sz="4" w:space="0" w:color="auto"/>
                      <w:left w:val="single" w:sz="4" w:space="0" w:color="auto"/>
                      <w:bottom w:val="single" w:sz="4" w:space="0" w:color="auto"/>
                      <w:right w:val="single" w:sz="4" w:space="0" w:color="auto"/>
                    </w:tcBorders>
                  </w:tcPr>
                  <w:p w14:paraId="04FA1EC5" w14:textId="77777777" w:rsidR="003D3FFF" w:rsidRPr="00A44A75" w:rsidRDefault="003D3FFF" w:rsidP="003D3FFF">
                    <w:pPr>
                      <w:pStyle w:val="TableParagraph"/>
                    </w:pPr>
                    <w:r>
                      <w:t xml:space="preserve">          </w:t>
                    </w:r>
                  </w:p>
                </w:tc>
              </w:sdtContent>
            </w:sdt>
            <w:sdt>
              <w:sdtPr>
                <w:id w:val="1649317569"/>
                <w:placeholder>
                  <w:docPart w:val="5BD6F30CEA31481FB1DA02A9B1213670"/>
                </w:placeholder>
                <w:showingPlcHdr/>
                <w:text/>
              </w:sdtPr>
              <w:sdtEndPr/>
              <w:sdtContent>
                <w:tc>
                  <w:tcPr>
                    <w:tcW w:w="1164" w:type="dxa"/>
                    <w:tcBorders>
                      <w:top w:val="single" w:sz="4" w:space="0" w:color="auto"/>
                      <w:left w:val="single" w:sz="4" w:space="0" w:color="auto"/>
                      <w:bottom w:val="single" w:sz="4" w:space="0" w:color="auto"/>
                      <w:right w:val="single" w:sz="4" w:space="0" w:color="auto"/>
                    </w:tcBorders>
                  </w:tcPr>
                  <w:p w14:paraId="0A7B262A" w14:textId="6969EB32" w:rsidR="003D3FFF" w:rsidRPr="00A44A75" w:rsidRDefault="00DA3507" w:rsidP="003D3FFF">
                    <w:pPr>
                      <w:pStyle w:val="TableParagraph"/>
                    </w:pPr>
                    <w:r>
                      <w:t xml:space="preserve">          </w:t>
                    </w:r>
                  </w:p>
                </w:tc>
              </w:sdtContent>
            </w:sdt>
            <w:sdt>
              <w:sdtPr>
                <w:id w:val="-1728528352"/>
                <w:placeholder>
                  <w:docPart w:val="A16872DBC43D4F9BBC63811319A09D2F"/>
                </w:placeholder>
                <w:showingPlcHdr/>
                <w:text/>
              </w:sdtPr>
              <w:sdtEndPr/>
              <w:sdtContent>
                <w:tc>
                  <w:tcPr>
                    <w:tcW w:w="3290" w:type="dxa"/>
                    <w:tcBorders>
                      <w:top w:val="single" w:sz="4" w:space="0" w:color="auto"/>
                      <w:left w:val="single" w:sz="4" w:space="0" w:color="auto"/>
                      <w:bottom w:val="single" w:sz="4" w:space="0" w:color="auto"/>
                      <w:right w:val="single" w:sz="4" w:space="0" w:color="auto"/>
                    </w:tcBorders>
                  </w:tcPr>
                  <w:p w14:paraId="3173CE62" w14:textId="77777777" w:rsidR="003D3FFF" w:rsidRPr="00A44A75" w:rsidRDefault="003D3FFF" w:rsidP="003D3FFF">
                    <w:pPr>
                      <w:pStyle w:val="TableParagraph"/>
                    </w:pPr>
                    <w:r>
                      <w:t xml:space="preserve">          </w:t>
                    </w:r>
                  </w:p>
                </w:tc>
              </w:sdtContent>
            </w:sdt>
            <w:sdt>
              <w:sdtPr>
                <w:id w:val="-442685651"/>
                <w:placeholder>
                  <w:docPart w:val="3B9C88A68CA44259B01A6727F86481E5"/>
                </w:placeholder>
                <w:showingPlcHdr/>
                <w:text/>
              </w:sdtPr>
              <w:sdtEndPr/>
              <w:sdtContent>
                <w:tc>
                  <w:tcPr>
                    <w:tcW w:w="2588" w:type="dxa"/>
                    <w:tcBorders>
                      <w:top w:val="single" w:sz="4" w:space="0" w:color="auto"/>
                      <w:left w:val="single" w:sz="4" w:space="0" w:color="auto"/>
                      <w:bottom w:val="single" w:sz="4" w:space="0" w:color="auto"/>
                      <w:right w:val="single" w:sz="4" w:space="0" w:color="auto"/>
                    </w:tcBorders>
                  </w:tcPr>
                  <w:p w14:paraId="42C15720" w14:textId="77777777" w:rsidR="003D3FFF" w:rsidRPr="00A44A75" w:rsidRDefault="003D3FFF" w:rsidP="003D3FFF">
                    <w:pPr>
                      <w:pStyle w:val="TableParagraph"/>
                    </w:pPr>
                    <w:r>
                      <w:t xml:space="preserve">          </w:t>
                    </w:r>
                  </w:p>
                </w:tc>
              </w:sdtContent>
            </w:sdt>
          </w:tr>
        </w:tbl>
        <w:p w14:paraId="1CE5FFBC" w14:textId="77777777" w:rsidR="003D3FFF" w:rsidRDefault="003D3FFF" w:rsidP="003D3FFF">
          <w:pPr>
            <w:rPr>
              <w:rStyle w:val="Strong"/>
              <w:b w:val="0"/>
              <w:bCs w:val="0"/>
            </w:rPr>
          </w:pPr>
          <w:r w:rsidRPr="003D3FFF">
            <w:rPr>
              <w:rStyle w:val="Strong"/>
              <w:b w:val="0"/>
              <w:bCs w:val="0"/>
            </w:rPr>
            <w:t xml:space="preserve">Was the injured person travelling in this vehicle? </w:t>
          </w:r>
          <w:sdt>
            <w:sdtPr>
              <w:rPr>
                <w:rStyle w:val="Strong"/>
                <w:b w:val="0"/>
                <w:bCs w:val="0"/>
              </w:rPr>
              <w:id w:val="650258036"/>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2145726467"/>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p w14:paraId="3E909A4D" w14:textId="77777777" w:rsidR="003D3FFF" w:rsidRDefault="003D3FFF" w:rsidP="003D3FFF">
          <w:pPr>
            <w:rPr>
              <w:rStyle w:val="Strong"/>
              <w:b w:val="0"/>
              <w:bCs w:val="0"/>
            </w:rPr>
          </w:pPr>
          <w:r>
            <w:rPr>
              <w:rStyle w:val="Strong"/>
              <w:b w:val="0"/>
              <w:bCs w:val="0"/>
            </w:rPr>
            <w:t>Is this considered the vehicle that caused the accident?</w:t>
          </w:r>
          <w:r w:rsidRPr="003D3FFF">
            <w:rPr>
              <w:rStyle w:val="Strong"/>
              <w:b w:val="0"/>
              <w:bCs w:val="0"/>
            </w:rPr>
            <w:t xml:space="preserve"> </w:t>
          </w:r>
          <w:sdt>
            <w:sdtPr>
              <w:rPr>
                <w:rStyle w:val="Strong"/>
                <w:b w:val="0"/>
                <w:bCs w:val="0"/>
              </w:rPr>
              <w:id w:val="-1758511227"/>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810056954"/>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p w14:paraId="02961F68" w14:textId="4249BA71" w:rsidR="003D3FFF" w:rsidRDefault="003D3FFF" w:rsidP="00CA7B1E">
          <w:pPr>
            <w:pStyle w:val="Heading2"/>
            <w:rPr>
              <w:rStyle w:val="Strong"/>
              <w:b/>
              <w:bCs w:val="0"/>
            </w:rPr>
          </w:pPr>
          <w:r>
            <w:rPr>
              <w:rStyle w:val="Strong"/>
              <w:b/>
              <w:bCs w:val="0"/>
            </w:rPr>
            <w:t>5. Injury detail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3D3FFF" w:rsidRPr="00BB1E99" w14:paraId="1B412CF4" w14:textId="77777777" w:rsidTr="003D3FFF">
            <w:trPr>
              <w:trHeight w:val="19"/>
            </w:trPr>
            <w:tc>
              <w:tcPr>
                <w:tcW w:w="9904" w:type="dxa"/>
              </w:tcPr>
              <w:p w14:paraId="000D59F8" w14:textId="124356F2" w:rsidR="003D3FFF" w:rsidRPr="00BB1E99" w:rsidRDefault="003D3FFF" w:rsidP="003D3FFF">
                <w:pPr>
                  <w:pStyle w:val="NoSpacing"/>
                </w:pPr>
                <w:r>
                  <w:t xml:space="preserve">5.1 What are the person’s injuries as a result of the accident? </w:t>
                </w:r>
              </w:p>
            </w:tc>
          </w:tr>
          <w:tr w:rsidR="003D3FFF" w:rsidRPr="00A44A75" w14:paraId="5EFAF1B5" w14:textId="77777777" w:rsidTr="003D3FFF">
            <w:trPr>
              <w:trHeight w:val="234"/>
            </w:trPr>
            <w:tc>
              <w:tcPr>
                <w:tcW w:w="9904" w:type="dxa"/>
                <w:tcBorders>
                  <w:top w:val="single" w:sz="4" w:space="0" w:color="auto"/>
                  <w:left w:val="single" w:sz="4" w:space="0" w:color="auto"/>
                  <w:bottom w:val="single" w:sz="4" w:space="0" w:color="auto"/>
                  <w:right w:val="single" w:sz="4" w:space="0" w:color="auto"/>
                </w:tcBorders>
              </w:tcPr>
              <w:p w14:paraId="24A81359" w14:textId="56C62F23" w:rsidR="003D3FFF" w:rsidRPr="00A44A75" w:rsidRDefault="009F45DB" w:rsidP="003D3FFF">
                <w:pPr>
                  <w:pStyle w:val="TableParagraph"/>
                </w:pPr>
                <w:sdt>
                  <w:sdtPr>
                    <w:id w:val="1103842504"/>
                    <w14:checkbox>
                      <w14:checked w14:val="0"/>
                      <w14:checkedState w14:val="2612" w14:font="MS Gothic"/>
                      <w14:uncheckedState w14:val="2610" w14:font="MS Gothic"/>
                    </w14:checkbox>
                  </w:sdtPr>
                  <w:sdtEndPr/>
                  <w:sdtContent>
                    <w:r w:rsidR="003D3FFF">
                      <w:rPr>
                        <w:rFonts w:ascii="MS Gothic" w:eastAsia="MS Gothic" w:hAnsi="MS Gothic" w:hint="eastAsia"/>
                      </w:rPr>
                      <w:t>☐</w:t>
                    </w:r>
                  </w:sdtContent>
                </w:sdt>
                <w:r w:rsidR="003D3FFF">
                  <w:t xml:space="preserve"> Brain Injury</w:t>
                </w:r>
                <w:r w:rsidR="003D3FFF">
                  <w:tab/>
                </w:r>
                <w:r w:rsidR="003D3FFF">
                  <w:tab/>
                </w:r>
                <w:sdt>
                  <w:sdtPr>
                    <w:id w:val="-582141532"/>
                    <w14:checkbox>
                      <w14:checked w14:val="0"/>
                      <w14:checkedState w14:val="2612" w14:font="MS Gothic"/>
                      <w14:uncheckedState w14:val="2610" w14:font="MS Gothic"/>
                    </w14:checkbox>
                  </w:sdtPr>
                  <w:sdtEndPr/>
                  <w:sdtContent>
                    <w:r w:rsidR="003D3FFF">
                      <w:rPr>
                        <w:rFonts w:ascii="MS Gothic" w:eastAsia="MS Gothic" w:hAnsi="MS Gothic" w:hint="eastAsia"/>
                      </w:rPr>
                      <w:t>☐</w:t>
                    </w:r>
                  </w:sdtContent>
                </w:sdt>
                <w:r w:rsidR="003D3FFF">
                  <w:t xml:space="preserve"> Spinal Cord injury </w:t>
                </w:r>
                <w:r w:rsidR="003D3FFF">
                  <w:tab/>
                </w:r>
                <w:sdt>
                  <w:sdtPr>
                    <w:id w:val="-1853716549"/>
                    <w14:checkbox>
                      <w14:checked w14:val="0"/>
                      <w14:checkedState w14:val="2612" w14:font="MS Gothic"/>
                      <w14:uncheckedState w14:val="2610" w14:font="MS Gothic"/>
                    </w14:checkbox>
                  </w:sdtPr>
                  <w:sdtEndPr/>
                  <w:sdtContent>
                    <w:r w:rsidR="003D3FFF">
                      <w:rPr>
                        <w:rFonts w:ascii="MS Gothic" w:eastAsia="MS Gothic" w:hAnsi="MS Gothic" w:hint="eastAsia"/>
                      </w:rPr>
                      <w:t>☐</w:t>
                    </w:r>
                  </w:sdtContent>
                </w:sdt>
                <w:r w:rsidR="003D3FFF">
                  <w:t xml:space="preserve"> Amputation/s</w:t>
                </w:r>
                <w:r w:rsidR="003D3FFF">
                  <w:tab/>
                </w:r>
                <w:r w:rsidR="003D3FFF">
                  <w:tab/>
                </w:r>
                <w:sdt>
                  <w:sdtPr>
                    <w:id w:val="1877503116"/>
                    <w14:checkbox>
                      <w14:checked w14:val="0"/>
                      <w14:checkedState w14:val="2612" w14:font="MS Gothic"/>
                      <w14:uncheckedState w14:val="2610" w14:font="MS Gothic"/>
                    </w14:checkbox>
                  </w:sdtPr>
                  <w:sdtEndPr/>
                  <w:sdtContent>
                    <w:r w:rsidR="003D3FFF">
                      <w:rPr>
                        <w:rFonts w:ascii="MS Gothic" w:eastAsia="MS Gothic" w:hAnsi="MS Gothic" w:hint="eastAsia"/>
                      </w:rPr>
                      <w:t>☐</w:t>
                    </w:r>
                  </w:sdtContent>
                </w:sdt>
                <w:r w:rsidR="003D3FFF">
                  <w:t xml:space="preserve"> Burns</w:t>
                </w:r>
                <w:r w:rsidR="003D3FFF">
                  <w:tab/>
                </w:r>
                <w:sdt>
                  <w:sdtPr>
                    <w:id w:val="-1672403378"/>
                    <w14:checkbox>
                      <w14:checked w14:val="0"/>
                      <w14:checkedState w14:val="2612" w14:font="MS Gothic"/>
                      <w14:uncheckedState w14:val="2610" w14:font="MS Gothic"/>
                    </w14:checkbox>
                  </w:sdtPr>
                  <w:sdtEndPr/>
                  <w:sdtContent>
                    <w:r w:rsidR="003D3FFF">
                      <w:rPr>
                        <w:rFonts w:ascii="MS Gothic" w:eastAsia="MS Gothic" w:hAnsi="MS Gothic" w:hint="eastAsia"/>
                      </w:rPr>
                      <w:t>☐</w:t>
                    </w:r>
                  </w:sdtContent>
                </w:sdt>
                <w:r w:rsidR="003D3FFF">
                  <w:t xml:space="preserve"> Blindness</w:t>
                </w:r>
              </w:p>
            </w:tc>
          </w:tr>
          <w:tr w:rsidR="003D3FFF" w:rsidRPr="008D0823" w14:paraId="7733707A" w14:textId="77777777" w:rsidTr="003D3FFF">
            <w:trPr>
              <w:trHeight w:val="19"/>
            </w:trPr>
            <w:tc>
              <w:tcPr>
                <w:tcW w:w="9904" w:type="dxa"/>
              </w:tcPr>
              <w:p w14:paraId="4165BDE9" w14:textId="1A5A5A4C" w:rsidR="003D3FFF" w:rsidRPr="008D0823" w:rsidRDefault="003D3FFF" w:rsidP="003D3FFF">
                <w:pPr>
                  <w:pStyle w:val="NoSpacing"/>
                </w:pPr>
                <w:r>
                  <w:t>5.2 Other injuries</w:t>
                </w:r>
              </w:p>
            </w:tc>
          </w:tr>
          <w:tr w:rsidR="003D3FFF" w:rsidRPr="00A44A75" w14:paraId="3B8E9B03" w14:textId="77777777" w:rsidTr="00726195">
            <w:trPr>
              <w:trHeight w:val="854"/>
            </w:trPr>
            <w:sdt>
              <w:sdtPr>
                <w:id w:val="-597097076"/>
                <w:placeholder>
                  <w:docPart w:val="36A8C7BB28DA4E5C882BE72F85C6CAB7"/>
                </w:placeholder>
              </w:sdtPr>
              <w:sdtEndPr/>
              <w:sdtContent>
                <w:sdt>
                  <w:sdtPr>
                    <w:id w:val="646865505"/>
                    <w:placeholder>
                      <w:docPart w:val="071D1AF92FED470AA7FF883F081535BC"/>
                    </w:placeholder>
                    <w:showingPlcHdr/>
                  </w:sdtPr>
                  <w:sdtEndPr/>
                  <w:sdtContent>
                    <w:tc>
                      <w:tcPr>
                        <w:tcW w:w="9904" w:type="dxa"/>
                        <w:tcBorders>
                          <w:top w:val="single" w:sz="4" w:space="0" w:color="auto"/>
                          <w:left w:val="single" w:sz="4" w:space="0" w:color="auto"/>
                          <w:bottom w:val="single" w:sz="4" w:space="0" w:color="auto"/>
                          <w:right w:val="single" w:sz="4" w:space="0" w:color="auto"/>
                        </w:tcBorders>
                        <w:vAlign w:val="top"/>
                      </w:tcPr>
                      <w:p w14:paraId="0B6EFA8D" w14:textId="77777777" w:rsidR="003D3FFF" w:rsidRPr="00A44A75" w:rsidRDefault="003D3FFF" w:rsidP="003D3FFF">
                        <w:pPr>
                          <w:pStyle w:val="TableParagraph"/>
                        </w:pPr>
                        <w:r>
                          <w:rPr>
                            <w:rStyle w:val="PlaceholderText"/>
                          </w:rPr>
                          <w:t xml:space="preserve">          </w:t>
                        </w:r>
                      </w:p>
                    </w:tc>
                  </w:sdtContent>
                </w:sdt>
              </w:sdtContent>
            </w:sdt>
          </w:tr>
        </w:tbl>
        <w:p w14:paraId="1D4A892B" w14:textId="36C359A9" w:rsidR="00726195" w:rsidRDefault="00726195" w:rsidP="00726195">
          <w:pPr>
            <w:rPr>
              <w:rStyle w:val="Strong"/>
              <w:b w:val="0"/>
              <w:bCs w:val="0"/>
            </w:rPr>
          </w:pPr>
          <w:r>
            <w:rPr>
              <w:rStyle w:val="Strong"/>
              <w:b w:val="0"/>
              <w:bCs w:val="0"/>
            </w:rPr>
            <w:t>5.3 Did the injured person need an ambulance</w:t>
          </w:r>
          <w:r w:rsidRPr="003D3FFF">
            <w:rPr>
              <w:rStyle w:val="Strong"/>
              <w:b w:val="0"/>
              <w:bCs w:val="0"/>
            </w:rPr>
            <w:t xml:space="preserve">? </w:t>
          </w:r>
          <w:sdt>
            <w:sdtPr>
              <w:rPr>
                <w:rStyle w:val="Strong"/>
                <w:b w:val="0"/>
                <w:bCs w:val="0"/>
              </w:rPr>
              <w:id w:val="2327049"/>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36512188"/>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p w14:paraId="4F7CF8EF" w14:textId="6036B71E" w:rsidR="00726195" w:rsidRDefault="00726195" w:rsidP="00726195">
          <w:pPr>
            <w:rPr>
              <w:rStyle w:val="Strong"/>
              <w:b w:val="0"/>
              <w:bCs w:val="0"/>
            </w:rPr>
          </w:pPr>
          <w:r>
            <w:rPr>
              <w:rStyle w:val="Strong"/>
              <w:b w:val="0"/>
              <w:bCs w:val="0"/>
            </w:rPr>
            <w:t>5.4 Did the injured person go to a hospital after the accident?</w:t>
          </w:r>
          <w:r w:rsidRPr="003D3FFF">
            <w:rPr>
              <w:rStyle w:val="Strong"/>
              <w:b w:val="0"/>
              <w:bCs w:val="0"/>
            </w:rPr>
            <w:t xml:space="preserve"> </w:t>
          </w:r>
          <w:sdt>
            <w:sdtPr>
              <w:rPr>
                <w:rStyle w:val="Strong"/>
                <w:b w:val="0"/>
                <w:bCs w:val="0"/>
              </w:rPr>
              <w:id w:val="989977669"/>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Yes </w:t>
          </w:r>
          <w:r w:rsidRPr="003D3FFF">
            <w:rPr>
              <w:rStyle w:val="Strong"/>
              <w:b w:val="0"/>
              <w:bCs w:val="0"/>
            </w:rPr>
            <w:tab/>
          </w:r>
          <w:r w:rsidRPr="003D3FFF">
            <w:rPr>
              <w:rStyle w:val="Strong"/>
              <w:b w:val="0"/>
              <w:bCs w:val="0"/>
            </w:rPr>
            <w:tab/>
          </w:r>
          <w:sdt>
            <w:sdtPr>
              <w:rPr>
                <w:rStyle w:val="Strong"/>
                <w:b w:val="0"/>
                <w:bCs w:val="0"/>
              </w:rPr>
              <w:id w:val="-1539038396"/>
              <w14:checkbox>
                <w14:checked w14:val="0"/>
                <w14:checkedState w14:val="2612" w14:font="MS Gothic"/>
                <w14:uncheckedState w14:val="2610" w14:font="MS Gothic"/>
              </w14:checkbox>
            </w:sdtPr>
            <w:sdtEndPr>
              <w:rPr>
                <w:rStyle w:val="Strong"/>
              </w:rPr>
            </w:sdtEndPr>
            <w:sdtContent>
              <w:r w:rsidRPr="003D3FFF">
                <w:rPr>
                  <w:rStyle w:val="Strong"/>
                  <w:rFonts w:ascii="MS Gothic" w:eastAsia="MS Gothic" w:hAnsi="MS Gothic" w:hint="eastAsia"/>
                  <w:b w:val="0"/>
                  <w:bCs w:val="0"/>
                </w:rPr>
                <w:t>☐</w:t>
              </w:r>
            </w:sdtContent>
          </w:sdt>
          <w:r w:rsidRPr="003D3FFF">
            <w:rPr>
              <w:rStyle w:val="Strong"/>
              <w:b w:val="0"/>
              <w:bCs w:val="0"/>
            </w:rPr>
            <w:t xml:space="preserve"> No</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898"/>
          </w:tblGrid>
          <w:tr w:rsidR="00726195" w:rsidRPr="008D0823" w14:paraId="4536DF8C" w14:textId="77777777" w:rsidTr="00726195">
            <w:trPr>
              <w:trHeight w:val="19"/>
            </w:trPr>
            <w:tc>
              <w:tcPr>
                <w:tcW w:w="7062" w:type="dxa"/>
              </w:tcPr>
              <w:p w14:paraId="21DFDD4B" w14:textId="411D6517" w:rsidR="00726195" w:rsidRPr="008D0823" w:rsidRDefault="00726195" w:rsidP="00726195">
                <w:pPr>
                  <w:pStyle w:val="NoSpacing"/>
                </w:pPr>
                <w:r>
                  <w:t>Which hospital?</w:t>
                </w:r>
              </w:p>
            </w:tc>
            <w:tc>
              <w:tcPr>
                <w:tcW w:w="2730" w:type="dxa"/>
              </w:tcPr>
              <w:p w14:paraId="24394C75" w14:textId="699746C7" w:rsidR="00726195" w:rsidRPr="008D0823" w:rsidRDefault="00726195" w:rsidP="00726195">
                <w:pPr>
                  <w:pStyle w:val="NoSpacing"/>
                </w:pPr>
                <w:r>
                  <w:t>Date attended</w:t>
                </w:r>
              </w:p>
            </w:tc>
          </w:tr>
          <w:tr w:rsidR="00726195" w:rsidRPr="00A44A75" w14:paraId="1DF82FFC" w14:textId="77777777" w:rsidTr="00726195">
            <w:trPr>
              <w:trHeight w:val="19"/>
            </w:trPr>
            <w:sdt>
              <w:sdtPr>
                <w:id w:val="703220196"/>
                <w:placeholder>
                  <w:docPart w:val="3B6372244008407C8DA8D701500E1F46"/>
                </w:placeholder>
                <w:showingPlcHdr/>
                <w:text/>
              </w:sdtPr>
              <w:sdtEndPr/>
              <w:sdtContent>
                <w:tc>
                  <w:tcPr>
                    <w:tcW w:w="7062" w:type="dxa"/>
                    <w:tcBorders>
                      <w:top w:val="single" w:sz="4" w:space="0" w:color="auto"/>
                      <w:left w:val="single" w:sz="4" w:space="0" w:color="auto"/>
                      <w:bottom w:val="single" w:sz="4" w:space="0" w:color="auto"/>
                      <w:right w:val="single" w:sz="4" w:space="0" w:color="auto"/>
                    </w:tcBorders>
                  </w:tcPr>
                  <w:p w14:paraId="652ADCCB" w14:textId="77777777" w:rsidR="00726195" w:rsidRPr="00A44A75" w:rsidRDefault="00726195" w:rsidP="00726195">
                    <w:pPr>
                      <w:pStyle w:val="TableParagraph"/>
                    </w:pPr>
                    <w:r>
                      <w:t xml:space="preserve">          </w:t>
                    </w:r>
                  </w:p>
                </w:tc>
              </w:sdtContent>
            </w:sdt>
            <w:sdt>
              <w:sdtPr>
                <w:id w:val="-505132495"/>
                <w:placeholder>
                  <w:docPart w:val="1D5A489C15984CB9BE5E300BD0C48641"/>
                </w:placeholder>
                <w:showingPlcHdr/>
                <w:date>
                  <w:dateFormat w:val="dd/MM/yyyy"/>
                  <w:lid w:val="en-AU"/>
                  <w:storeMappedDataAs w:val="dateTime"/>
                  <w:calendar w:val="gregorian"/>
                </w:date>
              </w:sdtPr>
              <w:sdtEndPr/>
              <w:sdtContent>
                <w:tc>
                  <w:tcPr>
                    <w:tcW w:w="2730" w:type="dxa"/>
                    <w:tcBorders>
                      <w:top w:val="single" w:sz="4" w:space="0" w:color="auto"/>
                      <w:left w:val="single" w:sz="4" w:space="0" w:color="auto"/>
                      <w:bottom w:val="single" w:sz="4" w:space="0" w:color="auto"/>
                      <w:right w:val="single" w:sz="4" w:space="0" w:color="auto"/>
                    </w:tcBorders>
                  </w:tcPr>
                  <w:p w14:paraId="386536E8" w14:textId="44658D56" w:rsidR="00726195" w:rsidRPr="00A44A75" w:rsidRDefault="00726195" w:rsidP="00726195">
                    <w:pPr>
                      <w:pStyle w:val="TableParagraph"/>
                    </w:pPr>
                    <w:r w:rsidRPr="00477189">
                      <w:rPr>
                        <w:rStyle w:val="PlaceholderText"/>
                      </w:rPr>
                      <w:t>Click or tap to enter a date.</w:t>
                    </w:r>
                  </w:p>
                </w:tc>
              </w:sdtContent>
            </w:sdt>
          </w:tr>
        </w:tbl>
        <w:p w14:paraId="55C12854" w14:textId="53F5A088" w:rsidR="003D3FFF" w:rsidRDefault="00726195" w:rsidP="003D3FFF">
          <w:r>
            <w:t>5.5 Was the injured person admitted to a hospital or rehabilitation facility?</w:t>
          </w:r>
        </w:p>
        <w:p w14:paraId="07E76AB7" w14:textId="198AE62C" w:rsidR="00726195" w:rsidRDefault="009F45DB" w:rsidP="003D3FFF">
          <w:sdt>
            <w:sdtPr>
              <w:id w:val="1718470978"/>
              <w14:checkbox>
                <w14:checked w14:val="0"/>
                <w14:checkedState w14:val="2612" w14:font="MS Gothic"/>
                <w14:uncheckedState w14:val="2610" w14:font="MS Gothic"/>
              </w14:checkbox>
            </w:sdtPr>
            <w:sdtEndPr/>
            <w:sdtContent>
              <w:r w:rsidR="00726195">
                <w:rPr>
                  <w:rFonts w:ascii="MS Gothic" w:eastAsia="MS Gothic" w:hAnsi="MS Gothic" w:hint="eastAsia"/>
                </w:rPr>
                <w:t>☐</w:t>
              </w:r>
            </w:sdtContent>
          </w:sdt>
          <w:r w:rsidR="00726195">
            <w:t xml:space="preserve"> Yes </w:t>
          </w:r>
          <w:r w:rsidR="00726195">
            <w:tab/>
          </w:r>
          <w:r w:rsidR="00726195">
            <w:tab/>
          </w:r>
          <w:sdt>
            <w:sdtPr>
              <w:id w:val="-438145935"/>
              <w14:checkbox>
                <w14:checked w14:val="0"/>
                <w14:checkedState w14:val="2612" w14:font="MS Gothic"/>
                <w14:uncheckedState w14:val="2610" w14:font="MS Gothic"/>
              </w14:checkbox>
            </w:sdtPr>
            <w:sdtEndPr/>
            <w:sdtContent>
              <w:r w:rsidR="00726195">
                <w:rPr>
                  <w:rFonts w:ascii="MS Gothic" w:eastAsia="MS Gothic" w:hAnsi="MS Gothic" w:hint="eastAsia"/>
                </w:rPr>
                <w:t>☐</w:t>
              </w:r>
            </w:sdtContent>
          </w:sdt>
          <w:r w:rsidR="00726195">
            <w:t xml:space="preserve"> No</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898"/>
          </w:tblGrid>
          <w:tr w:rsidR="00726195" w:rsidRPr="008D0823" w14:paraId="1F1C88FA" w14:textId="77777777" w:rsidTr="00726195">
            <w:trPr>
              <w:trHeight w:val="19"/>
            </w:trPr>
            <w:tc>
              <w:tcPr>
                <w:tcW w:w="7062" w:type="dxa"/>
              </w:tcPr>
              <w:p w14:paraId="362F2289" w14:textId="77777777" w:rsidR="00726195" w:rsidRPr="008D0823" w:rsidRDefault="00726195" w:rsidP="00726195">
                <w:pPr>
                  <w:pStyle w:val="NoSpacing"/>
                </w:pPr>
                <w:r>
                  <w:t>Which hospital?</w:t>
                </w:r>
              </w:p>
            </w:tc>
            <w:tc>
              <w:tcPr>
                <w:tcW w:w="2730" w:type="dxa"/>
              </w:tcPr>
              <w:p w14:paraId="494CB730" w14:textId="5A05B982" w:rsidR="00726195" w:rsidRPr="008D0823" w:rsidRDefault="00726195" w:rsidP="00726195">
                <w:pPr>
                  <w:pStyle w:val="NoSpacing"/>
                </w:pPr>
                <w:r>
                  <w:t>Date admitted or treated</w:t>
                </w:r>
              </w:p>
            </w:tc>
          </w:tr>
          <w:tr w:rsidR="00726195" w:rsidRPr="00A44A75" w14:paraId="31E39A4A" w14:textId="77777777" w:rsidTr="00726195">
            <w:trPr>
              <w:trHeight w:val="19"/>
            </w:trPr>
            <w:sdt>
              <w:sdtPr>
                <w:id w:val="-539515900"/>
                <w:placeholder>
                  <w:docPart w:val="5B02899370704368A1E22774201105C1"/>
                </w:placeholder>
                <w:showingPlcHdr/>
                <w:text/>
              </w:sdtPr>
              <w:sdtEndPr/>
              <w:sdtContent>
                <w:tc>
                  <w:tcPr>
                    <w:tcW w:w="7062" w:type="dxa"/>
                    <w:tcBorders>
                      <w:top w:val="single" w:sz="4" w:space="0" w:color="auto"/>
                      <w:left w:val="single" w:sz="4" w:space="0" w:color="auto"/>
                      <w:bottom w:val="single" w:sz="4" w:space="0" w:color="auto"/>
                      <w:right w:val="single" w:sz="4" w:space="0" w:color="auto"/>
                    </w:tcBorders>
                  </w:tcPr>
                  <w:p w14:paraId="24BF9ED0" w14:textId="77777777" w:rsidR="00726195" w:rsidRPr="00A44A75" w:rsidRDefault="00726195" w:rsidP="00726195">
                    <w:pPr>
                      <w:pStyle w:val="TableParagraph"/>
                    </w:pPr>
                    <w:r>
                      <w:t xml:space="preserve">          </w:t>
                    </w:r>
                  </w:p>
                </w:tc>
              </w:sdtContent>
            </w:sdt>
            <w:sdt>
              <w:sdtPr>
                <w:id w:val="-2003955096"/>
                <w:placeholder>
                  <w:docPart w:val="28B798E4D6634E14A7547993BFF9A593"/>
                </w:placeholder>
                <w:showingPlcHdr/>
                <w:date>
                  <w:dateFormat w:val="dd/MM/yyyy"/>
                  <w:lid w:val="en-AU"/>
                  <w:storeMappedDataAs w:val="dateTime"/>
                  <w:calendar w:val="gregorian"/>
                </w:date>
              </w:sdtPr>
              <w:sdtEndPr/>
              <w:sdtContent>
                <w:tc>
                  <w:tcPr>
                    <w:tcW w:w="2730" w:type="dxa"/>
                    <w:tcBorders>
                      <w:top w:val="single" w:sz="4" w:space="0" w:color="auto"/>
                      <w:left w:val="single" w:sz="4" w:space="0" w:color="auto"/>
                      <w:bottom w:val="single" w:sz="4" w:space="0" w:color="auto"/>
                      <w:right w:val="single" w:sz="4" w:space="0" w:color="auto"/>
                    </w:tcBorders>
                  </w:tcPr>
                  <w:p w14:paraId="663C49AF" w14:textId="77777777" w:rsidR="00726195" w:rsidRPr="00A44A75" w:rsidRDefault="00726195" w:rsidP="00726195">
                    <w:pPr>
                      <w:pStyle w:val="TableParagraph"/>
                    </w:pPr>
                    <w:r w:rsidRPr="00477189">
                      <w:rPr>
                        <w:rStyle w:val="PlaceholderText"/>
                      </w:rPr>
                      <w:t>Click or tap to enter a date.</w:t>
                    </w:r>
                  </w:p>
                </w:tc>
              </w:sdtContent>
            </w:sdt>
          </w:tr>
          <w:tr w:rsidR="00726195" w:rsidRPr="008D0823" w14:paraId="772D1F7A" w14:textId="77777777" w:rsidTr="00726195">
            <w:trPr>
              <w:trHeight w:val="19"/>
            </w:trPr>
            <w:tc>
              <w:tcPr>
                <w:tcW w:w="7062" w:type="dxa"/>
              </w:tcPr>
              <w:p w14:paraId="08A563C4" w14:textId="77777777" w:rsidR="00726195" w:rsidRPr="008D0823" w:rsidRDefault="00726195" w:rsidP="00726195">
                <w:pPr>
                  <w:pStyle w:val="NoSpacing"/>
                </w:pPr>
                <w:r>
                  <w:t>Which hospital?</w:t>
                </w:r>
              </w:p>
            </w:tc>
            <w:tc>
              <w:tcPr>
                <w:tcW w:w="2730" w:type="dxa"/>
              </w:tcPr>
              <w:p w14:paraId="4BF0FD2A" w14:textId="77777777" w:rsidR="00726195" w:rsidRPr="008D0823" w:rsidRDefault="00726195" w:rsidP="00726195">
                <w:pPr>
                  <w:pStyle w:val="NoSpacing"/>
                </w:pPr>
                <w:r>
                  <w:t>Date admitted or treated</w:t>
                </w:r>
              </w:p>
            </w:tc>
          </w:tr>
          <w:tr w:rsidR="00726195" w:rsidRPr="00A44A75" w14:paraId="24DB78E0" w14:textId="77777777" w:rsidTr="00726195">
            <w:trPr>
              <w:trHeight w:val="19"/>
            </w:trPr>
            <w:sdt>
              <w:sdtPr>
                <w:id w:val="516970450"/>
                <w:placeholder>
                  <w:docPart w:val="517A0B46B5CA4593A3385CE368F35081"/>
                </w:placeholder>
                <w:showingPlcHdr/>
                <w:text/>
              </w:sdtPr>
              <w:sdtEndPr/>
              <w:sdtContent>
                <w:tc>
                  <w:tcPr>
                    <w:tcW w:w="7062" w:type="dxa"/>
                    <w:tcBorders>
                      <w:top w:val="single" w:sz="4" w:space="0" w:color="auto"/>
                      <w:left w:val="single" w:sz="4" w:space="0" w:color="auto"/>
                      <w:bottom w:val="single" w:sz="4" w:space="0" w:color="auto"/>
                      <w:right w:val="single" w:sz="4" w:space="0" w:color="auto"/>
                    </w:tcBorders>
                  </w:tcPr>
                  <w:p w14:paraId="191D88C1" w14:textId="77777777" w:rsidR="00726195" w:rsidRPr="00A44A75" w:rsidRDefault="00726195" w:rsidP="00726195">
                    <w:pPr>
                      <w:pStyle w:val="TableParagraph"/>
                    </w:pPr>
                    <w:r>
                      <w:t xml:space="preserve">          </w:t>
                    </w:r>
                  </w:p>
                </w:tc>
              </w:sdtContent>
            </w:sdt>
            <w:sdt>
              <w:sdtPr>
                <w:id w:val="1550101999"/>
                <w:placeholder>
                  <w:docPart w:val="DE5B1538E39341D3898F6789EB598A32"/>
                </w:placeholder>
                <w:showingPlcHdr/>
                <w:date>
                  <w:dateFormat w:val="dd/MM/yyyy"/>
                  <w:lid w:val="en-AU"/>
                  <w:storeMappedDataAs w:val="dateTime"/>
                  <w:calendar w:val="gregorian"/>
                </w:date>
              </w:sdtPr>
              <w:sdtEndPr/>
              <w:sdtContent>
                <w:tc>
                  <w:tcPr>
                    <w:tcW w:w="2730" w:type="dxa"/>
                    <w:tcBorders>
                      <w:top w:val="single" w:sz="4" w:space="0" w:color="auto"/>
                      <w:left w:val="single" w:sz="4" w:space="0" w:color="auto"/>
                      <w:bottom w:val="single" w:sz="4" w:space="0" w:color="auto"/>
                      <w:right w:val="single" w:sz="4" w:space="0" w:color="auto"/>
                    </w:tcBorders>
                  </w:tcPr>
                  <w:p w14:paraId="1D140A4A" w14:textId="77777777" w:rsidR="00726195" w:rsidRPr="00A44A75" w:rsidRDefault="00726195" w:rsidP="00726195">
                    <w:pPr>
                      <w:pStyle w:val="TableParagraph"/>
                    </w:pPr>
                    <w:r w:rsidRPr="00477189">
                      <w:rPr>
                        <w:rStyle w:val="PlaceholderText"/>
                      </w:rPr>
                      <w:t>Click or tap to enter a date.</w:t>
                    </w:r>
                  </w:p>
                </w:tc>
              </w:sdtContent>
            </w:sdt>
          </w:tr>
          <w:tr w:rsidR="00726195" w:rsidRPr="008D0823" w14:paraId="5230101C" w14:textId="77777777" w:rsidTr="00726195">
            <w:trPr>
              <w:trHeight w:val="19"/>
            </w:trPr>
            <w:tc>
              <w:tcPr>
                <w:tcW w:w="7062" w:type="dxa"/>
              </w:tcPr>
              <w:p w14:paraId="31D3236A" w14:textId="77777777" w:rsidR="00726195" w:rsidRPr="008D0823" w:rsidRDefault="00726195" w:rsidP="00726195">
                <w:pPr>
                  <w:pStyle w:val="NoSpacing"/>
                </w:pPr>
                <w:r>
                  <w:t>Which hospital?</w:t>
                </w:r>
              </w:p>
            </w:tc>
            <w:tc>
              <w:tcPr>
                <w:tcW w:w="2730" w:type="dxa"/>
              </w:tcPr>
              <w:p w14:paraId="0C02602B" w14:textId="77777777" w:rsidR="00726195" w:rsidRPr="008D0823" w:rsidRDefault="00726195" w:rsidP="00726195">
                <w:pPr>
                  <w:pStyle w:val="NoSpacing"/>
                </w:pPr>
                <w:r>
                  <w:t>Date admitted or treated</w:t>
                </w:r>
              </w:p>
            </w:tc>
          </w:tr>
          <w:tr w:rsidR="00726195" w:rsidRPr="00A44A75" w14:paraId="3985EAE5" w14:textId="77777777" w:rsidTr="00726195">
            <w:trPr>
              <w:trHeight w:val="19"/>
            </w:trPr>
            <w:sdt>
              <w:sdtPr>
                <w:id w:val="1462314989"/>
                <w:placeholder>
                  <w:docPart w:val="4BAA818F662C4A1B8DE00F882DD49F8A"/>
                </w:placeholder>
                <w:showingPlcHdr/>
                <w:text/>
              </w:sdtPr>
              <w:sdtEndPr/>
              <w:sdtContent>
                <w:tc>
                  <w:tcPr>
                    <w:tcW w:w="7062" w:type="dxa"/>
                    <w:tcBorders>
                      <w:top w:val="single" w:sz="4" w:space="0" w:color="auto"/>
                      <w:left w:val="single" w:sz="4" w:space="0" w:color="auto"/>
                      <w:bottom w:val="single" w:sz="4" w:space="0" w:color="auto"/>
                      <w:right w:val="single" w:sz="4" w:space="0" w:color="auto"/>
                    </w:tcBorders>
                  </w:tcPr>
                  <w:p w14:paraId="18E6EEBF" w14:textId="77777777" w:rsidR="00726195" w:rsidRPr="00A44A75" w:rsidRDefault="00726195" w:rsidP="00726195">
                    <w:pPr>
                      <w:pStyle w:val="TableParagraph"/>
                    </w:pPr>
                    <w:r>
                      <w:t xml:space="preserve">          </w:t>
                    </w:r>
                  </w:p>
                </w:tc>
              </w:sdtContent>
            </w:sdt>
            <w:sdt>
              <w:sdtPr>
                <w:id w:val="216789111"/>
                <w:placeholder>
                  <w:docPart w:val="76BB1E675AE445BBB8745E43058375AF"/>
                </w:placeholder>
                <w:showingPlcHdr/>
                <w:date>
                  <w:dateFormat w:val="dd/MM/yyyy"/>
                  <w:lid w:val="en-AU"/>
                  <w:storeMappedDataAs w:val="dateTime"/>
                  <w:calendar w:val="gregorian"/>
                </w:date>
              </w:sdtPr>
              <w:sdtEndPr/>
              <w:sdtContent>
                <w:tc>
                  <w:tcPr>
                    <w:tcW w:w="2730" w:type="dxa"/>
                    <w:tcBorders>
                      <w:top w:val="single" w:sz="4" w:space="0" w:color="auto"/>
                      <w:left w:val="single" w:sz="4" w:space="0" w:color="auto"/>
                      <w:bottom w:val="single" w:sz="4" w:space="0" w:color="auto"/>
                      <w:right w:val="single" w:sz="4" w:space="0" w:color="auto"/>
                    </w:tcBorders>
                  </w:tcPr>
                  <w:p w14:paraId="6E61D06D" w14:textId="77777777" w:rsidR="00726195" w:rsidRPr="00A44A75" w:rsidRDefault="00726195" w:rsidP="00726195">
                    <w:pPr>
                      <w:pStyle w:val="TableParagraph"/>
                    </w:pPr>
                    <w:r w:rsidRPr="00477189">
                      <w:rPr>
                        <w:rStyle w:val="PlaceholderText"/>
                      </w:rPr>
                      <w:t>Click or tap to enter a date.</w:t>
                    </w:r>
                  </w:p>
                </w:tc>
              </w:sdtContent>
            </w:sdt>
          </w:tr>
        </w:tbl>
        <w:p w14:paraId="2B8A7080" w14:textId="77777777" w:rsidR="00726195" w:rsidRDefault="00726195" w:rsidP="00726195">
          <w:r>
            <w:t xml:space="preserve">5.6 </w:t>
          </w:r>
          <w:r w:rsidRPr="00726195">
            <w:t xml:space="preserve">Has the injured person been discharged from hospital?  </w:t>
          </w:r>
          <w:r>
            <w:t xml:space="preserve"> </w:t>
          </w:r>
        </w:p>
        <w:p w14:paraId="11294638" w14:textId="2C7F5270" w:rsidR="00726195" w:rsidRDefault="009F45DB" w:rsidP="00726195">
          <w:sdt>
            <w:sdtPr>
              <w:id w:val="-962963814"/>
              <w14:checkbox>
                <w14:checked w14:val="0"/>
                <w14:checkedState w14:val="2612" w14:font="MS Gothic"/>
                <w14:uncheckedState w14:val="2610" w14:font="MS Gothic"/>
              </w14:checkbox>
            </w:sdtPr>
            <w:sdtEndPr/>
            <w:sdtContent>
              <w:r w:rsidR="00726195">
                <w:rPr>
                  <w:rFonts w:ascii="MS Gothic" w:eastAsia="MS Gothic" w:hAnsi="MS Gothic" w:hint="eastAsia"/>
                </w:rPr>
                <w:t>☐</w:t>
              </w:r>
            </w:sdtContent>
          </w:sdt>
          <w:r w:rsidR="00726195">
            <w:t xml:space="preserve"> Yes </w:t>
          </w:r>
          <w:r w:rsidR="00726195">
            <w:tab/>
          </w:r>
          <w:r w:rsidR="00726195">
            <w:tab/>
          </w:r>
          <w:sdt>
            <w:sdtPr>
              <w:id w:val="756711545"/>
              <w14:checkbox>
                <w14:checked w14:val="0"/>
                <w14:checkedState w14:val="2612" w14:font="MS Gothic"/>
                <w14:uncheckedState w14:val="2610" w14:font="MS Gothic"/>
              </w14:checkbox>
            </w:sdtPr>
            <w:sdtEndPr/>
            <w:sdtContent>
              <w:r w:rsidR="00726195">
                <w:rPr>
                  <w:rFonts w:ascii="MS Gothic" w:eastAsia="MS Gothic" w:hAnsi="MS Gothic" w:hint="eastAsia"/>
                </w:rPr>
                <w:t>☐</w:t>
              </w:r>
            </w:sdtContent>
          </w:sdt>
          <w:r w:rsidR="00726195">
            <w:t xml:space="preserve"> No</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898"/>
          </w:tblGrid>
          <w:tr w:rsidR="00726195" w:rsidRPr="008D0823" w14:paraId="4ADD1578" w14:textId="77777777" w:rsidTr="00726195">
            <w:trPr>
              <w:trHeight w:val="19"/>
            </w:trPr>
            <w:tc>
              <w:tcPr>
                <w:tcW w:w="7062" w:type="dxa"/>
              </w:tcPr>
              <w:p w14:paraId="2C4776DA" w14:textId="77777777" w:rsidR="00726195" w:rsidRPr="008D0823" w:rsidRDefault="00726195" w:rsidP="00726195">
                <w:pPr>
                  <w:pStyle w:val="NoSpacing"/>
                </w:pPr>
                <w:r>
                  <w:t>Which hospital?</w:t>
                </w:r>
              </w:p>
            </w:tc>
            <w:tc>
              <w:tcPr>
                <w:tcW w:w="2730" w:type="dxa"/>
              </w:tcPr>
              <w:p w14:paraId="4CA757B8" w14:textId="1F03E4D1" w:rsidR="00726195" w:rsidRPr="008D0823" w:rsidRDefault="00726195" w:rsidP="00726195">
                <w:pPr>
                  <w:pStyle w:val="NoSpacing"/>
                </w:pPr>
                <w:r>
                  <w:t>Date discharged</w:t>
                </w:r>
              </w:p>
            </w:tc>
          </w:tr>
          <w:tr w:rsidR="00726195" w:rsidRPr="00A44A75" w14:paraId="6295BF53" w14:textId="77777777" w:rsidTr="00726195">
            <w:trPr>
              <w:trHeight w:val="19"/>
            </w:trPr>
            <w:sdt>
              <w:sdtPr>
                <w:id w:val="80033658"/>
                <w:placeholder>
                  <w:docPart w:val="4C572342BF9241FAA490AAB09807FE04"/>
                </w:placeholder>
                <w:showingPlcHdr/>
                <w:text/>
              </w:sdtPr>
              <w:sdtEndPr/>
              <w:sdtContent>
                <w:tc>
                  <w:tcPr>
                    <w:tcW w:w="7062" w:type="dxa"/>
                    <w:tcBorders>
                      <w:top w:val="single" w:sz="4" w:space="0" w:color="auto"/>
                      <w:left w:val="single" w:sz="4" w:space="0" w:color="auto"/>
                      <w:bottom w:val="single" w:sz="4" w:space="0" w:color="auto"/>
                      <w:right w:val="single" w:sz="4" w:space="0" w:color="auto"/>
                    </w:tcBorders>
                  </w:tcPr>
                  <w:p w14:paraId="1E8D7E74" w14:textId="77777777" w:rsidR="00726195" w:rsidRPr="00A44A75" w:rsidRDefault="00726195" w:rsidP="00726195">
                    <w:pPr>
                      <w:pStyle w:val="TableParagraph"/>
                    </w:pPr>
                    <w:r>
                      <w:t xml:space="preserve">          </w:t>
                    </w:r>
                  </w:p>
                </w:tc>
              </w:sdtContent>
            </w:sdt>
            <w:sdt>
              <w:sdtPr>
                <w:id w:val="-1914071862"/>
                <w:placeholder>
                  <w:docPart w:val="5242B511591D49DA83254A9DB58024B1"/>
                </w:placeholder>
                <w:showingPlcHdr/>
                <w:date>
                  <w:dateFormat w:val="dd/MM/yyyy"/>
                  <w:lid w:val="en-AU"/>
                  <w:storeMappedDataAs w:val="dateTime"/>
                  <w:calendar w:val="gregorian"/>
                </w:date>
              </w:sdtPr>
              <w:sdtEndPr/>
              <w:sdtContent>
                <w:tc>
                  <w:tcPr>
                    <w:tcW w:w="2730" w:type="dxa"/>
                    <w:tcBorders>
                      <w:top w:val="single" w:sz="4" w:space="0" w:color="auto"/>
                      <w:left w:val="single" w:sz="4" w:space="0" w:color="auto"/>
                      <w:bottom w:val="single" w:sz="4" w:space="0" w:color="auto"/>
                      <w:right w:val="single" w:sz="4" w:space="0" w:color="auto"/>
                    </w:tcBorders>
                  </w:tcPr>
                  <w:p w14:paraId="3538E429" w14:textId="77777777" w:rsidR="00726195" w:rsidRPr="00A44A75" w:rsidRDefault="00726195" w:rsidP="00726195">
                    <w:pPr>
                      <w:pStyle w:val="TableParagraph"/>
                    </w:pPr>
                    <w:r w:rsidRPr="00477189">
                      <w:rPr>
                        <w:rStyle w:val="PlaceholderText"/>
                      </w:rPr>
                      <w:t>Click or tap to enter a date.</w:t>
                    </w:r>
                  </w:p>
                </w:tc>
              </w:sdtContent>
            </w:sdt>
          </w:tr>
        </w:tbl>
        <w:p w14:paraId="3F86A78D" w14:textId="720C6E68" w:rsidR="00726195" w:rsidRDefault="00726195">
          <w:pPr>
            <w:spacing w:before="0" w:after="0" w:line="240" w:lineRule="auto"/>
          </w:pPr>
        </w:p>
        <w:p w14:paraId="60CF050F" w14:textId="77777777" w:rsidR="0011083A" w:rsidRDefault="0011083A">
          <w:pPr>
            <w:spacing w:before="0" w:after="0" w:line="240" w:lineRule="auto"/>
            <w:rPr>
              <w:rFonts w:eastAsiaTheme="majorEastAsia" w:cstheme="majorBidi"/>
              <w:b/>
              <w:color w:val="000000" w:themeColor="text1"/>
              <w:sz w:val="32"/>
              <w:szCs w:val="26"/>
            </w:rPr>
          </w:pPr>
          <w:r>
            <w:br w:type="page"/>
          </w:r>
        </w:p>
        <w:p w14:paraId="5881F2DB" w14:textId="3FC0C193" w:rsidR="00726195" w:rsidRDefault="00726195" w:rsidP="00CA7B1E">
          <w:pPr>
            <w:pStyle w:val="Heading2"/>
          </w:pPr>
          <w:r>
            <w:lastRenderedPageBreak/>
            <w:t>6. Consent and declaration</w:t>
          </w:r>
        </w:p>
        <w:p w14:paraId="47CF63D6" w14:textId="77777777" w:rsidR="00726195" w:rsidRDefault="00726195" w:rsidP="00726195">
          <w:r>
            <w:t xml:space="preserve">Please read carefully before signing. </w:t>
          </w:r>
        </w:p>
        <w:p w14:paraId="7A35DADC" w14:textId="62331BB6" w:rsidR="00726195" w:rsidRPr="00A3591F" w:rsidRDefault="00726195" w:rsidP="00726195">
          <w:pPr>
            <w:rPr>
              <w:rStyle w:val="Strong"/>
            </w:rPr>
          </w:pPr>
          <w:r w:rsidRPr="00A3591F">
            <w:rPr>
              <w:rStyle w:val="Strong"/>
            </w:rPr>
            <w:t>This declaration must be signed by the injured person, or a person</w:t>
          </w:r>
          <w:r w:rsidR="001C124D" w:rsidRPr="00A3591F">
            <w:rPr>
              <w:rStyle w:val="Strong"/>
            </w:rPr>
            <w:t xml:space="preserve"> responsible</w:t>
          </w:r>
          <w:r w:rsidRPr="00A3591F">
            <w:rPr>
              <w:rStyle w:val="Strong"/>
            </w:rPr>
            <w:t xml:space="preserve"> (see p1, "Who can complete this form?"). </w:t>
          </w:r>
        </w:p>
        <w:p w14:paraId="7F1A2D1E" w14:textId="77777777" w:rsidR="00726195" w:rsidRPr="00A3591F" w:rsidRDefault="00726195" w:rsidP="00726195">
          <w:pPr>
            <w:rPr>
              <w:rStyle w:val="Strong"/>
            </w:rPr>
          </w:pPr>
          <w:r w:rsidRPr="00A3591F">
            <w:rPr>
              <w:rStyle w:val="Strong"/>
            </w:rPr>
            <w:t xml:space="preserve">The person who signs this form must be over 18. </w:t>
          </w:r>
        </w:p>
        <w:p w14:paraId="2A41DA33" w14:textId="025937FC" w:rsidR="00726195" w:rsidRPr="00A3591F" w:rsidRDefault="00726195" w:rsidP="00726195">
          <w:pPr>
            <w:rPr>
              <w:rStyle w:val="Strong"/>
            </w:rPr>
          </w:pPr>
          <w:r w:rsidRPr="00A3591F">
            <w:rPr>
              <w:rStyle w:val="Strong"/>
            </w:rPr>
            <w:t xml:space="preserve">Please note a CTP Insurer cannot authorise Lifetime Care to collect and share the injured person’s personal and health information without the injured person’s consent. </w:t>
          </w:r>
        </w:p>
        <w:p w14:paraId="3B5CAB92" w14:textId="7D532906" w:rsidR="00726195" w:rsidRPr="00A3591F" w:rsidRDefault="0057594B" w:rsidP="00726195">
          <w:pPr>
            <w:pStyle w:val="ListParagraph"/>
            <w:numPr>
              <w:ilvl w:val="0"/>
              <w:numId w:val="13"/>
            </w:numPr>
          </w:pPr>
          <w:r w:rsidRPr="00A3591F">
            <w:t xml:space="preserve">The </w:t>
          </w:r>
          <w:r w:rsidR="00726195" w:rsidRPr="00A3591F">
            <w:t>Lifetime Care</w:t>
          </w:r>
          <w:r w:rsidRPr="00A3591F">
            <w:t xml:space="preserve"> and Support Authority</w:t>
          </w:r>
          <w:r w:rsidR="00726195" w:rsidRPr="00A3591F">
            <w:t xml:space="preserve"> is authorised under Part 8 of the </w:t>
          </w:r>
          <w:r w:rsidR="00726195" w:rsidRPr="00A3591F">
            <w:rPr>
              <w:i/>
              <w:iCs/>
            </w:rPr>
            <w:t>Motor Accidents (Lifetime Care and Support) Act 2006</w:t>
          </w:r>
          <w:r w:rsidR="00726195" w:rsidRPr="00A3591F">
            <w:t xml:space="preserve"> to obtain information and documents relevant to this application from specified persons in connection with the application.</w:t>
          </w:r>
        </w:p>
        <w:p w14:paraId="6D2EE018" w14:textId="7CE05508" w:rsidR="00726195" w:rsidRPr="00A3591F" w:rsidRDefault="00726195" w:rsidP="00726195">
          <w:pPr>
            <w:pStyle w:val="ListParagraph"/>
            <w:numPr>
              <w:ilvl w:val="0"/>
              <w:numId w:val="13"/>
            </w:numPr>
          </w:pPr>
          <w:r w:rsidRPr="00A3591F">
            <w:t xml:space="preserve">If the injured person is under 18 years or is unable to make the declaration, </w:t>
          </w:r>
          <w:r w:rsidR="0010122D" w:rsidRPr="00A3591F">
            <w:t xml:space="preserve">a person with parental responsibility or </w:t>
          </w:r>
          <w:r w:rsidR="00D231CF" w:rsidRPr="00A3591F">
            <w:t>the</w:t>
          </w:r>
          <w:r w:rsidRPr="00A3591F">
            <w:t xml:space="preserve"> person’s representative, including a legal guardian, a person acting under an enduring power of attorney or a person responsible must make the declaration. A person responsible within the meaning of section 33A (4) of the </w:t>
          </w:r>
          <w:r w:rsidRPr="00A3591F">
            <w:rPr>
              <w:i/>
              <w:iCs/>
            </w:rPr>
            <w:t>Guardianship Act 1987,</w:t>
          </w:r>
          <w:r w:rsidRPr="00A3591F">
            <w:t xml:space="preserve"> can be a guardian</w:t>
          </w:r>
          <w:r w:rsidR="006C065A" w:rsidRPr="00A3591F">
            <w:t xml:space="preserve"> who is appointed to </w:t>
          </w:r>
          <w:r w:rsidR="008713CC" w:rsidRPr="00A3591F">
            <w:t>give consent to carry out medical or dental treatment o</w:t>
          </w:r>
          <w:r w:rsidR="007114D3" w:rsidRPr="00A3591F">
            <w:t>n</w:t>
          </w:r>
          <w:r w:rsidR="008713CC" w:rsidRPr="00A3591F">
            <w:t xml:space="preserve"> a person</w:t>
          </w:r>
          <w:r w:rsidRPr="00A3591F">
            <w:t xml:space="preserve">, a spouse or partner, a carer or a close friend or relative (as defined in the </w:t>
          </w:r>
          <w:r w:rsidRPr="00A3591F">
            <w:rPr>
              <w:i/>
              <w:iCs/>
            </w:rPr>
            <w:t>Guardianship Act 1987</w:t>
          </w:r>
          <w:r w:rsidRPr="00A3591F">
            <w:t>)</w:t>
          </w:r>
          <w:r w:rsidR="006B56C5" w:rsidRPr="00A3591F">
            <w:t xml:space="preserve"> or a person acting under some other lawful authority</w:t>
          </w:r>
          <w:r w:rsidRPr="00A3591F">
            <w:t>.</w:t>
          </w:r>
        </w:p>
        <w:p w14:paraId="3A57F3AD" w14:textId="31B66CD9" w:rsidR="00726195" w:rsidRDefault="00726195" w:rsidP="00726195">
          <w:pPr>
            <w:pStyle w:val="ListParagraph"/>
            <w:numPr>
              <w:ilvl w:val="0"/>
              <w:numId w:val="13"/>
            </w:numPr>
          </w:pPr>
          <w:r w:rsidRPr="00A3591F">
            <w:t>The processing of the</w:t>
          </w:r>
          <w:r>
            <w:t xml:space="preserve"> application may be delayed if the declaration is not properly completed.</w:t>
          </w:r>
        </w:p>
        <w:p w14:paraId="378DB87A" w14:textId="6AA8855A" w:rsidR="00AB2CF6" w:rsidRDefault="00726195" w:rsidP="000F7A37">
          <w:pPr>
            <w:pStyle w:val="ListParagraph"/>
            <w:numPr>
              <w:ilvl w:val="0"/>
              <w:numId w:val="13"/>
            </w:numPr>
          </w:pPr>
          <w:r>
            <w:t xml:space="preserve">The way </w:t>
          </w:r>
          <w:r w:rsidR="0057594B">
            <w:t xml:space="preserve">the </w:t>
          </w:r>
          <w:r>
            <w:t>Lifetime Care</w:t>
          </w:r>
          <w:r w:rsidR="0057594B">
            <w:t xml:space="preserve"> and Support Authority</w:t>
          </w:r>
          <w:r>
            <w:t xml:space="preserve"> collects, uses and discloses personal and health information is governed by NSW privacy laws. </w:t>
          </w:r>
        </w:p>
        <w:p w14:paraId="453F07A9" w14:textId="77777777" w:rsidR="000F7A37" w:rsidRDefault="000F7A37" w:rsidP="000F7A37">
          <w:pPr>
            <w:pStyle w:val="ListParagraph"/>
            <w:ind w:left="720" w:firstLine="0"/>
          </w:pPr>
        </w:p>
        <w:p w14:paraId="448325B2" w14:textId="77777777" w:rsidR="00726195" w:rsidRPr="00CA7B1E" w:rsidRDefault="00726195" w:rsidP="00E86FD7">
          <w:pPr>
            <w:pStyle w:val="Heading3"/>
            <w:rPr>
              <w:rStyle w:val="Strong"/>
              <w:b/>
              <w:bCs w:val="0"/>
            </w:rPr>
          </w:pPr>
          <w:r w:rsidRPr="00CA7B1E">
            <w:rPr>
              <w:rStyle w:val="Strong"/>
              <w:b/>
              <w:bCs w:val="0"/>
            </w:rPr>
            <w:t xml:space="preserve">Consent </w:t>
          </w:r>
        </w:p>
        <w:p w14:paraId="4788E792" w14:textId="0485028F" w:rsidR="00142D92" w:rsidRDefault="00726195" w:rsidP="00726195">
          <w:r>
            <w:t xml:space="preserve">I consent to </w:t>
          </w:r>
          <w:r w:rsidR="0057594B">
            <w:t xml:space="preserve">the </w:t>
          </w:r>
          <w:r>
            <w:t>Lifetime Care</w:t>
          </w:r>
          <w:r w:rsidR="0057594B">
            <w:t xml:space="preserve"> and Support Authority</w:t>
          </w:r>
          <w:r>
            <w:t xml:space="preserve"> obtaining and sharing information and documents relevant to this application and to </w:t>
          </w:r>
          <w:r w:rsidR="001D69F6">
            <w:t xml:space="preserve">assess and </w:t>
          </w:r>
          <w:r>
            <w:t xml:space="preserve">make decisions about </w:t>
          </w:r>
          <w:r w:rsidR="00877323">
            <w:t>services to meet</w:t>
          </w:r>
          <w:r w:rsidR="003D599A">
            <w:t xml:space="preserve"> </w:t>
          </w:r>
          <w:r>
            <w:t xml:space="preserve">my/the injured person’s treatment, rehabilitation and care needs. This includes the sharing of relevant information and documents relating to services funded </w:t>
          </w:r>
          <w:r w:rsidR="00106E78">
            <w:t>by the</w:t>
          </w:r>
          <w:r w:rsidR="000C6A9A">
            <w:t xml:space="preserve"> </w:t>
          </w:r>
          <w:r>
            <w:t>Lifetime Care</w:t>
          </w:r>
          <w:r w:rsidR="000C6A9A">
            <w:t xml:space="preserve"> and Support</w:t>
          </w:r>
          <w:r w:rsidR="00106E78">
            <w:t xml:space="preserve"> Authority</w:t>
          </w:r>
          <w:r>
            <w:t xml:space="preserve">. I understand that the information obtained and shared includes personal and health information. </w:t>
          </w:r>
        </w:p>
        <w:p w14:paraId="0E1EE7BF" w14:textId="483916D1" w:rsidR="00726195" w:rsidRDefault="00726195" w:rsidP="00726195">
          <w:r>
            <w:t xml:space="preserve">I authorise </w:t>
          </w:r>
          <w:r w:rsidR="00106E78">
            <w:t xml:space="preserve">the </w:t>
          </w:r>
          <w:r>
            <w:t>Lifetime Care</w:t>
          </w:r>
          <w:r w:rsidR="00106E78">
            <w:t xml:space="preserve"> </w:t>
          </w:r>
          <w:r w:rsidR="00E1738C">
            <w:t>and Support Authority</w:t>
          </w:r>
          <w:r>
            <w:t xml:space="preserve">, to contact </w:t>
          </w:r>
        </w:p>
        <w:p w14:paraId="52AD438E" w14:textId="61F477D3" w:rsidR="00726195" w:rsidRDefault="00726195" w:rsidP="00726195">
          <w:pPr>
            <w:pStyle w:val="ListParagraph"/>
            <w:numPr>
              <w:ilvl w:val="0"/>
              <w:numId w:val="14"/>
            </w:numPr>
          </w:pPr>
          <w:r>
            <w:t>my/the injured person’s family or guardian</w:t>
          </w:r>
        </w:p>
        <w:p w14:paraId="2C932520" w14:textId="7AA5D727" w:rsidR="000C6A9A" w:rsidRDefault="00726195" w:rsidP="00726195">
          <w:pPr>
            <w:pStyle w:val="ListParagraph"/>
            <w:numPr>
              <w:ilvl w:val="0"/>
              <w:numId w:val="14"/>
            </w:numPr>
          </w:pPr>
          <w:r>
            <w:t xml:space="preserve">the State Insurance Regulatory Authority (SIRA) </w:t>
          </w:r>
        </w:p>
        <w:p w14:paraId="5C058F20" w14:textId="473BFCE3" w:rsidR="00726195" w:rsidRDefault="000C6A9A" w:rsidP="00726195">
          <w:pPr>
            <w:pStyle w:val="ListParagraph"/>
            <w:numPr>
              <w:ilvl w:val="0"/>
              <w:numId w:val="14"/>
            </w:numPr>
          </w:pPr>
          <w:r>
            <w:t xml:space="preserve">any </w:t>
          </w:r>
          <w:r w:rsidR="00726195">
            <w:t>New South Wales government agency</w:t>
          </w:r>
        </w:p>
        <w:p w14:paraId="5C50B815" w14:textId="0555B3EE" w:rsidR="00726195" w:rsidRDefault="00726195" w:rsidP="00726195">
          <w:pPr>
            <w:pStyle w:val="ListParagraph"/>
            <w:numPr>
              <w:ilvl w:val="0"/>
              <w:numId w:val="14"/>
            </w:numPr>
          </w:pPr>
          <w:r>
            <w:t>a hospital, including a private hospital</w:t>
          </w:r>
        </w:p>
        <w:p w14:paraId="1FB2E854" w14:textId="20120D78" w:rsidR="00726195" w:rsidRDefault="00726195" w:rsidP="00726195">
          <w:pPr>
            <w:pStyle w:val="ListParagraph"/>
            <w:numPr>
              <w:ilvl w:val="0"/>
              <w:numId w:val="14"/>
            </w:numPr>
          </w:pPr>
          <w:r>
            <w:t>police department, to obtain information about the accident, including, but not limited to, the police report</w:t>
          </w:r>
        </w:p>
        <w:p w14:paraId="2D87AB2B" w14:textId="668D91A0" w:rsidR="00726195" w:rsidRDefault="00726195" w:rsidP="00726195">
          <w:pPr>
            <w:pStyle w:val="ListParagraph"/>
            <w:numPr>
              <w:ilvl w:val="0"/>
              <w:numId w:val="14"/>
            </w:numPr>
          </w:pPr>
          <w:r>
            <w:t>an ambulance and/or other emergency services</w:t>
          </w:r>
        </w:p>
        <w:p w14:paraId="48BE637E" w14:textId="43F38C8E" w:rsidR="00726195" w:rsidRDefault="00726195" w:rsidP="00726195">
          <w:pPr>
            <w:pStyle w:val="ListParagraph"/>
            <w:numPr>
              <w:ilvl w:val="0"/>
              <w:numId w:val="14"/>
            </w:numPr>
          </w:pPr>
          <w:r>
            <w:t>a medical practitioner</w:t>
          </w:r>
        </w:p>
        <w:p w14:paraId="4AFBAE91" w14:textId="11CC6202" w:rsidR="00726195" w:rsidRDefault="00726195" w:rsidP="00726195">
          <w:pPr>
            <w:pStyle w:val="ListParagraph"/>
            <w:numPr>
              <w:ilvl w:val="0"/>
              <w:numId w:val="14"/>
            </w:numPr>
          </w:pPr>
          <w:r>
            <w:t>a person who is qualified to assess the treatment, care and support needs of a person</w:t>
          </w:r>
        </w:p>
        <w:p w14:paraId="3464C9B1" w14:textId="739E309E" w:rsidR="00726195" w:rsidRDefault="00726195" w:rsidP="00726195">
          <w:pPr>
            <w:pStyle w:val="ListParagraph"/>
            <w:numPr>
              <w:ilvl w:val="0"/>
              <w:numId w:val="14"/>
            </w:numPr>
          </w:pPr>
          <w:r>
            <w:t>a provider of treatment, care or support services including attendant care and support services</w:t>
          </w:r>
        </w:p>
        <w:p w14:paraId="199A5D0D" w14:textId="1634B2E6" w:rsidR="00726195" w:rsidRDefault="00726195" w:rsidP="00726195">
          <w:pPr>
            <w:pStyle w:val="ListParagraph"/>
            <w:numPr>
              <w:ilvl w:val="0"/>
              <w:numId w:val="14"/>
            </w:numPr>
          </w:pPr>
          <w:r>
            <w:t xml:space="preserve">an employer or previous employer </w:t>
          </w:r>
        </w:p>
        <w:p w14:paraId="51F075B7" w14:textId="27440C77" w:rsidR="00726195" w:rsidRDefault="00726195" w:rsidP="00726195">
          <w:pPr>
            <w:pStyle w:val="ListParagraph"/>
            <w:numPr>
              <w:ilvl w:val="0"/>
              <w:numId w:val="14"/>
            </w:numPr>
          </w:pPr>
          <w:r>
            <w:t xml:space="preserve">an educational institution </w:t>
          </w:r>
        </w:p>
        <w:p w14:paraId="10E0DDF3" w14:textId="67AC5BEC" w:rsidR="00726195" w:rsidRDefault="00726195" w:rsidP="00726195">
          <w:pPr>
            <w:pStyle w:val="ListParagraph"/>
            <w:numPr>
              <w:ilvl w:val="0"/>
              <w:numId w:val="14"/>
            </w:numPr>
          </w:pPr>
          <w:r>
            <w:t>any legal practitioner engaged in representing a party making a claim for compensation or damages (including personal injury, workers compensation or CTP)</w:t>
          </w:r>
        </w:p>
        <w:p w14:paraId="1DAF7F68" w14:textId="2957FC23" w:rsidR="00726195" w:rsidRDefault="00726195" w:rsidP="00726195">
          <w:pPr>
            <w:pStyle w:val="ListParagraph"/>
            <w:numPr>
              <w:ilvl w:val="0"/>
              <w:numId w:val="14"/>
            </w:numPr>
          </w:pPr>
          <w:r>
            <w:t>an insurer carrying on the business of providing workers compensation, personal injury or CTP insurance</w:t>
          </w:r>
        </w:p>
        <w:p w14:paraId="70B7813C" w14:textId="3ED2C165" w:rsidR="00726195" w:rsidRDefault="00726195" w:rsidP="00726195">
          <w:pPr>
            <w:pStyle w:val="ListParagraph"/>
            <w:numPr>
              <w:ilvl w:val="0"/>
              <w:numId w:val="14"/>
            </w:numPr>
          </w:pPr>
          <w:r>
            <w:t>a department, agency or instrumentality of the Commonwealth, the State or another State or Territory, including the National Disability Insurance Agency</w:t>
          </w:r>
        </w:p>
        <w:p w14:paraId="4AE5CD70" w14:textId="2DCFCFBC" w:rsidR="00726195" w:rsidRDefault="00726195" w:rsidP="00726195">
          <w:pPr>
            <w:pStyle w:val="ListParagraph"/>
            <w:numPr>
              <w:ilvl w:val="0"/>
              <w:numId w:val="14"/>
            </w:numPr>
          </w:pPr>
          <w:r>
            <w:lastRenderedPageBreak/>
            <w:t>if you live in or travel to a State or Territory outside NSW or overseas, any private or government entity necessary to deliver treatment and care services to you or otherwise manage your participation in the Scheme</w:t>
          </w:r>
          <w:r w:rsidR="000A7328">
            <w:t>.</w:t>
          </w:r>
        </w:p>
        <w:p w14:paraId="1A3119D3" w14:textId="04964249" w:rsidR="00E9356B" w:rsidRDefault="00E9356B" w:rsidP="00E9356B">
          <w:pPr>
            <w:pStyle w:val="ListParagraph"/>
            <w:ind w:left="720" w:firstLine="0"/>
          </w:pPr>
        </w:p>
        <w:p w14:paraId="07295C71" w14:textId="11698497" w:rsidR="00726195" w:rsidRPr="00CA7B1E" w:rsidRDefault="00726195" w:rsidP="00E86FD7">
          <w:pPr>
            <w:pStyle w:val="Heading3"/>
            <w:rPr>
              <w:rStyle w:val="Strong"/>
              <w:b/>
              <w:bCs w:val="0"/>
            </w:rPr>
          </w:pPr>
          <w:r w:rsidRPr="00CA7B1E">
            <w:rPr>
              <w:rStyle w:val="Strong"/>
              <w:b/>
              <w:bCs w:val="0"/>
            </w:rPr>
            <w:t>Declaration</w:t>
          </w:r>
        </w:p>
        <w:p w14:paraId="1810488F" w14:textId="40053B83" w:rsidR="00726195" w:rsidRDefault="00726195" w:rsidP="00726195">
          <w:pPr>
            <w:rPr>
              <w:rStyle w:val="Strong"/>
              <w:b w:val="0"/>
              <w:bCs w:val="0"/>
            </w:rPr>
          </w:pPr>
          <w:r w:rsidRPr="00726195">
            <w:rPr>
              <w:rStyle w:val="Strong"/>
              <w:b w:val="0"/>
              <w:bCs w:val="0"/>
            </w:rPr>
            <w:t xml:space="preserve">I declare that I have read and understood the attached Lifetime Care </w:t>
          </w:r>
          <w:r w:rsidRPr="00726195">
            <w:rPr>
              <w:rStyle w:val="Strong"/>
            </w:rPr>
            <w:t>Privacy principles</w:t>
          </w:r>
          <w:r w:rsidRPr="00726195">
            <w:rPr>
              <w:rStyle w:val="Strong"/>
              <w:b w:val="0"/>
              <w:bCs w:val="0"/>
            </w:rPr>
            <w:t xml:space="preserve"> and that the information I provide in connection with this application is true and correct. I make this declaration knowing that it is an offence under Part 5A of the </w:t>
          </w:r>
          <w:r w:rsidRPr="00726195">
            <w:rPr>
              <w:rStyle w:val="Strong"/>
              <w:b w:val="0"/>
              <w:bCs w:val="0"/>
              <w:i/>
              <w:iCs/>
            </w:rPr>
            <w:t>Crimes Act 1900</w:t>
          </w:r>
          <w:r w:rsidRPr="00726195">
            <w:rPr>
              <w:rStyle w:val="Strong"/>
              <w:b w:val="0"/>
              <w:bCs w:val="0"/>
            </w:rPr>
            <w:t xml:space="preserve"> to make a statement or provide information in support of this application that I know to be false or misleading.</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898"/>
          </w:tblGrid>
          <w:tr w:rsidR="00726195" w:rsidRPr="008D0823" w14:paraId="0144A2F8" w14:textId="77777777" w:rsidTr="00726195">
            <w:trPr>
              <w:trHeight w:val="19"/>
            </w:trPr>
            <w:tc>
              <w:tcPr>
                <w:tcW w:w="9904" w:type="dxa"/>
                <w:gridSpan w:val="2"/>
              </w:tcPr>
              <w:p w14:paraId="04C128BE" w14:textId="6324BB5A" w:rsidR="00726195" w:rsidRPr="008D0823" w:rsidRDefault="00726195" w:rsidP="00726195">
                <w:pPr>
                  <w:pStyle w:val="NoSpacing"/>
                </w:pPr>
                <w:r>
                  <w:t>Name of injured person</w:t>
                </w:r>
              </w:p>
            </w:tc>
          </w:tr>
          <w:tr w:rsidR="00726195" w:rsidRPr="00A44A75" w14:paraId="6D2BFAF5" w14:textId="77777777" w:rsidTr="00726195">
            <w:trPr>
              <w:trHeight w:val="19"/>
            </w:trPr>
            <w:sdt>
              <w:sdtPr>
                <w:id w:val="-864280402"/>
                <w:placeholder>
                  <w:docPart w:val="44EA2BDAE8E8471ABC7DE714C130483B"/>
                </w:placeholder>
                <w:showingPlcHdr/>
                <w:text/>
              </w:sdtPr>
              <w:sdtEndPr/>
              <w:sdtContent>
                <w:tc>
                  <w:tcPr>
                    <w:tcW w:w="9904" w:type="dxa"/>
                    <w:gridSpan w:val="2"/>
                    <w:tcBorders>
                      <w:top w:val="single" w:sz="4" w:space="0" w:color="auto"/>
                      <w:left w:val="single" w:sz="4" w:space="0" w:color="auto"/>
                      <w:bottom w:val="single" w:sz="4" w:space="0" w:color="auto"/>
                      <w:right w:val="single" w:sz="4" w:space="0" w:color="auto"/>
                    </w:tcBorders>
                  </w:tcPr>
                  <w:p w14:paraId="412CC26F" w14:textId="77777777" w:rsidR="00726195" w:rsidRPr="00A44A75" w:rsidRDefault="00726195" w:rsidP="00726195">
                    <w:pPr>
                      <w:pStyle w:val="TableParagraph"/>
                    </w:pPr>
                    <w:r>
                      <w:t xml:space="preserve">          </w:t>
                    </w:r>
                  </w:p>
                </w:tc>
              </w:sdtContent>
            </w:sdt>
          </w:tr>
          <w:tr w:rsidR="00726195" w:rsidRPr="008D0823" w14:paraId="6B9C24A1" w14:textId="77777777" w:rsidTr="00726195">
            <w:trPr>
              <w:trHeight w:val="19"/>
            </w:trPr>
            <w:tc>
              <w:tcPr>
                <w:tcW w:w="7062" w:type="dxa"/>
              </w:tcPr>
              <w:p w14:paraId="379D0F39" w14:textId="1EC43AF9" w:rsidR="00726195" w:rsidRPr="008D0823" w:rsidRDefault="00726195" w:rsidP="00726195">
                <w:pPr>
                  <w:pStyle w:val="NoSpacing"/>
                </w:pPr>
                <w:r>
                  <w:t>Signature of injured person</w:t>
                </w:r>
              </w:p>
            </w:tc>
            <w:tc>
              <w:tcPr>
                <w:tcW w:w="2730" w:type="dxa"/>
              </w:tcPr>
              <w:p w14:paraId="1F5DC6B1" w14:textId="7C77CE3C" w:rsidR="00726195" w:rsidRPr="008D0823" w:rsidRDefault="00726195" w:rsidP="00726195">
                <w:pPr>
                  <w:pStyle w:val="NoSpacing"/>
                </w:pPr>
                <w:r>
                  <w:t>Date</w:t>
                </w:r>
              </w:p>
            </w:tc>
          </w:tr>
          <w:tr w:rsidR="00726195" w:rsidRPr="00A44A75" w14:paraId="01CD51FA" w14:textId="77777777" w:rsidTr="00726195">
            <w:trPr>
              <w:trHeight w:val="19"/>
            </w:trPr>
            <w:sdt>
              <w:sdtPr>
                <w:id w:val="-1700159220"/>
                <w:placeholder>
                  <w:docPart w:val="2382A85831684935A81E9399843E7969"/>
                </w:placeholder>
                <w:showingPlcHdr/>
                <w:text/>
              </w:sdtPr>
              <w:sdtEndPr/>
              <w:sdtContent>
                <w:tc>
                  <w:tcPr>
                    <w:tcW w:w="7062" w:type="dxa"/>
                    <w:tcBorders>
                      <w:top w:val="single" w:sz="4" w:space="0" w:color="auto"/>
                      <w:left w:val="single" w:sz="4" w:space="0" w:color="auto"/>
                      <w:bottom w:val="single" w:sz="4" w:space="0" w:color="auto"/>
                      <w:right w:val="single" w:sz="4" w:space="0" w:color="auto"/>
                    </w:tcBorders>
                  </w:tcPr>
                  <w:p w14:paraId="60361465" w14:textId="77777777" w:rsidR="00726195" w:rsidRPr="00A44A75" w:rsidRDefault="00726195" w:rsidP="00726195">
                    <w:pPr>
                      <w:pStyle w:val="TableParagraph"/>
                    </w:pPr>
                    <w:r>
                      <w:t xml:space="preserve">          </w:t>
                    </w:r>
                  </w:p>
                </w:tc>
              </w:sdtContent>
            </w:sdt>
            <w:sdt>
              <w:sdtPr>
                <w:id w:val="-1585369998"/>
                <w:placeholder>
                  <w:docPart w:val="B684037F693B44F383CACA6F89BDF12C"/>
                </w:placeholder>
                <w:showingPlcHdr/>
                <w:date>
                  <w:dateFormat w:val="dd/MM/yyyy"/>
                  <w:lid w:val="en-AU"/>
                  <w:storeMappedDataAs w:val="dateTime"/>
                  <w:calendar w:val="gregorian"/>
                </w:date>
              </w:sdtPr>
              <w:sdtEndPr/>
              <w:sdtContent>
                <w:tc>
                  <w:tcPr>
                    <w:tcW w:w="2730" w:type="dxa"/>
                    <w:tcBorders>
                      <w:top w:val="single" w:sz="4" w:space="0" w:color="auto"/>
                      <w:left w:val="single" w:sz="4" w:space="0" w:color="auto"/>
                      <w:bottom w:val="single" w:sz="4" w:space="0" w:color="auto"/>
                      <w:right w:val="single" w:sz="4" w:space="0" w:color="auto"/>
                    </w:tcBorders>
                  </w:tcPr>
                  <w:p w14:paraId="15B953B7" w14:textId="77777777" w:rsidR="00726195" w:rsidRPr="00A44A75" w:rsidRDefault="00726195" w:rsidP="00726195">
                    <w:pPr>
                      <w:pStyle w:val="TableParagraph"/>
                    </w:pPr>
                    <w:r w:rsidRPr="00477189">
                      <w:rPr>
                        <w:rStyle w:val="PlaceholderText"/>
                      </w:rPr>
                      <w:t>Click or tap to enter a date.</w:t>
                    </w:r>
                  </w:p>
                </w:tc>
              </w:sdtContent>
            </w:sdt>
          </w:tr>
        </w:tbl>
        <w:p w14:paraId="151A3DB4" w14:textId="5FD39A02" w:rsidR="00726195" w:rsidRPr="00FB448A" w:rsidRDefault="00726195" w:rsidP="00FB448A">
          <w:pPr>
            <w:rPr>
              <w:rStyle w:val="Strong"/>
            </w:rPr>
          </w:pPr>
          <w:r w:rsidRPr="00FB448A">
            <w:rPr>
              <w:rStyle w:val="Strong"/>
            </w:rPr>
            <w:t>Complete this section if you are a person</w:t>
          </w:r>
          <w:r w:rsidR="003B5730">
            <w:rPr>
              <w:rStyle w:val="Strong"/>
            </w:rPr>
            <w:t xml:space="preserve"> responsible </w:t>
          </w:r>
          <w:r w:rsidRPr="00FB448A">
            <w:rPr>
              <w:rStyle w:val="Strong"/>
            </w:rPr>
            <w:t>(see p1, “Who can complete this form?”)</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4"/>
            <w:gridCol w:w="2166"/>
            <w:gridCol w:w="2898"/>
          </w:tblGrid>
          <w:tr w:rsidR="00726195" w:rsidRPr="008D0823" w14:paraId="02E201E0" w14:textId="77777777" w:rsidTr="00726195">
            <w:trPr>
              <w:trHeight w:val="19"/>
            </w:trPr>
            <w:tc>
              <w:tcPr>
                <w:tcW w:w="4896" w:type="dxa"/>
              </w:tcPr>
              <w:p w14:paraId="006FC35C" w14:textId="5AA64FA0" w:rsidR="00726195" w:rsidRPr="008D0823" w:rsidRDefault="00726195" w:rsidP="00726195">
                <w:pPr>
                  <w:pStyle w:val="NoSpacing"/>
                </w:pPr>
                <w:r>
                  <w:t xml:space="preserve">Name </w:t>
                </w:r>
              </w:p>
            </w:tc>
            <w:tc>
              <w:tcPr>
                <w:tcW w:w="4896" w:type="dxa"/>
                <w:gridSpan w:val="2"/>
              </w:tcPr>
              <w:p w14:paraId="3D33AF89" w14:textId="578E4E99" w:rsidR="00726195" w:rsidRPr="008D0823" w:rsidRDefault="00726195" w:rsidP="00726195">
                <w:pPr>
                  <w:pStyle w:val="NoSpacing"/>
                </w:pPr>
                <w:r>
                  <w:t>Signature</w:t>
                </w:r>
              </w:p>
            </w:tc>
          </w:tr>
          <w:tr w:rsidR="00726195" w:rsidRPr="00A44A75" w14:paraId="35E7FE02" w14:textId="13E64012" w:rsidTr="00726195">
            <w:trPr>
              <w:trHeight w:val="19"/>
            </w:trPr>
            <w:sdt>
              <w:sdtPr>
                <w:id w:val="-468972572"/>
                <w:placeholder>
                  <w:docPart w:val="4B5EB7B5EDF74B9286B4E58B445BD8CB"/>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vAlign w:val="top"/>
                  </w:tcPr>
                  <w:p w14:paraId="336E9F74" w14:textId="77777777" w:rsidR="00726195" w:rsidRPr="00A44A75" w:rsidRDefault="00726195" w:rsidP="00726195">
                    <w:pPr>
                      <w:pStyle w:val="TableParagraph"/>
                    </w:pPr>
                    <w:r>
                      <w:t xml:space="preserve">          </w:t>
                    </w:r>
                  </w:p>
                </w:tc>
              </w:sdtContent>
            </w:sdt>
            <w:sdt>
              <w:sdtPr>
                <w:id w:val="-1452312769"/>
                <w:showingPlcHdr/>
                <w:picture/>
              </w:sdtPr>
              <w:sdtEndPr/>
              <w:sdtContent>
                <w:tc>
                  <w:tcPr>
                    <w:tcW w:w="4896" w:type="dxa"/>
                    <w:gridSpan w:val="2"/>
                    <w:tcBorders>
                      <w:top w:val="single" w:sz="4" w:space="0" w:color="auto"/>
                      <w:left w:val="single" w:sz="4" w:space="0" w:color="auto"/>
                      <w:bottom w:val="single" w:sz="4" w:space="0" w:color="auto"/>
                      <w:right w:val="single" w:sz="4" w:space="0" w:color="auto"/>
                    </w:tcBorders>
                  </w:tcPr>
                  <w:p w14:paraId="0334BF92" w14:textId="1AEB5F17" w:rsidR="00726195" w:rsidRPr="00A44A75" w:rsidRDefault="00726195" w:rsidP="00726195">
                    <w:pPr>
                      <w:pStyle w:val="TableParagraph"/>
                    </w:pPr>
                    <w:r>
                      <w:rPr>
                        <w:noProof/>
                      </w:rPr>
                      <w:drawing>
                        <wp:inline distT="0" distB="0" distL="0" distR="0" wp14:anchorId="660850A3" wp14:editId="775B5AC6">
                          <wp:extent cx="1905000" cy="44767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447675"/>
                                  </a:xfrm>
                                  <a:prstGeom prst="rect">
                                    <a:avLst/>
                                  </a:prstGeom>
                                  <a:noFill/>
                                  <a:ln>
                                    <a:noFill/>
                                  </a:ln>
                                </pic:spPr>
                              </pic:pic>
                            </a:graphicData>
                          </a:graphic>
                        </wp:inline>
                      </w:drawing>
                    </w:r>
                  </w:p>
                </w:tc>
              </w:sdtContent>
            </w:sdt>
          </w:tr>
          <w:tr w:rsidR="00FB448A" w:rsidRPr="008D0823" w14:paraId="27E56807" w14:textId="77777777" w:rsidTr="00FB448A">
            <w:trPr>
              <w:trHeight w:val="19"/>
            </w:trPr>
            <w:tc>
              <w:tcPr>
                <w:tcW w:w="9904" w:type="dxa"/>
                <w:gridSpan w:val="3"/>
              </w:tcPr>
              <w:p w14:paraId="04616828" w14:textId="78B426F7" w:rsidR="00FB448A" w:rsidRPr="008D0823" w:rsidRDefault="00FB448A" w:rsidP="00FB448A">
                <w:pPr>
                  <w:pStyle w:val="NoSpacing"/>
                </w:pPr>
                <w:r>
                  <w:t>Relationship to injured person</w:t>
                </w:r>
              </w:p>
            </w:tc>
          </w:tr>
          <w:tr w:rsidR="00FB448A" w:rsidRPr="00A44A75" w14:paraId="438F8CAF" w14:textId="77777777" w:rsidTr="00FB448A">
            <w:trPr>
              <w:trHeight w:val="19"/>
            </w:trPr>
            <w:sdt>
              <w:sdtPr>
                <w:id w:val="-2058998156"/>
                <w:placeholder>
                  <w:docPart w:val="E98781F209D94E8AB20D43C76F1D840D"/>
                </w:placeholder>
                <w:showingPlcHdr/>
                <w:text/>
              </w:sdtPr>
              <w:sdtEndPr/>
              <w:sdtContent>
                <w:tc>
                  <w:tcPr>
                    <w:tcW w:w="9904" w:type="dxa"/>
                    <w:gridSpan w:val="3"/>
                    <w:tcBorders>
                      <w:top w:val="single" w:sz="4" w:space="0" w:color="auto"/>
                      <w:left w:val="single" w:sz="4" w:space="0" w:color="auto"/>
                      <w:bottom w:val="single" w:sz="4" w:space="0" w:color="auto"/>
                      <w:right w:val="single" w:sz="4" w:space="0" w:color="auto"/>
                    </w:tcBorders>
                  </w:tcPr>
                  <w:p w14:paraId="26D48F70" w14:textId="77777777" w:rsidR="00FB448A" w:rsidRPr="00A44A75" w:rsidRDefault="00FB448A" w:rsidP="00FB448A">
                    <w:pPr>
                      <w:pStyle w:val="TableParagraph"/>
                    </w:pPr>
                    <w:r>
                      <w:t xml:space="preserve">          </w:t>
                    </w:r>
                  </w:p>
                </w:tc>
              </w:sdtContent>
            </w:sdt>
          </w:tr>
          <w:tr w:rsidR="00FB448A" w:rsidRPr="008D0823" w14:paraId="61E4A762" w14:textId="77777777" w:rsidTr="00FB448A">
            <w:trPr>
              <w:trHeight w:val="19"/>
            </w:trPr>
            <w:tc>
              <w:tcPr>
                <w:tcW w:w="7062" w:type="dxa"/>
                <w:gridSpan w:val="2"/>
              </w:tcPr>
              <w:p w14:paraId="7514FCF9" w14:textId="557A48A2" w:rsidR="00FB448A" w:rsidRPr="008D0823" w:rsidRDefault="00FB448A" w:rsidP="00FB448A">
                <w:pPr>
                  <w:pStyle w:val="NoSpacing"/>
                </w:pPr>
                <w:r>
                  <w:t>Phone</w:t>
                </w:r>
              </w:p>
            </w:tc>
            <w:tc>
              <w:tcPr>
                <w:tcW w:w="2730" w:type="dxa"/>
              </w:tcPr>
              <w:p w14:paraId="4139CFC6" w14:textId="6C89273D" w:rsidR="00FB448A" w:rsidRPr="008D0823" w:rsidRDefault="00FB448A" w:rsidP="00FB448A">
                <w:pPr>
                  <w:pStyle w:val="NoSpacing"/>
                </w:pPr>
                <w:r>
                  <w:t>Date</w:t>
                </w:r>
              </w:p>
            </w:tc>
          </w:tr>
          <w:tr w:rsidR="00FB448A" w:rsidRPr="00A44A75" w14:paraId="79351067" w14:textId="77777777" w:rsidTr="00FB448A">
            <w:trPr>
              <w:trHeight w:val="19"/>
            </w:trPr>
            <w:sdt>
              <w:sdtPr>
                <w:id w:val="2023666339"/>
                <w:placeholder>
                  <w:docPart w:val="A6666401AE874D78ACBC65DF89F2CEFA"/>
                </w:placeholder>
                <w:showingPlcHdr/>
                <w:text/>
              </w:sdtPr>
              <w:sdtEndPr/>
              <w:sdtContent>
                <w:tc>
                  <w:tcPr>
                    <w:tcW w:w="7062" w:type="dxa"/>
                    <w:gridSpan w:val="2"/>
                    <w:tcBorders>
                      <w:top w:val="single" w:sz="4" w:space="0" w:color="auto"/>
                      <w:left w:val="single" w:sz="4" w:space="0" w:color="auto"/>
                      <w:bottom w:val="single" w:sz="4" w:space="0" w:color="auto"/>
                      <w:right w:val="single" w:sz="4" w:space="0" w:color="auto"/>
                    </w:tcBorders>
                  </w:tcPr>
                  <w:p w14:paraId="1BF64D3F" w14:textId="77777777" w:rsidR="00FB448A" w:rsidRPr="00A44A75" w:rsidRDefault="00FB448A" w:rsidP="00FB448A">
                    <w:pPr>
                      <w:pStyle w:val="TableParagraph"/>
                    </w:pPr>
                    <w:r>
                      <w:t xml:space="preserve">          </w:t>
                    </w:r>
                  </w:p>
                </w:tc>
              </w:sdtContent>
            </w:sdt>
            <w:sdt>
              <w:sdtPr>
                <w:id w:val="1874961729"/>
                <w:placeholder>
                  <w:docPart w:val="3757F02E694F4F8387E9817AA044FF72"/>
                </w:placeholder>
                <w:showingPlcHdr/>
                <w:date>
                  <w:dateFormat w:val="dd/MM/yyyy"/>
                  <w:lid w:val="en-AU"/>
                  <w:storeMappedDataAs w:val="dateTime"/>
                  <w:calendar w:val="gregorian"/>
                </w:date>
              </w:sdtPr>
              <w:sdtEndPr/>
              <w:sdtContent>
                <w:tc>
                  <w:tcPr>
                    <w:tcW w:w="2730" w:type="dxa"/>
                    <w:tcBorders>
                      <w:top w:val="single" w:sz="4" w:space="0" w:color="auto"/>
                      <w:left w:val="single" w:sz="4" w:space="0" w:color="auto"/>
                      <w:bottom w:val="single" w:sz="4" w:space="0" w:color="auto"/>
                      <w:right w:val="single" w:sz="4" w:space="0" w:color="auto"/>
                    </w:tcBorders>
                  </w:tcPr>
                  <w:p w14:paraId="52FE19EA" w14:textId="77777777" w:rsidR="00FB448A" w:rsidRPr="00A44A75" w:rsidRDefault="00FB448A" w:rsidP="00FB448A">
                    <w:pPr>
                      <w:pStyle w:val="TableParagraph"/>
                    </w:pPr>
                    <w:r w:rsidRPr="00477189">
                      <w:rPr>
                        <w:rStyle w:val="PlaceholderText"/>
                      </w:rPr>
                      <w:t>Click or tap to enter a date.</w:t>
                    </w:r>
                  </w:p>
                </w:tc>
              </w:sdtContent>
            </w:sdt>
          </w:tr>
          <w:tr w:rsidR="00FB448A" w:rsidRPr="008D0823" w14:paraId="55FBB504" w14:textId="77777777" w:rsidTr="00FB448A">
            <w:trPr>
              <w:trHeight w:val="19"/>
            </w:trPr>
            <w:tc>
              <w:tcPr>
                <w:tcW w:w="9904" w:type="dxa"/>
                <w:gridSpan w:val="3"/>
              </w:tcPr>
              <w:p w14:paraId="6F1A1099" w14:textId="4BDFF327" w:rsidR="00FB448A" w:rsidRPr="008D0823" w:rsidRDefault="00FB448A" w:rsidP="00FB448A">
                <w:pPr>
                  <w:pStyle w:val="NoSpacing"/>
                </w:pPr>
                <w:r>
                  <w:t>Reason why the injured person could not sign</w:t>
                </w:r>
              </w:p>
            </w:tc>
          </w:tr>
          <w:tr w:rsidR="00FB448A" w:rsidRPr="00A44A75" w14:paraId="53684F39" w14:textId="77777777" w:rsidTr="00FB448A">
            <w:trPr>
              <w:trHeight w:val="19"/>
            </w:trPr>
            <w:sdt>
              <w:sdtPr>
                <w:id w:val="-654072586"/>
                <w:placeholder>
                  <w:docPart w:val="E8B39A65954C462C8EBB431FAE773377"/>
                </w:placeholder>
              </w:sdtPr>
              <w:sdtEndPr/>
              <w:sdtContent>
                <w:sdt>
                  <w:sdtPr>
                    <w:id w:val="-918939046"/>
                    <w:placeholder>
                      <w:docPart w:val="000497E387E745CEA67C452BBFD3C382"/>
                    </w:placeholder>
                    <w:showingPlcHdr/>
                  </w:sdtPr>
                  <w:sdtEndPr/>
                  <w:sdtContent>
                    <w:tc>
                      <w:tcPr>
                        <w:tcW w:w="9904" w:type="dxa"/>
                        <w:gridSpan w:val="3"/>
                        <w:tcBorders>
                          <w:top w:val="single" w:sz="4" w:space="0" w:color="auto"/>
                          <w:left w:val="single" w:sz="4" w:space="0" w:color="auto"/>
                          <w:bottom w:val="single" w:sz="4" w:space="0" w:color="auto"/>
                          <w:right w:val="single" w:sz="4" w:space="0" w:color="auto"/>
                        </w:tcBorders>
                      </w:tcPr>
                      <w:p w14:paraId="345C48F9" w14:textId="276DEEF3" w:rsidR="00FB448A" w:rsidRPr="00A44A75" w:rsidRDefault="00FB448A" w:rsidP="00FB448A">
                        <w:pPr>
                          <w:pStyle w:val="TableParagraph"/>
                        </w:pPr>
                        <w:r>
                          <w:rPr>
                            <w:rStyle w:val="PlaceholderText"/>
                          </w:rPr>
                          <w:t xml:space="preserve">          </w:t>
                        </w:r>
                      </w:p>
                    </w:tc>
                  </w:sdtContent>
                </w:sdt>
              </w:sdtContent>
            </w:sdt>
          </w:tr>
        </w:tbl>
        <w:p w14:paraId="145B3475" w14:textId="58409BF9" w:rsidR="00FB448A" w:rsidRDefault="00FB448A">
          <w:pPr>
            <w:spacing w:before="0" w:after="0" w:line="240" w:lineRule="auto"/>
            <w:rPr>
              <w:rFonts w:eastAsiaTheme="majorEastAsia" w:cstheme="majorBidi"/>
              <w:b/>
              <w:color w:val="000000" w:themeColor="text1"/>
              <w:sz w:val="24"/>
              <w:szCs w:val="24"/>
            </w:rPr>
          </w:pPr>
        </w:p>
        <w:p w14:paraId="4AC5AFCA" w14:textId="0D125BDF" w:rsidR="00FB448A" w:rsidRDefault="00FB448A" w:rsidP="00CA7B1E">
          <w:pPr>
            <w:pStyle w:val="Heading2"/>
          </w:pPr>
          <w:r>
            <w:t>7. CTP insurer applications</w:t>
          </w:r>
        </w:p>
        <w:p w14:paraId="662BE492" w14:textId="2514D088" w:rsidR="00FB448A" w:rsidRDefault="00FB448A" w:rsidP="00FB448A">
          <w:r w:rsidRPr="00FB448A">
            <w:t xml:space="preserve">If a CTP insurer is completing this form, a copy of this application </w:t>
          </w:r>
          <w:r w:rsidRPr="00FB448A">
            <w:rPr>
              <w:b/>
              <w:bCs/>
            </w:rPr>
            <w:t>must</w:t>
          </w:r>
          <w:r w:rsidRPr="00FB448A">
            <w:t xml:space="preserve"> be sent to the injured person. Please attach a copy of the CTP claim form, any relevant accident investigation reports, police reports and any other document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3"/>
            <w:gridCol w:w="1375"/>
            <w:gridCol w:w="1743"/>
            <w:gridCol w:w="932"/>
            <w:gridCol w:w="2675"/>
          </w:tblGrid>
          <w:tr w:rsidR="00FB448A" w:rsidRPr="00BB1E99" w14:paraId="08DAA761" w14:textId="77777777" w:rsidTr="00FB448A">
            <w:trPr>
              <w:trHeight w:val="19"/>
            </w:trPr>
            <w:tc>
              <w:tcPr>
                <w:tcW w:w="3235" w:type="dxa"/>
              </w:tcPr>
              <w:p w14:paraId="25B862D0" w14:textId="77777777" w:rsidR="00FB448A" w:rsidRPr="00BB1E99" w:rsidRDefault="00FB448A" w:rsidP="00FB448A">
                <w:pPr>
                  <w:pStyle w:val="NoSpacing"/>
                </w:pPr>
                <w:r>
                  <w:t>CTP Insurer’s name</w:t>
                </w:r>
              </w:p>
            </w:tc>
            <w:tc>
              <w:tcPr>
                <w:tcW w:w="3006" w:type="dxa"/>
                <w:gridSpan w:val="2"/>
              </w:tcPr>
              <w:p w14:paraId="2DB38B19" w14:textId="322AD7E5" w:rsidR="00FB448A" w:rsidRPr="00BB1E99" w:rsidRDefault="00FB448A" w:rsidP="00FB448A">
                <w:pPr>
                  <w:pStyle w:val="NoSpacing"/>
                </w:pPr>
                <w:r>
                  <w:t>CTP claim number</w:t>
                </w:r>
              </w:p>
            </w:tc>
            <w:tc>
              <w:tcPr>
                <w:tcW w:w="3439" w:type="dxa"/>
                <w:gridSpan w:val="2"/>
              </w:tcPr>
              <w:p w14:paraId="5BEC0723" w14:textId="77777777" w:rsidR="00FB448A" w:rsidRPr="00BB1E99" w:rsidRDefault="00FB448A" w:rsidP="00FB448A">
                <w:pPr>
                  <w:pStyle w:val="NoSpacing"/>
                </w:pPr>
                <w:r>
                  <w:t>Insurer’s contact person</w:t>
                </w:r>
              </w:p>
            </w:tc>
          </w:tr>
          <w:tr w:rsidR="00FB448A" w:rsidRPr="00254154" w14:paraId="2D6CDF86" w14:textId="77777777" w:rsidTr="00FB448A">
            <w:trPr>
              <w:trHeight w:val="19"/>
            </w:trPr>
            <w:sdt>
              <w:sdtPr>
                <w:id w:val="-1693753183"/>
                <w:placeholder>
                  <w:docPart w:val="3DEEB4CACD0C4303B5E252FE66236F9C"/>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4753E9A9" w14:textId="77777777" w:rsidR="00FB448A" w:rsidRPr="00682736" w:rsidRDefault="00FB448A" w:rsidP="00FB448A">
                    <w:pPr>
                      <w:pStyle w:val="TableParagraph"/>
                    </w:pPr>
                    <w:r>
                      <w:t xml:space="preserve">          </w:t>
                    </w:r>
                  </w:p>
                </w:tc>
              </w:sdtContent>
            </w:sdt>
            <w:sdt>
              <w:sdtPr>
                <w:id w:val="1591426053"/>
                <w:placeholder>
                  <w:docPart w:val="BB9209C523804365862BF02E1FDB273C"/>
                </w:placeholder>
                <w:showingPlcHdr/>
                <w:text/>
              </w:sdtPr>
              <w:sdtEndPr/>
              <w:sdtContent>
                <w:tc>
                  <w:tcPr>
                    <w:tcW w:w="3006" w:type="dxa"/>
                    <w:gridSpan w:val="2"/>
                    <w:tcBorders>
                      <w:top w:val="single" w:sz="4" w:space="0" w:color="auto"/>
                      <w:left w:val="single" w:sz="4" w:space="0" w:color="auto"/>
                      <w:bottom w:val="single" w:sz="4" w:space="0" w:color="auto"/>
                      <w:right w:val="single" w:sz="4" w:space="0" w:color="auto"/>
                    </w:tcBorders>
                  </w:tcPr>
                  <w:p w14:paraId="7937E5C9" w14:textId="77777777" w:rsidR="00FB448A" w:rsidRPr="00682736" w:rsidRDefault="00FB448A" w:rsidP="00FB448A">
                    <w:pPr>
                      <w:pStyle w:val="TableParagraph"/>
                    </w:pPr>
                    <w:r>
                      <w:t xml:space="preserve">          </w:t>
                    </w:r>
                  </w:p>
                </w:tc>
              </w:sdtContent>
            </w:sdt>
            <w:sdt>
              <w:sdtPr>
                <w:id w:val="-867835201"/>
                <w:placeholder>
                  <w:docPart w:val="C302649663704C30983647A93A9EC8D8"/>
                </w:placeholder>
                <w:showingPlcHdr/>
                <w:text/>
              </w:sdtPr>
              <w:sdtEndPr/>
              <w:sdtContent>
                <w:tc>
                  <w:tcPr>
                    <w:tcW w:w="3439" w:type="dxa"/>
                    <w:gridSpan w:val="2"/>
                    <w:tcBorders>
                      <w:top w:val="single" w:sz="4" w:space="0" w:color="auto"/>
                      <w:left w:val="single" w:sz="4" w:space="0" w:color="auto"/>
                      <w:bottom w:val="single" w:sz="4" w:space="0" w:color="auto"/>
                      <w:right w:val="single" w:sz="4" w:space="0" w:color="auto"/>
                    </w:tcBorders>
                  </w:tcPr>
                  <w:p w14:paraId="707757B6" w14:textId="77777777" w:rsidR="00FB448A" w:rsidRPr="00254154" w:rsidRDefault="00FB448A" w:rsidP="00FB448A">
                    <w:pPr>
                      <w:pStyle w:val="TableParagraph"/>
                    </w:pPr>
                    <w:r>
                      <w:t xml:space="preserve">          </w:t>
                    </w:r>
                  </w:p>
                </w:tc>
              </w:sdtContent>
            </w:sdt>
          </w:tr>
          <w:tr w:rsidR="00FB448A" w:rsidRPr="008D0823" w14:paraId="770A9739" w14:textId="77777777" w:rsidTr="00FB448A">
            <w:trPr>
              <w:trHeight w:val="19"/>
            </w:trPr>
            <w:tc>
              <w:tcPr>
                <w:tcW w:w="3235" w:type="dxa"/>
              </w:tcPr>
              <w:p w14:paraId="44C7DBA4" w14:textId="77777777" w:rsidR="00FB448A" w:rsidRPr="008D0823" w:rsidRDefault="00FB448A" w:rsidP="00FB448A">
                <w:pPr>
                  <w:pStyle w:val="NoSpacing"/>
                </w:pPr>
                <w:r>
                  <w:t>Phone</w:t>
                </w:r>
              </w:p>
            </w:tc>
            <w:tc>
              <w:tcPr>
                <w:tcW w:w="6557" w:type="dxa"/>
                <w:gridSpan w:val="4"/>
              </w:tcPr>
              <w:p w14:paraId="4241F2C0" w14:textId="63B6C70B" w:rsidR="00FB448A" w:rsidRPr="008D0823" w:rsidRDefault="00FB448A" w:rsidP="00FB448A">
                <w:pPr>
                  <w:pStyle w:val="NoSpacing"/>
                </w:pPr>
                <w:r>
                  <w:t>Fax</w:t>
                </w:r>
              </w:p>
            </w:tc>
          </w:tr>
          <w:tr w:rsidR="00FB448A" w:rsidRPr="00A44A75" w14:paraId="3895E887" w14:textId="77777777" w:rsidTr="00FB448A">
            <w:trPr>
              <w:trHeight w:val="19"/>
            </w:trPr>
            <w:sdt>
              <w:sdtPr>
                <w:id w:val="686792950"/>
                <w:placeholder>
                  <w:docPart w:val="BCA3C0BD9EF44D18A4DCC9D8C6D52511"/>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6C585FFD" w14:textId="77777777" w:rsidR="00FB448A" w:rsidRPr="00A44A75" w:rsidRDefault="00FB448A" w:rsidP="00FB448A">
                    <w:pPr>
                      <w:pStyle w:val="TableParagraph"/>
                    </w:pPr>
                    <w:r>
                      <w:t xml:space="preserve">          </w:t>
                    </w:r>
                  </w:p>
                </w:tc>
              </w:sdtContent>
            </w:sdt>
            <w:sdt>
              <w:sdtPr>
                <w:id w:val="1621803173"/>
                <w:placeholder>
                  <w:docPart w:val="3725A13BC05A438F8115145F75029945"/>
                </w:placeholder>
                <w:showingPlcHdr/>
                <w:text/>
              </w:sdtPr>
              <w:sdtEndPr/>
              <w:sdtContent>
                <w:tc>
                  <w:tcPr>
                    <w:tcW w:w="6557" w:type="dxa"/>
                    <w:gridSpan w:val="4"/>
                    <w:tcBorders>
                      <w:top w:val="single" w:sz="4" w:space="0" w:color="auto"/>
                      <w:left w:val="single" w:sz="4" w:space="0" w:color="auto"/>
                      <w:bottom w:val="single" w:sz="4" w:space="0" w:color="auto"/>
                      <w:right w:val="single" w:sz="4" w:space="0" w:color="auto"/>
                    </w:tcBorders>
                  </w:tcPr>
                  <w:p w14:paraId="15675789" w14:textId="77777777" w:rsidR="00FB448A" w:rsidRPr="00A44A75" w:rsidRDefault="00FB448A" w:rsidP="00FB448A">
                    <w:pPr>
                      <w:pStyle w:val="TableParagraph"/>
                    </w:pPr>
                    <w:r>
                      <w:t xml:space="preserve">          </w:t>
                    </w:r>
                  </w:p>
                </w:tc>
              </w:sdtContent>
            </w:sdt>
          </w:tr>
          <w:tr w:rsidR="00FB448A" w:rsidRPr="008D0823" w14:paraId="11C434AA" w14:textId="77777777" w:rsidTr="00FB448A">
            <w:trPr>
              <w:trHeight w:val="19"/>
            </w:trPr>
            <w:tc>
              <w:tcPr>
                <w:tcW w:w="9904" w:type="dxa"/>
                <w:gridSpan w:val="5"/>
              </w:tcPr>
              <w:p w14:paraId="6A066100" w14:textId="77777777" w:rsidR="00FB448A" w:rsidRPr="008D0823" w:rsidRDefault="00FB448A" w:rsidP="00FB448A">
                <w:pPr>
                  <w:pStyle w:val="NoSpacing"/>
                </w:pPr>
                <w:r>
                  <w:t>Postal Address</w:t>
                </w:r>
              </w:p>
            </w:tc>
          </w:tr>
          <w:tr w:rsidR="00FB448A" w:rsidRPr="00A44A75" w14:paraId="3C88D72B" w14:textId="77777777" w:rsidTr="00FB448A">
            <w:trPr>
              <w:trHeight w:val="19"/>
            </w:trPr>
            <w:sdt>
              <w:sdtPr>
                <w:id w:val="-366527334"/>
                <w:placeholder>
                  <w:docPart w:val="F240510E85F843B5B33FAE5FC58E7CE8"/>
                </w:placeholder>
                <w:showingPlcHdr/>
                <w:text/>
              </w:sdtPr>
              <w:sdtEndPr/>
              <w:sdtContent>
                <w:tc>
                  <w:tcPr>
                    <w:tcW w:w="9904" w:type="dxa"/>
                    <w:gridSpan w:val="5"/>
                    <w:tcBorders>
                      <w:top w:val="single" w:sz="4" w:space="0" w:color="auto"/>
                      <w:left w:val="single" w:sz="4" w:space="0" w:color="auto"/>
                      <w:bottom w:val="single" w:sz="4" w:space="0" w:color="auto"/>
                      <w:right w:val="single" w:sz="4" w:space="0" w:color="auto"/>
                    </w:tcBorders>
                  </w:tcPr>
                  <w:p w14:paraId="2F25144F" w14:textId="77777777" w:rsidR="00FB448A" w:rsidRPr="00A44A75" w:rsidRDefault="00FB448A" w:rsidP="00FB448A">
                    <w:pPr>
                      <w:pStyle w:val="TableParagraph"/>
                    </w:pPr>
                    <w:r>
                      <w:t xml:space="preserve">          </w:t>
                    </w:r>
                  </w:p>
                </w:tc>
              </w:sdtContent>
            </w:sdt>
          </w:tr>
          <w:tr w:rsidR="00FB448A" w:rsidRPr="008D0823" w14:paraId="467DB0B7" w14:textId="77777777" w:rsidTr="00FB448A">
            <w:trPr>
              <w:trHeight w:val="19"/>
            </w:trPr>
            <w:tc>
              <w:tcPr>
                <w:tcW w:w="4610" w:type="dxa"/>
                <w:gridSpan w:val="2"/>
              </w:tcPr>
              <w:p w14:paraId="68B35680" w14:textId="77777777" w:rsidR="00FB448A" w:rsidRPr="008D0823" w:rsidRDefault="00FB448A" w:rsidP="00FB448A">
                <w:pPr>
                  <w:pStyle w:val="NoSpacing"/>
                </w:pPr>
                <w:r>
                  <w:lastRenderedPageBreak/>
                  <w:t>Suburb</w:t>
                </w:r>
              </w:p>
            </w:tc>
            <w:tc>
              <w:tcPr>
                <w:tcW w:w="2563" w:type="dxa"/>
                <w:gridSpan w:val="2"/>
              </w:tcPr>
              <w:p w14:paraId="430A4A16" w14:textId="77777777" w:rsidR="00FB448A" w:rsidRPr="008D0823" w:rsidRDefault="00FB448A" w:rsidP="00FB448A">
                <w:pPr>
                  <w:pStyle w:val="NoSpacing"/>
                </w:pPr>
                <w:r>
                  <w:t>State</w:t>
                </w:r>
              </w:p>
            </w:tc>
            <w:tc>
              <w:tcPr>
                <w:tcW w:w="2507" w:type="dxa"/>
              </w:tcPr>
              <w:p w14:paraId="7CC902CF" w14:textId="77777777" w:rsidR="00FB448A" w:rsidRPr="008D0823" w:rsidRDefault="00FB448A" w:rsidP="00FB448A">
                <w:pPr>
                  <w:pStyle w:val="NoSpacing"/>
                </w:pPr>
                <w:r>
                  <w:t>Postcode</w:t>
                </w:r>
              </w:p>
            </w:tc>
          </w:tr>
          <w:tr w:rsidR="00FB448A" w:rsidRPr="00A44A75" w14:paraId="7D876EAA" w14:textId="77777777" w:rsidTr="00FB448A">
            <w:trPr>
              <w:trHeight w:val="19"/>
            </w:trPr>
            <w:sdt>
              <w:sdtPr>
                <w:id w:val="1061600980"/>
                <w:placeholder>
                  <w:docPart w:val="F4285184482C4EED8946517259DD7350"/>
                </w:placeholder>
                <w:showingPlcHdr/>
                <w:text/>
              </w:sdtPr>
              <w:sdtEndPr/>
              <w:sdtContent>
                <w:tc>
                  <w:tcPr>
                    <w:tcW w:w="4610" w:type="dxa"/>
                    <w:gridSpan w:val="2"/>
                    <w:tcBorders>
                      <w:top w:val="single" w:sz="4" w:space="0" w:color="auto"/>
                      <w:left w:val="single" w:sz="4" w:space="0" w:color="auto"/>
                      <w:bottom w:val="single" w:sz="4" w:space="0" w:color="auto"/>
                      <w:right w:val="single" w:sz="4" w:space="0" w:color="auto"/>
                    </w:tcBorders>
                  </w:tcPr>
                  <w:p w14:paraId="5EF13D83" w14:textId="77777777" w:rsidR="00FB448A" w:rsidRPr="00A44A75" w:rsidRDefault="00FB448A" w:rsidP="00FB448A">
                    <w:pPr>
                      <w:pStyle w:val="TableParagraph"/>
                    </w:pPr>
                    <w:r>
                      <w:t xml:space="preserve">          </w:t>
                    </w:r>
                  </w:p>
                </w:tc>
              </w:sdtContent>
            </w:sdt>
            <w:sdt>
              <w:sdtPr>
                <w:id w:val="828410345"/>
                <w:placeholder>
                  <w:docPart w:val="3366C2CF6EBD41159070F9CA3716130A"/>
                </w:placeholder>
                <w:showingPlcHdr/>
                <w:text/>
              </w:sdtPr>
              <w:sdtEndPr/>
              <w:sdtContent>
                <w:tc>
                  <w:tcPr>
                    <w:tcW w:w="2563" w:type="dxa"/>
                    <w:gridSpan w:val="2"/>
                    <w:tcBorders>
                      <w:top w:val="single" w:sz="4" w:space="0" w:color="auto"/>
                      <w:left w:val="single" w:sz="4" w:space="0" w:color="auto"/>
                      <w:bottom w:val="single" w:sz="4" w:space="0" w:color="auto"/>
                      <w:right w:val="single" w:sz="4" w:space="0" w:color="auto"/>
                    </w:tcBorders>
                  </w:tcPr>
                  <w:p w14:paraId="67D1AD0B" w14:textId="77777777" w:rsidR="00FB448A" w:rsidRPr="00A44A75" w:rsidRDefault="00FB448A" w:rsidP="00FB448A">
                    <w:pPr>
                      <w:pStyle w:val="TableParagraph"/>
                    </w:pPr>
                    <w:r>
                      <w:t xml:space="preserve">          </w:t>
                    </w:r>
                  </w:p>
                </w:tc>
              </w:sdtContent>
            </w:sdt>
            <w:sdt>
              <w:sdtPr>
                <w:id w:val="307908974"/>
                <w:placeholder>
                  <w:docPart w:val="9973139E14024F39BEBDBB288DEED4C6"/>
                </w:placeholder>
                <w:showingPlcHdr/>
                <w:text/>
              </w:sdtPr>
              <w:sdtEndPr/>
              <w:sdtContent>
                <w:tc>
                  <w:tcPr>
                    <w:tcW w:w="2507" w:type="dxa"/>
                    <w:tcBorders>
                      <w:top w:val="single" w:sz="4" w:space="0" w:color="auto"/>
                      <w:left w:val="single" w:sz="4" w:space="0" w:color="auto"/>
                      <w:bottom w:val="single" w:sz="4" w:space="0" w:color="auto"/>
                      <w:right w:val="single" w:sz="4" w:space="0" w:color="auto"/>
                    </w:tcBorders>
                  </w:tcPr>
                  <w:p w14:paraId="71E872C2" w14:textId="77777777" w:rsidR="00FB448A" w:rsidRPr="00A44A75" w:rsidRDefault="00FB448A" w:rsidP="00FB448A">
                    <w:pPr>
                      <w:pStyle w:val="TableParagraph"/>
                    </w:pPr>
                    <w:r>
                      <w:t xml:space="preserve">          </w:t>
                    </w:r>
                  </w:p>
                </w:tc>
              </w:sdtContent>
            </w:sdt>
          </w:tr>
          <w:tr w:rsidR="00FB448A" w:rsidRPr="008D0823" w14:paraId="614C2DBC" w14:textId="77777777" w:rsidTr="00FB448A">
            <w:trPr>
              <w:trHeight w:val="19"/>
            </w:trPr>
            <w:tc>
              <w:tcPr>
                <w:tcW w:w="9904" w:type="dxa"/>
                <w:gridSpan w:val="5"/>
              </w:tcPr>
              <w:p w14:paraId="74EA730A" w14:textId="072347A4" w:rsidR="00FB448A" w:rsidRPr="008D0823" w:rsidRDefault="00FB448A" w:rsidP="00FB448A">
                <w:pPr>
                  <w:pStyle w:val="NoSpacing"/>
                </w:pPr>
                <w:r>
                  <w:t>Claim status</w:t>
                </w:r>
              </w:p>
            </w:tc>
          </w:tr>
          <w:tr w:rsidR="00FB448A" w:rsidRPr="00A44A75" w14:paraId="44899786" w14:textId="77777777" w:rsidTr="00FB448A">
            <w:trPr>
              <w:trHeight w:val="19"/>
            </w:trPr>
            <w:sdt>
              <w:sdtPr>
                <w:id w:val="-1786341189"/>
                <w:placeholder>
                  <w:docPart w:val="C402E3B5E1054209987BC5CBE52F8B50"/>
                </w:placeholder>
              </w:sdtPr>
              <w:sdtEndPr/>
              <w:sdtContent>
                <w:sdt>
                  <w:sdtPr>
                    <w:id w:val="-1946382225"/>
                    <w:placeholder>
                      <w:docPart w:val="0EC18A577B8C44C6A773EABB9A074211"/>
                    </w:placeholder>
                    <w:showingPlcHdr/>
                  </w:sdtPr>
                  <w:sdtEndPr/>
                  <w:sdtContent>
                    <w:tc>
                      <w:tcPr>
                        <w:tcW w:w="9904" w:type="dxa"/>
                        <w:gridSpan w:val="5"/>
                        <w:tcBorders>
                          <w:top w:val="single" w:sz="4" w:space="0" w:color="auto"/>
                          <w:left w:val="single" w:sz="4" w:space="0" w:color="auto"/>
                          <w:bottom w:val="single" w:sz="4" w:space="0" w:color="auto"/>
                          <w:right w:val="single" w:sz="4" w:space="0" w:color="auto"/>
                        </w:tcBorders>
                      </w:tcPr>
                      <w:p w14:paraId="42835CBD" w14:textId="24199AFC" w:rsidR="00FB448A" w:rsidRPr="00A44A75" w:rsidRDefault="00FB448A" w:rsidP="00FB448A">
                        <w:pPr>
                          <w:pStyle w:val="TableParagraph"/>
                        </w:pPr>
                        <w:r>
                          <w:rPr>
                            <w:rStyle w:val="PlaceholderText"/>
                          </w:rPr>
                          <w:t xml:space="preserve">          </w:t>
                        </w:r>
                      </w:p>
                    </w:tc>
                  </w:sdtContent>
                </w:sdt>
              </w:sdtContent>
            </w:sdt>
          </w:tr>
        </w:tbl>
        <w:p w14:paraId="5BEC077C" w14:textId="6CA988A9" w:rsidR="00FB448A" w:rsidRDefault="00FB448A" w:rsidP="00FB448A">
          <w:r w:rsidRPr="00FB448A">
            <w:t>A copy of this application has been sent to the injured person or th</w:t>
          </w:r>
          <w:r w:rsidR="00E04D06">
            <w:t>e</w:t>
          </w:r>
          <w:r w:rsidRPr="00FB448A">
            <w:t xml:space="preserve"> person</w:t>
          </w:r>
          <w:r w:rsidR="00E04D06">
            <w:t xml:space="preserve"> responsible</w:t>
          </w:r>
          <w:r w:rsidRPr="00FB448A">
            <w:t>?</w:t>
          </w:r>
        </w:p>
        <w:p w14:paraId="55754D97" w14:textId="11DD85C7" w:rsidR="00FB448A" w:rsidRDefault="009F45DB" w:rsidP="00FB448A">
          <w:sdt>
            <w:sdtPr>
              <w:id w:val="-1474210400"/>
              <w14:checkbox>
                <w14:checked w14:val="0"/>
                <w14:checkedState w14:val="2612" w14:font="MS Gothic"/>
                <w14:uncheckedState w14:val="2610" w14:font="MS Gothic"/>
              </w14:checkbox>
            </w:sdtPr>
            <w:sdtEndPr/>
            <w:sdtContent>
              <w:r w:rsidR="00FB448A">
                <w:rPr>
                  <w:rFonts w:ascii="MS Gothic" w:eastAsia="MS Gothic" w:hAnsi="MS Gothic" w:hint="eastAsia"/>
                </w:rPr>
                <w:t>☐</w:t>
              </w:r>
            </w:sdtContent>
          </w:sdt>
          <w:r w:rsidR="00FB448A">
            <w:t xml:space="preserve"> Yes </w:t>
          </w:r>
          <w:r w:rsidR="00FB448A">
            <w:tab/>
          </w:r>
          <w:r w:rsidR="00FB448A">
            <w:tab/>
          </w:r>
          <w:sdt>
            <w:sdtPr>
              <w:id w:val="-812176818"/>
              <w14:checkbox>
                <w14:checked w14:val="0"/>
                <w14:checkedState w14:val="2612" w14:font="MS Gothic"/>
                <w14:uncheckedState w14:val="2610" w14:font="MS Gothic"/>
              </w14:checkbox>
            </w:sdtPr>
            <w:sdtEndPr/>
            <w:sdtContent>
              <w:r w:rsidR="00FB448A">
                <w:rPr>
                  <w:rFonts w:ascii="MS Gothic" w:eastAsia="MS Gothic" w:hAnsi="MS Gothic" w:hint="eastAsia"/>
                </w:rPr>
                <w:t>☐</w:t>
              </w:r>
            </w:sdtContent>
          </w:sdt>
          <w:r w:rsidR="00FB448A">
            <w:t xml:space="preserve"> No</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3"/>
            <w:gridCol w:w="6725"/>
          </w:tblGrid>
          <w:tr w:rsidR="00FB448A" w:rsidRPr="008D0823" w14:paraId="2DF70ABF" w14:textId="77777777" w:rsidTr="00FB448A">
            <w:trPr>
              <w:trHeight w:val="19"/>
            </w:trPr>
            <w:tc>
              <w:tcPr>
                <w:tcW w:w="3235" w:type="dxa"/>
              </w:tcPr>
              <w:p w14:paraId="209A1B7E" w14:textId="42A300AF" w:rsidR="00FB448A" w:rsidRPr="008D0823" w:rsidRDefault="00FB448A" w:rsidP="00FB448A">
                <w:pPr>
                  <w:pStyle w:val="NoSpacing"/>
                </w:pPr>
                <w:r>
                  <w:t>Do they agree to this application?</w:t>
                </w:r>
              </w:p>
            </w:tc>
            <w:tc>
              <w:tcPr>
                <w:tcW w:w="6557" w:type="dxa"/>
              </w:tcPr>
              <w:p w14:paraId="531D8152" w14:textId="1C50CC14" w:rsidR="00FB448A" w:rsidRPr="008D0823" w:rsidRDefault="00FB448A" w:rsidP="00FB448A">
                <w:pPr>
                  <w:pStyle w:val="NoSpacing"/>
                </w:pPr>
                <w:r>
                  <w:t xml:space="preserve">Date claim </w:t>
                </w:r>
                <w:r w:rsidR="004B18A9">
                  <w:t>received?</w:t>
                </w:r>
                <w:r>
                  <w:t xml:space="preserve"> </w:t>
                </w:r>
              </w:p>
            </w:tc>
          </w:tr>
          <w:tr w:rsidR="00FB448A" w:rsidRPr="00A44A75" w14:paraId="026F521F" w14:textId="77777777" w:rsidTr="00FB448A">
            <w:trPr>
              <w:trHeight w:val="19"/>
            </w:trPr>
            <w:tc>
              <w:tcPr>
                <w:tcW w:w="3235" w:type="dxa"/>
                <w:tcBorders>
                  <w:left w:val="single" w:sz="4" w:space="0" w:color="FFFFFF" w:themeColor="background1"/>
                  <w:bottom w:val="single" w:sz="4" w:space="0" w:color="FFFFFF" w:themeColor="background1"/>
                </w:tcBorders>
              </w:tcPr>
              <w:p w14:paraId="796400B3" w14:textId="3C848218" w:rsidR="00FB448A" w:rsidRPr="00A44A75" w:rsidRDefault="009F45DB" w:rsidP="00FB448A">
                <w:pPr>
                  <w:pStyle w:val="TableParagraph"/>
                </w:pPr>
                <w:sdt>
                  <w:sdtPr>
                    <w:id w:val="1229728215"/>
                    <w14:checkbox>
                      <w14:checked w14:val="0"/>
                      <w14:checkedState w14:val="2612" w14:font="MS Gothic"/>
                      <w14:uncheckedState w14:val="2610" w14:font="MS Gothic"/>
                    </w14:checkbox>
                  </w:sdtPr>
                  <w:sdtEndPr/>
                  <w:sdtContent>
                    <w:r w:rsidR="00FB448A">
                      <w:rPr>
                        <w:rFonts w:ascii="MS Gothic" w:eastAsia="MS Gothic" w:hAnsi="MS Gothic" w:hint="eastAsia"/>
                      </w:rPr>
                      <w:t>☐</w:t>
                    </w:r>
                  </w:sdtContent>
                </w:sdt>
                <w:r w:rsidR="00FB448A">
                  <w:t xml:space="preserve"> Yes </w:t>
                </w:r>
                <w:r w:rsidR="00FB448A">
                  <w:tab/>
                </w:r>
                <w:sdt>
                  <w:sdtPr>
                    <w:id w:val="1645929313"/>
                    <w14:checkbox>
                      <w14:checked w14:val="0"/>
                      <w14:checkedState w14:val="2612" w14:font="MS Gothic"/>
                      <w14:uncheckedState w14:val="2610" w14:font="MS Gothic"/>
                    </w14:checkbox>
                  </w:sdtPr>
                  <w:sdtEndPr/>
                  <w:sdtContent>
                    <w:r w:rsidR="00FB448A">
                      <w:rPr>
                        <w:rFonts w:ascii="MS Gothic" w:eastAsia="MS Gothic" w:hAnsi="MS Gothic" w:hint="eastAsia"/>
                      </w:rPr>
                      <w:t>☐</w:t>
                    </w:r>
                  </w:sdtContent>
                </w:sdt>
                <w:r w:rsidR="00FB448A">
                  <w:t xml:space="preserve"> No</w:t>
                </w:r>
              </w:p>
            </w:tc>
            <w:sdt>
              <w:sdtPr>
                <w:id w:val="2007709564"/>
                <w:placeholder>
                  <w:docPart w:val="9B06C1E17ADF427DA529170E10D510F1"/>
                </w:placeholder>
                <w:showingPlcHdr/>
                <w:date>
                  <w:dateFormat w:val="dd/MM/yyyy"/>
                  <w:lid w:val="en-AU"/>
                  <w:storeMappedDataAs w:val="dateTime"/>
                  <w:calendar w:val="gregorian"/>
                </w:date>
              </w:sdtPr>
              <w:sdtEndPr/>
              <w:sdtContent>
                <w:tc>
                  <w:tcPr>
                    <w:tcW w:w="6557" w:type="dxa"/>
                    <w:tcBorders>
                      <w:top w:val="single" w:sz="4" w:space="0" w:color="auto"/>
                      <w:left w:val="single" w:sz="4" w:space="0" w:color="auto"/>
                      <w:bottom w:val="single" w:sz="4" w:space="0" w:color="auto"/>
                      <w:right w:val="single" w:sz="4" w:space="0" w:color="auto"/>
                    </w:tcBorders>
                  </w:tcPr>
                  <w:p w14:paraId="0C7BBF87" w14:textId="695844CB" w:rsidR="00FB448A" w:rsidRPr="00A44A75" w:rsidRDefault="00FB448A" w:rsidP="00FB448A">
                    <w:pPr>
                      <w:pStyle w:val="TableParagraph"/>
                    </w:pPr>
                    <w:r w:rsidRPr="00477189">
                      <w:rPr>
                        <w:rStyle w:val="PlaceholderText"/>
                      </w:rPr>
                      <w:t>Click or tap to enter a date.</w:t>
                    </w:r>
                  </w:p>
                </w:tc>
              </w:sdtContent>
            </w:sdt>
          </w:tr>
        </w:tbl>
        <w:p w14:paraId="7A61E24E" w14:textId="40310D1F" w:rsidR="00FB448A" w:rsidRDefault="00FB448A" w:rsidP="00CA7B1E">
          <w:pPr>
            <w:pStyle w:val="Heading2"/>
          </w:pPr>
          <w:r>
            <w:t>8. Interpreter assistance</w:t>
          </w:r>
        </w:p>
        <w:p w14:paraId="34D139C0" w14:textId="153D0EB7" w:rsidR="00FB448A" w:rsidRDefault="00FB448A" w:rsidP="00FB448A">
          <w:r w:rsidRPr="00FB448A">
            <w:t>If you need an interpreter to help you read and/or fill in this form, contact Associated Translators &amp; Linguists Pty Ltd on (02) 9231 3288 between 8.30am to 5.00pm, Monday to Friday. This is a free service. If you need an interpreter to help you with this form, the declaration below must be completed by the interpreter and the injured person or their person’s representative.</w:t>
          </w:r>
        </w:p>
        <w:p w14:paraId="5E692555" w14:textId="77777777" w:rsidR="00FB448A" w:rsidRDefault="00FB448A" w:rsidP="00FB448A">
          <w:r>
            <w:t>Interpreter declaration</w:t>
          </w:r>
        </w:p>
        <w:p w14:paraId="02CA0C11" w14:textId="67FA53E5" w:rsidR="00FB448A" w:rsidRDefault="00FB448A" w:rsidP="00FB448A">
          <w:pPr>
            <w:pStyle w:val="ListParagraph"/>
            <w:numPr>
              <w:ilvl w:val="0"/>
              <w:numId w:val="16"/>
            </w:numPr>
          </w:pPr>
          <w:r>
            <w:t xml:space="preserve">I declare that the Lifetime Care </w:t>
          </w:r>
          <w:r w:rsidRPr="00FB448A">
            <w:rPr>
              <w:b/>
              <w:bCs/>
            </w:rPr>
            <w:t>Interim Application Form</w:t>
          </w:r>
          <w:r>
            <w:t xml:space="preserve"> has been read to the undersigned injured person or their person’s representative by the undersigned interpreter.  </w:t>
          </w:r>
        </w:p>
        <w:p w14:paraId="1C3DA804" w14:textId="1FAA6BBD" w:rsidR="00FB448A" w:rsidRDefault="00FB448A" w:rsidP="00FB448A">
          <w:pPr>
            <w:pStyle w:val="ListParagraph"/>
            <w:numPr>
              <w:ilvl w:val="0"/>
              <w:numId w:val="16"/>
            </w:numPr>
          </w:pPr>
          <w:r>
            <w:t>I understand that Lifetime Care and Associated Translators &amp; Linguists Pty Ltd bear no responsibility for any loss whatsoever arising from the interpreting service provided.</w:t>
          </w:r>
        </w:p>
        <w:p w14:paraId="04637202" w14:textId="4D8A55AF" w:rsidR="00FB448A" w:rsidRDefault="00FB448A" w:rsidP="00FB448A">
          <w:pPr>
            <w:pStyle w:val="ListParagraph"/>
            <w:numPr>
              <w:ilvl w:val="0"/>
              <w:numId w:val="16"/>
            </w:numPr>
          </w:pPr>
          <w:r>
            <w:t xml:space="preserve">I acknowledge that the interpreting service provided by Associated Translators &amp; Linguists Pty Ltd was limited to reading and filling in this </w:t>
          </w:r>
          <w:r w:rsidRPr="00FB448A">
            <w:rPr>
              <w:b/>
              <w:bCs/>
            </w:rPr>
            <w:t>Interim Application Form.</w:t>
          </w:r>
          <w:r>
            <w:t xml:space="preserve"> </w:t>
          </w:r>
        </w:p>
        <w:p w14:paraId="10B934C8" w14:textId="77026CF3" w:rsidR="00FB448A" w:rsidRDefault="00FB448A" w:rsidP="00FB448A">
          <w:pPr>
            <w:pStyle w:val="ListParagraph"/>
            <w:numPr>
              <w:ilvl w:val="0"/>
              <w:numId w:val="16"/>
            </w:numPr>
          </w:pPr>
          <w:r>
            <w:t>This declaration has been read to the injured person or the</w:t>
          </w:r>
          <w:r w:rsidR="00E04D06">
            <w:t xml:space="preserve"> person responsible </w:t>
          </w:r>
          <w:r>
            <w:t xml:space="preserve"> by the undersigned interpreter.</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4"/>
            <w:gridCol w:w="5064"/>
          </w:tblGrid>
          <w:tr w:rsidR="00FB448A" w:rsidRPr="008D0823" w14:paraId="3CCCDA88" w14:textId="77777777" w:rsidTr="00FB448A">
            <w:trPr>
              <w:trHeight w:val="19"/>
            </w:trPr>
            <w:tc>
              <w:tcPr>
                <w:tcW w:w="4896" w:type="dxa"/>
              </w:tcPr>
              <w:p w14:paraId="4F685160" w14:textId="137E186F" w:rsidR="00FB448A" w:rsidRPr="008D0823" w:rsidRDefault="00FB448A" w:rsidP="00FB448A">
                <w:pPr>
                  <w:pStyle w:val="NoSpacing"/>
                </w:pPr>
                <w:r>
                  <w:t>Name of injured person (or person’s representative)</w:t>
                </w:r>
              </w:p>
            </w:tc>
            <w:tc>
              <w:tcPr>
                <w:tcW w:w="4896" w:type="dxa"/>
              </w:tcPr>
              <w:p w14:paraId="487B49D9" w14:textId="573CF0AF" w:rsidR="00FB448A" w:rsidRPr="008D0823" w:rsidRDefault="00FB448A" w:rsidP="00FB448A">
                <w:pPr>
                  <w:pStyle w:val="NoSpacing"/>
                </w:pPr>
                <w:r>
                  <w:t>Injured person’s signature (or person’s representative)</w:t>
                </w:r>
              </w:p>
            </w:tc>
          </w:tr>
          <w:tr w:rsidR="00FB448A" w:rsidRPr="00A44A75" w14:paraId="028ED444" w14:textId="19F11CD3" w:rsidTr="00FB448A">
            <w:trPr>
              <w:trHeight w:val="19"/>
            </w:trPr>
            <w:sdt>
              <w:sdtPr>
                <w:id w:val="1736505778"/>
                <w:placeholder>
                  <w:docPart w:val="287A6F93FF3240B786EFD44506A77F00"/>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19E85EF0" w14:textId="77777777" w:rsidR="00FB448A" w:rsidRPr="00A44A75" w:rsidRDefault="00FB448A" w:rsidP="00FB448A">
                    <w:pPr>
                      <w:pStyle w:val="TableParagraph"/>
                    </w:pPr>
                    <w:r>
                      <w:t xml:space="preserve">          </w:t>
                    </w:r>
                  </w:p>
                </w:tc>
              </w:sdtContent>
            </w:sdt>
            <w:sdt>
              <w:sdtPr>
                <w:id w:val="1156952399"/>
                <w:showingPlcHdr/>
                <w:picture/>
              </w:sdtPr>
              <w:sdtEndPr/>
              <w:sdtContent>
                <w:tc>
                  <w:tcPr>
                    <w:tcW w:w="4896" w:type="dxa"/>
                    <w:tcBorders>
                      <w:top w:val="single" w:sz="4" w:space="0" w:color="auto"/>
                      <w:left w:val="single" w:sz="4" w:space="0" w:color="auto"/>
                      <w:bottom w:val="single" w:sz="4" w:space="0" w:color="auto"/>
                      <w:right w:val="single" w:sz="4" w:space="0" w:color="auto"/>
                    </w:tcBorders>
                  </w:tcPr>
                  <w:p w14:paraId="51EB895E" w14:textId="3B8D0E62" w:rsidR="00FB448A" w:rsidRPr="00A44A75" w:rsidRDefault="00FB448A" w:rsidP="00FB448A">
                    <w:pPr>
                      <w:pStyle w:val="TableParagraph"/>
                    </w:pPr>
                    <w:r>
                      <w:rPr>
                        <w:noProof/>
                      </w:rPr>
                      <w:drawing>
                        <wp:inline distT="0" distB="0" distL="0" distR="0" wp14:anchorId="3C4BAFDC" wp14:editId="1C33956E">
                          <wp:extent cx="1900885" cy="343814"/>
                          <wp:effectExtent l="0" t="0" r="444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78777" cy="357902"/>
                                  </a:xfrm>
                                  <a:prstGeom prst="rect">
                                    <a:avLst/>
                                  </a:prstGeom>
                                  <a:noFill/>
                                  <a:ln>
                                    <a:noFill/>
                                  </a:ln>
                                </pic:spPr>
                              </pic:pic>
                            </a:graphicData>
                          </a:graphic>
                        </wp:inline>
                      </w:drawing>
                    </w:r>
                  </w:p>
                </w:tc>
              </w:sdtContent>
            </w:sdt>
          </w:tr>
          <w:tr w:rsidR="00FB448A" w:rsidRPr="008D0823" w14:paraId="2D97EE14" w14:textId="77777777" w:rsidTr="00FB448A">
            <w:trPr>
              <w:trHeight w:val="19"/>
            </w:trPr>
            <w:tc>
              <w:tcPr>
                <w:tcW w:w="4896" w:type="dxa"/>
              </w:tcPr>
              <w:p w14:paraId="4A59E3D3" w14:textId="263FFE24" w:rsidR="00FB448A" w:rsidRPr="008D0823" w:rsidRDefault="00FB448A" w:rsidP="00FB448A">
                <w:pPr>
                  <w:pStyle w:val="NoSpacing"/>
                </w:pPr>
                <w:r>
                  <w:t>Interpreter’s name</w:t>
                </w:r>
              </w:p>
            </w:tc>
            <w:tc>
              <w:tcPr>
                <w:tcW w:w="4896" w:type="dxa"/>
              </w:tcPr>
              <w:p w14:paraId="7585EB11" w14:textId="799FF66D" w:rsidR="00FB448A" w:rsidRPr="008D0823" w:rsidRDefault="00FB448A" w:rsidP="00FB448A">
                <w:pPr>
                  <w:pStyle w:val="NoSpacing"/>
                </w:pPr>
                <w:r>
                  <w:t>Interpreter’s signature</w:t>
                </w:r>
              </w:p>
            </w:tc>
          </w:tr>
          <w:tr w:rsidR="00FB448A" w:rsidRPr="00A44A75" w14:paraId="5BFD4DAF" w14:textId="77777777" w:rsidTr="00FB448A">
            <w:trPr>
              <w:trHeight w:val="19"/>
            </w:trPr>
            <w:sdt>
              <w:sdtPr>
                <w:id w:val="-445857781"/>
                <w:placeholder>
                  <w:docPart w:val="156A7156221345C2A22A58B6D056F247"/>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38953555" w14:textId="77777777" w:rsidR="00FB448A" w:rsidRPr="00A44A75" w:rsidRDefault="00FB448A" w:rsidP="00FB448A">
                    <w:pPr>
                      <w:pStyle w:val="TableParagraph"/>
                    </w:pPr>
                    <w:r>
                      <w:t xml:space="preserve">          </w:t>
                    </w:r>
                  </w:p>
                </w:tc>
              </w:sdtContent>
            </w:sdt>
            <w:sdt>
              <w:sdtPr>
                <w:id w:val="-1134477812"/>
                <w:showingPlcHdr/>
                <w:picture/>
              </w:sdtPr>
              <w:sdtEndPr/>
              <w:sdtContent>
                <w:tc>
                  <w:tcPr>
                    <w:tcW w:w="4896" w:type="dxa"/>
                    <w:tcBorders>
                      <w:top w:val="single" w:sz="4" w:space="0" w:color="auto"/>
                      <w:left w:val="single" w:sz="4" w:space="0" w:color="auto"/>
                      <w:bottom w:val="single" w:sz="4" w:space="0" w:color="auto"/>
                      <w:right w:val="single" w:sz="4" w:space="0" w:color="auto"/>
                    </w:tcBorders>
                  </w:tcPr>
                  <w:p w14:paraId="4F2BBCF8" w14:textId="77777777" w:rsidR="00FB448A" w:rsidRPr="00A44A75" w:rsidRDefault="00FB448A" w:rsidP="00FB448A">
                    <w:pPr>
                      <w:pStyle w:val="TableParagraph"/>
                    </w:pPr>
                    <w:r>
                      <w:rPr>
                        <w:noProof/>
                      </w:rPr>
                      <w:drawing>
                        <wp:inline distT="0" distB="0" distL="0" distR="0" wp14:anchorId="1F9A1961" wp14:editId="75CC59CE">
                          <wp:extent cx="1900885" cy="343814"/>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78777" cy="357902"/>
                                  </a:xfrm>
                                  <a:prstGeom prst="rect">
                                    <a:avLst/>
                                  </a:prstGeom>
                                  <a:noFill/>
                                  <a:ln>
                                    <a:noFill/>
                                  </a:ln>
                                </pic:spPr>
                              </pic:pic>
                            </a:graphicData>
                          </a:graphic>
                        </wp:inline>
                      </w:drawing>
                    </w:r>
                  </w:p>
                </w:tc>
              </w:sdtContent>
            </w:sdt>
          </w:tr>
        </w:tbl>
        <w:p w14:paraId="5BE47044" w14:textId="77777777" w:rsidR="000F7A37" w:rsidRDefault="000F7A37" w:rsidP="00CA7B1E">
          <w:pPr>
            <w:pStyle w:val="Heading2"/>
          </w:pPr>
        </w:p>
        <w:p w14:paraId="3DEDD6CD" w14:textId="77777777" w:rsidR="000F7A37" w:rsidRDefault="000F7A37">
          <w:pPr>
            <w:spacing w:before="0" w:after="0" w:line="240" w:lineRule="auto"/>
            <w:rPr>
              <w:rFonts w:eastAsiaTheme="majorEastAsia" w:cstheme="majorBidi"/>
              <w:b/>
              <w:color w:val="000000" w:themeColor="text1"/>
              <w:sz w:val="32"/>
              <w:szCs w:val="26"/>
            </w:rPr>
          </w:pPr>
          <w:r>
            <w:br w:type="page"/>
          </w:r>
        </w:p>
        <w:p w14:paraId="2E91EA0A" w14:textId="65B3CDDF" w:rsidR="00FB448A" w:rsidRDefault="00FB448A" w:rsidP="00CA7B1E">
          <w:pPr>
            <w:pStyle w:val="Heading2"/>
          </w:pPr>
          <w:r>
            <w:lastRenderedPageBreak/>
            <w:t>9. Medical certificat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4"/>
            <w:gridCol w:w="5064"/>
          </w:tblGrid>
          <w:tr w:rsidR="00FB448A" w:rsidRPr="008D0823" w14:paraId="163ADEDF" w14:textId="77777777" w:rsidTr="00FB448A">
            <w:trPr>
              <w:trHeight w:val="19"/>
            </w:trPr>
            <w:tc>
              <w:tcPr>
                <w:tcW w:w="4896" w:type="dxa"/>
              </w:tcPr>
              <w:p w14:paraId="602E4AD6" w14:textId="4EBE6818" w:rsidR="00FB448A" w:rsidRPr="008D0823" w:rsidRDefault="00FB448A" w:rsidP="00FB448A">
                <w:pPr>
                  <w:pStyle w:val="NoSpacing"/>
                </w:pPr>
                <w:r>
                  <w:t>Last name of injured person</w:t>
                </w:r>
              </w:p>
            </w:tc>
            <w:tc>
              <w:tcPr>
                <w:tcW w:w="4896" w:type="dxa"/>
              </w:tcPr>
              <w:p w14:paraId="0849E74B" w14:textId="6299FE43" w:rsidR="00FB448A" w:rsidRPr="008D0823" w:rsidRDefault="00FB448A" w:rsidP="00FB448A">
                <w:pPr>
                  <w:pStyle w:val="NoSpacing"/>
                </w:pPr>
                <w:r>
                  <w:t>First name(s) of injured person</w:t>
                </w:r>
              </w:p>
            </w:tc>
          </w:tr>
          <w:tr w:rsidR="00FB448A" w:rsidRPr="00A44A75" w14:paraId="61D70589" w14:textId="500416D4" w:rsidTr="00FB448A">
            <w:trPr>
              <w:trHeight w:val="19"/>
            </w:trPr>
            <w:sdt>
              <w:sdtPr>
                <w:id w:val="-1000263244"/>
                <w:placeholder>
                  <w:docPart w:val="EBECB10D28034F43B01F9BEDCF7389F2"/>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6B84D472" w14:textId="77777777" w:rsidR="00FB448A" w:rsidRPr="00A44A75" w:rsidRDefault="00FB448A" w:rsidP="00FB448A">
                    <w:pPr>
                      <w:pStyle w:val="TableParagraph"/>
                    </w:pPr>
                    <w:r>
                      <w:t xml:space="preserve">          </w:t>
                    </w:r>
                  </w:p>
                </w:tc>
              </w:sdtContent>
            </w:sdt>
            <w:sdt>
              <w:sdtPr>
                <w:id w:val="1116565632"/>
                <w:placeholder>
                  <w:docPart w:val="8BC7BAF978E74B21B54647AEDABF35BB"/>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47ECAD7D" w14:textId="1BEDDC49" w:rsidR="00FB448A" w:rsidRPr="00A44A75" w:rsidRDefault="00FB448A" w:rsidP="00FB448A">
                    <w:pPr>
                      <w:pStyle w:val="TableParagraph"/>
                    </w:pPr>
                    <w:r>
                      <w:t xml:space="preserve">          </w:t>
                    </w:r>
                  </w:p>
                </w:tc>
              </w:sdtContent>
            </w:sdt>
          </w:tr>
          <w:tr w:rsidR="00FB448A" w:rsidRPr="008D0823" w14:paraId="2AE14C3A" w14:textId="77777777" w:rsidTr="00FB448A">
            <w:trPr>
              <w:trHeight w:val="19"/>
            </w:trPr>
            <w:tc>
              <w:tcPr>
                <w:tcW w:w="4896" w:type="dxa"/>
              </w:tcPr>
              <w:p w14:paraId="52589226" w14:textId="1C094A75" w:rsidR="00FB448A" w:rsidRPr="008D0823" w:rsidRDefault="00FB448A" w:rsidP="00FB448A">
                <w:pPr>
                  <w:pStyle w:val="NoSpacing"/>
                </w:pPr>
                <w:r>
                  <w:t>Date of birth</w:t>
                </w:r>
              </w:p>
            </w:tc>
            <w:tc>
              <w:tcPr>
                <w:tcW w:w="4896" w:type="dxa"/>
              </w:tcPr>
              <w:p w14:paraId="2AEB95DF" w14:textId="4611A5B4" w:rsidR="00FB448A" w:rsidRPr="008D0823" w:rsidRDefault="00FB448A" w:rsidP="00FB448A">
                <w:pPr>
                  <w:pStyle w:val="NoSpacing"/>
                </w:pPr>
                <w:r>
                  <w:t>Gender</w:t>
                </w:r>
              </w:p>
            </w:tc>
          </w:tr>
          <w:tr w:rsidR="00FB448A" w:rsidRPr="00A44A75" w14:paraId="06E16384" w14:textId="77777777" w:rsidTr="00FB448A">
            <w:trPr>
              <w:trHeight w:val="19"/>
            </w:trPr>
            <w:sdt>
              <w:sdtPr>
                <w:id w:val="512655570"/>
                <w:placeholder>
                  <w:docPart w:val="BD615F3293904A62B711A76B996CBE51"/>
                </w:placeholder>
                <w:showingPlcHdr/>
                <w:date>
                  <w:dateFormat w:val="dd/MM/yyyy"/>
                  <w:lid w:val="en-AU"/>
                  <w:storeMappedDataAs w:val="dateTime"/>
                  <w:calendar w:val="gregorian"/>
                </w:date>
              </w:sdtPr>
              <w:sdtEndPr/>
              <w:sdtContent>
                <w:tc>
                  <w:tcPr>
                    <w:tcW w:w="4896" w:type="dxa"/>
                    <w:tcBorders>
                      <w:top w:val="single" w:sz="4" w:space="0" w:color="auto"/>
                      <w:left w:val="single" w:sz="4" w:space="0" w:color="auto"/>
                      <w:bottom w:val="single" w:sz="4" w:space="0" w:color="auto"/>
                      <w:right w:val="single" w:sz="4" w:space="0" w:color="auto"/>
                    </w:tcBorders>
                  </w:tcPr>
                  <w:p w14:paraId="20361A19" w14:textId="280C7E3E" w:rsidR="00FB448A" w:rsidRPr="00A44A75" w:rsidRDefault="004D1B60" w:rsidP="00FB448A">
                    <w:pPr>
                      <w:pStyle w:val="TableParagraph"/>
                    </w:pPr>
                    <w:r w:rsidRPr="00477189">
                      <w:rPr>
                        <w:rStyle w:val="PlaceholderText"/>
                      </w:rPr>
                      <w:t>Click or tap to enter a date.</w:t>
                    </w:r>
                  </w:p>
                </w:tc>
              </w:sdtContent>
            </w:sdt>
            <w:tc>
              <w:tcPr>
                <w:tcW w:w="4896" w:type="dxa"/>
                <w:tcBorders>
                  <w:top w:val="single" w:sz="4" w:space="0" w:color="auto"/>
                  <w:left w:val="single" w:sz="4" w:space="0" w:color="auto"/>
                  <w:bottom w:val="single" w:sz="4" w:space="0" w:color="auto"/>
                  <w:right w:val="single" w:sz="4" w:space="0" w:color="auto"/>
                </w:tcBorders>
              </w:tcPr>
              <w:p w14:paraId="5694006E" w14:textId="61D302BE" w:rsidR="00FB448A" w:rsidRPr="00A44A75" w:rsidRDefault="009F45DB" w:rsidP="00FB448A">
                <w:pPr>
                  <w:pStyle w:val="TableParagraph"/>
                </w:pPr>
                <w:sdt>
                  <w:sdtPr>
                    <w:id w:val="-2090537661"/>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Male</w:t>
                </w:r>
                <w:r w:rsidR="004D1B60">
                  <w:tab/>
                </w:r>
                <w:sdt>
                  <w:sdtPr>
                    <w:id w:val="-652371695"/>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Female </w:t>
                </w:r>
                <w:r w:rsidR="004D1B60">
                  <w:tab/>
                </w:r>
              </w:p>
            </w:tc>
          </w:tr>
        </w:tbl>
        <w:p w14:paraId="00B696A1" w14:textId="171631A7" w:rsidR="004D1B60" w:rsidRDefault="004D1B60" w:rsidP="004D1B60">
          <w:pPr>
            <w:pStyle w:val="NoSpacing"/>
          </w:pPr>
        </w:p>
        <w:tbl>
          <w:tblPr>
            <w:tblStyle w:val="TableGrid"/>
            <w:tblW w:w="10133" w:type="dxa"/>
            <w:tblInd w:w="-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3"/>
          </w:tblGrid>
          <w:tr w:rsidR="004D1B60" w:rsidRPr="00652906" w14:paraId="773DFA67" w14:textId="77777777" w:rsidTr="004D1B60">
            <w:trPr>
              <w:trHeight w:val="234"/>
            </w:trPr>
            <w:tc>
              <w:tcPr>
                <w:tcW w:w="9960" w:type="dxa"/>
                <w:shd w:val="clear" w:color="auto" w:fill="F2F2F2" w:themeFill="background1" w:themeFillShade="F2"/>
              </w:tcPr>
              <w:p w14:paraId="30C4B7A0" w14:textId="3C80BDD2" w:rsidR="004D1B60" w:rsidRDefault="004D1B60" w:rsidP="004D1B60">
                <w:pPr>
                  <w:pStyle w:val="TableParagraph"/>
                </w:pPr>
                <w:bookmarkStart w:id="2" w:name="_Hlk87973266"/>
                <w:r>
                  <w:t xml:space="preserve">Was </w:t>
                </w:r>
                <w:r w:rsidRPr="004D1B60">
                  <w:t>the injury described below caused by the motor accident?</w:t>
                </w:r>
              </w:p>
              <w:p w14:paraId="31FF0877" w14:textId="765C84ED" w:rsidR="004D1B60" w:rsidRDefault="009F45DB" w:rsidP="004D1B60">
                <w:pPr>
                  <w:pStyle w:val="TableParagraph"/>
                </w:pPr>
                <w:sdt>
                  <w:sdtPr>
                    <w:id w:val="-1355259394"/>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Yes </w:t>
                </w:r>
                <w:r w:rsidR="004D1B60">
                  <w:tab/>
                </w:r>
                <w:sdt>
                  <w:sdtPr>
                    <w:id w:val="-1411837571"/>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No</w:t>
                </w:r>
              </w:p>
              <w:p w14:paraId="72137DE4" w14:textId="77777777" w:rsidR="004D1B60" w:rsidRDefault="004D1B60" w:rsidP="004D1B60">
                <w:pPr>
                  <w:pStyle w:val="TableParagraph"/>
                </w:pPr>
                <w:r w:rsidRPr="004D1B60">
                  <w:t>Are the injuries consistent with the circumstances of the motor accident described to you?</w:t>
                </w:r>
              </w:p>
              <w:p w14:paraId="56647873" w14:textId="3A3A852A" w:rsidR="004D1B60" w:rsidRDefault="009F45DB" w:rsidP="004D1B60">
                <w:pPr>
                  <w:pStyle w:val="TableParagraph"/>
                </w:pPr>
                <w:sdt>
                  <w:sdtPr>
                    <w:id w:val="2028673758"/>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Yes </w:t>
                </w:r>
                <w:r w:rsidR="004D1B60">
                  <w:tab/>
                </w:r>
                <w:sdt>
                  <w:sdtPr>
                    <w:id w:val="318540912"/>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No</w:t>
                </w:r>
              </w:p>
              <w:p w14:paraId="23BBF9EF" w14:textId="58172C8C" w:rsidR="004D1B60" w:rsidRDefault="004D1B60" w:rsidP="004D1B60">
                <w:pPr>
                  <w:pStyle w:val="TableParagraph"/>
                </w:pPr>
                <w:r w:rsidRPr="004D1B60">
                  <w:t xml:space="preserve">Does the injury meet the criteria for eligibility for participation in the Lifetime Care and Support Scheme </w:t>
                </w:r>
                <w:r w:rsidR="00E8505C">
                  <w:t xml:space="preserve">(LTCS) </w:t>
                </w:r>
                <w:r w:rsidRPr="004D1B60">
                  <w:t>as outlined in Part 1 of the LTCS Guidelines set out below?</w:t>
                </w:r>
              </w:p>
              <w:p w14:paraId="33F740F2" w14:textId="77777777" w:rsidR="004D1B60" w:rsidRDefault="009F45DB" w:rsidP="004D1B60">
                <w:pPr>
                  <w:pStyle w:val="TableParagraph"/>
                </w:pPr>
                <w:sdt>
                  <w:sdtPr>
                    <w:id w:val="-1825735678"/>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Yes (complete boxed section(s) below)</w:t>
                </w:r>
              </w:p>
              <w:p w14:paraId="195F4746" w14:textId="66A4F4A9" w:rsidR="004D1B60" w:rsidRPr="00652906" w:rsidRDefault="009F45DB" w:rsidP="004D1B60">
                <w:pPr>
                  <w:pStyle w:val="TableParagraph"/>
                </w:pPr>
                <w:sdt>
                  <w:sdtPr>
                    <w:id w:val="260957488"/>
                    <w14:checkbox>
                      <w14:checked w14:val="0"/>
                      <w14:checkedState w14:val="2612" w14:font="MS Gothic"/>
                      <w14:uncheckedState w14:val="2610" w14:font="MS Gothic"/>
                    </w14:checkbox>
                  </w:sdtPr>
                  <w:sdtEndPr/>
                  <w:sdtContent>
                    <w:r w:rsidR="004D1B60">
                      <w:rPr>
                        <w:rFonts w:ascii="MS Gothic" w:eastAsia="MS Gothic" w:hAnsi="MS Gothic" w:hint="eastAsia"/>
                      </w:rPr>
                      <w:t>☐</w:t>
                    </w:r>
                  </w:sdtContent>
                </w:sdt>
                <w:r w:rsidR="004D1B60">
                  <w:t xml:space="preserve"> No</w:t>
                </w:r>
              </w:p>
            </w:tc>
          </w:tr>
        </w:tbl>
        <w:bookmarkEnd w:id="2"/>
        <w:p w14:paraId="497B7F20" w14:textId="72316928" w:rsidR="004D1B60" w:rsidRDefault="004D1B60" w:rsidP="00FB448A">
          <w:pPr>
            <w:rPr>
              <w:rStyle w:val="Strong"/>
            </w:rPr>
          </w:pPr>
          <w:r>
            <w:rPr>
              <w:rStyle w:val="Strong"/>
            </w:rPr>
            <w:t>Please complete all applicable severe injury categories.</w:t>
          </w:r>
        </w:p>
        <w:p w14:paraId="6C9C1C77" w14:textId="77777777" w:rsidR="004D1B60" w:rsidRDefault="004D1B60">
          <w:pPr>
            <w:spacing w:before="0" w:after="0" w:line="240" w:lineRule="auto"/>
            <w:rPr>
              <w:rStyle w:val="Strong"/>
            </w:rPr>
          </w:pPr>
          <w:r>
            <w:rPr>
              <w:rStyle w:val="Strong"/>
            </w:rPr>
            <w:br w:type="page"/>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4"/>
            <w:gridCol w:w="5064"/>
          </w:tblGrid>
          <w:tr w:rsidR="004D1B60" w:rsidRPr="008D0823" w14:paraId="6EA04191" w14:textId="77777777" w:rsidTr="004D1B60">
            <w:trPr>
              <w:trHeight w:val="19"/>
            </w:trPr>
            <w:tc>
              <w:tcPr>
                <w:tcW w:w="4896" w:type="dxa"/>
              </w:tcPr>
              <w:p w14:paraId="14469E34" w14:textId="77777777" w:rsidR="004D1B60" w:rsidRPr="008D0823" w:rsidRDefault="004D1B60" w:rsidP="004D1B60">
                <w:pPr>
                  <w:pStyle w:val="NoSpacing"/>
                </w:pPr>
                <w:r>
                  <w:lastRenderedPageBreak/>
                  <w:t>Last name of injured person</w:t>
                </w:r>
              </w:p>
            </w:tc>
            <w:tc>
              <w:tcPr>
                <w:tcW w:w="4896" w:type="dxa"/>
              </w:tcPr>
              <w:p w14:paraId="742FF393" w14:textId="77777777" w:rsidR="004D1B60" w:rsidRPr="008D0823" w:rsidRDefault="004D1B60" w:rsidP="004D1B60">
                <w:pPr>
                  <w:pStyle w:val="NoSpacing"/>
                </w:pPr>
                <w:r>
                  <w:t>First name(s) of injured person</w:t>
                </w:r>
              </w:p>
            </w:tc>
          </w:tr>
          <w:tr w:rsidR="004D1B60" w:rsidRPr="00A44A75" w14:paraId="7AE3A31B" w14:textId="77777777" w:rsidTr="004D1B60">
            <w:trPr>
              <w:trHeight w:val="19"/>
            </w:trPr>
            <w:sdt>
              <w:sdtPr>
                <w:id w:val="2143148532"/>
                <w:placeholder>
                  <w:docPart w:val="879997B9D4AE47B68B52CC8E0998BF01"/>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15003890" w14:textId="77777777" w:rsidR="004D1B60" w:rsidRPr="00A44A75" w:rsidRDefault="004D1B60" w:rsidP="004D1B60">
                    <w:pPr>
                      <w:pStyle w:val="TableParagraph"/>
                    </w:pPr>
                    <w:r>
                      <w:t xml:space="preserve">          </w:t>
                    </w:r>
                  </w:p>
                </w:tc>
              </w:sdtContent>
            </w:sdt>
            <w:tc>
              <w:tcPr>
                <w:tcW w:w="4896" w:type="dxa"/>
                <w:tcBorders>
                  <w:top w:val="single" w:sz="4" w:space="0" w:color="auto"/>
                  <w:left w:val="single" w:sz="4" w:space="0" w:color="auto"/>
                  <w:bottom w:val="single" w:sz="4" w:space="0" w:color="auto"/>
                  <w:right w:val="single" w:sz="4" w:space="0" w:color="auto"/>
                </w:tcBorders>
              </w:tcPr>
              <w:p w14:paraId="44869A8B" w14:textId="77777777" w:rsidR="004D1B60" w:rsidRPr="00A44A75" w:rsidRDefault="009F45DB" w:rsidP="004D1B60">
                <w:pPr>
                  <w:pStyle w:val="TableParagraph"/>
                </w:pPr>
                <w:sdt>
                  <w:sdtPr>
                    <w:id w:val="-692302453"/>
                    <w:placeholder>
                      <w:docPart w:val="85DC0FB639704547AC153C1763F8486B"/>
                    </w:placeholder>
                    <w:showingPlcHdr/>
                    <w:text/>
                  </w:sdtPr>
                  <w:sdtEndPr/>
                  <w:sdtContent>
                    <w:r w:rsidR="004D1B60">
                      <w:t xml:space="preserve">          </w:t>
                    </w:r>
                  </w:sdtContent>
                </w:sdt>
              </w:p>
            </w:tc>
          </w:tr>
        </w:tbl>
        <w:p w14:paraId="28C03EAE" w14:textId="5F448EFD" w:rsidR="004D1B60" w:rsidRPr="00326232" w:rsidRDefault="004D1B60" w:rsidP="00326232">
          <w:pPr>
            <w:pStyle w:val="NoSpacing"/>
            <w:rPr>
              <w:rStyle w:val="Strong"/>
              <w:b w:val="0"/>
              <w:bCs w:val="0"/>
            </w:rPr>
          </w:pPr>
        </w:p>
        <w:tbl>
          <w:tblPr>
            <w:tblStyle w:val="TableGrid"/>
            <w:tblpPr w:leftFromText="180" w:rightFromText="180" w:vertAnchor="text" w:horzAnchor="margin" w:tblpY="228"/>
            <w:tblOverlap w:val="never"/>
            <w:tblW w:w="10058"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shd w:val="clear" w:color="auto" w:fill="F2F2F2"/>
            <w:tblLayout w:type="fixed"/>
            <w:tblCellMar>
              <w:top w:w="57" w:type="dxa"/>
              <w:left w:w="57" w:type="dxa"/>
              <w:bottom w:w="57" w:type="dxa"/>
              <w:right w:w="57" w:type="dxa"/>
            </w:tblCellMar>
            <w:tblLook w:val="04A0" w:firstRow="1" w:lastRow="0" w:firstColumn="1" w:lastColumn="0" w:noHBand="0" w:noVBand="1"/>
          </w:tblPr>
          <w:tblGrid>
            <w:gridCol w:w="4531"/>
            <w:gridCol w:w="709"/>
            <w:gridCol w:w="4506"/>
            <w:gridCol w:w="312"/>
          </w:tblGrid>
          <w:tr w:rsidR="00326232" w14:paraId="7BBDD222" w14:textId="77777777" w:rsidTr="00C869A1">
            <w:trPr>
              <w:trHeight w:val="1085"/>
            </w:trPr>
            <w:tc>
              <w:tcPr>
                <w:tcW w:w="9578" w:type="dxa"/>
                <w:gridSpan w:val="3"/>
                <w:shd w:val="clear" w:color="auto" w:fill="F2F2F2"/>
              </w:tcPr>
              <w:p w14:paraId="55FAC85D" w14:textId="77777777" w:rsidR="00326232" w:rsidRPr="00CA7B1E" w:rsidRDefault="00326232" w:rsidP="00CA7B1E">
                <w:pPr>
                  <w:pStyle w:val="Heading2"/>
                </w:pPr>
                <w:r w:rsidRPr="00CA7B1E">
                  <w:t xml:space="preserve">Brain injury </w:t>
                </w:r>
              </w:p>
              <w:p w14:paraId="10E57440" w14:textId="77777777" w:rsidR="00326232" w:rsidRDefault="00326232" w:rsidP="00326232">
                <w:r>
                  <w:t>I certify that the injured person has sustained a brain injury caused by the motor accident. The brain injury meets the following criteria, as outlined in Part 1 of the LTCS Guidelines:</w:t>
                </w:r>
              </w:p>
              <w:p w14:paraId="3077D90A" w14:textId="0DEECDB1" w:rsidR="00326232" w:rsidRPr="00C869A1" w:rsidRDefault="00326232" w:rsidP="00C869A1">
                <w:r>
                  <w:t xml:space="preserve">Complete </w:t>
                </w:r>
                <w:r w:rsidRPr="00273BB0">
                  <w:rPr>
                    <w:b/>
                    <w:bCs/>
                  </w:rPr>
                  <w:t>both</w:t>
                </w:r>
                <w:r>
                  <w:t xml:space="preserve"> sections below</w:t>
                </w:r>
              </w:p>
            </w:tc>
            <w:tc>
              <w:tcPr>
                <w:tcW w:w="144" w:type="dxa"/>
                <w:shd w:val="clear" w:color="auto" w:fill="F2F2F2"/>
              </w:tcPr>
              <w:p w14:paraId="5F813AE8" w14:textId="77777777" w:rsidR="00326232" w:rsidRPr="00B27361" w:rsidRDefault="00326232" w:rsidP="00326232">
                <w:pPr>
                  <w:pStyle w:val="Rowseparator"/>
                </w:pPr>
              </w:p>
            </w:tc>
          </w:tr>
          <w:tr w:rsidR="00C869A1" w14:paraId="7F988BB3" w14:textId="77777777" w:rsidTr="00C869A1">
            <w:trPr>
              <w:trHeight w:val="5054"/>
            </w:trPr>
            <w:tc>
              <w:tcPr>
                <w:tcW w:w="436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top"/>
              </w:tcPr>
              <w:p w14:paraId="5BB431F5" w14:textId="1FEFAD7A" w:rsidR="00C869A1" w:rsidRDefault="009F45DB" w:rsidP="00C869A1">
                <w:pPr>
                  <w:pStyle w:val="TableParagraph"/>
                  <w:rPr>
                    <w:sz w:val="19"/>
                    <w:szCs w:val="19"/>
                  </w:rPr>
                </w:pPr>
                <w:sdt>
                  <w:sdtPr>
                    <w:id w:val="1448281749"/>
                    <w14:checkbox>
                      <w14:checked w14:val="0"/>
                      <w14:checkedState w14:val="2612" w14:font="MS Gothic"/>
                      <w14:uncheckedState w14:val="2610" w14:font="MS Gothic"/>
                    </w14:checkbox>
                  </w:sdtPr>
                  <w:sdtEndPr/>
                  <w:sdtContent>
                    <w:r w:rsidR="00C869A1">
                      <w:rPr>
                        <w:rFonts w:ascii="MS Gothic" w:eastAsia="MS Gothic" w:hAnsi="MS Gothic" w:hint="eastAsia"/>
                      </w:rPr>
                      <w:t>☐</w:t>
                    </w:r>
                  </w:sdtContent>
                </w:sdt>
                <w:r w:rsidR="00C869A1">
                  <w:t xml:space="preserve"> </w:t>
                </w:r>
                <w:r w:rsidR="00C869A1" w:rsidRPr="00326232">
                  <w:t>The duration of PTA is greater than 1 week.</w:t>
                </w:r>
              </w:p>
              <w:tbl>
                <w:tblPr>
                  <w:tblStyle w:val="TableGrid1"/>
                  <w:tblW w:w="4110" w:type="dxa"/>
                  <w:tblLayout w:type="fixed"/>
                  <w:tblLook w:val="04A0" w:firstRow="1" w:lastRow="0" w:firstColumn="1" w:lastColumn="0" w:noHBand="0" w:noVBand="1"/>
                </w:tblPr>
                <w:tblGrid>
                  <w:gridCol w:w="1558"/>
                  <w:gridCol w:w="2552"/>
                </w:tblGrid>
                <w:tr w:rsidR="00C869A1" w14:paraId="650FE5F1" w14:textId="77777777" w:rsidTr="00C869A1">
                  <w:tc>
                    <w:tcPr>
                      <w:tcW w:w="155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BFBFBF" w:themeColor="background1" w:themeShade="BF"/>
                      </w:tcBorders>
                    </w:tcPr>
                    <w:p w14:paraId="2AED59CC" w14:textId="77777777" w:rsidR="00C869A1" w:rsidRPr="00822290" w:rsidRDefault="00C869A1" w:rsidP="009F45DB">
                      <w:pPr>
                        <w:pStyle w:val="TableParagraph"/>
                        <w:framePr w:hSpace="180" w:wrap="around" w:vAnchor="text" w:hAnchor="margin" w:y="228"/>
                        <w:suppressOverlap/>
                      </w:pPr>
                      <w:r w:rsidRPr="00822290">
                        <w:t>Number of days in PTA</w:t>
                      </w:r>
                    </w:p>
                  </w:tc>
                  <w:tc>
                    <w:tcPr>
                      <w:tcW w:w="25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sdt>
                      <w:sdtPr>
                        <w:id w:val="-1675484773"/>
                        <w:placeholder>
                          <w:docPart w:val="4C8617E3D6334257834BCB129F80D905"/>
                        </w:placeholder>
                        <w:showingPlcHdr/>
                        <w:text/>
                      </w:sdtPr>
                      <w:sdtEndPr/>
                      <w:sdtContent>
                        <w:p w14:paraId="41C95D5F" w14:textId="04ABE716" w:rsidR="00C869A1" w:rsidRPr="00C869A1" w:rsidRDefault="00C869A1" w:rsidP="009F45DB">
                          <w:pPr>
                            <w:pStyle w:val="TableParagraph"/>
                            <w:framePr w:hSpace="180" w:wrap="around" w:vAnchor="text" w:hAnchor="margin" w:y="228"/>
                            <w:suppressOverlap/>
                          </w:pPr>
                          <w:r>
                            <w:t xml:space="preserve">          </w:t>
                          </w:r>
                        </w:p>
                      </w:sdtContent>
                    </w:sdt>
                  </w:tc>
                </w:tr>
              </w:tbl>
              <w:p w14:paraId="789DA054" w14:textId="4DC53E10" w:rsidR="00C869A1" w:rsidRDefault="00C869A1" w:rsidP="00C869A1">
                <w:pPr>
                  <w:pStyle w:val="TableParagraph"/>
                  <w:rPr>
                    <w:u w:val="single"/>
                  </w:rPr>
                </w:pPr>
                <w:r w:rsidRPr="00822290">
                  <w:rPr>
                    <w:i/>
                  </w:rPr>
                  <w:t>Attach PTA scoring sheets</w:t>
                </w:r>
              </w:p>
              <w:p w14:paraId="2DF545FD" w14:textId="692CD96A" w:rsidR="00C869A1" w:rsidRDefault="00C869A1" w:rsidP="00C869A1">
                <w:pPr>
                  <w:pStyle w:val="TableParagraph"/>
                </w:pPr>
                <w:r w:rsidRPr="00D7724A">
                  <w:rPr>
                    <w:u w:val="single"/>
                  </w:rPr>
                  <w:t>If the PTA score is not available or not applicable</w:t>
                </w:r>
                <w:r>
                  <w:t xml:space="preserve"> (for example, if the injured person is a child under 8 years of age, or the injured person has a penetrating brain injury):</w:t>
                </w:r>
              </w:p>
              <w:p w14:paraId="358AC2EB" w14:textId="77777777" w:rsidR="00C869A1" w:rsidRDefault="009F45DB" w:rsidP="00C869A1">
                <w:pPr>
                  <w:pStyle w:val="TableParagraph"/>
                </w:pPr>
                <w:sdt>
                  <w:sdtPr>
                    <w:id w:val="-2140322803"/>
                    <w14:checkbox>
                      <w14:checked w14:val="0"/>
                      <w14:checkedState w14:val="2612" w14:font="MS Gothic"/>
                      <w14:uncheckedState w14:val="2610" w14:font="MS Gothic"/>
                    </w14:checkbox>
                  </w:sdtPr>
                  <w:sdtEndPr/>
                  <w:sdtContent>
                    <w:r w:rsidR="00C869A1">
                      <w:rPr>
                        <w:rFonts w:ascii="MS Gothic" w:eastAsia="MS Gothic" w:hAnsi="MS Gothic" w:hint="eastAsia"/>
                      </w:rPr>
                      <w:t>☐</w:t>
                    </w:r>
                  </w:sdtContent>
                </w:sdt>
                <w:r w:rsidR="00C869A1">
                  <w:t xml:space="preserve"> There is evidence of a very significant impact to the head causing coma for longer than one hour. Where coma has been documented, attach a copy.  If not, describe in the box below how this was determined.</w:t>
                </w:r>
              </w:p>
              <w:p w14:paraId="27647A34" w14:textId="77777777" w:rsidR="00C869A1" w:rsidRPr="00D7724A" w:rsidRDefault="00C869A1" w:rsidP="00C869A1">
                <w:pPr>
                  <w:pStyle w:val="TableParagraph"/>
                  <w:rPr>
                    <w:b/>
                  </w:rPr>
                </w:pPr>
                <w:r w:rsidRPr="00D7724A">
                  <w:rPr>
                    <w:b/>
                  </w:rPr>
                  <w:t>OR</w:t>
                </w:r>
              </w:p>
              <w:p w14:paraId="54B0E5A5" w14:textId="77777777" w:rsidR="00C869A1" w:rsidRDefault="009F45DB" w:rsidP="00C869A1">
                <w:pPr>
                  <w:pStyle w:val="TableParagraph"/>
                </w:pPr>
                <w:sdt>
                  <w:sdtPr>
                    <w:id w:val="-239328696"/>
                    <w14:checkbox>
                      <w14:checked w14:val="0"/>
                      <w14:checkedState w14:val="2612" w14:font="MS Gothic"/>
                      <w14:uncheckedState w14:val="2610" w14:font="MS Gothic"/>
                    </w14:checkbox>
                  </w:sdtPr>
                  <w:sdtEndPr/>
                  <w:sdtContent>
                    <w:r w:rsidR="00C869A1">
                      <w:rPr>
                        <w:rFonts w:ascii="MS Gothic" w:eastAsia="MS Gothic" w:hAnsi="MS Gothic" w:hint="eastAsia"/>
                      </w:rPr>
                      <w:t>☐</w:t>
                    </w:r>
                  </w:sdtContent>
                </w:sdt>
                <w:r w:rsidR="00C869A1">
                  <w:t xml:space="preserve"> There is significant brain imaging abnormality, e.g. penetrating injury. Describe in the box below why the abnormality is significant.</w:t>
                </w:r>
              </w:p>
              <w:tbl>
                <w:tblPr>
                  <w:tblStyle w:val="TableGrid1"/>
                  <w:tblpPr w:leftFromText="180" w:rightFromText="180" w:vertAnchor="text" w:horzAnchor="margin" w:tblpY="68"/>
                  <w:tblW w:w="4248" w:type="dxa"/>
                  <w:tblLayout w:type="fixed"/>
                  <w:tblLook w:val="04A0" w:firstRow="1" w:lastRow="0" w:firstColumn="1" w:lastColumn="0" w:noHBand="0" w:noVBand="1"/>
                </w:tblPr>
                <w:tblGrid>
                  <w:gridCol w:w="4248"/>
                </w:tblGrid>
                <w:tr w:rsidR="00C869A1" w14:paraId="00BD05A2" w14:textId="77777777" w:rsidTr="00C869A1">
                  <w:trPr>
                    <w:trHeight w:val="1032"/>
                  </w:trPr>
                  <w:sdt>
                    <w:sdtPr>
                      <w:id w:val="1632433941"/>
                      <w:placeholder>
                        <w:docPart w:val="042823C2BCAC4F75A0A7F542F660E22A"/>
                      </w:placeholder>
                    </w:sdtPr>
                    <w:sdtEndPr/>
                    <w:sdtContent>
                      <w:sdt>
                        <w:sdtPr>
                          <w:id w:val="1363244196"/>
                          <w:placeholder>
                            <w:docPart w:val="14ECDE82D9F94A65B6DB02339C1056CE"/>
                          </w:placeholder>
                          <w:showingPlcHdr/>
                        </w:sdtPr>
                        <w:sdtEndPr/>
                        <w:sdtContent>
                          <w:tc>
                            <w:tcPr>
                              <w:tcW w:w="42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166D318" w14:textId="77777777" w:rsidR="00C869A1" w:rsidRDefault="00C869A1" w:rsidP="00C869A1">
                              <w:pPr>
                                <w:pStyle w:val="TableParagraph"/>
                              </w:pPr>
                              <w:r>
                                <w:rPr>
                                  <w:rStyle w:val="PlaceholderText"/>
                                </w:rPr>
                                <w:t xml:space="preserve">          </w:t>
                              </w:r>
                            </w:p>
                          </w:tc>
                        </w:sdtContent>
                      </w:sdt>
                    </w:sdtContent>
                  </w:sdt>
                </w:tr>
              </w:tbl>
              <w:p w14:paraId="50EC39D1" w14:textId="4BFC170D" w:rsidR="00C869A1" w:rsidRPr="00CA7B1E" w:rsidRDefault="00C869A1" w:rsidP="00C869A1">
                <w:pPr>
                  <w:pStyle w:val="Heading2"/>
                </w:pPr>
              </w:p>
            </w:tc>
            <w:tc>
              <w:tcPr>
                <w:tcW w:w="597" w:type="dxa"/>
                <w:shd w:val="clear" w:color="auto" w:fill="F2F2F2"/>
                <w:vAlign w:val="top"/>
              </w:tcPr>
              <w:p w14:paraId="1EF4C478" w14:textId="3FD5AC99" w:rsidR="00C869A1" w:rsidRPr="00CA7B1E" w:rsidRDefault="00C869A1" w:rsidP="00C869A1">
                <w:pPr>
                  <w:pStyle w:val="Heading2"/>
                </w:pPr>
                <w:r w:rsidRPr="00C869A1">
                  <w:rPr>
                    <w:sz w:val="20"/>
                    <w:szCs w:val="18"/>
                  </w:rPr>
                  <w:t>AND</w:t>
                </w:r>
              </w:p>
            </w:tc>
            <w:tc>
              <w:tcPr>
                <w:tcW w:w="43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top"/>
              </w:tcPr>
              <w:p w14:paraId="65439488" w14:textId="77777777" w:rsidR="00C869A1" w:rsidRDefault="009F45DB" w:rsidP="00C869A1">
                <w:pPr>
                  <w:pStyle w:val="TableParagraph"/>
                  <w:rPr>
                    <w:b/>
                    <w:i/>
                  </w:rPr>
                </w:pPr>
                <w:sdt>
                  <w:sdtPr>
                    <w:rPr>
                      <w:i/>
                    </w:rPr>
                    <w:id w:val="693108440"/>
                    <w14:checkbox>
                      <w14:checked w14:val="0"/>
                      <w14:checkedState w14:val="2612" w14:font="MS Gothic"/>
                      <w14:uncheckedState w14:val="2610" w14:font="MS Gothic"/>
                    </w14:checkbox>
                  </w:sdtPr>
                  <w:sdtEndPr/>
                  <w:sdtContent>
                    <w:r w:rsidR="00C869A1">
                      <w:rPr>
                        <w:rFonts w:ascii="MS Gothic" w:eastAsia="MS Gothic" w:hAnsi="MS Gothic" w:hint="eastAsia"/>
                      </w:rPr>
                      <w:t>☐</w:t>
                    </w:r>
                  </w:sdtContent>
                </w:sdt>
                <w:r w:rsidR="00C869A1">
                  <w:t xml:space="preserve"> </w:t>
                </w:r>
                <w:r w:rsidR="00C869A1" w:rsidRPr="009E2DBF">
                  <w:t xml:space="preserve">The injured person is aged over 8 years, has a score of 5 or less on any of the items on the FIM™ or WeeFIM®, </w:t>
                </w:r>
                <w:r w:rsidR="00C869A1" w:rsidRPr="00497D29">
                  <w:rPr>
                    <w:b/>
                  </w:rPr>
                  <w:t>due to the brain injury</w:t>
                </w:r>
                <w:r w:rsidR="00C869A1" w:rsidRPr="009E2DBF">
                  <w:t xml:space="preserve">, within the last month and </w:t>
                </w:r>
                <w:r w:rsidR="00C869A1" w:rsidRPr="00497D29">
                  <w:rPr>
                    <w:b/>
                  </w:rPr>
                  <w:t>I agree with this FIM™ assessment.</w:t>
                </w:r>
              </w:p>
              <w:p w14:paraId="6CA60397" w14:textId="77777777" w:rsidR="00C869A1" w:rsidRPr="00497D29" w:rsidRDefault="00C869A1" w:rsidP="00C869A1">
                <w:pPr>
                  <w:pStyle w:val="TableParagraph"/>
                  <w:rPr>
                    <w:b/>
                    <w:i/>
                  </w:rPr>
                </w:pPr>
                <w:r w:rsidRPr="00497D29">
                  <w:rPr>
                    <w:b/>
                  </w:rPr>
                  <w:t>OR</w:t>
                </w:r>
              </w:p>
              <w:p w14:paraId="37E49E0F" w14:textId="77777777" w:rsidR="00C869A1" w:rsidRPr="009E2DBF" w:rsidRDefault="009F45DB" w:rsidP="00C869A1">
                <w:pPr>
                  <w:pStyle w:val="TableParagraph"/>
                  <w:rPr>
                    <w:i/>
                  </w:rPr>
                </w:pPr>
                <w:sdt>
                  <w:sdtPr>
                    <w:rPr>
                      <w:i/>
                    </w:rPr>
                    <w:id w:val="381526137"/>
                    <w14:checkbox>
                      <w14:checked w14:val="0"/>
                      <w14:checkedState w14:val="2612" w14:font="MS Gothic"/>
                      <w14:uncheckedState w14:val="2610" w14:font="MS Gothic"/>
                    </w14:checkbox>
                  </w:sdtPr>
                  <w:sdtEndPr/>
                  <w:sdtContent>
                    <w:r w:rsidR="00C869A1">
                      <w:rPr>
                        <w:rFonts w:ascii="MS Gothic" w:eastAsia="MS Gothic" w:hAnsi="MS Gothic" w:hint="eastAsia"/>
                      </w:rPr>
                      <w:t>☐</w:t>
                    </w:r>
                  </w:sdtContent>
                </w:sdt>
                <w:r w:rsidR="00C869A1">
                  <w:t xml:space="preserve"> </w:t>
                </w:r>
                <w:r w:rsidR="00C869A1" w:rsidRPr="00497D29">
                  <w:t xml:space="preserve">The injured person is a child aged 3 to 8 years, has a score of 2 less than the age norm on any item on the WeeFIM®, </w:t>
                </w:r>
                <w:r w:rsidR="00C869A1" w:rsidRPr="00497D29">
                  <w:rPr>
                    <w:b/>
                  </w:rPr>
                  <w:t>due to the brain injury</w:t>
                </w:r>
                <w:r w:rsidR="00C869A1" w:rsidRPr="00497D29">
                  <w:t xml:space="preserve">, within the last month and </w:t>
                </w:r>
                <w:r w:rsidR="00C869A1" w:rsidRPr="00497D29">
                  <w:rPr>
                    <w:b/>
                  </w:rPr>
                  <w:t>I agree with this FIM™ assessment.</w:t>
                </w:r>
              </w:p>
              <w:p w14:paraId="589075FF" w14:textId="77777777" w:rsidR="00C869A1" w:rsidRDefault="00C869A1" w:rsidP="00C869A1">
                <w:pPr>
                  <w:pStyle w:val="TableParagraph"/>
                </w:pPr>
                <w:r>
                  <w:t>OR</w:t>
                </w:r>
              </w:p>
              <w:p w14:paraId="390B9B98" w14:textId="6B500914" w:rsidR="00C869A1" w:rsidRDefault="009F45DB" w:rsidP="00C869A1">
                <w:pPr>
                  <w:pStyle w:val="TableParagraph"/>
                </w:pPr>
                <w:sdt>
                  <w:sdtPr>
                    <w:id w:val="-1596236560"/>
                    <w14:checkbox>
                      <w14:checked w14:val="0"/>
                      <w14:checkedState w14:val="2612" w14:font="MS Gothic"/>
                      <w14:uncheckedState w14:val="2610" w14:font="MS Gothic"/>
                    </w14:checkbox>
                  </w:sdtPr>
                  <w:sdtEndPr/>
                  <w:sdtContent>
                    <w:r w:rsidR="00C869A1">
                      <w:rPr>
                        <w:rFonts w:ascii="MS Gothic" w:eastAsia="MS Gothic" w:hAnsi="MS Gothic" w:hint="eastAsia"/>
                      </w:rPr>
                      <w:t>☐</w:t>
                    </w:r>
                  </w:sdtContent>
                </w:sdt>
                <w:r w:rsidR="00C869A1">
                  <w:t xml:space="preserve"> </w:t>
                </w:r>
                <w:r w:rsidR="00C869A1" w:rsidRPr="00117678">
                  <w:t xml:space="preserve">The injured person is a child under 3 years. The child will probably have permanent impairment </w:t>
                </w:r>
                <w:r w:rsidR="00C869A1" w:rsidRPr="006723A4">
                  <w:rPr>
                    <w:rStyle w:val="Strong"/>
                  </w:rPr>
                  <w:t>due to the brain injury</w:t>
                </w:r>
                <w:r w:rsidR="00C869A1" w:rsidRPr="00117678">
                  <w:t xml:space="preserve"> resulting in a significant adverse impact on their normal development.</w:t>
                </w:r>
              </w:p>
              <w:p w14:paraId="7AAB9255" w14:textId="176234C3" w:rsidR="00C869A1" w:rsidRDefault="00C869A1" w:rsidP="00C869A1">
                <w:pPr>
                  <w:pStyle w:val="TableParagraph"/>
                  <w:rPr>
                    <w:b/>
                  </w:rPr>
                </w:pPr>
                <w:r>
                  <w:rPr>
                    <w:b/>
                  </w:rPr>
                  <w:t>OR</w:t>
                </w:r>
              </w:p>
              <w:p w14:paraId="2D8ED5DD" w14:textId="5756D9A2" w:rsidR="00C869A1" w:rsidRDefault="009F45DB" w:rsidP="00C869A1">
                <w:pPr>
                  <w:pStyle w:val="TableParagraph"/>
                </w:pPr>
                <w:sdt>
                  <w:sdtPr>
                    <w:id w:val="520128656"/>
                    <w14:checkbox>
                      <w14:checked w14:val="0"/>
                      <w14:checkedState w14:val="2612" w14:font="MS Gothic"/>
                      <w14:uncheckedState w14:val="2610" w14:font="MS Gothic"/>
                    </w14:checkbox>
                  </w:sdtPr>
                  <w:sdtEndPr/>
                  <w:sdtContent>
                    <w:r w:rsidR="00C869A1">
                      <w:rPr>
                        <w:rFonts w:ascii="MS Gothic" w:eastAsia="MS Gothic" w:hAnsi="MS Gothic" w:hint="eastAsia"/>
                      </w:rPr>
                      <w:t>☐</w:t>
                    </w:r>
                  </w:sdtContent>
                </w:sdt>
                <w:r w:rsidR="00C869A1">
                  <w:t xml:space="preserve"> Criteria not met. Please describe:</w:t>
                </w:r>
              </w:p>
              <w:tbl>
                <w:tblPr>
                  <w:tblStyle w:val="TableGrid1"/>
                  <w:tblpPr w:leftFromText="180" w:rightFromText="180" w:vertAnchor="text" w:horzAnchor="margin" w:tblpY="68"/>
                  <w:tblW w:w="4248" w:type="dxa"/>
                  <w:tblLayout w:type="fixed"/>
                  <w:tblLook w:val="04A0" w:firstRow="1" w:lastRow="0" w:firstColumn="1" w:lastColumn="0" w:noHBand="0" w:noVBand="1"/>
                </w:tblPr>
                <w:tblGrid>
                  <w:gridCol w:w="4248"/>
                </w:tblGrid>
                <w:tr w:rsidR="00C869A1" w14:paraId="60A3D283" w14:textId="77777777" w:rsidTr="00C869A1">
                  <w:trPr>
                    <w:trHeight w:val="1032"/>
                  </w:trPr>
                  <w:sdt>
                    <w:sdtPr>
                      <w:id w:val="477895400"/>
                      <w:placeholder>
                        <w:docPart w:val="AB2A45D38EBC4CEDBD5FD0EC959D9499"/>
                      </w:placeholder>
                    </w:sdtPr>
                    <w:sdtEndPr/>
                    <w:sdtContent>
                      <w:sdt>
                        <w:sdtPr>
                          <w:id w:val="-1859571545"/>
                          <w:placeholder>
                            <w:docPart w:val="0C70D875BBCE45FF80D257D1C268D1D2"/>
                          </w:placeholder>
                          <w:showingPlcHdr/>
                        </w:sdtPr>
                        <w:sdtEndPr/>
                        <w:sdtContent>
                          <w:tc>
                            <w:tcPr>
                              <w:tcW w:w="42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2DD58C8" w14:textId="77777777" w:rsidR="00C869A1" w:rsidRDefault="00C869A1" w:rsidP="00C869A1">
                              <w:pPr>
                                <w:pStyle w:val="TableParagraph"/>
                              </w:pPr>
                              <w:r>
                                <w:rPr>
                                  <w:rStyle w:val="PlaceholderText"/>
                                </w:rPr>
                                <w:t xml:space="preserve">          </w:t>
                              </w:r>
                            </w:p>
                          </w:tc>
                        </w:sdtContent>
                      </w:sdt>
                    </w:sdtContent>
                  </w:sdt>
                </w:tr>
              </w:tbl>
              <w:p w14:paraId="39E7F3BE" w14:textId="77777777" w:rsidR="00C869A1" w:rsidRPr="00497D29" w:rsidRDefault="00C869A1" w:rsidP="00C869A1">
                <w:pPr>
                  <w:rPr>
                    <w:b/>
                  </w:rPr>
                </w:pPr>
              </w:p>
              <w:p w14:paraId="2F21E5D8" w14:textId="0D5CD589" w:rsidR="00C869A1" w:rsidRPr="00C869A1" w:rsidRDefault="00C869A1" w:rsidP="00C869A1">
                <w:pPr>
                  <w:pStyle w:val="TableParagraph"/>
                  <w:ind w:left="0"/>
                  <w:rPr>
                    <w:i/>
                    <w:iCs/>
                  </w:rPr>
                </w:pPr>
                <w:r w:rsidRPr="00C869A1">
                  <w:rPr>
                    <w:i/>
                    <w:iCs/>
                  </w:rPr>
                  <w:t>Attach FIM™ or WeeFIM® score sheet</w:t>
                </w:r>
              </w:p>
            </w:tc>
            <w:tc>
              <w:tcPr>
                <w:tcW w:w="144" w:type="dxa"/>
                <w:shd w:val="clear" w:color="auto" w:fill="F2F2F2"/>
              </w:tcPr>
              <w:p w14:paraId="1172E3C4" w14:textId="170B136C" w:rsidR="00C869A1" w:rsidRPr="00B27361" w:rsidRDefault="00C869A1" w:rsidP="00875080">
                <w:pPr>
                  <w:pStyle w:val="Heading2"/>
                </w:pPr>
              </w:p>
            </w:tc>
          </w:tr>
        </w:tbl>
        <w:p w14:paraId="642E6609" w14:textId="4E3F3DCD" w:rsidR="00326232" w:rsidRDefault="00326232" w:rsidP="00FB448A">
          <w:pPr>
            <w:rPr>
              <w:rStyle w:val="Strong"/>
            </w:rPr>
          </w:pPr>
        </w:p>
        <w:p w14:paraId="6B32BFA8" w14:textId="77777777" w:rsidR="00326232" w:rsidRDefault="00326232">
          <w:pPr>
            <w:spacing w:before="0" w:after="0" w:line="240" w:lineRule="auto"/>
            <w:rPr>
              <w:rStyle w:val="Strong"/>
            </w:rPr>
          </w:pPr>
          <w:r>
            <w:rPr>
              <w:rStyle w:val="Strong"/>
            </w:rPr>
            <w:br w:type="page"/>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4"/>
            <w:gridCol w:w="5064"/>
          </w:tblGrid>
          <w:tr w:rsidR="00326232" w:rsidRPr="008D0823" w14:paraId="41DD357C" w14:textId="77777777" w:rsidTr="00326232">
            <w:trPr>
              <w:trHeight w:val="19"/>
            </w:trPr>
            <w:tc>
              <w:tcPr>
                <w:tcW w:w="4896" w:type="dxa"/>
              </w:tcPr>
              <w:p w14:paraId="3525989D" w14:textId="77777777" w:rsidR="00326232" w:rsidRPr="008D0823" w:rsidRDefault="00326232" w:rsidP="00326232">
                <w:pPr>
                  <w:pStyle w:val="NoSpacing"/>
                </w:pPr>
                <w:r>
                  <w:lastRenderedPageBreak/>
                  <w:t>Last name of injured person</w:t>
                </w:r>
              </w:p>
            </w:tc>
            <w:tc>
              <w:tcPr>
                <w:tcW w:w="4896" w:type="dxa"/>
              </w:tcPr>
              <w:p w14:paraId="7E5C9C18" w14:textId="77777777" w:rsidR="00326232" w:rsidRPr="008D0823" w:rsidRDefault="00326232" w:rsidP="00326232">
                <w:pPr>
                  <w:pStyle w:val="NoSpacing"/>
                </w:pPr>
                <w:r>
                  <w:t>First name(s) of injured person</w:t>
                </w:r>
              </w:p>
            </w:tc>
          </w:tr>
          <w:tr w:rsidR="00326232" w:rsidRPr="00A44A75" w14:paraId="22B9D455" w14:textId="77777777" w:rsidTr="00326232">
            <w:trPr>
              <w:trHeight w:val="19"/>
            </w:trPr>
            <w:sdt>
              <w:sdtPr>
                <w:id w:val="-445234918"/>
                <w:placeholder>
                  <w:docPart w:val="18FC414A13334D0D8FD11F8DA086557B"/>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5E59BE1F" w14:textId="77777777" w:rsidR="00326232" w:rsidRPr="00A44A75" w:rsidRDefault="00326232" w:rsidP="00326232">
                    <w:pPr>
                      <w:pStyle w:val="TableParagraph"/>
                    </w:pPr>
                    <w:r>
                      <w:t xml:space="preserve">          </w:t>
                    </w:r>
                  </w:p>
                </w:tc>
              </w:sdtContent>
            </w:sdt>
            <w:sdt>
              <w:sdtPr>
                <w:id w:val="-925262212"/>
                <w:placeholder>
                  <w:docPart w:val="C88C3C0842E1469F9873AA70751C4937"/>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33DF9091" w14:textId="77777777" w:rsidR="00326232" w:rsidRPr="00A44A75" w:rsidRDefault="00326232" w:rsidP="00326232">
                    <w:pPr>
                      <w:pStyle w:val="TableParagraph"/>
                    </w:pPr>
                    <w:r>
                      <w:t xml:space="preserve">          </w:t>
                    </w:r>
                  </w:p>
                </w:tc>
              </w:sdtContent>
            </w:sdt>
          </w:tr>
        </w:tbl>
        <w:p w14:paraId="4E13898F" w14:textId="77777777" w:rsidR="00326232" w:rsidRPr="00326232" w:rsidRDefault="00326232" w:rsidP="00326232">
          <w:pPr>
            <w:pStyle w:val="NoSpacing"/>
            <w:rPr>
              <w:rStyle w:val="Strong"/>
              <w:b w:val="0"/>
              <w:bCs w:val="0"/>
            </w:rPr>
          </w:pPr>
        </w:p>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shd w:val="clear" w:color="auto" w:fill="F2F2F2"/>
            <w:tblCellMar>
              <w:top w:w="57" w:type="dxa"/>
              <w:left w:w="57" w:type="dxa"/>
              <w:bottom w:w="57" w:type="dxa"/>
              <w:right w:w="57" w:type="dxa"/>
            </w:tblCellMar>
            <w:tblLook w:val="04A0" w:firstRow="1" w:lastRow="0" w:firstColumn="1" w:lastColumn="0" w:noHBand="0" w:noVBand="1"/>
          </w:tblPr>
          <w:tblGrid>
            <w:gridCol w:w="9762"/>
            <w:gridCol w:w="296"/>
          </w:tblGrid>
          <w:tr w:rsidR="00326232" w14:paraId="0D229728" w14:textId="77777777" w:rsidTr="00326232">
            <w:trPr>
              <w:trHeight w:val="1367"/>
            </w:trPr>
            <w:tc>
              <w:tcPr>
                <w:tcW w:w="9495" w:type="dxa"/>
                <w:shd w:val="clear" w:color="auto" w:fill="F2F2F2"/>
              </w:tcPr>
              <w:p w14:paraId="5E911421" w14:textId="6CB22E0D" w:rsidR="00326232" w:rsidRDefault="00326232" w:rsidP="00326232">
                <w:pPr>
                  <w:pStyle w:val="Heading2"/>
                </w:pPr>
                <w:r>
                  <w:t>Spinal cord injury</w:t>
                </w:r>
              </w:p>
              <w:p w14:paraId="1D6AD285" w14:textId="77777777" w:rsidR="00326232" w:rsidRDefault="00326232" w:rsidP="00326232">
                <w:r>
                  <w:t>(permanent sensory deficit, motor deficit and/or bladder/bowel dysfunction)</w:t>
                </w:r>
              </w:p>
              <w:p w14:paraId="261AFD41" w14:textId="77777777" w:rsidR="00326232" w:rsidRDefault="00326232" w:rsidP="00326232">
                <w:r>
                  <w:t>I certify that the injured person has sustained a spinal cord injury caused by the motor accident. The spinal cord injury meets the following criteria, as outlined in Part 1 of the LTCS Guidelines:</w:t>
                </w:r>
              </w:p>
              <w:p w14:paraId="46B4FF7E" w14:textId="00774126" w:rsidR="00326232" w:rsidRDefault="00326232" w:rsidP="00326232">
                <w:pPr>
                  <w:pStyle w:val="NoSpacing"/>
                  <w:rPr>
                    <w:sz w:val="19"/>
                    <w:szCs w:val="19"/>
                  </w:rPr>
                </w:pPr>
                <w:r>
                  <w:t>The spinal cord injury is an acute traumatic lesion of the neural elements in the spinal canal (spinal cord and cauda equina) resulting in permanent sensory deficit, motor deficit and/or bladder/bowel dysfunction.</w:t>
                </w:r>
              </w:p>
              <w:tbl>
                <w:tblPr>
                  <w:tblStyle w:val="TableGrid1"/>
                  <w:tblW w:w="12566" w:type="dxa"/>
                  <w:tblLook w:val="04A0" w:firstRow="1" w:lastRow="0" w:firstColumn="1" w:lastColumn="0" w:noHBand="0" w:noVBand="1"/>
                </w:tblPr>
                <w:tblGrid>
                  <w:gridCol w:w="2413"/>
                  <w:gridCol w:w="2075"/>
                  <w:gridCol w:w="2457"/>
                  <w:gridCol w:w="2363"/>
                  <w:gridCol w:w="3258"/>
                </w:tblGrid>
                <w:tr w:rsidR="00326232" w14:paraId="606999CF" w14:textId="77777777" w:rsidTr="00326232">
                  <w:tc>
                    <w:tcPr>
                      <w:tcW w:w="24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BFBFBF" w:themeColor="background1" w:themeShade="BF"/>
                      </w:tcBorders>
                    </w:tcPr>
                    <w:p w14:paraId="28BA57A5" w14:textId="2CB7F3DA" w:rsidR="00326232" w:rsidRPr="00822290" w:rsidRDefault="00326232" w:rsidP="009F45DB">
                      <w:pPr>
                        <w:framePr w:hSpace="180" w:wrap="around" w:vAnchor="text" w:hAnchor="margin" w:y="228"/>
                        <w:suppressOverlap/>
                      </w:pPr>
                      <w:r w:rsidRPr="00326232">
                        <w:t>Neurological (SCI) level:</w:t>
                      </w:r>
                    </w:p>
                  </w:tc>
                  <w:sdt>
                    <w:sdtPr>
                      <w:id w:val="1206918030"/>
                      <w:placeholder>
                        <w:docPart w:val="97566CB840F94E1788650A1DA20E1D71"/>
                      </w:placeholder>
                      <w:showingPlcHdr/>
                      <w:text/>
                    </w:sdtPr>
                    <w:sdtEndPr/>
                    <w:sdtContent>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FC12ABD" w14:textId="77777777" w:rsidR="00326232" w:rsidRPr="00822290" w:rsidRDefault="00326232" w:rsidP="009F45DB">
                          <w:pPr>
                            <w:framePr w:hSpace="180" w:wrap="around" w:vAnchor="text" w:hAnchor="margin" w:y="228"/>
                            <w:suppressOverlap/>
                          </w:pPr>
                          <w:r>
                            <w:t xml:space="preserve">          </w:t>
                          </w:r>
                        </w:p>
                      </w:tc>
                    </w:sdtContent>
                  </w:sdt>
                  <w:tc>
                    <w:tcPr>
                      <w:tcW w:w="2457"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BFBFBF" w:themeColor="background1" w:themeShade="BF"/>
                      </w:tcBorders>
                    </w:tcPr>
                    <w:p w14:paraId="68501EE3" w14:textId="72803AA5" w:rsidR="00326232" w:rsidRPr="00822290" w:rsidRDefault="00326232" w:rsidP="009F45DB">
                      <w:pPr>
                        <w:framePr w:hSpace="180" w:wrap="around" w:vAnchor="text" w:hAnchor="margin" w:y="228"/>
                        <w:suppressOverlap/>
                        <w:rPr>
                          <w:i/>
                        </w:rPr>
                      </w:pPr>
                      <w:r w:rsidRPr="00326232">
                        <w:t>ASIA impairment scale:</w:t>
                      </w:r>
                    </w:p>
                  </w:tc>
                  <w:sdt>
                    <w:sdtPr>
                      <w:id w:val="-1046447935"/>
                      <w:placeholder>
                        <w:docPart w:val="88584CF0B0F2434AABC525EE17169BEF"/>
                      </w:placeholder>
                      <w:showingPlcHdr/>
                      <w:text/>
                    </w:sdtPr>
                    <w:sdtEndPr/>
                    <w:sdtContent>
                      <w:tc>
                        <w:tcPr>
                          <w:tcW w:w="2363"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shd w:val="clear" w:color="auto" w:fill="FFFFFF" w:themeFill="background1"/>
                        </w:tcPr>
                        <w:p w14:paraId="64BDCA12" w14:textId="6ACDDD20" w:rsidR="00326232" w:rsidRPr="00822290" w:rsidRDefault="00326232" w:rsidP="009F45DB">
                          <w:pPr>
                            <w:framePr w:hSpace="180" w:wrap="around" w:vAnchor="text" w:hAnchor="margin" w:y="228"/>
                            <w:suppressOverlap/>
                            <w:rPr>
                              <w:i/>
                            </w:rPr>
                          </w:pPr>
                          <w:r w:rsidRPr="00326232">
                            <w:rPr>
                              <w:shd w:val="clear" w:color="auto" w:fill="FFFFFF" w:themeFill="background1"/>
                            </w:rPr>
                            <w:t xml:space="preserve">          </w:t>
                          </w:r>
                        </w:p>
                      </w:tc>
                    </w:sdtContent>
                  </w:sdt>
                  <w:tc>
                    <w:tcPr>
                      <w:tcW w:w="3258"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tcPr>
                    <w:p w14:paraId="00914751" w14:textId="0C6D958C" w:rsidR="00326232" w:rsidRPr="00822290" w:rsidRDefault="00326232" w:rsidP="009F45DB">
                      <w:pPr>
                        <w:framePr w:hSpace="180" w:wrap="around" w:vAnchor="text" w:hAnchor="margin" w:y="228"/>
                        <w:suppressOverlap/>
                        <w:rPr>
                          <w:i/>
                        </w:rPr>
                      </w:pPr>
                    </w:p>
                  </w:tc>
                </w:tr>
              </w:tbl>
              <w:p w14:paraId="1423CA05" w14:textId="4D588895" w:rsidR="00326232" w:rsidRPr="00497D29" w:rsidRDefault="00326232" w:rsidP="00326232">
                <w:pPr>
                  <w:pStyle w:val="BodyText"/>
                  <w:rPr>
                    <w:b/>
                  </w:rPr>
                </w:pPr>
                <w:r>
                  <w:t>Attach ASIA score sheet</w:t>
                </w:r>
              </w:p>
            </w:tc>
            <w:tc>
              <w:tcPr>
                <w:tcW w:w="144" w:type="dxa"/>
                <w:shd w:val="clear" w:color="auto" w:fill="F2F2F2"/>
              </w:tcPr>
              <w:p w14:paraId="3C09CCD3" w14:textId="77777777" w:rsidR="00326232" w:rsidRDefault="00326232" w:rsidP="00326232">
                <w:pPr>
                  <w:pStyle w:val="Rowseparator"/>
                </w:pPr>
                <w:r>
                  <w:br/>
                </w:r>
              </w:p>
              <w:p w14:paraId="5F039E88" w14:textId="77777777" w:rsidR="00326232" w:rsidRDefault="00326232" w:rsidP="00326232">
                <w:pPr>
                  <w:pStyle w:val="Rowseparator"/>
                </w:pPr>
              </w:p>
              <w:p w14:paraId="28E5A61E" w14:textId="77777777" w:rsidR="00326232" w:rsidRPr="00B27361" w:rsidRDefault="00326232" w:rsidP="00326232">
                <w:pPr>
                  <w:pStyle w:val="Rowseparator"/>
                </w:pPr>
              </w:p>
            </w:tc>
          </w:tr>
        </w:tbl>
        <w:p w14:paraId="0D173454" w14:textId="30B6FC9A" w:rsidR="004D1B60" w:rsidRDefault="004D1B60" w:rsidP="00FB448A">
          <w:pPr>
            <w:rPr>
              <w:rStyle w:val="Strong"/>
            </w:rPr>
          </w:pPr>
        </w:p>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tr w:rsidR="00326232" w14:paraId="410B0A7C" w14:textId="77777777" w:rsidTr="00326232">
            <w:trPr>
              <w:trHeight w:val="1367"/>
            </w:trPr>
            <w:tc>
              <w:tcPr>
                <w:tcW w:w="9495" w:type="dxa"/>
                <w:shd w:val="clear" w:color="auto" w:fill="F2F2F2"/>
              </w:tcPr>
              <w:p w14:paraId="3BDE80BA" w14:textId="04B08AC4" w:rsidR="00326232" w:rsidRDefault="00927065" w:rsidP="00326232">
                <w:pPr>
                  <w:pStyle w:val="Heading2"/>
                </w:pPr>
                <w:r>
                  <w:t>Burns</w:t>
                </w:r>
              </w:p>
              <w:p w14:paraId="68ED098D" w14:textId="77777777" w:rsidR="00927065" w:rsidRPr="00927065" w:rsidRDefault="00927065" w:rsidP="00927065">
                <w:r w:rsidRPr="00927065">
                  <w:t>I certify that the injured person has sustained full thickness burns caused by the motor accident.</w:t>
                </w:r>
              </w:p>
              <w:p w14:paraId="2DEFD58C" w14:textId="77777777" w:rsidR="00326232" w:rsidRDefault="00927065" w:rsidP="00927065">
                <w:r w:rsidRPr="00927065">
                  <w:t>The injury meets the following criteria, as outlined in Part 1 of the LTCS Guidelines:</w:t>
                </w:r>
              </w:p>
              <w:p w14:paraId="2047EDCC" w14:textId="6CCD77CF" w:rsidR="00927065" w:rsidRDefault="009F45DB" w:rsidP="00927065">
                <w:sdt>
                  <w:sdtPr>
                    <w:id w:val="251324501"/>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w:t>
                </w:r>
                <w:r w:rsidR="00927065" w:rsidRPr="00927065">
                  <w:t>The injured person is a child under 16 years that has full thickness burns greater than 30% of body, or full thickness burns to the hand, face or genital area, or inhalation burns causing long term respiratory impairment.</w:t>
                </w:r>
              </w:p>
              <w:p w14:paraId="573D6500" w14:textId="77777777" w:rsidR="00927065" w:rsidRDefault="00927065" w:rsidP="00927065">
                <w:pPr>
                  <w:rPr>
                    <w:rStyle w:val="Strong"/>
                  </w:rPr>
                </w:pPr>
                <w:r>
                  <w:rPr>
                    <w:rStyle w:val="Strong"/>
                  </w:rPr>
                  <w:t>OR</w:t>
                </w:r>
              </w:p>
              <w:p w14:paraId="2AB7E455" w14:textId="77777777" w:rsidR="00927065" w:rsidRDefault="009F45DB" w:rsidP="00927065">
                <w:sdt>
                  <w:sdtPr>
                    <w:id w:val="755629757"/>
                    <w14:checkbox>
                      <w14:checked w14:val="0"/>
                      <w14:checkedState w14:val="2612" w14:font="MS Gothic"/>
                      <w14:uncheckedState w14:val="2610" w14:font="MS Gothic"/>
                    </w14:checkbox>
                  </w:sdtPr>
                  <w:sdtEndPr/>
                  <w:sdtContent>
                    <w:r w:rsidR="00927065" w:rsidRPr="00927065">
                      <w:rPr>
                        <w:rFonts w:hint="eastAsia"/>
                      </w:rPr>
                      <w:t>☐</w:t>
                    </w:r>
                  </w:sdtContent>
                </w:sdt>
                <w:r w:rsidR="00927065">
                  <w:t xml:space="preserve"> </w:t>
                </w:r>
                <w:r w:rsidR="00927065" w:rsidRPr="00927065">
                  <w:t>The injured person has full thickness burns greater than 40% of body, or full thickness burns to the hand, face or genital area, or inhalation burns causing long term respiratory impairment.</w:t>
                </w:r>
              </w:p>
              <w:p w14:paraId="66867751" w14:textId="77777777" w:rsidR="00927065" w:rsidRDefault="00927065" w:rsidP="00927065">
                <w:pPr>
                  <w:rPr>
                    <w:rStyle w:val="Strong"/>
                  </w:rPr>
                </w:pPr>
                <w:r>
                  <w:rPr>
                    <w:rStyle w:val="Strong"/>
                  </w:rPr>
                  <w:t>AND</w:t>
                </w:r>
              </w:p>
              <w:p w14:paraId="52CE10DB" w14:textId="745FBBE0" w:rsidR="00927065" w:rsidRDefault="009F45DB" w:rsidP="00927065">
                <w:sdt>
                  <w:sdtPr>
                    <w:id w:val="-1807071057"/>
                    <w14:checkbox>
                      <w14:checked w14:val="0"/>
                      <w14:checkedState w14:val="2612" w14:font="MS Gothic"/>
                      <w14:uncheckedState w14:val="2610" w14:font="MS Gothic"/>
                    </w14:checkbox>
                  </w:sdtPr>
                  <w:sdtEndPr/>
                  <w:sdtContent>
                    <w:r w:rsidR="00927065" w:rsidRPr="00927065">
                      <w:rPr>
                        <w:rFonts w:hint="eastAsia"/>
                      </w:rPr>
                      <w:t>☐</w:t>
                    </w:r>
                  </w:sdtContent>
                </w:sdt>
                <w:r w:rsidR="00927065">
                  <w:t xml:space="preserve"> </w:t>
                </w:r>
                <w:r w:rsidR="00927065" w:rsidRPr="00927065">
                  <w:t xml:space="preserve">The injured person is a child aged 3 to 8 years, has a score 2 less than the age norm on any item on the WeeFIM®, </w:t>
                </w:r>
                <w:r w:rsidR="00927065" w:rsidRPr="00927065">
                  <w:rPr>
                    <w:b/>
                    <w:bCs/>
                  </w:rPr>
                  <w:t>due to the burns</w:t>
                </w:r>
                <w:r w:rsidR="00927065" w:rsidRPr="00927065">
                  <w:t xml:space="preserve">, within the last month and </w:t>
                </w:r>
                <w:r w:rsidR="00927065" w:rsidRPr="00927065">
                  <w:rPr>
                    <w:b/>
                    <w:bCs/>
                  </w:rPr>
                  <w:t>I agree with this FIM™ assessment</w:t>
                </w:r>
                <w:r w:rsidR="00927065" w:rsidRPr="00927065">
                  <w:t>.</w:t>
                </w:r>
              </w:p>
              <w:p w14:paraId="17B76E99" w14:textId="63AB3863" w:rsidR="00927065" w:rsidRDefault="00927065" w:rsidP="00927065">
                <w:r>
                  <w:t>OR</w:t>
                </w:r>
              </w:p>
              <w:p w14:paraId="7594C058" w14:textId="77777777" w:rsidR="00927065" w:rsidRDefault="009F45DB" w:rsidP="00927065">
                <w:sdt>
                  <w:sdtPr>
                    <w:id w:val="2067991700"/>
                    <w14:checkbox>
                      <w14:checked w14:val="0"/>
                      <w14:checkedState w14:val="2612" w14:font="MS Gothic"/>
                      <w14:uncheckedState w14:val="2610" w14:font="MS Gothic"/>
                    </w14:checkbox>
                  </w:sdtPr>
                  <w:sdtEndPr/>
                  <w:sdtContent>
                    <w:r w:rsidR="00927065" w:rsidRPr="00927065">
                      <w:rPr>
                        <w:rFonts w:hint="eastAsia"/>
                      </w:rPr>
                      <w:t>☐</w:t>
                    </w:r>
                  </w:sdtContent>
                </w:sdt>
                <w:r w:rsidR="00927065">
                  <w:t xml:space="preserve"> </w:t>
                </w:r>
                <w:r w:rsidR="00927065" w:rsidRPr="00927065">
                  <w:t xml:space="preserve">The injured person is aged over 8 years, has a score of 5 or less on any of the items on the FIM™ or WeeFIM®, </w:t>
                </w:r>
                <w:r w:rsidR="00927065" w:rsidRPr="00927065">
                  <w:rPr>
                    <w:b/>
                    <w:bCs/>
                  </w:rPr>
                  <w:t>due to the burns</w:t>
                </w:r>
                <w:r w:rsidR="00927065" w:rsidRPr="00927065">
                  <w:t xml:space="preserve">, within the last month and </w:t>
                </w:r>
                <w:r w:rsidR="00927065" w:rsidRPr="00927065">
                  <w:rPr>
                    <w:b/>
                    <w:bCs/>
                  </w:rPr>
                  <w:t xml:space="preserve">I agree with this FIM™ assessment. </w:t>
                </w:r>
              </w:p>
              <w:p w14:paraId="313532C5" w14:textId="77A7A5E8" w:rsidR="00927065" w:rsidRDefault="00927065" w:rsidP="00927065">
                <w:r>
                  <w:t>OR</w:t>
                </w:r>
              </w:p>
              <w:p w14:paraId="75501FB8" w14:textId="77777777" w:rsidR="00927065" w:rsidRDefault="009F45DB" w:rsidP="00927065">
                <w:sdt>
                  <w:sdtPr>
                    <w:id w:val="1460841431"/>
                    <w14:checkbox>
                      <w14:checked w14:val="0"/>
                      <w14:checkedState w14:val="2612" w14:font="MS Gothic"/>
                      <w14:uncheckedState w14:val="2610" w14:font="MS Gothic"/>
                    </w14:checkbox>
                  </w:sdtPr>
                  <w:sdtEndPr/>
                  <w:sdtContent>
                    <w:r w:rsidR="00927065" w:rsidRPr="00927065">
                      <w:rPr>
                        <w:rFonts w:hint="eastAsia"/>
                      </w:rPr>
                      <w:t>☐</w:t>
                    </w:r>
                  </w:sdtContent>
                </w:sdt>
                <w:r w:rsidR="00927065">
                  <w:t xml:space="preserve"> </w:t>
                </w:r>
                <w:r w:rsidR="00927065" w:rsidRPr="00927065">
                  <w:t xml:space="preserve">The injured person is a child under 3 years. The child will probably have permanent impairment </w:t>
                </w:r>
                <w:r w:rsidR="00927065" w:rsidRPr="00927065">
                  <w:rPr>
                    <w:b/>
                    <w:bCs/>
                  </w:rPr>
                  <w:t>due to the burns</w:t>
                </w:r>
                <w:r w:rsidR="00927065" w:rsidRPr="00927065">
                  <w:t xml:space="preserve"> resulting in a significant adverse impact on their normal development.</w:t>
                </w:r>
              </w:p>
              <w:p w14:paraId="4D911581" w14:textId="2F8CE279" w:rsidR="00927065" w:rsidRPr="00927065" w:rsidRDefault="00927065" w:rsidP="00927065">
                <w:pPr>
                  <w:rPr>
                    <w:rStyle w:val="Strong"/>
                    <w:b w:val="0"/>
                    <w:bCs w:val="0"/>
                    <w:i/>
                    <w:iCs/>
                  </w:rPr>
                </w:pPr>
                <w:r w:rsidRPr="00927065">
                  <w:rPr>
                    <w:rStyle w:val="Strong"/>
                    <w:b w:val="0"/>
                    <w:bCs w:val="0"/>
                    <w:i/>
                    <w:iCs/>
                  </w:rPr>
                  <w:t>Attach FIM™ or WeeFIM® score sheet</w:t>
                </w:r>
              </w:p>
            </w:tc>
            <w:tc>
              <w:tcPr>
                <w:tcW w:w="144" w:type="dxa"/>
                <w:shd w:val="clear" w:color="auto" w:fill="F2F2F2"/>
              </w:tcPr>
              <w:p w14:paraId="51F2C403" w14:textId="77777777" w:rsidR="00326232" w:rsidRDefault="00326232" w:rsidP="00326232">
                <w:pPr>
                  <w:pStyle w:val="Rowseparator"/>
                </w:pPr>
                <w:r>
                  <w:br/>
                </w:r>
              </w:p>
              <w:p w14:paraId="6956923C" w14:textId="77777777" w:rsidR="00326232" w:rsidRDefault="00326232" w:rsidP="00326232">
                <w:pPr>
                  <w:pStyle w:val="Rowseparator"/>
                </w:pPr>
              </w:p>
              <w:p w14:paraId="3934FE42" w14:textId="77777777" w:rsidR="00326232" w:rsidRPr="00B27361" w:rsidRDefault="00326232" w:rsidP="00326232">
                <w:pPr>
                  <w:pStyle w:val="Rowseparator"/>
                </w:pPr>
              </w:p>
            </w:tc>
          </w:tr>
        </w:tbl>
        <w:p w14:paraId="77056D6B" w14:textId="77777777" w:rsidR="00326232" w:rsidRDefault="00326232" w:rsidP="00FB448A">
          <w:pPr>
            <w:rPr>
              <w:rStyle w:val="Strong"/>
            </w:rPr>
          </w:pPr>
        </w:p>
        <w:p w14:paraId="74A90521" w14:textId="128BBAF1" w:rsidR="00927065" w:rsidRDefault="00927065">
          <w:pPr>
            <w:spacing w:before="0" w:after="0" w:line="240" w:lineRule="auto"/>
            <w:rPr>
              <w:rStyle w:val="Strong"/>
            </w:rPr>
          </w:pPr>
          <w:r>
            <w:rPr>
              <w:rStyle w:val="Strong"/>
            </w:rPr>
            <w:br w:type="page"/>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4"/>
            <w:gridCol w:w="5064"/>
          </w:tblGrid>
          <w:tr w:rsidR="00927065" w:rsidRPr="008D0823" w14:paraId="34DD074E" w14:textId="77777777" w:rsidTr="00927065">
            <w:trPr>
              <w:trHeight w:val="19"/>
            </w:trPr>
            <w:tc>
              <w:tcPr>
                <w:tcW w:w="4896" w:type="dxa"/>
              </w:tcPr>
              <w:p w14:paraId="0CEF70DA" w14:textId="77777777" w:rsidR="00927065" w:rsidRPr="008D0823" w:rsidRDefault="00927065" w:rsidP="00927065">
                <w:pPr>
                  <w:pStyle w:val="NoSpacing"/>
                </w:pPr>
                <w:r>
                  <w:lastRenderedPageBreak/>
                  <w:t>Last name of injured person</w:t>
                </w:r>
              </w:p>
            </w:tc>
            <w:tc>
              <w:tcPr>
                <w:tcW w:w="4896" w:type="dxa"/>
              </w:tcPr>
              <w:p w14:paraId="58C912A4" w14:textId="77777777" w:rsidR="00927065" w:rsidRPr="008D0823" w:rsidRDefault="00927065" w:rsidP="00927065">
                <w:pPr>
                  <w:pStyle w:val="NoSpacing"/>
                </w:pPr>
                <w:r>
                  <w:t>First name(s) of injured person</w:t>
                </w:r>
              </w:p>
            </w:tc>
          </w:tr>
          <w:tr w:rsidR="00927065" w:rsidRPr="00A44A75" w14:paraId="2C2D13AE" w14:textId="77777777" w:rsidTr="00520787">
            <w:trPr>
              <w:trHeight w:val="14"/>
            </w:trPr>
            <w:sdt>
              <w:sdtPr>
                <w:id w:val="2025892548"/>
                <w:placeholder>
                  <w:docPart w:val="A09DEB4D97EE4699AB260F12F9A745E5"/>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1E6DFA21" w14:textId="77777777" w:rsidR="00927065" w:rsidRPr="00A44A75" w:rsidRDefault="00927065" w:rsidP="00927065">
                    <w:pPr>
                      <w:pStyle w:val="TableParagraph"/>
                    </w:pPr>
                    <w:r>
                      <w:t xml:space="preserve">          </w:t>
                    </w:r>
                  </w:p>
                </w:tc>
              </w:sdtContent>
            </w:sdt>
            <w:sdt>
              <w:sdtPr>
                <w:id w:val="-1845084407"/>
                <w:placeholder>
                  <w:docPart w:val="AF9A646A8C584281AEF80AFECE9328CE"/>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7C217FB4" w14:textId="77777777" w:rsidR="00927065" w:rsidRPr="00A44A75" w:rsidRDefault="00927065" w:rsidP="00927065">
                    <w:pPr>
                      <w:pStyle w:val="TableParagraph"/>
                    </w:pPr>
                    <w:r>
                      <w:t xml:space="preserve">          </w:t>
                    </w:r>
                  </w:p>
                </w:tc>
              </w:sdtContent>
            </w:sdt>
          </w:tr>
        </w:tbl>
        <w:tbl>
          <w:tblPr>
            <w:tblStyle w:val="TableGrid"/>
            <w:tblpPr w:leftFromText="180" w:rightFromText="180" w:vertAnchor="text" w:horzAnchor="margin" w:tblpY="228"/>
            <w:tblOverlap w:val="never"/>
            <w:tblW w:w="10073"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shd w:val="clear" w:color="auto" w:fill="F2F2F2"/>
            <w:tblLayout w:type="fixed"/>
            <w:tblCellMar>
              <w:top w:w="57" w:type="dxa"/>
              <w:left w:w="57" w:type="dxa"/>
              <w:bottom w:w="57" w:type="dxa"/>
              <w:right w:w="57" w:type="dxa"/>
            </w:tblCellMar>
            <w:tblLook w:val="04A0" w:firstRow="1" w:lastRow="0" w:firstColumn="1" w:lastColumn="0" w:noHBand="0" w:noVBand="1"/>
          </w:tblPr>
          <w:tblGrid>
            <w:gridCol w:w="9761"/>
            <w:gridCol w:w="312"/>
          </w:tblGrid>
          <w:tr w:rsidR="00927065" w14:paraId="4204F0D9" w14:textId="77777777" w:rsidTr="00273BB0">
            <w:trPr>
              <w:trHeight w:val="1367"/>
            </w:trPr>
            <w:tc>
              <w:tcPr>
                <w:tcW w:w="9593" w:type="dxa"/>
                <w:shd w:val="clear" w:color="auto" w:fill="F2F2F2"/>
              </w:tcPr>
              <w:tbl>
                <w:tblPr>
                  <w:tblStyle w:val="TableGrid2"/>
                  <w:tblW w:w="973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ayout w:type="fixed"/>
                  <w:tblCellMar>
                    <w:left w:w="160" w:type="dxa"/>
                    <w:right w:w="160" w:type="dxa"/>
                  </w:tblCellMar>
                  <w:tblLook w:val="04A0" w:firstRow="1" w:lastRow="0" w:firstColumn="1" w:lastColumn="0" w:noHBand="0" w:noVBand="1"/>
                </w:tblPr>
                <w:tblGrid>
                  <w:gridCol w:w="7513"/>
                  <w:gridCol w:w="2222"/>
                </w:tblGrid>
                <w:tr w:rsidR="00927065" w14:paraId="0DAB5201" w14:textId="77777777" w:rsidTr="00273BB0">
                  <w:tc>
                    <w:tcPr>
                      <w:tcW w:w="9735" w:type="dxa"/>
                      <w:gridSpan w:val="2"/>
                      <w:shd w:val="clear" w:color="auto" w:fill="F2F2F2"/>
                    </w:tcPr>
                    <w:p w14:paraId="62390787" w14:textId="77777777" w:rsidR="00927065" w:rsidRPr="00474990" w:rsidRDefault="00927065" w:rsidP="00927065">
                      <w:pPr>
                        <w:pStyle w:val="Heading2"/>
                        <w:framePr w:hSpace="180" w:wrap="around" w:vAnchor="text" w:hAnchor="margin" w:y="228"/>
                        <w:suppressOverlap/>
                      </w:pPr>
                      <w:r>
                        <w:t>Amputation/s</w:t>
                      </w:r>
                    </w:p>
                    <w:p w14:paraId="2AE54627" w14:textId="77777777" w:rsidR="00273BB0" w:rsidRDefault="00273BB0" w:rsidP="00273BB0">
                      <w:pPr>
                        <w:ind w:left="142" w:right="142"/>
                      </w:pPr>
                      <w:r>
                        <w:t>Equivalent impairment means that the person’s limb function is equivalent to an amputation described below.</w:t>
                      </w:r>
                    </w:p>
                    <w:p w14:paraId="40E2C007" w14:textId="3F0E9AA9" w:rsidR="00927065" w:rsidRDefault="00927065" w:rsidP="00927065">
                      <w:pPr>
                        <w:framePr w:hSpace="180" w:wrap="around" w:vAnchor="text" w:hAnchor="margin" w:y="228"/>
                        <w:ind w:right="142"/>
                        <w:suppressOverlap/>
                      </w:pPr>
                      <w:r>
                        <w:t>I certify that the injured person has had one or more amputation/s (or the equivalent impairment) caused by the motor accident. The injury meets the following criteria, described below, as outlined in Part 1 of the LTCS Guidelines:</w:t>
                      </w:r>
                    </w:p>
                    <w:p w14:paraId="55ED9B4B" w14:textId="77777777" w:rsidR="00927065" w:rsidRPr="00A52CAF" w:rsidRDefault="00927065" w:rsidP="00E86FD7">
                      <w:pPr>
                        <w:pStyle w:val="Heading3"/>
                      </w:pPr>
                      <w:r w:rsidRPr="00A52CAF">
                        <w:t>1.</w:t>
                      </w:r>
                      <w:r w:rsidRPr="00A52CAF">
                        <w:t> </w:t>
                      </w:r>
                      <w:r w:rsidRPr="00A52CAF">
                        <w:t>Multiple amputations</w:t>
                      </w:r>
                    </w:p>
                    <w:p w14:paraId="176B626B" w14:textId="6898DCBE" w:rsidR="00927065" w:rsidRDefault="00927065" w:rsidP="00927065">
                      <w:pPr>
                        <w:framePr w:hSpace="180" w:wrap="around" w:vAnchor="text" w:hAnchor="margin" w:y="228"/>
                        <w:ind w:right="142"/>
                        <w:suppressOverlap/>
                      </w:pPr>
                      <w:r>
                        <w:t xml:space="preserve">Multiple amputations of the upper and/or lower extremities, meaning that there is </w:t>
                      </w:r>
                      <w:r w:rsidRPr="0080281B">
                        <w:rPr>
                          <w:u w:val="single"/>
                        </w:rPr>
                        <w:t>more than one</w:t>
                      </w:r>
                      <w:r>
                        <w:t xml:space="preserve"> of the following types of amputation at or above</w:t>
                      </w:r>
                      <w:r w:rsidR="00273BB0">
                        <w:t>, proximal to,</w:t>
                      </w:r>
                      <w:r>
                        <w:t xml:space="preserve"> the level of:</w:t>
                      </w:r>
                    </w:p>
                  </w:tc>
                </w:tr>
                <w:tr w:rsidR="00927065" w14:paraId="0E0C4795" w14:textId="77777777" w:rsidTr="00273BB0">
                  <w:tc>
                    <w:tcPr>
                      <w:tcW w:w="7513" w:type="dxa"/>
                      <w:shd w:val="clear" w:color="auto" w:fill="F2F2F2"/>
                    </w:tcPr>
                    <w:p w14:paraId="0075AD82" w14:textId="77777777" w:rsidR="00927065" w:rsidRPr="00927065" w:rsidRDefault="00927065" w:rsidP="00927065">
                      <w:pPr>
                        <w:pStyle w:val="ListParagraph"/>
                        <w:framePr w:hSpace="180" w:wrap="around" w:vAnchor="text" w:hAnchor="margin" w:y="228"/>
                        <w:numPr>
                          <w:ilvl w:val="0"/>
                          <w:numId w:val="20"/>
                        </w:numPr>
                        <w:suppressOverlap/>
                      </w:pPr>
                      <w:r w:rsidRPr="00927065">
                        <w:t>a short transtibial or standard transtibial amputation, as defined by the loss of 50% or more of the length of the tibia. This includes all other amputations of the lower extremity (such as knee disarticulation or transfemoral amputation) above this level</w:t>
                      </w:r>
                    </w:p>
                  </w:tc>
                  <w:tc>
                    <w:tcPr>
                      <w:tcW w:w="2222" w:type="dxa"/>
                      <w:shd w:val="clear" w:color="auto" w:fill="F2F2F2"/>
                    </w:tcPr>
                    <w:p w14:paraId="3D8E1018" w14:textId="1062CC83" w:rsidR="00927065" w:rsidRDefault="009F45DB" w:rsidP="00927065">
                      <w:pPr>
                        <w:framePr w:hSpace="180" w:wrap="around" w:vAnchor="text" w:hAnchor="margin" w:y="228"/>
                        <w:ind w:right="142"/>
                        <w:suppressOverlap/>
                      </w:pPr>
                      <w:sdt>
                        <w:sdtPr>
                          <w:id w:val="1665582519"/>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Right</w:t>
                      </w:r>
                      <w:r w:rsidR="00927065">
                        <w:t> </w:t>
                      </w:r>
                      <w:sdt>
                        <w:sdtPr>
                          <w:id w:val="-2036952912"/>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Left</w:t>
                      </w:r>
                    </w:p>
                  </w:tc>
                </w:tr>
                <w:tr w:rsidR="00927065" w14:paraId="05558741" w14:textId="77777777" w:rsidTr="00273BB0">
                  <w:tc>
                    <w:tcPr>
                      <w:tcW w:w="7513" w:type="dxa"/>
                      <w:shd w:val="clear" w:color="auto" w:fill="F2F2F2"/>
                    </w:tcPr>
                    <w:p w14:paraId="0822DC6D" w14:textId="77777777" w:rsidR="00927065" w:rsidRDefault="00927065" w:rsidP="00927065">
                      <w:pPr>
                        <w:pStyle w:val="ListParagraph"/>
                        <w:framePr w:hSpace="180" w:wrap="around" w:vAnchor="text" w:hAnchor="margin" w:y="228"/>
                        <w:numPr>
                          <w:ilvl w:val="0"/>
                          <w:numId w:val="19"/>
                        </w:numPr>
                        <w:spacing w:after="60" w:line="264" w:lineRule="auto"/>
                        <w:ind w:right="142"/>
                        <w:suppressOverlap/>
                      </w:pPr>
                      <w:r w:rsidRPr="008B0E1F">
                        <w:t>a thumb and index finger of the same hand, at or above the first metacarpophalangeal joint. This includes all other amputations of the upper extremity (such as below-elbow or above-elbow amputation) above this level</w:t>
                      </w:r>
                    </w:p>
                  </w:tc>
                  <w:tc>
                    <w:tcPr>
                      <w:tcW w:w="2222" w:type="dxa"/>
                      <w:shd w:val="clear" w:color="auto" w:fill="F2F2F2"/>
                    </w:tcPr>
                    <w:p w14:paraId="3C6EE50A" w14:textId="0A120252" w:rsidR="00927065" w:rsidRDefault="009F45DB" w:rsidP="00927065">
                      <w:pPr>
                        <w:framePr w:hSpace="180" w:wrap="around" w:vAnchor="text" w:hAnchor="margin" w:y="228"/>
                        <w:ind w:right="142"/>
                        <w:suppressOverlap/>
                      </w:pPr>
                      <w:sdt>
                        <w:sdtPr>
                          <w:id w:val="6024745"/>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Right</w:t>
                      </w:r>
                      <w:r w:rsidR="00927065">
                        <w:t> </w:t>
                      </w:r>
                      <w:sdt>
                        <w:sdtPr>
                          <w:id w:val="1835177902"/>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Left</w:t>
                      </w:r>
                    </w:p>
                  </w:tc>
                </w:tr>
                <w:tr w:rsidR="00927065" w14:paraId="04F0FF40" w14:textId="77777777" w:rsidTr="00273BB0">
                  <w:tc>
                    <w:tcPr>
                      <w:tcW w:w="7513" w:type="dxa"/>
                      <w:shd w:val="clear" w:color="auto" w:fill="F2F2F2"/>
                    </w:tcPr>
                    <w:p w14:paraId="3D327B31" w14:textId="4EC968CA" w:rsidR="00927065" w:rsidRDefault="00927065" w:rsidP="00927065">
                      <w:pPr>
                        <w:pStyle w:val="ListParagraph"/>
                        <w:framePr w:hSpace="180" w:wrap="around" w:vAnchor="text" w:hAnchor="margin" w:y="228"/>
                        <w:numPr>
                          <w:ilvl w:val="0"/>
                          <w:numId w:val="19"/>
                        </w:numPr>
                        <w:spacing w:after="60" w:line="264" w:lineRule="auto"/>
                        <w:ind w:right="142"/>
                        <w:suppressOverlap/>
                      </w:pPr>
                      <w:r w:rsidRPr="008B0E1F">
                        <w:t xml:space="preserve">there are multiple </w:t>
                      </w:r>
                      <w:r w:rsidR="00273BB0">
                        <w:t>amputations</w:t>
                      </w:r>
                      <w:r w:rsidRPr="008B0E1F">
                        <w:t>, each of which is an equivalent impairment to an amputation described above (provide details below)</w:t>
                      </w:r>
                    </w:p>
                  </w:tc>
                  <w:tc>
                    <w:tcPr>
                      <w:tcW w:w="2222" w:type="dxa"/>
                      <w:shd w:val="clear" w:color="auto" w:fill="F2F2F2"/>
                    </w:tcPr>
                    <w:p w14:paraId="54ACD194" w14:textId="3813D28A" w:rsidR="00927065" w:rsidRDefault="009F45DB" w:rsidP="00927065">
                      <w:pPr>
                        <w:framePr w:hSpace="180" w:wrap="around" w:vAnchor="text" w:hAnchor="margin" w:y="228"/>
                        <w:ind w:right="142"/>
                        <w:suppressOverlap/>
                      </w:pPr>
                      <w:sdt>
                        <w:sdtPr>
                          <w:id w:val="-1888640841"/>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Right</w:t>
                      </w:r>
                      <w:r w:rsidR="00927065">
                        <w:t> </w:t>
                      </w:r>
                      <w:sdt>
                        <w:sdtPr>
                          <w:id w:val="1623113955"/>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Left</w:t>
                      </w:r>
                    </w:p>
                  </w:tc>
                </w:tr>
                <w:tr w:rsidR="00927065" w14:paraId="6210976B" w14:textId="77777777" w:rsidTr="00273BB0">
                  <w:tc>
                    <w:tcPr>
                      <w:tcW w:w="7513" w:type="dxa"/>
                      <w:shd w:val="clear" w:color="auto" w:fill="F2F2F2"/>
                    </w:tcPr>
                    <w:p w14:paraId="2C7CDD9E" w14:textId="77777777" w:rsidR="00927065" w:rsidRPr="00CC2F60" w:rsidRDefault="00927065" w:rsidP="00927065">
                      <w:pPr>
                        <w:pStyle w:val="ListParagraph"/>
                        <w:framePr w:hSpace="180" w:wrap="around" w:vAnchor="text" w:hAnchor="margin" w:y="228"/>
                        <w:numPr>
                          <w:ilvl w:val="0"/>
                          <w:numId w:val="19"/>
                        </w:numPr>
                        <w:spacing w:after="60" w:line="264" w:lineRule="auto"/>
                        <w:ind w:right="142"/>
                        <w:suppressOverlap/>
                      </w:pPr>
                      <w:r w:rsidRPr="00A13049">
                        <w:t>there is at least one amputation and at least one equivalent impairment to an amputation described above (provide details below)</w:t>
                      </w:r>
                    </w:p>
                  </w:tc>
                  <w:tc>
                    <w:tcPr>
                      <w:tcW w:w="2222" w:type="dxa"/>
                      <w:shd w:val="clear" w:color="auto" w:fill="F2F2F2"/>
                    </w:tcPr>
                    <w:p w14:paraId="4D4EC60C" w14:textId="5A05EE76" w:rsidR="00927065" w:rsidRDefault="009F45DB" w:rsidP="00927065">
                      <w:pPr>
                        <w:framePr w:hSpace="180" w:wrap="around" w:vAnchor="text" w:hAnchor="margin" w:y="228"/>
                        <w:ind w:right="142"/>
                        <w:suppressOverlap/>
                      </w:pPr>
                      <w:sdt>
                        <w:sdtPr>
                          <w:id w:val="831644832"/>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Right</w:t>
                      </w:r>
                      <w:r w:rsidR="00927065">
                        <w:t> </w:t>
                      </w:r>
                      <w:sdt>
                        <w:sdtPr>
                          <w:id w:val="-1862968711"/>
                          <w14:checkbox>
                            <w14:checked w14:val="0"/>
                            <w14:checkedState w14:val="2612" w14:font="MS Gothic"/>
                            <w14:uncheckedState w14:val="2610" w14:font="MS Gothic"/>
                          </w14:checkbox>
                        </w:sdtPr>
                        <w:sdtEndPr/>
                        <w:sdtContent>
                          <w:r w:rsidR="00927065">
                            <w:rPr>
                              <w:rFonts w:ascii="MS Gothic" w:eastAsia="MS Gothic" w:hAnsi="MS Gothic" w:hint="eastAsia"/>
                            </w:rPr>
                            <w:t>☐</w:t>
                          </w:r>
                        </w:sdtContent>
                      </w:sdt>
                      <w:r w:rsidR="00927065">
                        <w:t xml:space="preserve"> Left</w:t>
                      </w:r>
                    </w:p>
                  </w:tc>
                </w:tr>
                <w:tr w:rsidR="00927065" w14:paraId="06D637DF" w14:textId="77777777" w:rsidTr="00273BB0">
                  <w:trPr>
                    <w:trHeight w:val="1937"/>
                  </w:trPr>
                  <w:tc>
                    <w:tcPr>
                      <w:tcW w:w="9735" w:type="dxa"/>
                      <w:gridSpan w:val="2"/>
                      <w:tcBorders>
                        <w:bottom w:val="single" w:sz="4" w:space="0" w:color="F2F2F2"/>
                      </w:tcBorders>
                      <w:shd w:val="clear" w:color="auto" w:fill="F2F2F2" w:themeFill="background1" w:themeFillShade="F2"/>
                    </w:tcPr>
                    <w:p w14:paraId="318DD4A4" w14:textId="77777777" w:rsidR="00927065" w:rsidRDefault="00927065" w:rsidP="00927065">
                      <w:pPr>
                        <w:framePr w:hSpace="180" w:wrap="around" w:vAnchor="text" w:hAnchor="margin" w:y="228"/>
                        <w:ind w:left="142" w:right="142"/>
                        <w:suppressOverlap/>
                      </w:pPr>
                      <w:r>
                        <w:t>Comments</w:t>
                      </w:r>
                    </w:p>
                    <w:tbl>
                      <w:tblPr>
                        <w:tblStyle w:val="TableGrid1"/>
                        <w:tblW w:w="0" w:type="auto"/>
                        <w:tblInd w:w="117" w:type="dxa"/>
                        <w:tblLayout w:type="fixed"/>
                        <w:tblLook w:val="04A0" w:firstRow="1" w:lastRow="0" w:firstColumn="1" w:lastColumn="0" w:noHBand="0" w:noVBand="1"/>
                      </w:tblPr>
                      <w:tblGrid>
                        <w:gridCol w:w="9355"/>
                      </w:tblGrid>
                      <w:tr w:rsidR="00927065" w14:paraId="4C227151" w14:textId="77777777" w:rsidTr="00273BB0">
                        <w:trPr>
                          <w:trHeight w:val="645"/>
                        </w:trPr>
                        <w:sdt>
                          <w:sdtPr>
                            <w:id w:val="-719124604"/>
                            <w:placeholder>
                              <w:docPart w:val="B0A66F9BF47F458C9DA8D4289AFC8CC2"/>
                            </w:placeholder>
                          </w:sdtPr>
                          <w:sdtEndPr/>
                          <w:sdtContent>
                            <w:sdt>
                              <w:sdtPr>
                                <w:id w:val="-1765984374"/>
                                <w:placeholder>
                                  <w:docPart w:val="09C329A646AD4802841277784229B3EE"/>
                                </w:placeholder>
                                <w:showingPlcHdr/>
                              </w:sdtPr>
                              <w:sdtEndPr/>
                              <w:sdtContent>
                                <w:tc>
                                  <w:tcPr>
                                    <w:tcW w:w="93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9235938" w14:textId="7B805393" w:rsidR="00927065" w:rsidRDefault="00927065" w:rsidP="00927065">
                                    <w:pPr>
                                      <w:framePr w:hSpace="180" w:wrap="around" w:vAnchor="text" w:hAnchor="margin" w:y="228"/>
                                      <w:ind w:right="142" w:hanging="13"/>
                                      <w:suppressOverlap/>
                                    </w:pPr>
                                    <w:r>
                                      <w:rPr>
                                        <w:rStyle w:val="PlaceholderText"/>
                                      </w:rPr>
                                      <w:t xml:space="preserve">          </w:t>
                                    </w:r>
                                  </w:p>
                                </w:tc>
                              </w:sdtContent>
                            </w:sdt>
                          </w:sdtContent>
                        </w:sdt>
                      </w:tr>
                    </w:tbl>
                    <w:p w14:paraId="6061FE33" w14:textId="77777777" w:rsidR="00927065" w:rsidRDefault="00927065" w:rsidP="00E86FD7">
                      <w:pPr>
                        <w:pStyle w:val="Heading3"/>
                      </w:pPr>
                      <w:r>
                        <w:t>2. Unilateral amputations</w:t>
                      </w:r>
                    </w:p>
                    <w:p w14:paraId="1FB8C86C" w14:textId="77777777" w:rsidR="00927065" w:rsidRDefault="00927065" w:rsidP="00927065">
                      <w:pPr>
                        <w:framePr w:hSpace="180" w:wrap="around" w:vAnchor="text" w:hAnchor="margin" w:y="228"/>
                        <w:suppressOverlap/>
                      </w:pPr>
                      <w:r>
                        <w:t>The amputation (or equivalent impairment) is one of the following:</w:t>
                      </w:r>
                    </w:p>
                    <w:tbl>
                      <w:tblPr>
                        <w:tblStyle w:val="TableGrid21"/>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ayout w:type="fixed"/>
                        <w:tblCellMar>
                          <w:left w:w="160" w:type="dxa"/>
                          <w:right w:w="160" w:type="dxa"/>
                        </w:tblCellMar>
                        <w:tblLook w:val="04A0" w:firstRow="1" w:lastRow="0" w:firstColumn="1" w:lastColumn="0" w:noHBand="0" w:noVBand="1"/>
                      </w:tblPr>
                      <w:tblGrid>
                        <w:gridCol w:w="6948"/>
                        <w:gridCol w:w="2410"/>
                        <w:gridCol w:w="565"/>
                      </w:tblGrid>
                      <w:tr w:rsidR="00927065" w14:paraId="1C1B448F" w14:textId="77777777" w:rsidTr="00273BB0">
                        <w:trPr>
                          <w:gridAfter w:val="1"/>
                          <w:wAfter w:w="565" w:type="dxa"/>
                        </w:trPr>
                        <w:tc>
                          <w:tcPr>
                            <w:tcW w:w="6948" w:type="dxa"/>
                            <w:shd w:val="clear" w:color="auto" w:fill="F2F2F2"/>
                          </w:tcPr>
                          <w:p w14:paraId="76B36A2D" w14:textId="77777777" w:rsidR="00927065" w:rsidRPr="00A13049" w:rsidRDefault="00927065" w:rsidP="00927065">
                            <w:pPr>
                              <w:pStyle w:val="ListParagraph"/>
                              <w:framePr w:hSpace="180" w:wrap="around" w:vAnchor="text" w:hAnchor="margin" w:y="228"/>
                              <w:numPr>
                                <w:ilvl w:val="0"/>
                                <w:numId w:val="18"/>
                              </w:numPr>
                              <w:spacing w:after="60" w:line="264" w:lineRule="auto"/>
                              <w:ind w:left="404" w:right="142"/>
                              <w:suppressOverlap/>
                            </w:pPr>
                            <w:r>
                              <w:t>forequarter amputation (complete amputation of the humerus, scapula and clavicle) or shoulder disarticulation</w:t>
                            </w:r>
                          </w:p>
                        </w:tc>
                        <w:tc>
                          <w:tcPr>
                            <w:tcW w:w="2410" w:type="dxa"/>
                            <w:shd w:val="clear" w:color="auto" w:fill="F2F2F2"/>
                          </w:tcPr>
                          <w:p w14:paraId="5BFD365C" w14:textId="2753815B" w:rsidR="00927065" w:rsidRDefault="009F45DB" w:rsidP="00927065">
                            <w:pPr>
                              <w:framePr w:hSpace="180" w:wrap="around" w:vAnchor="text" w:hAnchor="margin" w:y="228"/>
                              <w:ind w:left="142" w:right="142"/>
                              <w:suppressOverlap/>
                            </w:pPr>
                            <w:sdt>
                              <w:sdtPr>
                                <w:id w:val="161739440"/>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Right</w:t>
                            </w:r>
                            <w:r w:rsidR="00C65F7A">
                              <w:t> </w:t>
                            </w:r>
                            <w:sdt>
                              <w:sdtPr>
                                <w:id w:val="-900604735"/>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Left</w:t>
                            </w:r>
                          </w:p>
                        </w:tc>
                      </w:tr>
                      <w:tr w:rsidR="00927065" w14:paraId="2D08A2D5" w14:textId="77777777" w:rsidTr="00273BB0">
                        <w:trPr>
                          <w:gridAfter w:val="1"/>
                          <w:wAfter w:w="565" w:type="dxa"/>
                        </w:trPr>
                        <w:tc>
                          <w:tcPr>
                            <w:tcW w:w="6948" w:type="dxa"/>
                            <w:shd w:val="clear" w:color="auto" w:fill="F2F2F2"/>
                          </w:tcPr>
                          <w:p w14:paraId="5D21F352" w14:textId="77777777" w:rsidR="00927065" w:rsidRPr="00A13049" w:rsidRDefault="00927065" w:rsidP="00927065">
                            <w:pPr>
                              <w:pStyle w:val="ListParagraph"/>
                              <w:framePr w:hSpace="180" w:wrap="around" w:vAnchor="text" w:hAnchor="margin" w:y="228"/>
                              <w:numPr>
                                <w:ilvl w:val="0"/>
                                <w:numId w:val="18"/>
                              </w:numPr>
                              <w:spacing w:after="60" w:line="264" w:lineRule="auto"/>
                              <w:ind w:left="404" w:right="142"/>
                              <w:suppressOverlap/>
                            </w:pPr>
                            <w:r>
                              <w:t>hindquarter amputation (hemipelvectomy by trans-section at sacroiliac joint, or partial pelvectomy</w:t>
                            </w:r>
                          </w:p>
                        </w:tc>
                        <w:tc>
                          <w:tcPr>
                            <w:tcW w:w="2410" w:type="dxa"/>
                            <w:shd w:val="clear" w:color="auto" w:fill="F2F2F2"/>
                          </w:tcPr>
                          <w:p w14:paraId="7A8074AA" w14:textId="34F100DA" w:rsidR="00927065" w:rsidRDefault="009F45DB" w:rsidP="00927065">
                            <w:pPr>
                              <w:framePr w:hSpace="180" w:wrap="around" w:vAnchor="text" w:hAnchor="margin" w:y="228"/>
                              <w:ind w:left="142" w:right="142"/>
                              <w:suppressOverlap/>
                            </w:pPr>
                            <w:sdt>
                              <w:sdtPr>
                                <w:id w:val="1173841216"/>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Right</w:t>
                            </w:r>
                            <w:r w:rsidR="00C65F7A">
                              <w:t> </w:t>
                            </w:r>
                            <w:sdt>
                              <w:sdtPr>
                                <w:id w:val="-1363431157"/>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Left</w:t>
                            </w:r>
                          </w:p>
                        </w:tc>
                      </w:tr>
                      <w:tr w:rsidR="00927065" w14:paraId="02E2DE97" w14:textId="77777777" w:rsidTr="00273BB0">
                        <w:trPr>
                          <w:gridAfter w:val="1"/>
                          <w:wAfter w:w="565" w:type="dxa"/>
                        </w:trPr>
                        <w:tc>
                          <w:tcPr>
                            <w:tcW w:w="6948" w:type="dxa"/>
                            <w:shd w:val="clear" w:color="auto" w:fill="F2F2F2"/>
                          </w:tcPr>
                          <w:p w14:paraId="3F5B8FA2" w14:textId="77777777" w:rsidR="00927065" w:rsidRPr="00A13049" w:rsidRDefault="00927065" w:rsidP="00927065">
                            <w:pPr>
                              <w:pStyle w:val="ListParagraph"/>
                              <w:framePr w:hSpace="180" w:wrap="around" w:vAnchor="text" w:hAnchor="margin" w:y="228"/>
                              <w:numPr>
                                <w:ilvl w:val="0"/>
                                <w:numId w:val="18"/>
                              </w:numPr>
                              <w:spacing w:after="60" w:line="264" w:lineRule="auto"/>
                              <w:ind w:left="404" w:right="142"/>
                              <w:suppressOverlap/>
                            </w:pPr>
                            <w:r>
                              <w:t>hip disarticulation (complete amputation of the femur)</w:t>
                            </w:r>
                          </w:p>
                        </w:tc>
                        <w:tc>
                          <w:tcPr>
                            <w:tcW w:w="2410" w:type="dxa"/>
                            <w:shd w:val="clear" w:color="auto" w:fill="F2F2F2"/>
                          </w:tcPr>
                          <w:p w14:paraId="36A213EB" w14:textId="07713576" w:rsidR="00927065" w:rsidRDefault="009F45DB" w:rsidP="00927065">
                            <w:pPr>
                              <w:framePr w:hSpace="180" w:wrap="around" w:vAnchor="text" w:hAnchor="margin" w:y="228"/>
                              <w:ind w:left="142" w:right="142"/>
                              <w:suppressOverlap/>
                            </w:pPr>
                            <w:sdt>
                              <w:sdtPr>
                                <w:id w:val="1831408558"/>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Right</w:t>
                            </w:r>
                            <w:r w:rsidR="00C65F7A">
                              <w:t> </w:t>
                            </w:r>
                            <w:sdt>
                              <w:sdtPr>
                                <w:id w:val="1095362222"/>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Left</w:t>
                            </w:r>
                          </w:p>
                        </w:tc>
                      </w:tr>
                      <w:tr w:rsidR="00927065" w14:paraId="6B15364F" w14:textId="77777777" w:rsidTr="00273BB0">
                        <w:trPr>
                          <w:gridAfter w:val="1"/>
                          <w:wAfter w:w="565" w:type="dxa"/>
                        </w:trPr>
                        <w:tc>
                          <w:tcPr>
                            <w:tcW w:w="6948" w:type="dxa"/>
                            <w:shd w:val="clear" w:color="auto" w:fill="F2F2F2"/>
                          </w:tcPr>
                          <w:p w14:paraId="5481ED84" w14:textId="77777777" w:rsidR="00927065" w:rsidRPr="00A13049" w:rsidRDefault="00927065" w:rsidP="00927065">
                            <w:pPr>
                              <w:pStyle w:val="ListParagraph"/>
                              <w:framePr w:hSpace="180" w:wrap="around" w:vAnchor="text" w:hAnchor="margin" w:y="228"/>
                              <w:numPr>
                                <w:ilvl w:val="0"/>
                                <w:numId w:val="18"/>
                              </w:numPr>
                              <w:spacing w:after="60" w:line="264" w:lineRule="auto"/>
                              <w:ind w:left="404" w:right="142"/>
                              <w:suppressOverlap/>
                            </w:pPr>
                            <w:r>
                              <w:t>short transfemoral amputation as defined by the loss of 65% or more of the length of the femur</w:t>
                            </w:r>
                          </w:p>
                        </w:tc>
                        <w:tc>
                          <w:tcPr>
                            <w:tcW w:w="2410" w:type="dxa"/>
                            <w:shd w:val="clear" w:color="auto" w:fill="F2F2F2"/>
                          </w:tcPr>
                          <w:p w14:paraId="1781D6AC" w14:textId="7024A03A" w:rsidR="00927065" w:rsidRDefault="009F45DB" w:rsidP="00927065">
                            <w:pPr>
                              <w:framePr w:hSpace="180" w:wrap="around" w:vAnchor="text" w:hAnchor="margin" w:y="228"/>
                              <w:ind w:left="142" w:right="142"/>
                              <w:suppressOverlap/>
                            </w:pPr>
                            <w:sdt>
                              <w:sdtPr>
                                <w:id w:val="-600175482"/>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Right</w:t>
                            </w:r>
                            <w:r w:rsidR="00C65F7A">
                              <w:t> </w:t>
                            </w:r>
                            <w:sdt>
                              <w:sdtPr>
                                <w:id w:val="-1161703031"/>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Left</w:t>
                            </w:r>
                          </w:p>
                        </w:tc>
                      </w:tr>
                      <w:tr w:rsidR="00927065" w14:paraId="60829EF1" w14:textId="77777777" w:rsidTr="00273BB0">
                        <w:trPr>
                          <w:gridAfter w:val="1"/>
                          <w:wAfter w:w="565" w:type="dxa"/>
                        </w:trPr>
                        <w:tc>
                          <w:tcPr>
                            <w:tcW w:w="6948" w:type="dxa"/>
                            <w:shd w:val="clear" w:color="auto" w:fill="F2F2F2"/>
                          </w:tcPr>
                          <w:p w14:paraId="27D16CE3" w14:textId="0DD100B4" w:rsidR="00927065" w:rsidRPr="00A13049" w:rsidRDefault="00927065" w:rsidP="00927065">
                            <w:pPr>
                              <w:pStyle w:val="ListParagraph"/>
                              <w:framePr w:hSpace="180" w:wrap="around" w:vAnchor="text" w:hAnchor="margin" w:y="228"/>
                              <w:numPr>
                                <w:ilvl w:val="0"/>
                                <w:numId w:val="18"/>
                              </w:numPr>
                              <w:spacing w:after="60" w:line="264" w:lineRule="auto"/>
                              <w:ind w:left="404" w:right="142"/>
                              <w:suppressOverlap/>
                            </w:pPr>
                            <w:r>
                              <w:t xml:space="preserve">brachial plexus avulsion or rupture resulting in </w:t>
                            </w:r>
                            <w:r w:rsidR="00273BB0">
                              <w:t xml:space="preserve">an equivalent impairment to an upper limb amputation </w:t>
                            </w:r>
                            <w:r>
                              <w:t>(provide details below)</w:t>
                            </w:r>
                          </w:p>
                        </w:tc>
                        <w:tc>
                          <w:tcPr>
                            <w:tcW w:w="2410" w:type="dxa"/>
                            <w:shd w:val="clear" w:color="auto" w:fill="F2F2F2"/>
                          </w:tcPr>
                          <w:p w14:paraId="284B016E" w14:textId="7655871B" w:rsidR="00927065" w:rsidRDefault="009F45DB" w:rsidP="00927065">
                            <w:pPr>
                              <w:framePr w:hSpace="180" w:wrap="around" w:vAnchor="text" w:hAnchor="margin" w:y="228"/>
                              <w:ind w:left="142" w:right="142"/>
                              <w:suppressOverlap/>
                            </w:pPr>
                            <w:sdt>
                              <w:sdtPr>
                                <w:id w:val="1044798473"/>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Right</w:t>
                            </w:r>
                            <w:r w:rsidR="00C65F7A">
                              <w:t> </w:t>
                            </w:r>
                            <w:sdt>
                              <w:sdtPr>
                                <w:id w:val="666138577"/>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Left</w:t>
                            </w:r>
                          </w:p>
                        </w:tc>
                      </w:tr>
                      <w:tr w:rsidR="00927065" w14:paraId="6562DBDE" w14:textId="77777777" w:rsidTr="00273BB0">
                        <w:trPr>
                          <w:gridAfter w:val="1"/>
                          <w:wAfter w:w="565" w:type="dxa"/>
                        </w:trPr>
                        <w:tc>
                          <w:tcPr>
                            <w:tcW w:w="6948" w:type="dxa"/>
                            <w:shd w:val="clear" w:color="auto" w:fill="F2F2F2"/>
                          </w:tcPr>
                          <w:p w14:paraId="0E18766B" w14:textId="77777777" w:rsidR="00927065" w:rsidRPr="00D00FBB" w:rsidRDefault="00927065" w:rsidP="00927065">
                            <w:pPr>
                              <w:pStyle w:val="ListParagraph"/>
                              <w:framePr w:hSpace="180" w:wrap="around" w:vAnchor="text" w:hAnchor="margin" w:y="228"/>
                              <w:numPr>
                                <w:ilvl w:val="0"/>
                                <w:numId w:val="18"/>
                              </w:numPr>
                              <w:spacing w:after="60" w:line="264" w:lineRule="auto"/>
                              <w:ind w:left="404" w:right="142"/>
                              <w:suppressOverlap/>
                            </w:pPr>
                            <w:r>
                              <w:t>an equivalent impairment to any of the injuries described above (provide details below)</w:t>
                            </w:r>
                          </w:p>
                        </w:tc>
                        <w:tc>
                          <w:tcPr>
                            <w:tcW w:w="2410" w:type="dxa"/>
                            <w:shd w:val="clear" w:color="auto" w:fill="F2F2F2"/>
                          </w:tcPr>
                          <w:p w14:paraId="5B83ABCE" w14:textId="6541AC01" w:rsidR="00927065" w:rsidRDefault="009F45DB" w:rsidP="00927065">
                            <w:pPr>
                              <w:framePr w:hSpace="180" w:wrap="around" w:vAnchor="text" w:hAnchor="margin" w:y="228"/>
                              <w:ind w:left="142" w:right="142"/>
                              <w:suppressOverlap/>
                            </w:pPr>
                            <w:sdt>
                              <w:sdtPr>
                                <w:id w:val="2005925064"/>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Right</w:t>
                            </w:r>
                            <w:r w:rsidR="00C65F7A">
                              <w:t> </w:t>
                            </w:r>
                            <w:sdt>
                              <w:sdtPr>
                                <w:id w:val="-312875855"/>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Left</w:t>
                            </w:r>
                          </w:p>
                        </w:tc>
                      </w:tr>
                      <w:tr w:rsidR="00273BB0" w14:paraId="7DC608BB" w14:textId="77777777" w:rsidTr="00273BB0">
                        <w:trPr>
                          <w:gridAfter w:val="1"/>
                          <w:wAfter w:w="565" w:type="dxa"/>
                        </w:trPr>
                        <w:tc>
                          <w:tcPr>
                            <w:tcW w:w="6948" w:type="dxa"/>
                            <w:shd w:val="clear" w:color="auto" w:fill="F2F2F2"/>
                          </w:tcPr>
                          <w:p w14:paraId="297FDBA9" w14:textId="1573402E" w:rsidR="00273BB0" w:rsidRDefault="00273BB0" w:rsidP="00927065">
                            <w:pPr>
                              <w:pStyle w:val="ListParagraph"/>
                              <w:framePr w:hSpace="180" w:wrap="around" w:vAnchor="text" w:hAnchor="margin" w:y="228"/>
                              <w:numPr>
                                <w:ilvl w:val="0"/>
                                <w:numId w:val="18"/>
                              </w:numPr>
                              <w:spacing w:after="60" w:line="264" w:lineRule="auto"/>
                              <w:ind w:left="404" w:right="142"/>
                              <w:suppressOverlap/>
                            </w:pPr>
                            <w:r>
                              <w:lastRenderedPageBreak/>
                              <w:t>Severe orthopaedic and/or neuromuscular injury of either an upper or lower limb producing an equivalent impairment to the injuries described above (provide details below)</w:t>
                            </w:r>
                          </w:p>
                        </w:tc>
                        <w:tc>
                          <w:tcPr>
                            <w:tcW w:w="2410" w:type="dxa"/>
                            <w:shd w:val="clear" w:color="auto" w:fill="F2F2F2"/>
                          </w:tcPr>
                          <w:p w14:paraId="291AA203" w14:textId="48A5EADF" w:rsidR="00273BB0" w:rsidRDefault="009F45DB" w:rsidP="00927065">
                            <w:pPr>
                              <w:framePr w:hSpace="180" w:wrap="around" w:vAnchor="text" w:hAnchor="margin" w:y="228"/>
                              <w:ind w:left="142" w:right="142"/>
                              <w:suppressOverlap/>
                            </w:pPr>
                            <w:sdt>
                              <w:sdtPr>
                                <w:id w:val="-1672485065"/>
                                <w14:checkbox>
                                  <w14:checked w14:val="0"/>
                                  <w14:checkedState w14:val="2612" w14:font="MS Gothic"/>
                                  <w14:uncheckedState w14:val="2610" w14:font="MS Gothic"/>
                                </w14:checkbox>
                              </w:sdtPr>
                              <w:sdtEndPr/>
                              <w:sdtContent>
                                <w:r w:rsidR="00273BB0">
                                  <w:rPr>
                                    <w:rFonts w:ascii="MS Gothic" w:eastAsia="MS Gothic" w:hAnsi="MS Gothic" w:hint="eastAsia"/>
                                  </w:rPr>
                                  <w:t>☐</w:t>
                                </w:r>
                              </w:sdtContent>
                            </w:sdt>
                            <w:r w:rsidR="00273BB0">
                              <w:t xml:space="preserve"> Right</w:t>
                            </w:r>
                            <w:r w:rsidR="00273BB0">
                              <w:t> </w:t>
                            </w:r>
                            <w:sdt>
                              <w:sdtPr>
                                <w:id w:val="-1923638782"/>
                                <w14:checkbox>
                                  <w14:checked w14:val="0"/>
                                  <w14:checkedState w14:val="2612" w14:font="MS Gothic"/>
                                  <w14:uncheckedState w14:val="2610" w14:font="MS Gothic"/>
                                </w14:checkbox>
                              </w:sdtPr>
                              <w:sdtEndPr/>
                              <w:sdtContent>
                                <w:r w:rsidR="00273BB0">
                                  <w:rPr>
                                    <w:rFonts w:ascii="MS Gothic" w:eastAsia="MS Gothic" w:hAnsi="MS Gothic" w:hint="eastAsia"/>
                                  </w:rPr>
                                  <w:t>☐</w:t>
                                </w:r>
                              </w:sdtContent>
                            </w:sdt>
                            <w:r w:rsidR="00273BB0">
                              <w:t xml:space="preserve"> Left</w:t>
                            </w:r>
                          </w:p>
                        </w:tc>
                      </w:tr>
                      <w:tr w:rsidR="00927065" w14:paraId="2B354EED" w14:textId="77777777" w:rsidTr="00273BB0">
                        <w:tc>
                          <w:tcPr>
                            <w:tcW w:w="9923" w:type="dxa"/>
                            <w:gridSpan w:val="3"/>
                            <w:shd w:val="clear" w:color="auto" w:fill="F2F2F2"/>
                          </w:tcPr>
                          <w:p w14:paraId="1C99D248" w14:textId="77777777" w:rsidR="00927065" w:rsidRDefault="00927065" w:rsidP="00927065">
                            <w:pPr>
                              <w:framePr w:hSpace="180" w:wrap="around" w:vAnchor="text" w:hAnchor="margin" w:y="228"/>
                              <w:ind w:left="142" w:right="142"/>
                              <w:suppressOverlap/>
                            </w:pPr>
                            <w:r>
                              <w:t>Comments</w:t>
                            </w:r>
                          </w:p>
                          <w:tbl>
                            <w:tblPr>
                              <w:tblStyle w:val="TableGrid1"/>
                              <w:tblW w:w="0" w:type="auto"/>
                              <w:tblInd w:w="117" w:type="dxa"/>
                              <w:tblLayout w:type="fixed"/>
                              <w:tblLook w:val="04A0" w:firstRow="1" w:lastRow="0" w:firstColumn="1" w:lastColumn="0" w:noHBand="0" w:noVBand="1"/>
                            </w:tblPr>
                            <w:tblGrid>
                              <w:gridCol w:w="9355"/>
                            </w:tblGrid>
                            <w:tr w:rsidR="00927065" w14:paraId="21E32556" w14:textId="77777777" w:rsidTr="00273BB0">
                              <w:trPr>
                                <w:trHeight w:val="425"/>
                              </w:trPr>
                              <w:sdt>
                                <w:sdtPr>
                                  <w:id w:val="1812822910"/>
                                  <w:placeholder>
                                    <w:docPart w:val="21B478B8CF7B4E8E9E0870594CADADE3"/>
                                  </w:placeholder>
                                </w:sdtPr>
                                <w:sdtEndPr/>
                                <w:sdtContent>
                                  <w:sdt>
                                    <w:sdtPr>
                                      <w:id w:val="-47152230"/>
                                      <w:placeholder>
                                        <w:docPart w:val="7FCE650E00464F1D9F9617019CFBCBC7"/>
                                      </w:placeholder>
                                      <w:showingPlcHdr/>
                                    </w:sdtPr>
                                    <w:sdtEndPr/>
                                    <w:sdtContent>
                                      <w:tc>
                                        <w:tcPr>
                                          <w:tcW w:w="93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424C695" w14:textId="0C21C405" w:rsidR="00927065" w:rsidRDefault="00C65F7A" w:rsidP="00927065">
                                          <w:pPr>
                                            <w:framePr w:hSpace="180" w:wrap="around" w:vAnchor="text" w:hAnchor="margin" w:y="228"/>
                                            <w:ind w:right="142" w:hanging="13"/>
                                            <w:suppressOverlap/>
                                          </w:pPr>
                                          <w:r>
                                            <w:rPr>
                                              <w:rStyle w:val="PlaceholderText"/>
                                            </w:rPr>
                                            <w:t xml:space="preserve">          </w:t>
                                          </w:r>
                                        </w:p>
                                      </w:tc>
                                    </w:sdtContent>
                                  </w:sdt>
                                </w:sdtContent>
                              </w:sdt>
                            </w:tr>
                          </w:tbl>
                          <w:p w14:paraId="221C1A9A" w14:textId="77777777" w:rsidR="00927065" w:rsidRPr="00642252" w:rsidRDefault="00927065" w:rsidP="00927065">
                            <w:pPr>
                              <w:framePr w:hSpace="180" w:wrap="around" w:vAnchor="text" w:hAnchor="margin" w:y="228"/>
                              <w:ind w:left="142" w:right="142"/>
                              <w:suppressOverlap/>
                              <w:rPr>
                                <w:shd w:val="clear" w:color="auto" w:fill="FFFFFF" w:themeFill="background1"/>
                              </w:rPr>
                            </w:pPr>
                          </w:p>
                        </w:tc>
                      </w:tr>
                    </w:tbl>
                    <w:p w14:paraId="2A61D933" w14:textId="724D6F6E" w:rsidR="00927065" w:rsidRPr="00D00FBB" w:rsidRDefault="00927065" w:rsidP="00927065">
                      <w:pPr>
                        <w:framePr w:hSpace="180" w:wrap="around" w:vAnchor="text" w:hAnchor="margin" w:y="228"/>
                        <w:suppressOverlap/>
                      </w:pPr>
                    </w:p>
                  </w:tc>
                </w:tr>
              </w:tbl>
              <w:p w14:paraId="1EDEF1B6" w14:textId="5E8CFFAA" w:rsidR="00927065" w:rsidRPr="00497D29" w:rsidRDefault="00927065" w:rsidP="00927065">
                <w:pPr>
                  <w:pStyle w:val="BodyText"/>
                  <w:rPr>
                    <w:b/>
                  </w:rPr>
                </w:pPr>
              </w:p>
            </w:tc>
            <w:tc>
              <w:tcPr>
                <w:tcW w:w="144" w:type="dxa"/>
                <w:shd w:val="clear" w:color="auto" w:fill="F2F2F2"/>
              </w:tcPr>
              <w:p w14:paraId="69EB8E15" w14:textId="77777777" w:rsidR="00927065" w:rsidRDefault="00927065" w:rsidP="00927065">
                <w:pPr>
                  <w:pStyle w:val="Rowseparator"/>
                </w:pPr>
                <w:r>
                  <w:lastRenderedPageBreak/>
                  <w:br/>
                </w:r>
              </w:p>
              <w:p w14:paraId="0CB6B9F6" w14:textId="77777777" w:rsidR="00927065" w:rsidRDefault="00927065" w:rsidP="00927065">
                <w:pPr>
                  <w:pStyle w:val="Rowseparator"/>
                </w:pPr>
              </w:p>
              <w:p w14:paraId="5908CF48" w14:textId="77777777" w:rsidR="00927065" w:rsidRPr="00B27361" w:rsidRDefault="00927065" w:rsidP="00927065">
                <w:pPr>
                  <w:pStyle w:val="Rowseparator"/>
                </w:pPr>
              </w:p>
            </w:tc>
          </w:tr>
        </w:tbl>
        <w:p w14:paraId="158F7AA2" w14:textId="0BB58EE6" w:rsidR="00273BB0" w:rsidRDefault="00273BB0" w:rsidP="00FB448A">
          <w:pPr>
            <w:rPr>
              <w:rStyle w:val="Strong"/>
            </w:rPr>
          </w:pPr>
        </w:p>
        <w:p w14:paraId="4F37C108" w14:textId="77777777" w:rsidR="00273BB0" w:rsidRDefault="00273BB0">
          <w:pPr>
            <w:spacing w:before="0" w:after="0" w:line="240" w:lineRule="auto"/>
            <w:rPr>
              <w:rStyle w:val="Strong"/>
            </w:rPr>
          </w:pPr>
          <w:r>
            <w:rPr>
              <w:rStyle w:val="Strong"/>
            </w:rPr>
            <w:br w:type="page"/>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4"/>
            <w:gridCol w:w="5064"/>
          </w:tblGrid>
          <w:tr w:rsidR="00C65F7A" w:rsidRPr="008D0823" w14:paraId="13122CA0" w14:textId="77777777" w:rsidTr="00C65F7A">
            <w:trPr>
              <w:trHeight w:val="19"/>
            </w:trPr>
            <w:tc>
              <w:tcPr>
                <w:tcW w:w="4896" w:type="dxa"/>
              </w:tcPr>
              <w:p w14:paraId="6FBCD94A" w14:textId="77777777" w:rsidR="00C65F7A" w:rsidRPr="008D0823" w:rsidRDefault="00C65F7A" w:rsidP="00C65F7A">
                <w:pPr>
                  <w:pStyle w:val="NoSpacing"/>
                </w:pPr>
                <w:r>
                  <w:lastRenderedPageBreak/>
                  <w:t>Last name of injured person</w:t>
                </w:r>
              </w:p>
            </w:tc>
            <w:tc>
              <w:tcPr>
                <w:tcW w:w="4896" w:type="dxa"/>
              </w:tcPr>
              <w:p w14:paraId="3AE8E125" w14:textId="77777777" w:rsidR="00C65F7A" w:rsidRPr="008D0823" w:rsidRDefault="00C65F7A" w:rsidP="00C65F7A">
                <w:pPr>
                  <w:pStyle w:val="NoSpacing"/>
                </w:pPr>
                <w:r>
                  <w:t>First name(s) of injured person</w:t>
                </w:r>
              </w:p>
            </w:tc>
          </w:tr>
          <w:tr w:rsidR="00C65F7A" w:rsidRPr="00A44A75" w14:paraId="48CB62FD" w14:textId="77777777" w:rsidTr="00C65F7A">
            <w:trPr>
              <w:trHeight w:val="19"/>
            </w:trPr>
            <w:sdt>
              <w:sdtPr>
                <w:id w:val="208697213"/>
                <w:placeholder>
                  <w:docPart w:val="9086DE97DAE14FB68BBDF950076C9F75"/>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3B46A3FB" w14:textId="77777777" w:rsidR="00C65F7A" w:rsidRPr="00A44A75" w:rsidRDefault="00C65F7A" w:rsidP="00C65F7A">
                    <w:pPr>
                      <w:pStyle w:val="TableParagraph"/>
                    </w:pPr>
                    <w:r>
                      <w:t xml:space="preserve">          </w:t>
                    </w:r>
                  </w:p>
                </w:tc>
              </w:sdtContent>
            </w:sdt>
            <w:sdt>
              <w:sdtPr>
                <w:id w:val="1631129525"/>
                <w:placeholder>
                  <w:docPart w:val="18584F56FA234B38A8AF082B4A915D53"/>
                </w:placeholder>
                <w:showingPlcHdr/>
                <w:text/>
              </w:sdtPr>
              <w:sdtEndPr/>
              <w:sdtContent>
                <w:tc>
                  <w:tcPr>
                    <w:tcW w:w="4896" w:type="dxa"/>
                    <w:tcBorders>
                      <w:top w:val="single" w:sz="4" w:space="0" w:color="auto"/>
                      <w:left w:val="single" w:sz="4" w:space="0" w:color="auto"/>
                      <w:bottom w:val="single" w:sz="4" w:space="0" w:color="auto"/>
                      <w:right w:val="single" w:sz="4" w:space="0" w:color="auto"/>
                    </w:tcBorders>
                  </w:tcPr>
                  <w:p w14:paraId="200DB452" w14:textId="77777777" w:rsidR="00C65F7A" w:rsidRPr="00A44A75" w:rsidRDefault="00C65F7A" w:rsidP="00C65F7A">
                    <w:pPr>
                      <w:pStyle w:val="TableParagraph"/>
                    </w:pPr>
                    <w:r>
                      <w:t xml:space="preserve">          </w:t>
                    </w:r>
                  </w:p>
                </w:tc>
              </w:sdtContent>
            </w:sdt>
          </w:tr>
        </w:tbl>
        <w:tbl>
          <w:tblPr>
            <w:tblStyle w:val="TableGrid22"/>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ayout w:type="fixed"/>
            <w:tblCellMar>
              <w:left w:w="160" w:type="dxa"/>
              <w:right w:w="160" w:type="dxa"/>
            </w:tblCellMar>
            <w:tblLook w:val="04A0" w:firstRow="1" w:lastRow="0" w:firstColumn="1" w:lastColumn="0" w:noHBand="0" w:noVBand="1"/>
          </w:tblPr>
          <w:tblGrid>
            <w:gridCol w:w="9923"/>
          </w:tblGrid>
          <w:tr w:rsidR="00C65F7A" w14:paraId="12513C61" w14:textId="77777777" w:rsidTr="00C65F7A">
            <w:tc>
              <w:tcPr>
                <w:tcW w:w="9923" w:type="dxa"/>
                <w:shd w:val="clear" w:color="auto" w:fill="F2F2F2"/>
              </w:tcPr>
              <w:p w14:paraId="50F8EBB9" w14:textId="77777777" w:rsidR="00C65F7A" w:rsidRPr="00474990" w:rsidRDefault="00C65F7A" w:rsidP="00C65F7A">
                <w:pPr>
                  <w:pStyle w:val="Heading2"/>
                </w:pPr>
                <w:r>
                  <w:t>Permanent blindness</w:t>
                </w:r>
              </w:p>
              <w:p w14:paraId="7877F065" w14:textId="77777777" w:rsidR="00C65F7A" w:rsidRDefault="00C65F7A" w:rsidP="00C65F7A">
                <w:r w:rsidRPr="00D00FBB">
                  <w:t>I certify that the injured person has sustained permanent blindness caused by the motor accident. The loss of sight meets one of the following criteria, as outlined in Part 1 of the LTCS Guidelines:</w:t>
                </w:r>
              </w:p>
              <w:p w14:paraId="2C4E4AE1" w14:textId="10CB7E93" w:rsidR="00C65F7A" w:rsidRDefault="009F45DB" w:rsidP="00C65F7A">
                <w:pPr>
                  <w:pBdr>
                    <w:top w:val="single" w:sz="4" w:space="8" w:color="F2F2F2"/>
                    <w:left w:val="single" w:sz="4" w:space="8" w:color="F2F2F2"/>
                    <w:bottom w:val="single" w:sz="4" w:space="8" w:color="F2F2F2"/>
                    <w:right w:val="single" w:sz="4" w:space="8" w:color="F2F2F2"/>
                  </w:pBdr>
                  <w:shd w:val="clear" w:color="auto" w:fill="F2F2F2"/>
                  <w:ind w:left="567" w:right="142" w:hanging="425"/>
                </w:pPr>
                <w:sdt>
                  <w:sdtPr>
                    <w:id w:val="-98951494"/>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ab/>
                  <w:t xml:space="preserve">a) visual acuity on the Snellen Scale or equivalent after correction by suitable lenses is less than 6/60 in both eyes; or  </w:t>
                </w:r>
              </w:p>
              <w:p w14:paraId="529B5AB3" w14:textId="6D204A2C" w:rsidR="00C65F7A" w:rsidRDefault="009F45DB" w:rsidP="00C65F7A">
                <w:pPr>
                  <w:pBdr>
                    <w:top w:val="single" w:sz="4" w:space="8" w:color="F2F2F2"/>
                    <w:left w:val="single" w:sz="4" w:space="8" w:color="F2F2F2"/>
                    <w:bottom w:val="single" w:sz="4" w:space="8" w:color="F2F2F2"/>
                    <w:right w:val="single" w:sz="4" w:space="8" w:color="F2F2F2"/>
                  </w:pBdr>
                  <w:shd w:val="clear" w:color="auto" w:fill="F2F2F2"/>
                  <w:ind w:left="567" w:right="142" w:hanging="425"/>
                </w:pPr>
                <w:sdt>
                  <w:sdtPr>
                    <w:id w:val="-435374950"/>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ab/>
                  <w:t xml:space="preserve">b) field of vision is constricted to 10 degrees or less of arc around central fixation in the better eye irrespective of corrected visual acuity (equivalent to 1/100 white test object); or </w:t>
                </w:r>
              </w:p>
              <w:p w14:paraId="2CF37160" w14:textId="6FB4F9DE" w:rsidR="00C65F7A" w:rsidRPr="00D00FBB" w:rsidRDefault="009F45DB" w:rsidP="00C65F7A">
                <w:pPr>
                  <w:pBdr>
                    <w:top w:val="single" w:sz="4" w:space="8" w:color="F2F2F2"/>
                    <w:left w:val="single" w:sz="4" w:space="8" w:color="F2F2F2"/>
                    <w:bottom w:val="single" w:sz="4" w:space="8" w:color="F2F2F2"/>
                    <w:right w:val="single" w:sz="4" w:space="8" w:color="F2F2F2"/>
                  </w:pBdr>
                  <w:shd w:val="clear" w:color="auto" w:fill="F2F2F2"/>
                  <w:ind w:left="567" w:right="142" w:hanging="425"/>
                </w:pPr>
                <w:sdt>
                  <w:sdtPr>
                    <w:id w:val="265123199"/>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ab/>
                  <w:t>c) a combination of visual defects resulting in the same degree of visual loss as that occurring in (a) or (b) above.</w:t>
                </w:r>
              </w:p>
            </w:tc>
          </w:tr>
        </w:tbl>
        <w:p w14:paraId="03B65DC7" w14:textId="193A833F" w:rsidR="00C65F7A" w:rsidRDefault="00C65F7A" w:rsidP="00FB448A">
          <w:pPr>
            <w:rPr>
              <w:rStyle w:val="Strong"/>
            </w:rPr>
          </w:pP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C65F7A" w:rsidRPr="008D0823" w14:paraId="450800A6" w14:textId="77777777" w:rsidTr="00C65F7A">
            <w:trPr>
              <w:trHeight w:val="19"/>
            </w:trPr>
            <w:tc>
              <w:tcPr>
                <w:tcW w:w="9904" w:type="dxa"/>
              </w:tcPr>
              <w:p w14:paraId="5B22118C" w14:textId="4A26CE42" w:rsidR="00C65F7A" w:rsidRPr="008D0823" w:rsidRDefault="00C65F7A" w:rsidP="00C65F7A">
                <w:pPr>
                  <w:pStyle w:val="NoSpacing"/>
                </w:pPr>
                <w:r>
                  <w:t>Additional comments</w:t>
                </w:r>
              </w:p>
            </w:tc>
          </w:tr>
          <w:tr w:rsidR="00C65F7A" w:rsidRPr="00A44A75" w14:paraId="2E123EF3" w14:textId="77777777" w:rsidTr="00C65F7A">
            <w:trPr>
              <w:trHeight w:val="1261"/>
            </w:trPr>
            <w:sdt>
              <w:sdtPr>
                <w:id w:val="-152758866"/>
                <w:placeholder>
                  <w:docPart w:val="48765DBA12AA4286A9805BC8B5B8B6E9"/>
                </w:placeholder>
              </w:sdtPr>
              <w:sdtEndPr/>
              <w:sdtContent>
                <w:sdt>
                  <w:sdtPr>
                    <w:id w:val="25142771"/>
                    <w:placeholder>
                      <w:docPart w:val="C7A390F77744499397499676C82FA9F1"/>
                    </w:placeholder>
                    <w:showingPlcHdr/>
                  </w:sdtPr>
                  <w:sdtEndPr/>
                  <w:sdtContent>
                    <w:tc>
                      <w:tcPr>
                        <w:tcW w:w="9904" w:type="dxa"/>
                        <w:tcBorders>
                          <w:top w:val="single" w:sz="4" w:space="0" w:color="auto"/>
                          <w:left w:val="single" w:sz="4" w:space="0" w:color="auto"/>
                          <w:bottom w:val="single" w:sz="4" w:space="0" w:color="auto"/>
                          <w:right w:val="single" w:sz="4" w:space="0" w:color="auto"/>
                        </w:tcBorders>
                        <w:vAlign w:val="top"/>
                      </w:tcPr>
                      <w:p w14:paraId="5F0DC382" w14:textId="77777777" w:rsidR="00C65F7A" w:rsidRPr="00A44A75" w:rsidRDefault="00C65F7A" w:rsidP="00C65F7A">
                        <w:pPr>
                          <w:pStyle w:val="TableParagraph"/>
                        </w:pPr>
                        <w:r>
                          <w:rPr>
                            <w:rStyle w:val="PlaceholderText"/>
                          </w:rPr>
                          <w:t xml:space="preserve">          </w:t>
                        </w:r>
                      </w:p>
                    </w:tc>
                  </w:sdtContent>
                </w:sdt>
              </w:sdtContent>
            </w:sdt>
          </w:tr>
        </w:tbl>
        <w:tbl>
          <w:tblPr>
            <w:tblStyle w:val="TableGrid3"/>
            <w:tblW w:w="10490" w:type="dxa"/>
            <w:tblLook w:val="04A0" w:firstRow="1" w:lastRow="0" w:firstColumn="1" w:lastColumn="0" w:noHBand="0" w:noVBand="1"/>
          </w:tblPr>
          <w:tblGrid>
            <w:gridCol w:w="3119"/>
            <w:gridCol w:w="2693"/>
            <w:gridCol w:w="4678"/>
          </w:tblGrid>
          <w:tr w:rsidR="00C65F7A" w:rsidRPr="00601A7C" w14:paraId="6F38069B" w14:textId="77777777" w:rsidTr="00520787">
            <w:tc>
              <w:tcPr>
                <w:tcW w:w="3119" w:type="dxa"/>
                <w:tcBorders>
                  <w:top w:val="nil"/>
                  <w:left w:val="nil"/>
                  <w:bottom w:val="nil"/>
                  <w:right w:val="single" w:sz="4" w:space="0" w:color="000000" w:themeColor="text1"/>
                </w:tcBorders>
                <w:shd w:val="clear" w:color="auto" w:fill="auto"/>
                <w:tcMar>
                  <w:left w:w="0" w:type="dxa"/>
                </w:tcMar>
              </w:tcPr>
              <w:p w14:paraId="7C11AC61" w14:textId="77777777" w:rsidR="00C65F7A" w:rsidRPr="00601A7C" w:rsidRDefault="00C65F7A" w:rsidP="00C65F7A">
                <w:pPr>
                  <w:rPr>
                    <w:lang w:bidi="ar-SA"/>
                  </w:rPr>
                </w:pPr>
                <w:r w:rsidRPr="00601A7C">
                  <w:rPr>
                    <w:lang w:bidi="ar-SA"/>
                  </w:rPr>
                  <w:t>I declare that I have examined</w:t>
                </w:r>
              </w:p>
            </w:tc>
            <w:sdt>
              <w:sdtPr>
                <w:id w:val="-565492948"/>
                <w:placeholder>
                  <w:docPart w:val="23985CBB026A4F0F8450F8F12357370D"/>
                </w:placeholder>
                <w:showingPlcHdr/>
                <w:text/>
              </w:sdtPr>
              <w:sdtEndPr/>
              <w:sdtContent>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0" w:type="dxa"/>
                    </w:tcMar>
                  </w:tcPr>
                  <w:p w14:paraId="4D0EFC86" w14:textId="285E2402" w:rsidR="00C65F7A" w:rsidRPr="00601A7C" w:rsidRDefault="00C65F7A" w:rsidP="00C65F7A">
                    <w:pPr>
                      <w:pStyle w:val="TableParagraph"/>
                      <w:rPr>
                        <w:lang w:bidi="ar-SA"/>
                      </w:rPr>
                    </w:pPr>
                    <w:r w:rsidRPr="00520787">
                      <w:rPr>
                        <w:bdr w:val="single" w:sz="4" w:space="0" w:color="FFFFFF" w:themeColor="background1"/>
                      </w:rPr>
                      <w:t xml:space="preserve">          </w:t>
                    </w:r>
                  </w:p>
                </w:tc>
              </w:sdtContent>
            </w:sdt>
            <w:tc>
              <w:tcPr>
                <w:tcW w:w="4678" w:type="dxa"/>
                <w:tcBorders>
                  <w:top w:val="nil"/>
                  <w:left w:val="single" w:sz="4" w:space="0" w:color="000000" w:themeColor="text1"/>
                  <w:bottom w:val="nil"/>
                  <w:right w:val="nil"/>
                </w:tcBorders>
              </w:tcPr>
              <w:p w14:paraId="52FA811D" w14:textId="77777777" w:rsidR="00C65F7A" w:rsidRPr="00601A7C" w:rsidRDefault="00C65F7A" w:rsidP="00C65F7A">
                <w:pPr>
                  <w:rPr>
                    <w:lang w:bidi="ar-SA"/>
                  </w:rPr>
                </w:pPr>
                <w:r w:rsidRPr="00601A7C">
                  <w:rPr>
                    <w:lang w:bidi="ar-SA"/>
                  </w:rPr>
                  <w:t>in the last three months and the information</w:t>
                </w:r>
              </w:p>
            </w:tc>
          </w:tr>
          <w:tr w:rsidR="00C65F7A" w:rsidRPr="00601A7C" w14:paraId="7EA41A1D" w14:textId="77777777" w:rsidTr="00C65F7A">
            <w:tc>
              <w:tcPr>
                <w:tcW w:w="10490" w:type="dxa"/>
                <w:gridSpan w:val="3"/>
                <w:tcBorders>
                  <w:top w:val="nil"/>
                  <w:left w:val="nil"/>
                  <w:bottom w:val="nil"/>
                  <w:right w:val="nil"/>
                </w:tcBorders>
                <w:shd w:val="clear" w:color="auto" w:fill="auto"/>
                <w:tcMar>
                  <w:left w:w="0" w:type="dxa"/>
                </w:tcMar>
              </w:tcPr>
              <w:p w14:paraId="536256AD" w14:textId="77777777" w:rsidR="00C65F7A" w:rsidRPr="00601A7C" w:rsidRDefault="00C65F7A" w:rsidP="00C65F7A">
                <w:pPr>
                  <w:rPr>
                    <w:lang w:bidi="ar-SA"/>
                  </w:rPr>
                </w:pPr>
                <w:r w:rsidRPr="00601A7C">
                  <w:rPr>
                    <w:lang w:bidi="ar-SA"/>
                  </w:rPr>
                  <w:t>above is consistent with my examination</w:t>
                </w:r>
              </w:p>
            </w:tc>
          </w:tr>
        </w:tbl>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920"/>
            <w:gridCol w:w="1774"/>
            <w:gridCol w:w="2756"/>
          </w:tblGrid>
          <w:tr w:rsidR="00C65F7A" w:rsidRPr="008D0823" w14:paraId="38881A82" w14:textId="77777777" w:rsidTr="00C65F7A">
            <w:trPr>
              <w:trHeight w:val="19"/>
            </w:trPr>
            <w:tc>
              <w:tcPr>
                <w:tcW w:w="4510" w:type="dxa"/>
              </w:tcPr>
              <w:p w14:paraId="5EC7149E" w14:textId="4CEE1B99" w:rsidR="00C65F7A" w:rsidRPr="008D0823" w:rsidRDefault="00C65F7A" w:rsidP="00C65F7A">
                <w:pPr>
                  <w:pStyle w:val="NoSpacing"/>
                </w:pPr>
                <w:r>
                  <w:t>Name of medical specialist*</w:t>
                </w:r>
              </w:p>
            </w:tc>
            <w:tc>
              <w:tcPr>
                <w:tcW w:w="5282" w:type="dxa"/>
                <w:gridSpan w:val="3"/>
              </w:tcPr>
              <w:p w14:paraId="166EED08" w14:textId="5899EAA9" w:rsidR="00C65F7A" w:rsidRPr="008D0823" w:rsidRDefault="00C65F7A" w:rsidP="00C65F7A">
                <w:pPr>
                  <w:pStyle w:val="NoSpacing"/>
                </w:pPr>
                <w:r>
                  <w:t>Qualification</w:t>
                </w:r>
              </w:p>
            </w:tc>
          </w:tr>
          <w:tr w:rsidR="00C65F7A" w:rsidRPr="00A44A75" w14:paraId="700931EA" w14:textId="77777777" w:rsidTr="00C65F7A">
            <w:trPr>
              <w:trHeight w:val="19"/>
            </w:trPr>
            <w:sdt>
              <w:sdtPr>
                <w:id w:val="-622913149"/>
                <w:placeholder>
                  <w:docPart w:val="B10A88CF3D73446A81D1408E2F4ABCAB"/>
                </w:placeholder>
                <w:showingPlcHdr/>
                <w:text/>
              </w:sdtPr>
              <w:sdtEndPr/>
              <w:sdtContent>
                <w:tc>
                  <w:tcPr>
                    <w:tcW w:w="4510" w:type="dxa"/>
                    <w:tcBorders>
                      <w:top w:val="single" w:sz="4" w:space="0" w:color="auto"/>
                      <w:left w:val="single" w:sz="4" w:space="0" w:color="auto"/>
                      <w:bottom w:val="single" w:sz="4" w:space="0" w:color="auto"/>
                      <w:right w:val="single" w:sz="4" w:space="0" w:color="auto"/>
                    </w:tcBorders>
                  </w:tcPr>
                  <w:p w14:paraId="586DB575" w14:textId="77777777" w:rsidR="00C65F7A" w:rsidRPr="00A44A75" w:rsidRDefault="00C65F7A" w:rsidP="00C65F7A">
                    <w:pPr>
                      <w:pStyle w:val="TableParagraph"/>
                    </w:pPr>
                    <w:r>
                      <w:t xml:space="preserve">          </w:t>
                    </w:r>
                  </w:p>
                </w:tc>
              </w:sdtContent>
            </w:sdt>
            <w:sdt>
              <w:sdtPr>
                <w:id w:val="225730363"/>
                <w:placeholder>
                  <w:docPart w:val="6276FA9C07044FA787E560591A762BBB"/>
                </w:placeholder>
                <w:showingPlcHdr/>
                <w:text/>
              </w:sdtPr>
              <w:sdtEndPr/>
              <w:sdtContent>
                <w:tc>
                  <w:tcPr>
                    <w:tcW w:w="5282" w:type="dxa"/>
                    <w:gridSpan w:val="3"/>
                    <w:tcBorders>
                      <w:top w:val="single" w:sz="4" w:space="0" w:color="auto"/>
                      <w:left w:val="single" w:sz="4" w:space="0" w:color="auto"/>
                      <w:bottom w:val="single" w:sz="4" w:space="0" w:color="auto"/>
                      <w:right w:val="single" w:sz="4" w:space="0" w:color="auto"/>
                    </w:tcBorders>
                  </w:tcPr>
                  <w:p w14:paraId="03D7273E" w14:textId="77777777" w:rsidR="00C65F7A" w:rsidRPr="00A44A75" w:rsidRDefault="00C65F7A" w:rsidP="00C65F7A">
                    <w:pPr>
                      <w:pStyle w:val="TableParagraph"/>
                    </w:pPr>
                    <w:r>
                      <w:t xml:space="preserve">          </w:t>
                    </w:r>
                  </w:p>
                </w:tc>
              </w:sdtContent>
            </w:sdt>
          </w:tr>
          <w:tr w:rsidR="00C65F7A" w:rsidRPr="008D0823" w14:paraId="31111F18" w14:textId="77777777" w:rsidTr="00C65F7A">
            <w:trPr>
              <w:trHeight w:val="19"/>
            </w:trPr>
            <w:tc>
              <w:tcPr>
                <w:tcW w:w="4510" w:type="dxa"/>
              </w:tcPr>
              <w:p w14:paraId="4EBB6EA2" w14:textId="77777777" w:rsidR="00C65F7A" w:rsidRPr="008D0823" w:rsidRDefault="00C65F7A" w:rsidP="00C65F7A">
                <w:pPr>
                  <w:pStyle w:val="NoSpacing"/>
                </w:pPr>
                <w:r>
                  <w:t>Signature</w:t>
                </w:r>
              </w:p>
            </w:tc>
            <w:tc>
              <w:tcPr>
                <w:tcW w:w="2582" w:type="dxa"/>
                <w:gridSpan w:val="2"/>
              </w:tcPr>
              <w:p w14:paraId="461CA118" w14:textId="7B556099" w:rsidR="00C65F7A" w:rsidRPr="008D0823" w:rsidRDefault="00C65F7A" w:rsidP="00C65F7A">
                <w:pPr>
                  <w:pStyle w:val="NoSpacing"/>
                </w:pPr>
                <w:r>
                  <w:t>Provider number</w:t>
                </w:r>
              </w:p>
            </w:tc>
            <w:tc>
              <w:tcPr>
                <w:tcW w:w="2588" w:type="dxa"/>
              </w:tcPr>
              <w:p w14:paraId="535CFADF" w14:textId="52AB7705" w:rsidR="00C65F7A" w:rsidRPr="008D0823" w:rsidRDefault="00C65F7A" w:rsidP="00C65F7A">
                <w:pPr>
                  <w:pStyle w:val="NoSpacing"/>
                </w:pPr>
                <w:r>
                  <w:t>Date</w:t>
                </w:r>
              </w:p>
            </w:tc>
          </w:tr>
          <w:tr w:rsidR="00C65F7A" w:rsidRPr="00A44A75" w14:paraId="1DD5743D" w14:textId="77777777" w:rsidTr="00C65F7A">
            <w:trPr>
              <w:trHeight w:val="19"/>
            </w:trPr>
            <w:sdt>
              <w:sdtPr>
                <w:id w:val="-505592754"/>
                <w:showingPlcHdr/>
                <w:picture/>
              </w:sdtPr>
              <w:sdtEndPr/>
              <w:sdtContent>
                <w:tc>
                  <w:tcPr>
                    <w:tcW w:w="4510" w:type="dxa"/>
                    <w:tcBorders>
                      <w:top w:val="single" w:sz="4" w:space="0" w:color="auto"/>
                      <w:left w:val="single" w:sz="4" w:space="0" w:color="auto"/>
                      <w:bottom w:val="single" w:sz="4" w:space="0" w:color="auto"/>
                      <w:right w:val="single" w:sz="4" w:space="0" w:color="auto"/>
                    </w:tcBorders>
                  </w:tcPr>
                  <w:p w14:paraId="78E2ACA3" w14:textId="24825642" w:rsidR="00C65F7A" w:rsidRPr="00A44A75" w:rsidRDefault="00C65F7A" w:rsidP="00C65F7A">
                    <w:pPr>
                      <w:pStyle w:val="TableParagraph"/>
                    </w:pPr>
                    <w:r>
                      <w:rPr>
                        <w:noProof/>
                      </w:rPr>
                      <w:drawing>
                        <wp:inline distT="0" distB="0" distL="0" distR="0" wp14:anchorId="3218AE26" wp14:editId="66FF9597">
                          <wp:extent cx="2590800" cy="4857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0800" cy="485775"/>
                                  </a:xfrm>
                                  <a:prstGeom prst="rect">
                                    <a:avLst/>
                                  </a:prstGeom>
                                  <a:noFill/>
                                  <a:ln>
                                    <a:noFill/>
                                  </a:ln>
                                </pic:spPr>
                              </pic:pic>
                            </a:graphicData>
                          </a:graphic>
                        </wp:inline>
                      </w:drawing>
                    </w:r>
                  </w:p>
                </w:tc>
              </w:sdtContent>
            </w:sdt>
            <w:sdt>
              <w:sdtPr>
                <w:id w:val="-1043367521"/>
                <w:placeholder>
                  <w:docPart w:val="56487BA9D3F8467ABEFE5E4B3CBFFA83"/>
                </w:placeholder>
                <w:showingPlcHdr/>
                <w:text/>
              </w:sdtPr>
              <w:sdtEndPr/>
              <w:sdtContent>
                <w:tc>
                  <w:tcPr>
                    <w:tcW w:w="2582" w:type="dxa"/>
                    <w:gridSpan w:val="2"/>
                    <w:tcBorders>
                      <w:top w:val="single" w:sz="4" w:space="0" w:color="auto"/>
                      <w:left w:val="single" w:sz="4" w:space="0" w:color="auto"/>
                      <w:bottom w:val="single" w:sz="4" w:space="0" w:color="auto"/>
                      <w:right w:val="single" w:sz="4" w:space="0" w:color="auto"/>
                    </w:tcBorders>
                  </w:tcPr>
                  <w:p w14:paraId="2C38CF01" w14:textId="17BB664C" w:rsidR="00C65F7A" w:rsidRPr="00A44A75" w:rsidRDefault="00C65F7A" w:rsidP="00C65F7A">
                    <w:pPr>
                      <w:pStyle w:val="TableParagraph"/>
                    </w:pPr>
                    <w:r>
                      <w:t xml:space="preserve">          </w:t>
                    </w:r>
                  </w:p>
                </w:tc>
              </w:sdtContent>
            </w:sdt>
            <w:sdt>
              <w:sdtPr>
                <w:id w:val="-500123646"/>
                <w:placeholder>
                  <w:docPart w:val="3B58AF19C5EB438B82F8058BEA14497D"/>
                </w:placeholder>
                <w:showingPlcHdr/>
                <w:date>
                  <w:dateFormat w:val="dd/MM/yyyy"/>
                  <w:lid w:val="en-AU"/>
                  <w:storeMappedDataAs w:val="dateTime"/>
                  <w:calendar w:val="gregorian"/>
                </w:date>
              </w:sdtPr>
              <w:sdtEndPr/>
              <w:sdtContent>
                <w:tc>
                  <w:tcPr>
                    <w:tcW w:w="2588" w:type="dxa"/>
                    <w:tcBorders>
                      <w:top w:val="single" w:sz="4" w:space="0" w:color="auto"/>
                      <w:left w:val="single" w:sz="4" w:space="0" w:color="auto"/>
                      <w:bottom w:val="single" w:sz="4" w:space="0" w:color="auto"/>
                      <w:right w:val="single" w:sz="4" w:space="0" w:color="auto"/>
                    </w:tcBorders>
                  </w:tcPr>
                  <w:p w14:paraId="2B05F003" w14:textId="440A34B6" w:rsidR="00C65F7A" w:rsidRPr="00A44A75" w:rsidRDefault="00C65F7A" w:rsidP="00C65F7A">
                    <w:pPr>
                      <w:pStyle w:val="TableParagraph"/>
                    </w:pPr>
                    <w:r w:rsidRPr="00477189">
                      <w:rPr>
                        <w:rStyle w:val="PlaceholderText"/>
                      </w:rPr>
                      <w:t>Click or tap to enter a date.</w:t>
                    </w:r>
                  </w:p>
                </w:tc>
              </w:sdtContent>
            </w:sdt>
          </w:tr>
          <w:tr w:rsidR="00C65F7A" w:rsidRPr="008D0823" w14:paraId="61908DED" w14:textId="77777777" w:rsidTr="00C65F7A">
            <w:trPr>
              <w:trHeight w:val="19"/>
            </w:trPr>
            <w:tc>
              <w:tcPr>
                <w:tcW w:w="5430" w:type="dxa"/>
                <w:gridSpan w:val="2"/>
              </w:tcPr>
              <w:p w14:paraId="7908672A" w14:textId="0FFFBFCF" w:rsidR="00C65F7A" w:rsidRPr="008D0823" w:rsidRDefault="00C65F7A" w:rsidP="00C65F7A">
                <w:pPr>
                  <w:pStyle w:val="NoSpacing"/>
                </w:pPr>
                <w:r>
                  <w:t>Address</w:t>
                </w:r>
              </w:p>
            </w:tc>
            <w:tc>
              <w:tcPr>
                <w:tcW w:w="4362" w:type="dxa"/>
                <w:gridSpan w:val="2"/>
              </w:tcPr>
              <w:p w14:paraId="526AAD8B" w14:textId="2873F914" w:rsidR="00C65F7A" w:rsidRPr="008D0823" w:rsidRDefault="00C65F7A" w:rsidP="00C65F7A">
                <w:pPr>
                  <w:pStyle w:val="NoSpacing"/>
                </w:pPr>
                <w:r>
                  <w:t>Phone</w:t>
                </w:r>
              </w:p>
            </w:tc>
          </w:tr>
          <w:tr w:rsidR="00C65F7A" w:rsidRPr="00A44A75" w14:paraId="5DD8A21F" w14:textId="77777777" w:rsidTr="00C65F7A">
            <w:trPr>
              <w:trHeight w:val="19"/>
            </w:trPr>
            <w:sdt>
              <w:sdtPr>
                <w:id w:val="-791053791"/>
                <w:placeholder>
                  <w:docPart w:val="10CDE9AC11CA4601A8E931CEEE3FFE6C"/>
                </w:placeholder>
                <w:showingPlcHdr/>
                <w:text/>
              </w:sdtPr>
              <w:sdtEndPr/>
              <w:sdtContent>
                <w:tc>
                  <w:tcPr>
                    <w:tcW w:w="5430" w:type="dxa"/>
                    <w:gridSpan w:val="2"/>
                    <w:tcBorders>
                      <w:top w:val="single" w:sz="4" w:space="0" w:color="auto"/>
                      <w:left w:val="single" w:sz="4" w:space="0" w:color="auto"/>
                      <w:bottom w:val="single" w:sz="4" w:space="0" w:color="auto"/>
                      <w:right w:val="single" w:sz="4" w:space="0" w:color="auto"/>
                    </w:tcBorders>
                  </w:tcPr>
                  <w:p w14:paraId="01A1B48A" w14:textId="77777777" w:rsidR="00C65F7A" w:rsidRPr="00A44A75" w:rsidRDefault="00C65F7A" w:rsidP="00C65F7A">
                    <w:pPr>
                      <w:pStyle w:val="TableParagraph"/>
                    </w:pPr>
                    <w:r>
                      <w:t xml:space="preserve">          </w:t>
                    </w:r>
                  </w:p>
                </w:tc>
              </w:sdtContent>
            </w:sdt>
            <w:sdt>
              <w:sdtPr>
                <w:id w:val="-1363584032"/>
                <w:placeholder>
                  <w:docPart w:val="C2528E5650C54C3CB65BF3F5D4E93E06"/>
                </w:placeholder>
                <w:showingPlcHdr/>
                <w:text/>
              </w:sdtPr>
              <w:sdtEndPr/>
              <w:sdtContent>
                <w:tc>
                  <w:tcPr>
                    <w:tcW w:w="4362" w:type="dxa"/>
                    <w:gridSpan w:val="2"/>
                    <w:tcBorders>
                      <w:top w:val="single" w:sz="4" w:space="0" w:color="auto"/>
                      <w:left w:val="single" w:sz="4" w:space="0" w:color="auto"/>
                      <w:bottom w:val="single" w:sz="4" w:space="0" w:color="auto"/>
                      <w:right w:val="single" w:sz="4" w:space="0" w:color="auto"/>
                    </w:tcBorders>
                  </w:tcPr>
                  <w:p w14:paraId="3397B3C7" w14:textId="77777777" w:rsidR="00C65F7A" w:rsidRPr="00A44A75" w:rsidRDefault="00C65F7A" w:rsidP="00C65F7A">
                    <w:pPr>
                      <w:pStyle w:val="TableParagraph"/>
                    </w:pPr>
                    <w:r>
                      <w:t xml:space="preserve">          </w:t>
                    </w:r>
                  </w:p>
                </w:tc>
              </w:sdtContent>
            </w:sdt>
          </w:tr>
        </w:tbl>
        <w:p w14:paraId="08433589" w14:textId="041FB496" w:rsidR="00C65F7A" w:rsidRDefault="00C65F7A" w:rsidP="00C65F7A">
          <w:pPr>
            <w:pStyle w:val="BodyText"/>
            <w:rPr>
              <w:rStyle w:val="Strong"/>
              <w:rFonts w:eastAsia="Gotham-Book" w:cs="Gotham-Book"/>
              <w:b w:val="0"/>
              <w:bCs w:val="0"/>
              <w:szCs w:val="22"/>
            </w:rPr>
          </w:pPr>
          <w:r w:rsidRPr="00C65F7A">
            <w:rPr>
              <w:rStyle w:val="Strong"/>
              <w:rFonts w:eastAsia="Gotham-Book" w:cs="Gotham-Book"/>
              <w:b w:val="0"/>
              <w:bCs w:val="0"/>
              <w:szCs w:val="22"/>
            </w:rPr>
            <w:t>*If the injured person is a child under 3 years and has sustained a brain injury this declaration can only be signed by a paediatric rehabilitation physician</w:t>
          </w:r>
        </w:p>
        <w:p w14:paraId="7EE93F35" w14:textId="77777777" w:rsidR="00C97287" w:rsidRDefault="00C97287">
          <w:pPr>
            <w:spacing w:before="0" w:after="0" w:line="240" w:lineRule="auto"/>
            <w:rPr>
              <w:rStyle w:val="Strong"/>
              <w:rFonts w:eastAsiaTheme="majorEastAsia" w:cstheme="majorBidi"/>
              <w:bCs w:val="0"/>
              <w:color w:val="000000" w:themeColor="text1"/>
              <w:sz w:val="32"/>
              <w:szCs w:val="26"/>
            </w:rPr>
          </w:pPr>
          <w:r>
            <w:rPr>
              <w:rStyle w:val="Strong"/>
              <w:b w:val="0"/>
              <w:bCs w:val="0"/>
            </w:rPr>
            <w:br w:type="page"/>
          </w:r>
        </w:p>
        <w:p w14:paraId="4F5FA1C7" w14:textId="70441512" w:rsidR="00C65F7A" w:rsidRDefault="00C65F7A" w:rsidP="00C65F7A">
          <w:pPr>
            <w:pStyle w:val="Heading2"/>
            <w:rPr>
              <w:rStyle w:val="Strong"/>
              <w:b/>
              <w:bCs w:val="0"/>
            </w:rPr>
          </w:pPr>
          <w:r w:rsidRPr="00C65F7A">
            <w:rPr>
              <w:rStyle w:val="Strong"/>
              <w:b/>
              <w:bCs w:val="0"/>
            </w:rPr>
            <w:lastRenderedPageBreak/>
            <w:t>Checklist</w:t>
          </w:r>
        </w:p>
        <w:p w14:paraId="2AC33E95" w14:textId="04124D5E" w:rsidR="00C65F7A" w:rsidRDefault="00C65F7A" w:rsidP="00C65F7A">
          <w:r w:rsidRPr="00C65F7A">
            <w:t>Before sending this Interim Application form to Lifetime Care please ensure that you have completed the following steps</w:t>
          </w:r>
          <w:r w:rsidR="000E6B7A">
            <w:t>:</w:t>
          </w:r>
        </w:p>
        <w:p w14:paraId="57027019" w14:textId="767E869B" w:rsidR="00C65F7A" w:rsidRDefault="009F45DB" w:rsidP="00C65F7A">
          <w:sdt>
            <w:sdtPr>
              <w:id w:val="502021331"/>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w:t>
          </w:r>
          <w:r w:rsidR="00C65F7A" w:rsidRPr="00C65F7A">
            <w:t>The accident has been reported to the police</w:t>
          </w:r>
        </w:p>
        <w:p w14:paraId="6EFEEDFA" w14:textId="003012C4" w:rsidR="00C65F7A" w:rsidRDefault="009F45DB" w:rsidP="00C65F7A">
          <w:sdt>
            <w:sdtPr>
              <w:id w:val="-1926111624"/>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w:t>
          </w:r>
          <w:r w:rsidR="00C65F7A" w:rsidRPr="00C65F7A">
            <w:t xml:space="preserve">The Lifetime Care </w:t>
          </w:r>
          <w:r w:rsidR="00C65F7A" w:rsidRPr="00C65F7A">
            <w:rPr>
              <w:b/>
              <w:bCs/>
            </w:rPr>
            <w:t>Privacy principles</w:t>
          </w:r>
          <w:r w:rsidR="00C65F7A" w:rsidRPr="00C65F7A">
            <w:t xml:space="preserve"> have been read and understood and the declaration and consent to collect personal information on page 8 has been signed</w:t>
          </w:r>
        </w:p>
        <w:p w14:paraId="1F0BFCDA" w14:textId="77777777" w:rsidR="00C65F7A" w:rsidRDefault="009F45DB" w:rsidP="00C65F7A">
          <w:sdt>
            <w:sdtPr>
              <w:id w:val="233212449"/>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Medical Certificate and relevant FIM™/WeeFIM®, PTA or ASIA worksheets completed and attached (or</w:t>
          </w:r>
        </w:p>
        <w:p w14:paraId="4F4CAA04" w14:textId="367332B2" w:rsidR="00C65F7A" w:rsidRDefault="00C65F7A" w:rsidP="00C65F7A">
          <w:r>
            <w:t>to be sent by treating team)</w:t>
          </w:r>
        </w:p>
        <w:p w14:paraId="7C6CA03E" w14:textId="11027666" w:rsidR="00C65F7A" w:rsidRPr="00C65F7A" w:rsidRDefault="009F45DB" w:rsidP="00C65F7A">
          <w:sdt>
            <w:sdtPr>
              <w:id w:val="-777170611"/>
              <w14:checkbox>
                <w14:checked w14:val="0"/>
                <w14:checkedState w14:val="2612" w14:font="MS Gothic"/>
                <w14:uncheckedState w14:val="2610" w14:font="MS Gothic"/>
              </w14:checkbox>
            </w:sdtPr>
            <w:sdtEndPr/>
            <w:sdtContent>
              <w:r w:rsidR="00C65F7A">
                <w:rPr>
                  <w:rFonts w:ascii="MS Gothic" w:eastAsia="MS Gothic" w:hAnsi="MS Gothic" w:hint="eastAsia"/>
                </w:rPr>
                <w:t>☐</w:t>
              </w:r>
            </w:sdtContent>
          </w:sdt>
          <w:r w:rsidR="00C65F7A">
            <w:t xml:space="preserve"> </w:t>
          </w:r>
          <w:r w:rsidR="00C65F7A" w:rsidRPr="00C65F7A">
            <w:t>A copy of the form and any accompanying information have been made for your own records</w:t>
          </w:r>
        </w:p>
        <w:p w14:paraId="0B6F056A" w14:textId="77777777" w:rsidR="007F2178" w:rsidRDefault="007F2178" w:rsidP="00F6563E">
          <w:pPr>
            <w:sectPr w:rsidR="007F2178" w:rsidSect="00891A5B">
              <w:headerReference w:type="even" r:id="rId15"/>
              <w:headerReference w:type="default" r:id="rId16"/>
              <w:footerReference w:type="even" r:id="rId17"/>
              <w:footerReference w:type="default" r:id="rId18"/>
              <w:headerReference w:type="first" r:id="rId19"/>
              <w:footerReference w:type="first" r:id="rId20"/>
              <w:type w:val="continuous"/>
              <w:pgSz w:w="11910" w:h="16840"/>
              <w:pgMar w:top="851" w:right="816" w:bottom="993" w:left="1026" w:header="720" w:footer="0" w:gutter="0"/>
              <w:cols w:space="720"/>
              <w:titlePg/>
              <w:docGrid w:linePitch="258"/>
            </w:sectPr>
          </w:pPr>
        </w:p>
        <w:p w14:paraId="3D2F5D9E" w14:textId="77777777" w:rsidR="009069CE" w:rsidRPr="009069CE" w:rsidRDefault="009069CE" w:rsidP="009069CE">
          <w:pPr>
            <w:rPr>
              <w:lang w:val="en-AU"/>
            </w:rPr>
          </w:pPr>
        </w:p>
        <w:tbl>
          <w:tblPr>
            <w:tblStyle w:val="TableGrid"/>
            <w:tblW w:w="6237" w:type="dxa"/>
            <w:tblCellSpacing w:w="0" w:type="nil"/>
            <w:tblInd w:w="-60" w:type="dxa"/>
            <w:tblBorders>
              <w:top w:val="none" w:sz="0" w:space="0" w:color="auto"/>
              <w:left w:val="single" w:sz="48" w:space="0" w:color="007B83"/>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
            <w:gridCol w:w="5954"/>
          </w:tblGrid>
          <w:tr w:rsidR="009069CE" w14:paraId="25FFF52E" w14:textId="77777777" w:rsidTr="00852827">
            <w:trPr>
              <w:trHeight w:val="706"/>
              <w:tblCellSpacing w:w="0" w:type="nil"/>
            </w:trPr>
            <w:tc>
              <w:tcPr>
                <w:tcW w:w="283" w:type="dxa"/>
              </w:tcPr>
              <w:p w14:paraId="5D275362" w14:textId="77777777" w:rsidR="009069CE" w:rsidRPr="00C107FD" w:rsidRDefault="009069CE" w:rsidP="00BA6135">
                <w:pPr>
                  <w:rPr>
                    <w:rFonts w:ascii="Gotham Medium" w:hAnsi="Gotham Medium"/>
                    <w:noProof/>
                    <w:szCs w:val="19"/>
                  </w:rPr>
                </w:pPr>
              </w:p>
            </w:tc>
            <w:tc>
              <w:tcPr>
                <w:tcW w:w="5954" w:type="dxa"/>
              </w:tcPr>
              <w:p w14:paraId="48B6C066" w14:textId="77777777" w:rsidR="009069CE" w:rsidRPr="00E44F8F" w:rsidRDefault="00381EC9" w:rsidP="00BA6135">
                <w:pPr>
                  <w:rPr>
                    <w:i/>
                  </w:rPr>
                </w:pPr>
                <w:r>
                  <w:t>i</w:t>
                </w:r>
                <w:r w:rsidR="009069CE">
                  <w:t>care</w:t>
                </w:r>
                <w:r w:rsidR="009069CE">
                  <w:br/>
                  <w:t>GPO Box 4052, Sydney, NSW 2001</w:t>
                </w:r>
                <w:r w:rsidR="009069CE">
                  <w:br/>
                </w:r>
                <w:r w:rsidR="009069CE" w:rsidRPr="00AF135E">
                  <w:rPr>
                    <w:b/>
                    <w:bCs/>
                  </w:rPr>
                  <w:t>General Phone Enquiries</w:t>
                </w:r>
                <w:r w:rsidR="009069CE" w:rsidRPr="00D062E4">
                  <w:rPr>
                    <w:b/>
                    <w:bCs/>
                  </w:rPr>
                  <w:t>: 1300 738 586</w:t>
                </w:r>
                <w:r w:rsidR="009069CE">
                  <w:br/>
                  <w:t>Fax: 1300 738 583</w:t>
                </w:r>
                <w:r w:rsidR="009069CE">
                  <w:br/>
                  <w:t xml:space="preserve">Email: </w:t>
                </w:r>
                <w:hyperlink r:id="rId21" w:history="1">
                  <w:r w:rsidR="009069CE" w:rsidRPr="00FC142C">
                    <w:rPr>
                      <w:rStyle w:val="Hyperlink"/>
                    </w:rPr>
                    <w:t>care-requests@icare.nsw.gov.au</w:t>
                  </w:r>
                </w:hyperlink>
                <w:r w:rsidR="009069CE">
                  <w:br/>
                  <w:t>www.icare.nsw.gov.au</w:t>
                </w:r>
              </w:p>
            </w:tc>
          </w:tr>
        </w:tbl>
        <w:p w14:paraId="676D9D4E" w14:textId="6062FA76" w:rsidR="00C65F7A" w:rsidRDefault="00C65F7A" w:rsidP="006B1221">
          <w:pPr>
            <w:rPr>
              <w:lang w:val="en-AU"/>
            </w:rPr>
          </w:pPr>
        </w:p>
        <w:p w14:paraId="502F6665" w14:textId="77777777" w:rsidR="00C65F7A" w:rsidRDefault="00C65F7A">
          <w:pPr>
            <w:spacing w:before="0" w:after="0" w:line="240" w:lineRule="auto"/>
            <w:rPr>
              <w:lang w:val="en-AU"/>
            </w:rPr>
          </w:pPr>
          <w:r>
            <w:rPr>
              <w:lang w:val="en-AU"/>
            </w:rPr>
            <w:br w:type="page"/>
          </w:r>
        </w:p>
        <w:p w14:paraId="54BFE28C" w14:textId="086759D5" w:rsidR="00BE3939" w:rsidRDefault="00C65F7A" w:rsidP="00C65F7A">
          <w:pPr>
            <w:pStyle w:val="Heading2"/>
            <w:rPr>
              <w:lang w:val="en-AU"/>
            </w:rPr>
          </w:pPr>
          <w:r>
            <w:rPr>
              <w:lang w:val="en-AU"/>
            </w:rPr>
            <w:lastRenderedPageBreak/>
            <w:t>Privacy principles</w:t>
          </w:r>
        </w:p>
        <w:p w14:paraId="07F10297" w14:textId="77777777" w:rsidR="00C65F7A" w:rsidRDefault="00C65F7A" w:rsidP="00E86FD7">
          <w:pPr>
            <w:pStyle w:val="Heading3"/>
          </w:pPr>
          <w:r>
            <w:t xml:space="preserve">How we collect, store, use and disclose your personal and health information </w:t>
          </w:r>
        </w:p>
        <w:p w14:paraId="43FD0A5C" w14:textId="77777777" w:rsidR="00C65F7A" w:rsidRDefault="00C65F7A" w:rsidP="00C65F7A">
          <w:r>
            <w:t xml:space="preserve">Lifetime Care respects your privacy and treats the management of your personal and health information very seriously. Our privacy obligations are contained in the </w:t>
          </w:r>
          <w:r w:rsidRPr="00887317">
            <w:rPr>
              <w:rStyle w:val="Emphasis"/>
            </w:rPr>
            <w:t>Privacy and Personal Information Protection Act 1998</w:t>
          </w:r>
          <w:r>
            <w:t xml:space="preserve"> and the </w:t>
          </w:r>
          <w:r w:rsidRPr="00887317">
            <w:rPr>
              <w:rStyle w:val="Emphasis"/>
            </w:rPr>
            <w:t>Health Records and Information Privacy Act 2002</w:t>
          </w:r>
          <w:r>
            <w:t>. We follow these legal obligations when collecting, storing, using and disclosing your personal and health information.</w:t>
          </w:r>
        </w:p>
        <w:p w14:paraId="5D834B67" w14:textId="77777777" w:rsidR="00C65F7A" w:rsidRDefault="00C65F7A" w:rsidP="00C65F7A">
          <w:r>
            <w:t>The following principles apply to your personal and health information in any form, including electronic or paper records, audio records or x-rays.</w:t>
          </w:r>
        </w:p>
        <w:p w14:paraId="10F0A269" w14:textId="77777777" w:rsidR="00C65F7A" w:rsidRDefault="00C65F7A" w:rsidP="00E86FD7">
          <w:pPr>
            <w:pStyle w:val="Heading3"/>
          </w:pPr>
          <w:r>
            <w:t>1.</w:t>
          </w:r>
          <w:r>
            <w:t> </w:t>
          </w:r>
          <w:r>
            <w:t xml:space="preserve">Why we collect information about you </w:t>
          </w:r>
        </w:p>
        <w:p w14:paraId="7A935083" w14:textId="77777777" w:rsidR="00C65F7A" w:rsidRDefault="00C65F7A" w:rsidP="00C65F7A">
          <w:pPr>
            <w:rPr>
              <w:spacing w:val="-2"/>
            </w:rPr>
          </w:pPr>
          <w:r w:rsidRPr="002F705B">
            <w:rPr>
              <w:spacing w:val="-2"/>
            </w:rPr>
            <w:t xml:space="preserve">We </w:t>
          </w:r>
          <w:r>
            <w:rPr>
              <w:spacing w:val="-2"/>
            </w:rPr>
            <w:t xml:space="preserve">only </w:t>
          </w:r>
          <w:r w:rsidRPr="002F705B">
            <w:rPr>
              <w:spacing w:val="-2"/>
            </w:rPr>
            <w:t xml:space="preserve">collect personal and health information where it is </w:t>
          </w:r>
          <w:r>
            <w:rPr>
              <w:spacing w:val="-2"/>
            </w:rPr>
            <w:t xml:space="preserve">required to perform our functions. </w:t>
          </w:r>
          <w:r w:rsidRPr="002F705B">
            <w:rPr>
              <w:spacing w:val="-2"/>
            </w:rPr>
            <w:t>We collect your information to determine whether you are eligible to become a participant in the Lifetime Care and Support Scheme (the Scheme); to make decisions about the supports required to meet your treatment and care needs; and to manage your participation in the Scheme.</w:t>
          </w:r>
        </w:p>
        <w:p w14:paraId="00849E8A" w14:textId="77777777" w:rsidR="00C65F7A" w:rsidRDefault="00C65F7A" w:rsidP="00C65F7A">
          <w:r>
            <w:t xml:space="preserve">If you are not eligible for the Scheme, we may also use your information to determine if your treatment and care needs can be met within the NSW CTP Scheme by CTP Care. This will include CTP Care making decisions about the supports required to meet your injury related treatment and care needs; and to manage your benefits within the NSW CTP Scheme. </w:t>
          </w:r>
        </w:p>
        <w:p w14:paraId="7AC2CBCD" w14:textId="77777777" w:rsidR="00C65F7A" w:rsidRDefault="00C65F7A" w:rsidP="00E86FD7">
          <w:pPr>
            <w:pStyle w:val="Heading3"/>
          </w:pPr>
          <w:r>
            <w:t>2.</w:t>
          </w:r>
          <w:r>
            <w:t> </w:t>
          </w:r>
          <w:r>
            <w:t xml:space="preserve">What kind of information we may collect </w:t>
          </w:r>
        </w:p>
        <w:p w14:paraId="1E11761B" w14:textId="4245DCA8" w:rsidR="00C65F7A" w:rsidRDefault="00C65F7A" w:rsidP="00C65F7A">
          <w:r>
            <w:t xml:space="preserve">We only collect personal and health information that is relevant to your participation in the Scheme or any other treatment and care needs you may be eligible for.  This may include, but is not limited to, information about your accident and the injuries you sustained, information about your health including your medical and other treatment and care needs, and information about your current and future community supports and living arrangements. </w:t>
          </w:r>
          <w:r w:rsidRPr="40666130">
            <w:rPr>
              <w:rFonts w:eastAsia="Gotham Book" w:cs="Gotham Book"/>
              <w:szCs w:val="19"/>
            </w:rPr>
            <w:t>These include treatment, care and supports that may be funded by bodies other than Lifetime Care, such as the National Disability Insurance Agency or a Workers Compensation Insurer.</w:t>
          </w:r>
        </w:p>
        <w:p w14:paraId="1EECA7C7" w14:textId="77777777" w:rsidR="00C65F7A" w:rsidRDefault="00C65F7A" w:rsidP="00E86FD7">
          <w:pPr>
            <w:pStyle w:val="Heading3"/>
          </w:pPr>
          <w:r>
            <w:t>3.</w:t>
          </w:r>
          <w:r>
            <w:t> </w:t>
          </w:r>
          <w:r>
            <w:t xml:space="preserve">How we use and disclose your information </w:t>
          </w:r>
        </w:p>
        <w:p w14:paraId="77ED3915" w14:textId="77777777" w:rsidR="00C65F7A" w:rsidRDefault="00C65F7A" w:rsidP="00C65F7A">
          <w:r>
            <w:t>We will only use and disclose your personal and health information for the purpose for which it was collected or a directly related purpose.  This includes disclosing information relevant to your treatment, rehabilitation and care needs to health providers engaged to provide you with services. We might also disclose your personal or health information for research or the compilation of statistics where it is reasonably necessary and in the public interest. We may disclose information for the purposes of program evaluation and research, including but not limited to, road safety initiatives and service development activities such as vocational programs. We will ensure any information is de-identified and provided in accordance with any relevant Human Research Ethics Committee requirements.</w:t>
          </w:r>
        </w:p>
        <w:p w14:paraId="62B3D8E2" w14:textId="77777777" w:rsidR="00C65F7A" w:rsidRDefault="00C65F7A" w:rsidP="00C65F7A">
          <w:r>
            <w:t xml:space="preserve">If there’s a dispute about your eligibility to participate in the Scheme, the matter will be referred to an Assessment Panel of independent, external dispute assessors. If there is a dispute about your treatment and care needs, the matter will be referred to one independent, external dispute assessor. If a dispute about eligibility or treatment and care needs is not resolved, the matter may later be referred to a Review Panel. </w:t>
          </w:r>
        </w:p>
        <w:p w14:paraId="2894327D" w14:textId="77777777" w:rsidR="00C65F7A" w:rsidRDefault="00C65F7A" w:rsidP="00C65F7A">
          <w:r>
            <w:t>The external dispute assessors will be provided with the same personal and health information that we hold about you.  They may also ask for additional information to help them make their assessment.</w:t>
          </w:r>
        </w:p>
        <w:p w14:paraId="5861BDD3" w14:textId="77777777" w:rsidR="00C65F7A" w:rsidRDefault="00C65F7A" w:rsidP="00C65F7A">
          <w:r>
            <w:t xml:space="preserve">In the case of a dispute about the nature of the motor accident, we may need to share information with the State Insurance Regulatory Authority (SIRA) and legal advisers. </w:t>
          </w:r>
        </w:p>
        <w:p w14:paraId="38BC2E61" w14:textId="77777777" w:rsidR="00C65F7A" w:rsidRDefault="00C65F7A" w:rsidP="00E86FD7">
          <w:pPr>
            <w:pStyle w:val="Heading3"/>
          </w:pPr>
          <w:r>
            <w:t>4.</w:t>
          </w:r>
          <w:r>
            <w:t> </w:t>
          </w:r>
          <w:r>
            <w:t xml:space="preserve">Who we might obtain your personal and health information from, or give it to </w:t>
          </w:r>
        </w:p>
        <w:p w14:paraId="264C1A34" w14:textId="77777777" w:rsidR="00C65F7A" w:rsidRDefault="00C65F7A" w:rsidP="00C65F7A">
          <w:r>
            <w:t xml:space="preserve">Entities that Lifetime Care may need to provide documents and/or information to and obtain documents and/or information from include: </w:t>
          </w:r>
        </w:p>
        <w:p w14:paraId="509603FF" w14:textId="174607EB" w:rsidR="00C65F7A" w:rsidRPr="00EC3E3E" w:rsidRDefault="00C65F7A" w:rsidP="00C65F7A">
          <w:pPr>
            <w:pStyle w:val="ListParagraph"/>
            <w:widowControl/>
            <w:numPr>
              <w:ilvl w:val="0"/>
              <w:numId w:val="18"/>
            </w:numPr>
            <w:autoSpaceDE/>
            <w:autoSpaceDN/>
            <w:spacing w:after="60" w:line="264" w:lineRule="auto"/>
            <w:ind w:left="284"/>
          </w:pPr>
          <w:r>
            <w:t xml:space="preserve">your </w:t>
          </w:r>
          <w:r w:rsidRPr="00EC3E3E">
            <w:t>family or guardian</w:t>
          </w:r>
        </w:p>
        <w:p w14:paraId="262435F0" w14:textId="5589846F" w:rsidR="00C65F7A" w:rsidRPr="00EC3E3E" w:rsidRDefault="00C65F7A" w:rsidP="00C65F7A">
          <w:pPr>
            <w:pStyle w:val="ListParagraph"/>
            <w:widowControl/>
            <w:numPr>
              <w:ilvl w:val="0"/>
              <w:numId w:val="18"/>
            </w:numPr>
            <w:autoSpaceDE/>
            <w:autoSpaceDN/>
            <w:spacing w:after="60" w:line="264" w:lineRule="auto"/>
            <w:ind w:left="284"/>
          </w:pPr>
          <w:r>
            <w:t>the State Insurance Regulatory Authority (SIRA)</w:t>
          </w:r>
        </w:p>
        <w:p w14:paraId="56360C08" w14:textId="04F804CD" w:rsidR="00C65F7A" w:rsidRDefault="00C65F7A" w:rsidP="00C65F7A">
          <w:pPr>
            <w:pStyle w:val="ListParagraph"/>
            <w:numPr>
              <w:ilvl w:val="0"/>
              <w:numId w:val="18"/>
            </w:numPr>
            <w:spacing w:after="60" w:line="264" w:lineRule="auto"/>
            <w:ind w:left="284"/>
            <w:rPr>
              <w:rFonts w:asciiTheme="minorHAnsi" w:eastAsiaTheme="minorEastAsia" w:hAnsiTheme="minorHAnsi" w:cstheme="minorBidi"/>
              <w:szCs w:val="19"/>
            </w:rPr>
          </w:pPr>
          <w:r>
            <w:t>a hospital, including a private hospital</w:t>
          </w:r>
        </w:p>
        <w:p w14:paraId="7278728F" w14:textId="466B86CF" w:rsidR="00C65F7A" w:rsidRDefault="00AA7612" w:rsidP="00C65F7A">
          <w:pPr>
            <w:pStyle w:val="ListParagraph"/>
            <w:numPr>
              <w:ilvl w:val="0"/>
              <w:numId w:val="18"/>
            </w:numPr>
            <w:spacing w:after="60" w:line="264" w:lineRule="auto"/>
            <w:ind w:left="284"/>
            <w:rPr>
              <w:rFonts w:asciiTheme="minorHAnsi" w:eastAsiaTheme="minorEastAsia" w:hAnsiTheme="minorHAnsi" w:cstheme="minorBidi"/>
              <w:szCs w:val="19"/>
            </w:rPr>
          </w:pPr>
          <w:r>
            <w:t xml:space="preserve">the </w:t>
          </w:r>
          <w:r w:rsidR="00C65F7A">
            <w:t>police department, to obtain information about the accident, including, but not limited to, the police report</w:t>
          </w:r>
        </w:p>
        <w:p w14:paraId="11CFC81F" w14:textId="31AFB6FD" w:rsidR="00C65F7A" w:rsidRDefault="00C65F7A" w:rsidP="00C65F7A">
          <w:pPr>
            <w:pStyle w:val="ListParagraph"/>
            <w:numPr>
              <w:ilvl w:val="0"/>
              <w:numId w:val="18"/>
            </w:numPr>
            <w:spacing w:after="60" w:line="264" w:lineRule="auto"/>
            <w:ind w:left="284"/>
            <w:rPr>
              <w:rFonts w:asciiTheme="minorHAnsi" w:eastAsiaTheme="minorEastAsia" w:hAnsiTheme="minorHAnsi" w:cstheme="minorBidi"/>
              <w:szCs w:val="19"/>
            </w:rPr>
          </w:pPr>
          <w:r>
            <w:lastRenderedPageBreak/>
            <w:t>an ambulance and/or other emergency services</w:t>
          </w:r>
        </w:p>
        <w:p w14:paraId="6B3CFD97" w14:textId="4CCA7F84" w:rsidR="00C65F7A" w:rsidRDefault="00C65F7A" w:rsidP="00C65F7A">
          <w:pPr>
            <w:pStyle w:val="ListParagraph"/>
            <w:numPr>
              <w:ilvl w:val="0"/>
              <w:numId w:val="18"/>
            </w:numPr>
            <w:spacing w:after="60" w:line="264" w:lineRule="auto"/>
            <w:ind w:left="284"/>
            <w:rPr>
              <w:rFonts w:asciiTheme="minorHAnsi" w:eastAsiaTheme="minorEastAsia" w:hAnsiTheme="minorHAnsi" w:cstheme="minorBidi"/>
              <w:szCs w:val="19"/>
            </w:rPr>
          </w:pPr>
          <w:r>
            <w:t>a medical practitioner</w:t>
          </w:r>
        </w:p>
        <w:p w14:paraId="1DD969C4" w14:textId="45D259A7" w:rsidR="00C65F7A" w:rsidRDefault="00C65F7A" w:rsidP="00C65F7A">
          <w:pPr>
            <w:pStyle w:val="ListParagraph"/>
            <w:numPr>
              <w:ilvl w:val="0"/>
              <w:numId w:val="18"/>
            </w:numPr>
            <w:ind w:left="284"/>
            <w:rPr>
              <w:rFonts w:asciiTheme="minorHAnsi" w:eastAsiaTheme="minorEastAsia" w:hAnsiTheme="minorHAnsi" w:cstheme="minorBidi"/>
              <w:szCs w:val="19"/>
            </w:rPr>
          </w:pPr>
          <w:r>
            <w:t>a person who is qualified to assess the treatment, care and support needs of a person</w:t>
          </w:r>
        </w:p>
        <w:p w14:paraId="38BB4ADC" w14:textId="5B8361F9" w:rsidR="00C65F7A" w:rsidRDefault="00C65F7A" w:rsidP="00C65F7A">
          <w:pPr>
            <w:pStyle w:val="ListParagraph"/>
            <w:numPr>
              <w:ilvl w:val="0"/>
              <w:numId w:val="18"/>
            </w:numPr>
            <w:spacing w:after="60" w:line="264" w:lineRule="auto"/>
            <w:ind w:left="284"/>
            <w:rPr>
              <w:rFonts w:asciiTheme="minorHAnsi" w:eastAsiaTheme="minorEastAsia" w:hAnsiTheme="minorHAnsi" w:cstheme="minorBidi"/>
              <w:szCs w:val="19"/>
            </w:rPr>
          </w:pPr>
          <w:r>
            <w:t>a provider of treatment, care or support services including attendant care and support services</w:t>
          </w:r>
        </w:p>
        <w:p w14:paraId="0433BEC8" w14:textId="307BFE0B" w:rsidR="00C65F7A" w:rsidRDefault="00C65F7A" w:rsidP="00C65F7A">
          <w:pPr>
            <w:pStyle w:val="ListParagraph"/>
            <w:numPr>
              <w:ilvl w:val="0"/>
              <w:numId w:val="18"/>
            </w:numPr>
            <w:spacing w:after="60" w:line="264" w:lineRule="auto"/>
            <w:ind w:left="284"/>
            <w:rPr>
              <w:rFonts w:asciiTheme="minorHAnsi" w:eastAsiaTheme="minorEastAsia" w:hAnsiTheme="minorHAnsi" w:cstheme="minorBidi"/>
              <w:szCs w:val="19"/>
            </w:rPr>
          </w:pPr>
          <w:r>
            <w:t xml:space="preserve">an employer or previous employer </w:t>
          </w:r>
        </w:p>
        <w:p w14:paraId="502A9E80" w14:textId="0B47C99E" w:rsidR="00C65F7A" w:rsidRDefault="00C65F7A" w:rsidP="00C65F7A">
          <w:pPr>
            <w:pStyle w:val="ListParagraph"/>
            <w:numPr>
              <w:ilvl w:val="0"/>
              <w:numId w:val="18"/>
            </w:numPr>
            <w:spacing w:after="60" w:line="264" w:lineRule="auto"/>
            <w:ind w:left="284"/>
            <w:rPr>
              <w:rFonts w:asciiTheme="minorHAnsi" w:eastAsiaTheme="minorEastAsia" w:hAnsiTheme="minorHAnsi" w:cstheme="minorBidi"/>
              <w:szCs w:val="19"/>
            </w:rPr>
          </w:pPr>
          <w:r>
            <w:t xml:space="preserve">an educational institution </w:t>
          </w:r>
        </w:p>
        <w:p w14:paraId="0E0F75E9" w14:textId="705160D4" w:rsidR="00C65F7A" w:rsidRDefault="00C65F7A" w:rsidP="00C65F7A">
          <w:pPr>
            <w:pStyle w:val="ListParagraph"/>
            <w:numPr>
              <w:ilvl w:val="0"/>
              <w:numId w:val="18"/>
            </w:numPr>
            <w:spacing w:after="60" w:line="264" w:lineRule="auto"/>
            <w:ind w:left="284"/>
            <w:rPr>
              <w:rFonts w:asciiTheme="minorHAnsi" w:eastAsiaTheme="minorEastAsia" w:hAnsiTheme="minorHAnsi" w:cstheme="minorBidi"/>
              <w:szCs w:val="19"/>
            </w:rPr>
          </w:pPr>
          <w:r>
            <w:t>any legal practitioner engaged in representing a party making a claim for compensation or damages (including personal injury, workers compensation or CTP)</w:t>
          </w:r>
        </w:p>
        <w:p w14:paraId="022B2438" w14:textId="77777777" w:rsidR="00C65F7A" w:rsidRPr="00EC3E3E" w:rsidRDefault="00C65F7A" w:rsidP="00C65F7A">
          <w:pPr>
            <w:pStyle w:val="ListParagraph"/>
            <w:widowControl/>
            <w:numPr>
              <w:ilvl w:val="0"/>
              <w:numId w:val="18"/>
            </w:numPr>
            <w:autoSpaceDE/>
            <w:autoSpaceDN/>
            <w:spacing w:after="60" w:line="264" w:lineRule="auto"/>
            <w:ind w:left="284"/>
          </w:pPr>
          <w:r w:rsidRPr="00EC3E3E">
            <w:t>an insurer carrying on the business of providing workers compensation, personal injury or CTP insurance</w:t>
          </w:r>
        </w:p>
        <w:p w14:paraId="4C193124" w14:textId="534679C0" w:rsidR="00C65F7A" w:rsidRPr="002F705B" w:rsidRDefault="00C65F7A" w:rsidP="00C65F7A">
          <w:pPr>
            <w:pStyle w:val="ListParagraph"/>
            <w:widowControl/>
            <w:numPr>
              <w:ilvl w:val="0"/>
              <w:numId w:val="18"/>
            </w:numPr>
            <w:autoSpaceDE/>
            <w:autoSpaceDN/>
            <w:spacing w:after="60" w:line="264" w:lineRule="auto"/>
            <w:ind w:left="284"/>
            <w:rPr>
              <w:spacing w:val="-2"/>
            </w:rPr>
          </w:pPr>
          <w:r w:rsidRPr="002F705B">
            <w:rPr>
              <w:spacing w:val="-2"/>
            </w:rPr>
            <w:t>a department, agency or instrumentality of the Commonwealth, the State or another State or Territory, including the National Disability Insurance Agency</w:t>
          </w:r>
        </w:p>
        <w:p w14:paraId="7D7EFFC7" w14:textId="34C3113A" w:rsidR="00C65F7A" w:rsidRPr="00EC3E3E" w:rsidRDefault="00C65F7A" w:rsidP="00C65F7A">
          <w:pPr>
            <w:pStyle w:val="ListParagraph"/>
            <w:widowControl/>
            <w:numPr>
              <w:ilvl w:val="0"/>
              <w:numId w:val="18"/>
            </w:numPr>
            <w:autoSpaceDE/>
            <w:autoSpaceDN/>
            <w:spacing w:after="60" w:line="264" w:lineRule="auto"/>
            <w:ind w:left="284"/>
          </w:pPr>
          <w:r w:rsidRPr="00EC3E3E">
            <w:t>if you live or travel overseas, any private or government entity necessary to deliver treatment and care services to you or otherwise manage your participation in the Scheme</w:t>
          </w:r>
          <w:r w:rsidR="000962AB">
            <w:t>.</w:t>
          </w:r>
        </w:p>
        <w:p w14:paraId="0C277400" w14:textId="77777777" w:rsidR="00C65F7A" w:rsidRDefault="00C65F7A" w:rsidP="00727FCA">
          <w:pPr>
            <w:pStyle w:val="ListParagraph"/>
            <w:widowControl/>
            <w:autoSpaceDE/>
            <w:autoSpaceDN/>
            <w:spacing w:after="60" w:line="264" w:lineRule="auto"/>
            <w:ind w:left="284" w:firstLine="0"/>
          </w:pPr>
        </w:p>
        <w:p w14:paraId="6099DD78" w14:textId="77777777" w:rsidR="00C65F7A" w:rsidRDefault="00C65F7A" w:rsidP="00E86FD7">
          <w:pPr>
            <w:pStyle w:val="Heading3"/>
          </w:pPr>
          <w:r>
            <w:t>5.</w:t>
          </w:r>
          <w:r>
            <w:t> </w:t>
          </w:r>
          <w:r>
            <w:t xml:space="preserve">Transferring your information outside New South Wales </w:t>
          </w:r>
        </w:p>
        <w:p w14:paraId="09D22AA6" w14:textId="77777777" w:rsidR="00C65F7A" w:rsidRDefault="00C65F7A" w:rsidP="00C65F7A">
          <w:r>
            <w:t>Sometimes we may need to transfer your information to other States and Territories, as well as to the Commonwealth. This may be for treatment and care purposes as described above, or as part of the Commonwealth-State reporting obligations. If you live in a different state or overseas we will need to do this most of the time. If we need to transfer your personal or health information outside of NSW we will ensure that we do so lawfully.</w:t>
          </w:r>
        </w:p>
        <w:p w14:paraId="5EBAE4EA" w14:textId="77777777" w:rsidR="00C65F7A" w:rsidRDefault="00C65F7A" w:rsidP="00E86FD7">
          <w:pPr>
            <w:pStyle w:val="Heading3"/>
          </w:pPr>
          <w:r>
            <w:t>6.</w:t>
          </w:r>
          <w:r>
            <w:t> </w:t>
          </w:r>
          <w:r w:rsidRPr="004909A2">
            <w:t>Keeping</w:t>
          </w:r>
          <w:r>
            <w:t xml:space="preserve"> your information relevant and up to date</w:t>
          </w:r>
        </w:p>
        <w:p w14:paraId="42ECD134" w14:textId="77777777" w:rsidR="00C65F7A" w:rsidRDefault="00C65F7A" w:rsidP="00C65F7A">
          <w:r>
            <w:t xml:space="preserve">We take reasonable steps to ensure that your personal and health information is relevant, up to date and complete. We may ask you to verify information we hold about you and to ensure it is accurate. </w:t>
          </w:r>
          <w:bookmarkStart w:id="3" w:name="_Hlk34305927"/>
          <w:r>
            <w:t>W</w:t>
          </w:r>
          <w:bookmarkEnd w:id="3"/>
          <w:r>
            <w:t>e will ask you to renew your consent to us collecting, using, storing and disclosing your personal and health information every two or three years.</w:t>
          </w:r>
        </w:p>
        <w:p w14:paraId="12229CD2" w14:textId="77777777" w:rsidR="00C65F7A" w:rsidRDefault="00C65F7A" w:rsidP="00E86FD7">
          <w:pPr>
            <w:pStyle w:val="Heading3"/>
          </w:pPr>
          <w:r>
            <w:t>7.</w:t>
          </w:r>
          <w:r>
            <w:t> </w:t>
          </w:r>
          <w:r>
            <w:t xml:space="preserve">We keep your </w:t>
          </w:r>
          <w:r w:rsidRPr="004909A2">
            <w:t>information</w:t>
          </w:r>
          <w:r>
            <w:t xml:space="preserve"> secure </w:t>
          </w:r>
        </w:p>
        <w:p w14:paraId="54E6F177" w14:textId="77777777" w:rsidR="00C65F7A" w:rsidRDefault="00C65F7A" w:rsidP="00C65F7A">
          <w:r>
            <w:t>We protect your information from unauthorised access, use, misuse, modification, disclosure and loss. Your information is stored securely, not kept any longer than necessary and disposed of in accordance with our record keeping obligations.</w:t>
          </w:r>
        </w:p>
        <w:p w14:paraId="3ACA3F84" w14:textId="77777777" w:rsidR="00C65F7A" w:rsidRDefault="00C65F7A" w:rsidP="00E86FD7">
          <w:pPr>
            <w:pStyle w:val="Heading3"/>
          </w:pPr>
          <w:r>
            <w:t>8.</w:t>
          </w:r>
          <w:r>
            <w:t> </w:t>
          </w:r>
          <w:r>
            <w:t xml:space="preserve">You can ask to correct your information </w:t>
          </w:r>
        </w:p>
        <w:p w14:paraId="7BF38A42" w14:textId="77777777" w:rsidR="00C65F7A" w:rsidRDefault="00C65F7A" w:rsidP="00C65F7A">
          <w:r>
            <w:t>If you ask us, we will give you access to your personal and health information, unless denying access is authorised by another law. If required, we will allow you to update, correct or amend your personal or health information.</w:t>
          </w:r>
        </w:p>
        <w:p w14:paraId="490C07FA" w14:textId="77777777" w:rsidR="00C65F7A" w:rsidRDefault="00C65F7A" w:rsidP="00E86FD7">
          <w:pPr>
            <w:pStyle w:val="Heading3"/>
          </w:pPr>
          <w:r>
            <w:t>9.</w:t>
          </w:r>
          <w:r>
            <w:t> </w:t>
          </w:r>
          <w:r>
            <w:t xml:space="preserve">If you act for someone who has impaired decision-making capacity or a disability </w:t>
          </w:r>
        </w:p>
        <w:p w14:paraId="6D9AE15A" w14:textId="2E6D8B6F" w:rsidR="00C65F7A" w:rsidRPr="00A3591F" w:rsidRDefault="00C65F7A" w:rsidP="00C65F7A">
          <w:r>
            <w:t xml:space="preserve">If you act for someone who is a participant in </w:t>
          </w:r>
          <w:r w:rsidR="00273BB0">
            <w:t xml:space="preserve">Lifetime Care, or who may become a participant in Lifetime Care, </w:t>
          </w:r>
          <w:r>
            <w:t xml:space="preserve">who has impaired decision-making capacity or a disability that means they are unable to give consent to the collection, storage, use and disclosure of their personal and health information you can do so on their behalf if you are a person’s </w:t>
          </w:r>
          <w:r w:rsidR="00EF3BE7">
            <w:t>representative</w:t>
          </w:r>
          <w:r>
            <w:t xml:space="preserve">, including a legal guardian, a person acting under an enduring power of </w:t>
          </w:r>
          <w:r w:rsidRPr="00A3591F">
            <w:t xml:space="preserve">attorney or a person responsible within the meaning of section 33A (4) of the </w:t>
          </w:r>
          <w:r w:rsidRPr="00A3591F">
            <w:rPr>
              <w:rStyle w:val="Emphasis"/>
            </w:rPr>
            <w:t>Guardianship Act 1987</w:t>
          </w:r>
          <w:r w:rsidRPr="00A3591F">
            <w:t>,</w:t>
          </w:r>
          <w:r w:rsidR="00631D3E" w:rsidRPr="00A3591F">
            <w:t>who is appointed to give consent to carry out medical or dental treatment on the person,</w:t>
          </w:r>
          <w:r w:rsidRPr="00A3591F">
            <w:t xml:space="preserve"> being a guardian, a spouse or partner, a carer or a close friend or relative (as defined in the </w:t>
          </w:r>
          <w:r w:rsidRPr="00A3591F">
            <w:rPr>
              <w:rStyle w:val="Emphasis"/>
            </w:rPr>
            <w:t>Guardianship Act 1987</w:t>
          </w:r>
          <w:r w:rsidRPr="00A3591F">
            <w:t>)</w:t>
          </w:r>
          <w:r w:rsidR="00B12292" w:rsidRPr="00A3591F">
            <w:t xml:space="preserve"> or a person acting under some other lawful authority</w:t>
          </w:r>
          <w:r w:rsidRPr="00A3591F">
            <w:t>.</w:t>
          </w:r>
        </w:p>
        <w:p w14:paraId="69C42A3C" w14:textId="77777777" w:rsidR="00C65F7A" w:rsidRDefault="00C65F7A" w:rsidP="00E86FD7">
          <w:pPr>
            <w:pStyle w:val="Heading3"/>
          </w:pPr>
          <w:r w:rsidRPr="00A3591F">
            <w:t>10.</w:t>
          </w:r>
          <w:r w:rsidRPr="00A3591F">
            <w:t> </w:t>
          </w:r>
          <w:r w:rsidRPr="00A3591F">
            <w:t>If there is a dispute about how</w:t>
          </w:r>
          <w:r>
            <w:t xml:space="preserve"> we are managing your personal or health information </w:t>
          </w:r>
        </w:p>
        <w:p w14:paraId="25953968" w14:textId="77777777" w:rsidR="00C65F7A" w:rsidRDefault="00C65F7A" w:rsidP="00C65F7A">
          <w:r>
            <w:t>If you believe we are not managing your personal or health information in accordance with these principles, then you have rights to ask us to review our conduct.</w:t>
          </w:r>
        </w:p>
        <w:tbl>
          <w:tblPr>
            <w:tblStyle w:val="TableGrid2"/>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ayout w:type="fixed"/>
            <w:tblCellMar>
              <w:left w:w="160" w:type="dxa"/>
              <w:right w:w="160" w:type="dxa"/>
            </w:tblCellMar>
            <w:tblLook w:val="04A0" w:firstRow="1" w:lastRow="0" w:firstColumn="1" w:lastColumn="0" w:noHBand="0" w:noVBand="1"/>
          </w:tblPr>
          <w:tblGrid>
            <w:gridCol w:w="9923"/>
          </w:tblGrid>
          <w:tr w:rsidR="00C65F7A" w14:paraId="12704AD8" w14:textId="77777777" w:rsidTr="00C65F7A">
            <w:tc>
              <w:tcPr>
                <w:tcW w:w="9923" w:type="dxa"/>
                <w:shd w:val="clear" w:color="auto" w:fill="F2F2F2" w:themeFill="background1" w:themeFillShade="F2"/>
              </w:tcPr>
              <w:p w14:paraId="68C81D0D" w14:textId="77777777" w:rsidR="00C65F7A" w:rsidRPr="00474990" w:rsidRDefault="00C65F7A" w:rsidP="00C65F7A">
                <w:pPr>
                  <w:pStyle w:val="Heading2"/>
                </w:pPr>
                <w:r>
                  <w:lastRenderedPageBreak/>
                  <w:t>For more information</w:t>
                </w:r>
              </w:p>
              <w:p w14:paraId="600F667E" w14:textId="7B176239" w:rsidR="00C65F7A" w:rsidRDefault="00C65F7A" w:rsidP="00C65F7A">
                <w:pPr>
                  <w:pStyle w:val="NoSpacing"/>
                </w:pPr>
                <w:r>
                  <w:t xml:space="preserve">If you have any questions about privacy, confidentiality or access to your information, you can phone, fax or email us. </w:t>
                </w:r>
              </w:p>
              <w:p w14:paraId="49DBE9C2" w14:textId="77777777" w:rsidR="00C65F7A" w:rsidRDefault="00C65F7A" w:rsidP="00C65F7A">
                <w:pPr>
                  <w:pStyle w:val="NoSpacing"/>
                </w:pPr>
                <w:r w:rsidRPr="00C65F7A">
                  <w:rPr>
                    <w:b/>
                    <w:bCs/>
                  </w:rPr>
                  <w:t>Phone our switchboard:</w:t>
                </w:r>
                <w:r>
                  <w:t xml:space="preserve"> 1300 738 586 (from 9:00am to 5:00pm, Monday to Friday)</w:t>
                </w:r>
              </w:p>
              <w:p w14:paraId="14A3863B" w14:textId="77777777" w:rsidR="00C65F7A" w:rsidRDefault="00C65F7A" w:rsidP="00C65F7A">
                <w:pPr>
                  <w:pStyle w:val="NoSpacing"/>
                </w:pPr>
                <w:r w:rsidRPr="00C65F7A">
                  <w:rPr>
                    <w:b/>
                    <w:bCs/>
                  </w:rPr>
                  <w:t>Send a fax on</w:t>
                </w:r>
                <w:r>
                  <w:t>: 1300 738 583</w:t>
                </w:r>
              </w:p>
              <w:p w14:paraId="6061353C" w14:textId="5B6029B7" w:rsidR="00C65F7A" w:rsidRDefault="00C65F7A" w:rsidP="00C65F7A">
                <w:pPr>
                  <w:pStyle w:val="NoSpacing"/>
                </w:pPr>
                <w:r w:rsidRPr="00C65F7A">
                  <w:rPr>
                    <w:b/>
                    <w:bCs/>
                  </w:rPr>
                  <w:t>Email us at:</w:t>
                </w:r>
                <w:r>
                  <w:t xml:space="preserve"> </w:t>
                </w:r>
                <w:hyperlink r:id="rId22" w:history="1">
                  <w:r w:rsidR="00225D0B" w:rsidRPr="001F0A7A">
                    <w:rPr>
                      <w:rStyle w:val="Hyperlink"/>
                    </w:rPr>
                    <w:t>care-requests@icare.nsw.gov.au</w:t>
                  </w:r>
                </w:hyperlink>
                <w:r w:rsidR="00225D0B">
                  <w:t xml:space="preserve"> </w:t>
                </w:r>
                <w:r>
                  <w:t xml:space="preserve"> </w:t>
                </w:r>
              </w:p>
              <w:p w14:paraId="0C443AA8" w14:textId="45C64952" w:rsidR="00C65F7A" w:rsidRDefault="00C65F7A" w:rsidP="00C65F7A">
                <w:pPr>
                  <w:pStyle w:val="NoSpacing"/>
                  <w:rPr>
                    <w:szCs w:val="19"/>
                  </w:rPr>
                </w:pPr>
                <w:r w:rsidRPr="7F482277">
                  <w:rPr>
                    <w:szCs w:val="19"/>
                  </w:rPr>
                  <w:t xml:space="preserve">Alternatively, you can also contact Lifetime Care </w:t>
                </w:r>
                <w:r w:rsidR="00B90835">
                  <w:rPr>
                    <w:szCs w:val="19"/>
                  </w:rPr>
                  <w:t>at</w:t>
                </w:r>
                <w:r w:rsidRPr="7F482277">
                  <w:rPr>
                    <w:szCs w:val="19"/>
                  </w:rPr>
                  <w:t xml:space="preserve"> </w:t>
                </w:r>
                <w:hyperlink r:id="rId23" w:history="1">
                  <w:r w:rsidR="0073010E" w:rsidRPr="001F0A7A">
                    <w:rPr>
                      <w:rStyle w:val="Hyperlink"/>
                      <w:szCs w:val="19"/>
                    </w:rPr>
                    <w:t>feedback.lifetimecare@icare.nsw.gov.au</w:t>
                  </w:r>
                </w:hyperlink>
                <w:r w:rsidR="0073010E">
                  <w:rPr>
                    <w:szCs w:val="19"/>
                  </w:rPr>
                  <w:t xml:space="preserve"> </w:t>
                </w:r>
              </w:p>
              <w:p w14:paraId="308AFC2D" w14:textId="77777777" w:rsidR="00C65F7A" w:rsidRDefault="00C65F7A" w:rsidP="00C65F7A">
                <w:pPr>
                  <w:pStyle w:val="NoSpacing"/>
                </w:pPr>
                <w:r>
                  <w:t xml:space="preserve">For further information about how icare, including Lifetime Care, meets its privacy obligations, please visit the privacy pages on our website at </w:t>
                </w:r>
                <w:hyperlink r:id="rId24" w:history="1">
                  <w:r w:rsidRPr="00C65F7A">
                    <w:rPr>
                      <w:rStyle w:val="Hyperlink"/>
                      <w:b/>
                      <w:bCs/>
                    </w:rPr>
                    <w:t>www.icare.nsw.gov.au</w:t>
                  </w:r>
                </w:hyperlink>
                <w:r w:rsidRPr="00C65F7A">
                  <w:rPr>
                    <w:b/>
                    <w:bCs/>
                  </w:rPr>
                  <w:t>.</w:t>
                </w:r>
              </w:p>
              <w:p w14:paraId="5EF90637" w14:textId="77777777" w:rsidR="00C65F7A" w:rsidRPr="009322B2" w:rsidRDefault="00C65F7A" w:rsidP="00C65F7A">
                <w:pPr>
                  <w:pStyle w:val="NoSpacing"/>
                </w:pPr>
              </w:p>
            </w:tc>
          </w:tr>
        </w:tbl>
        <w:p w14:paraId="7FEDF905" w14:textId="537E53DC" w:rsidR="00C65F7A" w:rsidRPr="00C65F7A" w:rsidRDefault="009F45DB" w:rsidP="00C65F7A">
          <w:pPr>
            <w:rPr>
              <w:lang w:val="en-AU"/>
            </w:rPr>
          </w:pPr>
        </w:p>
      </w:sdtContent>
    </w:sdt>
    <w:sectPr w:rsidR="00C65F7A" w:rsidRPr="00C65F7A" w:rsidSect="00914B18">
      <w:headerReference w:type="even" r:id="rId25"/>
      <w:headerReference w:type="default" r:id="rId26"/>
      <w:footerReference w:type="even" r:id="rId27"/>
      <w:footerReference w:type="default" r:id="rId28"/>
      <w:headerReference w:type="first" r:id="rId29"/>
      <w:footerReference w:type="first" r:id="rId30"/>
      <w:type w:val="continuous"/>
      <w:pgSz w:w="11910" w:h="16840"/>
      <w:pgMar w:top="1247" w:right="816" w:bottom="993" w:left="1026" w:header="72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217B6" w14:textId="77777777" w:rsidR="00914B18" w:rsidRDefault="00914B18" w:rsidP="00001190">
      <w:r>
        <w:separator/>
      </w:r>
    </w:p>
  </w:endnote>
  <w:endnote w:type="continuationSeparator" w:id="0">
    <w:p w14:paraId="6A97FBBA" w14:textId="77777777" w:rsidR="00914B18" w:rsidRDefault="00914B18" w:rsidP="00001190">
      <w:r>
        <w:continuationSeparator/>
      </w:r>
    </w:p>
  </w:endnote>
  <w:endnote w:type="continuationNotice" w:id="1">
    <w:p w14:paraId="3292ECB1" w14:textId="77777777" w:rsidR="00914B18" w:rsidRDefault="00914B1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Yu Gothic"/>
    <w:panose1 w:val="00000000000000000000"/>
    <w:charset w:val="80"/>
    <w:family w:val="auto"/>
    <w:notTrueType/>
    <w:pitch w:val="variable"/>
    <w:sig w:usb0="A00002FF" w:usb1="4807005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0118E" w14:textId="0A00A3E6" w:rsidR="007A1CC4" w:rsidRDefault="007A1CC4">
    <w:pPr>
      <w:pStyle w:val="Footer"/>
    </w:pPr>
    <w:r>
      <w:rPr>
        <w:noProof/>
      </w:rPr>
      <mc:AlternateContent>
        <mc:Choice Requires="wps">
          <w:drawing>
            <wp:anchor distT="0" distB="0" distL="0" distR="0" simplePos="0" relativeHeight="251666437" behindDoc="0" locked="0" layoutInCell="1" allowOverlap="1" wp14:anchorId="559C60D5" wp14:editId="6B3BA0A5">
              <wp:simplePos x="635" y="635"/>
              <wp:positionH relativeFrom="page">
                <wp:align>center</wp:align>
              </wp:positionH>
              <wp:positionV relativeFrom="page">
                <wp:align>bottom</wp:align>
              </wp:positionV>
              <wp:extent cx="443865" cy="443865"/>
              <wp:effectExtent l="0" t="0" r="0" b="0"/>
              <wp:wrapNone/>
              <wp:docPr id="10"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A46297" w14:textId="0B66F933"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9C60D5" id="_x0000_t202" coordsize="21600,21600" o:spt="202" path="m,l,21600r21600,l21600,xe">
              <v:stroke joinstyle="miter"/>
              <v:path gradientshapeok="t" o:connecttype="rect"/>
            </v:shapetype>
            <v:shape id="Text Box 10" o:spid="_x0000_s1028" type="#_x0000_t202" alt="OFFICIAL" style="position:absolute;margin-left:0;margin-top:0;width:34.95pt;height:34.95pt;z-index:2516664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26A46297" w14:textId="0B66F933"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0020" w:type="dxa"/>
      <w:tblLook w:val="04A0" w:firstRow="1" w:lastRow="0" w:firstColumn="1" w:lastColumn="0" w:noHBand="0" w:noVBand="1"/>
    </w:tblPr>
    <w:tblGrid>
      <w:gridCol w:w="3340"/>
      <w:gridCol w:w="2645"/>
      <w:gridCol w:w="4035"/>
    </w:tblGrid>
    <w:tr w:rsidR="00C65F7A" w:rsidRPr="00907C8A" w14:paraId="6DAEBFA4" w14:textId="77777777" w:rsidTr="00273BB0">
      <w:trPr>
        <w:trHeight w:val="704"/>
      </w:trPr>
      <w:tc>
        <w:tcPr>
          <w:tcW w:w="3340" w:type="dxa"/>
        </w:tcPr>
        <w:p w14:paraId="0013EB4B" w14:textId="37E768C2" w:rsidR="00C65F7A" w:rsidRPr="00907C8A" w:rsidRDefault="007A1CC4" w:rsidP="00685C70">
          <w:pPr>
            <w:pStyle w:val="Footer"/>
            <w:tabs>
              <w:tab w:val="right" w:pos="9072"/>
            </w:tabs>
            <w:rPr>
              <w:rStyle w:val="PageNumber"/>
              <w:color w:val="7F7F7F" w:themeColor="text1" w:themeTint="80"/>
              <w:sz w:val="13"/>
              <w:szCs w:val="13"/>
            </w:rPr>
          </w:pPr>
          <w:r>
            <w:rPr>
              <w:noProof/>
              <w:color w:val="7F7F7F" w:themeColor="text1" w:themeTint="80"/>
              <w:sz w:val="14"/>
              <w:lang w:eastAsia="en-AU"/>
            </w:rPr>
            <mc:AlternateContent>
              <mc:Choice Requires="wps">
                <w:drawing>
                  <wp:anchor distT="0" distB="0" distL="0" distR="0" simplePos="0" relativeHeight="251684864" behindDoc="0" locked="0" layoutInCell="1" allowOverlap="1" wp14:anchorId="43AAB8A9" wp14:editId="077B119A">
                    <wp:simplePos x="635" y="635"/>
                    <wp:positionH relativeFrom="page">
                      <wp:align>center</wp:align>
                    </wp:positionH>
                    <wp:positionV relativeFrom="page">
                      <wp:align>bottom</wp:align>
                    </wp:positionV>
                    <wp:extent cx="443865" cy="443865"/>
                    <wp:effectExtent l="0" t="0" r="0" b="0"/>
                    <wp:wrapNone/>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6F34F2" w14:textId="19A114DB" w:rsidR="007A1CC4" w:rsidRPr="0093602B" w:rsidRDefault="007A1CC4" w:rsidP="0093602B">
                                <w:pPr>
                                  <w:spacing w:after="0"/>
                                  <w:rPr>
                                    <w:rFonts w:ascii="Calibri" w:eastAsia="Calibri" w:hAnsi="Calibri" w:cs="Calibri"/>
                                    <w:noProof/>
                                    <w:color w:val="FF0000"/>
                                    <w:sz w:val="28"/>
                                    <w:szCs w:val="28"/>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AAB8A9" id="_x0000_t202" coordsize="21600,21600" o:spt="202" path="m,l,21600r21600,l21600,xe">
                    <v:stroke joinstyle="miter"/>
                    <v:path gradientshapeok="t" o:connecttype="rect"/>
                  </v:shapetype>
                  <v:shape id="Text Box 11" o:spid="_x0000_s1029" type="#_x0000_t202" alt="OFFICIAL" style="position:absolute;margin-left:0;margin-top:0;width:34.95pt;height:34.95pt;z-index:251684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2F6F34F2" w14:textId="19A114DB" w:rsidR="007A1CC4" w:rsidRPr="0093602B" w:rsidRDefault="007A1CC4" w:rsidP="0093602B">
                          <w:pPr>
                            <w:spacing w:after="0"/>
                            <w:rPr>
                              <w:rFonts w:ascii="Calibri" w:eastAsia="Calibri" w:hAnsi="Calibri" w:cs="Calibri"/>
                              <w:noProof/>
                              <w:color w:val="FF0000"/>
                              <w:sz w:val="28"/>
                              <w:szCs w:val="28"/>
                            </w:rPr>
                          </w:pPr>
                        </w:p>
                      </w:txbxContent>
                    </v:textbox>
                    <w10:wrap anchorx="page" anchory="page"/>
                  </v:shape>
                </w:pict>
              </mc:Fallback>
            </mc:AlternateContent>
          </w:r>
          <w:r w:rsidR="00C65F7A" w:rsidRPr="00907C8A">
            <w:rPr>
              <w:noProof/>
              <w:color w:val="7F7F7F" w:themeColor="text1" w:themeTint="80"/>
              <w:sz w:val="14"/>
              <w:lang w:eastAsia="en-AU"/>
            </w:rPr>
            <w:t>© icare</w:t>
          </w:r>
          <w:r w:rsidR="00C65F7A" w:rsidRPr="00907C8A">
            <w:rPr>
              <w:b/>
              <w:bCs/>
              <w:noProof/>
              <w:color w:val="7F7F7F" w:themeColor="text1" w:themeTint="80"/>
              <w:sz w:val="10"/>
              <w:szCs w:val="10"/>
              <w:vertAlign w:val="superscript"/>
              <w:lang w:eastAsia="en-AU"/>
            </w:rPr>
            <w:t>TM</w:t>
          </w:r>
          <w:r w:rsidR="00C65F7A"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716962829"/>
              <w:placeholder>
                <w:docPart w:val="6C8845C73617466DA5CFD6C630FC1CA5"/>
              </w:placeholder>
              <w:dataBinding w:prefixMappings="xmlns:ns0='http://schemas.microsoft.com/office/2006/coverPageProps' " w:xpath="/ns0:CoverPageProperties[1]/ns0:PublishDate[1]" w:storeItemID="{55AF091B-3C7A-41E3-B477-F2FDAA23CFDA}"/>
              <w:date w:fullDate="2023-01-01T00:00:00Z">
                <w:dateFormat w:val="yyyy"/>
                <w:lid w:val="en-AU"/>
                <w:storeMappedDataAs w:val="dateTime"/>
                <w:calendar w:val="gregorian"/>
              </w:date>
            </w:sdtPr>
            <w:sdtEndPr/>
            <w:sdtContent>
              <w:r w:rsidR="00C65F7A">
                <w:rPr>
                  <w:noProof/>
                  <w:color w:val="7F7F7F" w:themeColor="text1" w:themeTint="80"/>
                  <w:sz w:val="14"/>
                  <w:lang w:eastAsia="en-AU"/>
                </w:rPr>
                <w:t>202</w:t>
              </w:r>
              <w:r w:rsidR="00995A10">
                <w:rPr>
                  <w:noProof/>
                  <w:color w:val="7F7F7F" w:themeColor="text1" w:themeTint="80"/>
                  <w:sz w:val="14"/>
                  <w:lang w:eastAsia="en-AU"/>
                </w:rPr>
                <w:t>3</w:t>
              </w:r>
            </w:sdtContent>
          </w:sdt>
          <w:r w:rsidR="00C65F7A" w:rsidRPr="00907C8A">
            <w:rPr>
              <w:b/>
              <w:noProof/>
              <w:color w:val="7F7F7F" w:themeColor="text1" w:themeTint="80"/>
              <w:sz w:val="13"/>
              <w:szCs w:val="13"/>
              <w:lang w:eastAsia="en-AU"/>
            </w:rPr>
            <w:drawing>
              <wp:anchor distT="0" distB="0" distL="114300" distR="114300" simplePos="0" relativeHeight="251666432" behindDoc="1" locked="0" layoutInCell="1" allowOverlap="1" wp14:anchorId="25EA68FB" wp14:editId="2CCA39B4">
                <wp:simplePos x="0" y="0"/>
                <wp:positionH relativeFrom="page">
                  <wp:posOffset>1270</wp:posOffset>
                </wp:positionH>
                <wp:positionV relativeFrom="page">
                  <wp:posOffset>10022840</wp:posOffset>
                </wp:positionV>
                <wp:extent cx="7642860" cy="525780"/>
                <wp:effectExtent l="0" t="0" r="0" b="7620"/>
                <wp:wrapNone/>
                <wp:docPr id="1957436899" name="Picture 19574368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00C65F7A" w:rsidRPr="00907C8A">
            <w:rPr>
              <w:b/>
              <w:noProof/>
              <w:color w:val="7F7F7F" w:themeColor="text1" w:themeTint="80"/>
              <w:sz w:val="13"/>
              <w:szCs w:val="13"/>
              <w:lang w:eastAsia="en-AU"/>
            </w:rPr>
            <w:drawing>
              <wp:anchor distT="0" distB="0" distL="114300" distR="114300" simplePos="0" relativeHeight="251657216" behindDoc="1" locked="0" layoutInCell="1" allowOverlap="1" wp14:anchorId="65148408" wp14:editId="5F1A1859">
                <wp:simplePos x="0" y="0"/>
                <wp:positionH relativeFrom="page">
                  <wp:posOffset>1270</wp:posOffset>
                </wp:positionH>
                <wp:positionV relativeFrom="page">
                  <wp:posOffset>10022840</wp:posOffset>
                </wp:positionV>
                <wp:extent cx="7642860" cy="525780"/>
                <wp:effectExtent l="0" t="0" r="0" b="7620"/>
                <wp:wrapNone/>
                <wp:docPr id="1379691595" name="Picture 13796915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5" w:type="dxa"/>
        </w:tcPr>
        <w:p w14:paraId="17364E73" w14:textId="77777777" w:rsidR="00C65F7A" w:rsidRPr="00907C8A" w:rsidRDefault="00C65F7A"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4035" w:type="dxa"/>
        </w:tcPr>
        <w:p w14:paraId="196C6015" w14:textId="438D5CBA" w:rsidR="00C65F7A" w:rsidRPr="00907C8A" w:rsidRDefault="009F45DB"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679609891"/>
              <w:dataBinding w:prefixMappings="xmlns:ns0='http://purl.org/dc/elements/1.1/' xmlns:ns1='http://schemas.openxmlformats.org/package/2006/metadata/core-properties' " w:xpath="/ns1:coreProperties[1]/ns0:title[1]" w:storeItemID="{6C3C8BC8-F283-45AE-878A-BAB7291924A1}"/>
              <w:text/>
            </w:sdtPr>
            <w:sdtEndPr/>
            <w:sdtContent>
              <w:r w:rsidR="00C65F7A">
                <w:rPr>
                  <w:rFonts w:eastAsia="MS Mincho" w:cs="Times New Roman"/>
                  <w:color w:val="7F7F7F" w:themeColor="text1" w:themeTint="80"/>
                  <w:sz w:val="14"/>
                  <w:lang w:eastAsia="ja-JP"/>
                </w:rPr>
                <w:t>Interim Application Form</w:t>
              </w:r>
            </w:sdtContent>
          </w:sdt>
          <w:r w:rsidR="00C65F7A" w:rsidRPr="00907C8A">
            <w:rPr>
              <w:rFonts w:eastAsia="MS Mincho" w:cs="Times New Roman"/>
              <w:color w:val="7F7F7F" w:themeColor="text1" w:themeTint="80"/>
              <w:sz w:val="14"/>
              <w:lang w:eastAsia="ja-JP"/>
            </w:rPr>
            <w:t xml:space="preserve"> |</w:t>
          </w:r>
          <w:r w:rsidR="00C65F7A"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791097352"/>
              <w:dataBinding w:prefixMappings="xmlns:ns0='http://schemas.microsoft.com/office/2006/coverPageProps' " w:xpath="/ns0:CoverPageProperties[1]/ns0:Abstract[1]" w:storeItemID="{55AF091B-3C7A-41E3-B477-F2FDAA23CFDA}"/>
              <w:text/>
            </w:sdtPr>
            <w:sdtEndPr/>
            <w:sdtContent>
              <w:r w:rsidR="00683DEE">
                <w:rPr>
                  <w:rFonts w:eastAsia="MS Mincho" w:cs="Times New Roman"/>
                  <w:color w:val="7F7F7F" w:themeColor="text1" w:themeTint="80"/>
                  <w:sz w:val="14"/>
                  <w:lang w:eastAsia="ja-JP"/>
                </w:rPr>
                <w:t>FP001</w:t>
              </w:r>
            </w:sdtContent>
          </w:sdt>
          <w:r w:rsidR="00C65F7A" w:rsidRPr="00907C8A">
            <w:rPr>
              <w:rFonts w:eastAsia="MS Mincho" w:cs="Times New Roman"/>
              <w:color w:val="7F7F7F" w:themeColor="text1" w:themeTint="80"/>
              <w:sz w:val="14"/>
              <w:lang w:eastAsia="ja-JP"/>
            </w:rPr>
            <w:t xml:space="preserve"> | v</w:t>
          </w:r>
          <w:r w:rsidR="00B90EC9">
            <w:rPr>
              <w:rFonts w:eastAsia="MS Mincho" w:cs="Times New Roman"/>
              <w:color w:val="7F7F7F" w:themeColor="text1" w:themeTint="80"/>
              <w:sz w:val="14"/>
              <w:lang w:eastAsia="ja-JP"/>
            </w:rPr>
            <w:t>0424</w:t>
          </w:r>
        </w:p>
      </w:tc>
    </w:tr>
  </w:tbl>
  <w:p w14:paraId="63FADF32" w14:textId="77777777" w:rsidR="00C65F7A" w:rsidRPr="00685C70" w:rsidRDefault="00C65F7A" w:rsidP="00685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9972" w:type="dxa"/>
      <w:tblLook w:val="04A0" w:firstRow="1" w:lastRow="0" w:firstColumn="1" w:lastColumn="0" w:noHBand="0" w:noVBand="1"/>
    </w:tblPr>
    <w:tblGrid>
      <w:gridCol w:w="3324"/>
      <w:gridCol w:w="2632"/>
      <w:gridCol w:w="4016"/>
    </w:tblGrid>
    <w:tr w:rsidR="00C65F7A" w:rsidRPr="00907C8A" w14:paraId="2C500A1C" w14:textId="77777777" w:rsidTr="00685C70">
      <w:trPr>
        <w:trHeight w:val="435"/>
      </w:trPr>
      <w:tc>
        <w:tcPr>
          <w:tcW w:w="3324" w:type="dxa"/>
        </w:tcPr>
        <w:p w14:paraId="5E15858A" w14:textId="1BE3F885" w:rsidR="00C65F7A" w:rsidRPr="00907C8A" w:rsidRDefault="00C65F7A"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4F47CEB528B443F38EE491D0C7F2944C"/>
              </w:placeholder>
              <w:dataBinding w:prefixMappings="xmlns:ns0='http://schemas.microsoft.com/office/2006/coverPageProps' " w:xpath="/ns0:CoverPageProperties[1]/ns0:PublishDate[1]" w:storeItemID="{55AF091B-3C7A-41E3-B477-F2FDAA23CFDA}"/>
              <w:date w:fullDate="2023-01-01T00:00:00Z">
                <w:dateFormat w:val="yyyy"/>
                <w:lid w:val="en-AU"/>
                <w:storeMappedDataAs w:val="dateTime"/>
                <w:calendar w:val="gregorian"/>
              </w:date>
            </w:sdtPr>
            <w:sdtEndPr/>
            <w:sdtContent>
              <w:r>
                <w:rPr>
                  <w:noProof/>
                  <w:color w:val="7F7F7F" w:themeColor="text1" w:themeTint="80"/>
                  <w:sz w:val="14"/>
                  <w:lang w:eastAsia="en-AU"/>
                </w:rPr>
                <w:t>202</w:t>
              </w:r>
              <w:r w:rsidR="00995A10">
                <w:rPr>
                  <w:noProof/>
                  <w:color w:val="7F7F7F" w:themeColor="text1" w:themeTint="80"/>
                  <w:sz w:val="14"/>
                  <w:lang w:eastAsia="en-AU"/>
                </w:rPr>
                <w:t>3</w:t>
              </w:r>
            </w:sdtContent>
          </w:sdt>
          <w:r w:rsidRPr="00907C8A">
            <w:rPr>
              <w:b/>
              <w:noProof/>
              <w:color w:val="7F7F7F" w:themeColor="text1" w:themeTint="80"/>
              <w:sz w:val="13"/>
              <w:szCs w:val="13"/>
              <w:lang w:eastAsia="en-AU"/>
            </w:rPr>
            <w:drawing>
              <wp:anchor distT="0" distB="0" distL="114300" distR="114300" simplePos="0" relativeHeight="251648000" behindDoc="1" locked="0" layoutInCell="1" allowOverlap="1" wp14:anchorId="22982734" wp14:editId="4224C4DE">
                <wp:simplePos x="0" y="0"/>
                <wp:positionH relativeFrom="page">
                  <wp:posOffset>1270</wp:posOffset>
                </wp:positionH>
                <wp:positionV relativeFrom="page">
                  <wp:posOffset>10022840</wp:posOffset>
                </wp:positionV>
                <wp:extent cx="7642860" cy="525780"/>
                <wp:effectExtent l="0" t="0" r="0" b="7620"/>
                <wp:wrapNone/>
                <wp:docPr id="780468375" name="Picture 7804683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38784" behindDoc="1" locked="0" layoutInCell="1" allowOverlap="1" wp14:anchorId="17A13D5C" wp14:editId="1FBBBB8E">
                <wp:simplePos x="0" y="0"/>
                <wp:positionH relativeFrom="page">
                  <wp:posOffset>1270</wp:posOffset>
                </wp:positionH>
                <wp:positionV relativeFrom="page">
                  <wp:posOffset>10022840</wp:posOffset>
                </wp:positionV>
                <wp:extent cx="7642860" cy="525780"/>
                <wp:effectExtent l="0" t="0" r="0" b="7620"/>
                <wp:wrapNone/>
                <wp:docPr id="440355277" name="Picture 4403552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7AB0EE66" w14:textId="57DC2D01" w:rsidR="00C65F7A" w:rsidRPr="00907C8A" w:rsidRDefault="00C65F7A"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4016" w:type="dxa"/>
        </w:tcPr>
        <w:p w14:paraId="70B6B524" w14:textId="0C4D4117" w:rsidR="00C65F7A" w:rsidRPr="00907C8A" w:rsidRDefault="009F45DB"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C65F7A">
                <w:rPr>
                  <w:rFonts w:eastAsia="MS Mincho" w:cs="Times New Roman"/>
                  <w:color w:val="7F7F7F" w:themeColor="text1" w:themeTint="80"/>
                  <w:sz w:val="14"/>
                  <w:lang w:eastAsia="ja-JP"/>
                </w:rPr>
                <w:t>Interim Application Form</w:t>
              </w:r>
            </w:sdtContent>
          </w:sdt>
          <w:r w:rsidR="00C65F7A" w:rsidRPr="00907C8A">
            <w:rPr>
              <w:rFonts w:eastAsia="MS Mincho" w:cs="Times New Roman"/>
              <w:color w:val="7F7F7F" w:themeColor="text1" w:themeTint="80"/>
              <w:sz w:val="14"/>
              <w:lang w:eastAsia="ja-JP"/>
            </w:rPr>
            <w:t xml:space="preserve"> |</w:t>
          </w:r>
          <w:r w:rsidR="00C65F7A"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683DEE">
                <w:rPr>
                  <w:rFonts w:eastAsia="MS Mincho" w:cs="Times New Roman"/>
                  <w:color w:val="7F7F7F" w:themeColor="text1" w:themeTint="80"/>
                  <w:sz w:val="14"/>
                  <w:lang w:eastAsia="ja-JP"/>
                </w:rPr>
                <w:t>FP001</w:t>
              </w:r>
            </w:sdtContent>
          </w:sdt>
          <w:r w:rsidR="00C65F7A" w:rsidRPr="00907C8A">
            <w:rPr>
              <w:rFonts w:eastAsia="MS Mincho" w:cs="Times New Roman"/>
              <w:color w:val="7F7F7F" w:themeColor="text1" w:themeTint="80"/>
              <w:sz w:val="14"/>
              <w:lang w:eastAsia="ja-JP"/>
            </w:rPr>
            <w:t xml:space="preserve"> | v</w:t>
          </w:r>
          <w:r w:rsidR="00B90EC9">
            <w:rPr>
              <w:rFonts w:eastAsia="MS Mincho" w:cs="Times New Roman"/>
              <w:color w:val="7F7F7F" w:themeColor="text1" w:themeTint="80"/>
              <w:sz w:val="14"/>
              <w:lang w:eastAsia="ja-JP"/>
            </w:rPr>
            <w:t>0424</w:t>
          </w:r>
        </w:p>
      </w:tc>
    </w:tr>
  </w:tbl>
  <w:p w14:paraId="15A09A88" w14:textId="13C1D119" w:rsidR="00C65F7A" w:rsidRPr="00685C70" w:rsidRDefault="007B0C72" w:rsidP="00685C70">
    <w:pPr>
      <w:pStyle w:val="Footer"/>
    </w:pPr>
    <w:r>
      <w:rPr>
        <w:noProof/>
        <w:color w:val="7F7F7F" w:themeColor="text1" w:themeTint="80"/>
        <w:sz w:val="14"/>
        <w:lang w:eastAsia="en-AU"/>
      </w:rPr>
      <mc:AlternateContent>
        <mc:Choice Requires="wps">
          <w:drawing>
            <wp:anchor distT="0" distB="0" distL="0" distR="0" simplePos="0" relativeHeight="251675648" behindDoc="0" locked="0" layoutInCell="1" allowOverlap="1" wp14:anchorId="5958FB1B" wp14:editId="108643FA">
              <wp:simplePos x="0" y="0"/>
              <wp:positionH relativeFrom="page">
                <wp:posOffset>2527935</wp:posOffset>
              </wp:positionH>
              <wp:positionV relativeFrom="page">
                <wp:posOffset>10173335</wp:posOffset>
              </wp:positionV>
              <wp:extent cx="443865" cy="443865"/>
              <wp:effectExtent l="0" t="0" r="0" b="0"/>
              <wp:wrapNone/>
              <wp:docPr id="9"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2D082B" w14:textId="459F4C90"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58FB1B" id="_x0000_t202" coordsize="21600,21600" o:spt="202" path="m,l,21600r21600,l21600,xe">
              <v:stroke joinstyle="miter"/>
              <v:path gradientshapeok="t" o:connecttype="rect"/>
            </v:shapetype>
            <v:shape id="Text Box 9" o:spid="_x0000_s1030" type="#_x0000_t202" alt="OFFICIAL" style="position:absolute;margin-left:199.05pt;margin-top:801.05pt;width:34.95pt;height:34.95pt;z-index:251675648;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" filled="f" stroked="f">
              <v:textbox style="mso-fit-shape-to-text:t" inset="0,0,0,15pt">
                <w:txbxContent>
                  <w:p w14:paraId="672D082B" w14:textId="459F4C90"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CC76F" w14:textId="589C4F2C" w:rsidR="007A1CC4" w:rsidRDefault="007A1CC4">
    <w:pPr>
      <w:pStyle w:val="Footer"/>
    </w:pPr>
    <w:r>
      <w:rPr>
        <w:noProof/>
      </w:rPr>
      <mc:AlternateContent>
        <mc:Choice Requires="wps">
          <w:drawing>
            <wp:anchor distT="0" distB="0" distL="0" distR="0" simplePos="0" relativeHeight="251669509" behindDoc="0" locked="0" layoutInCell="1" allowOverlap="1" wp14:anchorId="7F9639BA" wp14:editId="4131803E">
              <wp:simplePos x="635" y="635"/>
              <wp:positionH relativeFrom="page">
                <wp:align>center</wp:align>
              </wp:positionH>
              <wp:positionV relativeFrom="page">
                <wp:align>bottom</wp:align>
              </wp:positionV>
              <wp:extent cx="443865" cy="443865"/>
              <wp:effectExtent l="0" t="0" r="0"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F81429" w14:textId="262A65CD"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9639BA" id="_x0000_t202" coordsize="21600,21600" o:spt="202" path="m,l,21600r21600,l21600,xe">
              <v:stroke joinstyle="miter"/>
              <v:path gradientshapeok="t" o:connecttype="rect"/>
            </v:shapetype>
            <v:shape id="Text Box 13" o:spid="_x0000_s1033" type="#_x0000_t202" alt="OFFICIAL" style="position:absolute;margin-left:0;margin-top:0;width:34.95pt;height:34.95pt;z-index:25166950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76F81429" w14:textId="262A65CD"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83330" w14:textId="40847713" w:rsidR="007A1CC4" w:rsidRDefault="007A1CC4">
    <w:pPr>
      <w:pStyle w:val="Footer"/>
    </w:pPr>
    <w:r>
      <w:rPr>
        <w:noProof/>
      </w:rPr>
      <mc:AlternateContent>
        <mc:Choice Requires="wps">
          <w:drawing>
            <wp:anchor distT="0" distB="0" distL="0" distR="0" simplePos="0" relativeHeight="251670533" behindDoc="0" locked="0" layoutInCell="1" allowOverlap="1" wp14:anchorId="34D8F4A3" wp14:editId="022DD7CD">
              <wp:simplePos x="635" y="635"/>
              <wp:positionH relativeFrom="page">
                <wp:align>center</wp:align>
              </wp:positionH>
              <wp:positionV relativeFrom="page">
                <wp:align>bottom</wp:align>
              </wp:positionV>
              <wp:extent cx="443865" cy="443865"/>
              <wp:effectExtent l="0" t="0" r="0" b="0"/>
              <wp:wrapNone/>
              <wp:docPr id="14"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2D22F7" w14:textId="55A355C4"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D8F4A3" id="_x0000_t202" coordsize="21600,21600" o:spt="202" path="m,l,21600r21600,l21600,xe">
              <v:stroke joinstyle="miter"/>
              <v:path gradientshapeok="t" o:connecttype="rect"/>
            </v:shapetype>
            <v:shape id="Text Box 14" o:spid="_x0000_s1034" type="#_x0000_t202" alt="OFFICIAL" style="position:absolute;margin-left:0;margin-top:0;width:34.95pt;height:34.95pt;z-index:25167053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632D22F7" w14:textId="55A355C4"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4839" w:type="dxa"/>
      <w:tblLook w:val="04A0" w:firstRow="1" w:lastRow="0" w:firstColumn="1" w:lastColumn="0" w:noHBand="0" w:noVBand="1"/>
    </w:tblPr>
    <w:tblGrid>
      <w:gridCol w:w="4946"/>
      <w:gridCol w:w="3917"/>
      <w:gridCol w:w="5976"/>
    </w:tblGrid>
    <w:tr w:rsidR="00C65F7A" w:rsidRPr="00907C8A" w14:paraId="781D8CDB" w14:textId="77777777" w:rsidTr="00685C70">
      <w:trPr>
        <w:trHeight w:val="300"/>
      </w:trPr>
      <w:tc>
        <w:tcPr>
          <w:tcW w:w="4946" w:type="dxa"/>
        </w:tcPr>
        <w:p w14:paraId="3D0AD835" w14:textId="16C8FD1E" w:rsidR="00C65F7A" w:rsidRPr="00907C8A" w:rsidRDefault="007A1CC4" w:rsidP="00685C70">
          <w:pPr>
            <w:pStyle w:val="Footer"/>
            <w:tabs>
              <w:tab w:val="right" w:pos="9072"/>
            </w:tabs>
            <w:rPr>
              <w:rStyle w:val="PageNumber"/>
              <w:color w:val="7F7F7F" w:themeColor="text1" w:themeTint="80"/>
              <w:sz w:val="13"/>
              <w:szCs w:val="13"/>
            </w:rPr>
          </w:pPr>
          <w:r>
            <w:rPr>
              <w:noProof/>
              <w:color w:val="7F7F7F" w:themeColor="text1" w:themeTint="80"/>
              <w:sz w:val="14"/>
              <w:lang w:eastAsia="en-AU"/>
            </w:rPr>
            <mc:AlternateContent>
              <mc:Choice Requires="wps">
                <w:drawing>
                  <wp:anchor distT="0" distB="0" distL="0" distR="0" simplePos="0" relativeHeight="251668485" behindDoc="0" locked="0" layoutInCell="1" allowOverlap="1" wp14:anchorId="37A32497" wp14:editId="08BF93A5">
                    <wp:simplePos x="635" y="635"/>
                    <wp:positionH relativeFrom="page">
                      <wp:align>center</wp:align>
                    </wp:positionH>
                    <wp:positionV relativeFrom="page">
                      <wp:align>bottom</wp:align>
                    </wp:positionV>
                    <wp:extent cx="443865" cy="443865"/>
                    <wp:effectExtent l="0" t="0" r="0"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8A4D69" w14:textId="77C8C275"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A32497" id="_x0000_t202" coordsize="21600,21600" o:spt="202" path="m,l,21600r21600,l21600,xe">
                    <v:stroke joinstyle="miter"/>
                    <v:path gradientshapeok="t" o:connecttype="rect"/>
                  </v:shapetype>
                  <v:shape id="Text Box 12" o:spid="_x0000_s1036" type="#_x0000_t202" alt="OFFICIAL" style="position:absolute;margin-left:0;margin-top:0;width:34.95pt;height:34.95pt;z-index:25166848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7F8A4D69" w14:textId="77C8C275"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r w:rsidR="00C65F7A" w:rsidRPr="00907C8A">
            <w:rPr>
              <w:noProof/>
              <w:color w:val="7F7F7F" w:themeColor="text1" w:themeTint="80"/>
              <w:sz w:val="14"/>
              <w:lang w:eastAsia="en-AU"/>
            </w:rPr>
            <w:t>© icare</w:t>
          </w:r>
          <w:r w:rsidR="00C65F7A" w:rsidRPr="00907C8A">
            <w:rPr>
              <w:b/>
              <w:bCs/>
              <w:noProof/>
              <w:color w:val="7F7F7F" w:themeColor="text1" w:themeTint="80"/>
              <w:sz w:val="10"/>
              <w:szCs w:val="10"/>
              <w:vertAlign w:val="superscript"/>
              <w:lang w:eastAsia="en-AU"/>
            </w:rPr>
            <w:t>TM</w:t>
          </w:r>
          <w:r w:rsidR="00C65F7A"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634555214"/>
              <w:placeholder>
                <w:docPart w:val="928FA74C74BA44219A128FE0FCA299CC"/>
              </w:placeholder>
              <w:dataBinding w:prefixMappings="xmlns:ns0='http://schemas.microsoft.com/office/2006/coverPageProps' " w:xpath="/ns0:CoverPageProperties[1]/ns0:PublishDate[1]" w:storeItemID="{55AF091B-3C7A-41E3-B477-F2FDAA23CFDA}"/>
              <w:date w:fullDate="2023-01-01T00:00:00Z">
                <w:dateFormat w:val="yyyy"/>
                <w:lid w:val="en-AU"/>
                <w:storeMappedDataAs w:val="dateTime"/>
                <w:calendar w:val="gregorian"/>
              </w:date>
            </w:sdtPr>
            <w:sdtEndPr/>
            <w:sdtContent>
              <w:r w:rsidR="00995A10">
                <w:rPr>
                  <w:noProof/>
                  <w:color w:val="7F7F7F" w:themeColor="text1" w:themeTint="80"/>
                  <w:sz w:val="14"/>
                  <w:lang w:eastAsia="en-AU"/>
                </w:rPr>
                <w:t>2023</w:t>
              </w:r>
            </w:sdtContent>
          </w:sdt>
          <w:r w:rsidR="00C65F7A" w:rsidRPr="00907C8A">
            <w:rPr>
              <w:b/>
              <w:noProof/>
              <w:color w:val="7F7F7F" w:themeColor="text1" w:themeTint="80"/>
              <w:sz w:val="13"/>
              <w:szCs w:val="13"/>
              <w:lang w:eastAsia="en-AU"/>
            </w:rPr>
            <w:drawing>
              <wp:anchor distT="0" distB="0" distL="114300" distR="114300" simplePos="0" relativeHeight="251658245" behindDoc="1" locked="0" layoutInCell="1" allowOverlap="1" wp14:anchorId="0016F4DB" wp14:editId="0BBC26DD">
                <wp:simplePos x="0" y="0"/>
                <wp:positionH relativeFrom="page">
                  <wp:posOffset>1270</wp:posOffset>
                </wp:positionH>
                <wp:positionV relativeFrom="page">
                  <wp:posOffset>10022840</wp:posOffset>
                </wp:positionV>
                <wp:extent cx="7642860" cy="525780"/>
                <wp:effectExtent l="0" t="0" r="0" b="7620"/>
                <wp:wrapNone/>
                <wp:docPr id="138" name="Picture 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00C65F7A" w:rsidRPr="00907C8A">
            <w:rPr>
              <w:b/>
              <w:noProof/>
              <w:color w:val="7F7F7F" w:themeColor="text1" w:themeTint="80"/>
              <w:sz w:val="13"/>
              <w:szCs w:val="13"/>
              <w:lang w:eastAsia="en-AU"/>
            </w:rPr>
            <w:drawing>
              <wp:anchor distT="0" distB="0" distL="114300" distR="114300" simplePos="0" relativeHeight="251658244" behindDoc="1" locked="0" layoutInCell="1" allowOverlap="1" wp14:anchorId="4C2BB3B1" wp14:editId="439978C4">
                <wp:simplePos x="0" y="0"/>
                <wp:positionH relativeFrom="page">
                  <wp:posOffset>1270</wp:posOffset>
                </wp:positionH>
                <wp:positionV relativeFrom="page">
                  <wp:posOffset>10022840</wp:posOffset>
                </wp:positionV>
                <wp:extent cx="7642860" cy="525780"/>
                <wp:effectExtent l="0" t="0" r="0" b="7620"/>
                <wp:wrapNone/>
                <wp:docPr id="139" name="Picture 1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917" w:type="dxa"/>
        </w:tcPr>
        <w:p w14:paraId="64154E1B" w14:textId="77777777" w:rsidR="00C65F7A" w:rsidRPr="00907C8A" w:rsidRDefault="00C65F7A"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5976" w:type="dxa"/>
        </w:tcPr>
        <w:p w14:paraId="206259D9" w14:textId="53546D3C" w:rsidR="00C65F7A" w:rsidRPr="00907C8A" w:rsidRDefault="009F45DB"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464114363"/>
              <w:dataBinding w:prefixMappings="xmlns:ns0='http://purl.org/dc/elements/1.1/' xmlns:ns1='http://schemas.openxmlformats.org/package/2006/metadata/core-properties' " w:xpath="/ns1:coreProperties[1]/ns0:title[1]" w:storeItemID="{6C3C8BC8-F283-45AE-878A-BAB7291924A1}"/>
              <w:text/>
            </w:sdtPr>
            <w:sdtEndPr/>
            <w:sdtContent>
              <w:r w:rsidR="00C65F7A">
                <w:rPr>
                  <w:rFonts w:eastAsia="MS Mincho" w:cs="Times New Roman"/>
                  <w:color w:val="7F7F7F" w:themeColor="text1" w:themeTint="80"/>
                  <w:sz w:val="14"/>
                  <w:lang w:eastAsia="ja-JP"/>
                </w:rPr>
                <w:t>Interim Application Form</w:t>
              </w:r>
            </w:sdtContent>
          </w:sdt>
          <w:r w:rsidR="00C65F7A" w:rsidRPr="00907C8A">
            <w:rPr>
              <w:rFonts w:eastAsia="MS Mincho" w:cs="Times New Roman"/>
              <w:color w:val="7F7F7F" w:themeColor="text1" w:themeTint="80"/>
              <w:sz w:val="14"/>
              <w:lang w:eastAsia="ja-JP"/>
            </w:rPr>
            <w:t xml:space="preserve"> |</w:t>
          </w:r>
          <w:r w:rsidR="00C65F7A"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271323186"/>
              <w:dataBinding w:prefixMappings="xmlns:ns0='http://schemas.microsoft.com/office/2006/coverPageProps' " w:xpath="/ns0:CoverPageProperties[1]/ns0:Abstract[1]" w:storeItemID="{55AF091B-3C7A-41E3-B477-F2FDAA23CFDA}"/>
              <w:text/>
            </w:sdtPr>
            <w:sdtEndPr/>
            <w:sdtContent>
              <w:r w:rsidR="00683DEE">
                <w:rPr>
                  <w:rFonts w:eastAsia="MS Mincho" w:cs="Times New Roman"/>
                  <w:color w:val="7F7F7F" w:themeColor="text1" w:themeTint="80"/>
                  <w:sz w:val="14"/>
                  <w:lang w:eastAsia="ja-JP"/>
                </w:rPr>
                <w:t>FP001</w:t>
              </w:r>
            </w:sdtContent>
          </w:sdt>
          <w:r w:rsidR="00C65F7A" w:rsidRPr="00907C8A">
            <w:rPr>
              <w:rFonts w:eastAsia="MS Mincho" w:cs="Times New Roman"/>
              <w:color w:val="7F7F7F" w:themeColor="text1" w:themeTint="80"/>
              <w:sz w:val="14"/>
              <w:lang w:eastAsia="ja-JP"/>
            </w:rPr>
            <w:t xml:space="preserve"> | v.1119</w:t>
          </w:r>
        </w:p>
      </w:tc>
    </w:tr>
  </w:tbl>
  <w:p w14:paraId="20B1A226" w14:textId="77777777" w:rsidR="00C65F7A" w:rsidRPr="00685C70" w:rsidRDefault="00C65F7A" w:rsidP="00685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23A9E" w14:textId="77777777" w:rsidR="00914B18" w:rsidRDefault="00914B18" w:rsidP="00001190">
      <w:r>
        <w:separator/>
      </w:r>
    </w:p>
  </w:footnote>
  <w:footnote w:type="continuationSeparator" w:id="0">
    <w:p w14:paraId="0322B85C" w14:textId="77777777" w:rsidR="00914B18" w:rsidRDefault="00914B18" w:rsidP="00001190">
      <w:r>
        <w:continuationSeparator/>
      </w:r>
    </w:p>
  </w:footnote>
  <w:footnote w:type="continuationNotice" w:id="1">
    <w:p w14:paraId="412B9A6C" w14:textId="77777777" w:rsidR="00914B18" w:rsidRDefault="00914B1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707B7" w14:textId="4DBE41A4" w:rsidR="007A1CC4" w:rsidRDefault="007A1CC4">
    <w:pPr>
      <w:pStyle w:val="Header"/>
    </w:pPr>
    <w:r>
      <w:rPr>
        <w:noProof/>
      </w:rPr>
      <mc:AlternateContent>
        <mc:Choice Requires="wps">
          <w:drawing>
            <wp:anchor distT="0" distB="0" distL="0" distR="0" simplePos="0" relativeHeight="251660293" behindDoc="0" locked="0" layoutInCell="1" allowOverlap="1" wp14:anchorId="16E91F66" wp14:editId="26545BDE">
              <wp:simplePos x="635" y="635"/>
              <wp:positionH relativeFrom="page">
                <wp:align>center</wp:align>
              </wp:positionH>
              <wp:positionV relativeFrom="page">
                <wp:align>top</wp:align>
              </wp:positionV>
              <wp:extent cx="443865" cy="443865"/>
              <wp:effectExtent l="0" t="0" r="0" b="9525"/>
              <wp:wrapNone/>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86C078" w14:textId="62926C5F"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E91F66"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9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0E86C078" w14:textId="62926C5F"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366C7" w14:textId="16EA2FA8" w:rsidR="007A1CC4" w:rsidRDefault="007A1CC4">
    <w:pPr>
      <w:pStyle w:val="Header"/>
    </w:pPr>
    <w:r>
      <w:rPr>
        <w:noProof/>
      </w:rPr>
      <mc:AlternateContent>
        <mc:Choice Requires="wps">
          <w:drawing>
            <wp:anchor distT="0" distB="0" distL="0" distR="0" simplePos="0" relativeHeight="251661317" behindDoc="0" locked="0" layoutInCell="1" allowOverlap="1" wp14:anchorId="3132F11C" wp14:editId="4BEE7F6D">
              <wp:simplePos x="635" y="635"/>
              <wp:positionH relativeFrom="page">
                <wp:align>center</wp:align>
              </wp:positionH>
              <wp:positionV relativeFrom="page">
                <wp:align>top</wp:align>
              </wp:positionV>
              <wp:extent cx="443865" cy="443865"/>
              <wp:effectExtent l="0" t="0" r="0" b="9525"/>
              <wp:wrapNone/>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0586A6" w14:textId="1D2765F0" w:rsidR="007A1CC4" w:rsidRPr="00D63BF8" w:rsidRDefault="007A1CC4" w:rsidP="00D63BF8">
                          <w:pPr>
                            <w:spacing w:after="0"/>
                            <w:rPr>
                              <w:rFonts w:ascii="Calibri" w:eastAsia="Calibri" w:hAnsi="Calibri" w:cs="Calibri"/>
                              <w:noProof/>
                              <w:color w:val="FF0000"/>
                              <w:sz w:val="28"/>
                              <w:szCs w:val="28"/>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32F11C" id="_x0000_t202" coordsize="21600,21600" o:spt="202" path="m,l,21600r21600,l21600,xe">
              <v:stroke joinstyle="miter"/>
              <v:path gradientshapeok="t" o:connecttype="rect"/>
            </v:shapetype>
            <v:shape id="Text Box 4" o:spid="_x0000_s1027" type="#_x0000_t202" alt="OFFICIAL" style="position:absolute;margin-left:0;margin-top:0;width:34.95pt;height:34.95pt;z-index:25166131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7D0586A6" w14:textId="1D2765F0" w:rsidR="007A1CC4" w:rsidRPr="00D63BF8" w:rsidRDefault="007A1CC4" w:rsidP="00D63BF8">
                    <w:pPr>
                      <w:spacing w:after="0"/>
                      <w:rPr>
                        <w:rFonts w:ascii="Calibri" w:eastAsia="Calibri" w:hAnsi="Calibri" w:cs="Calibri"/>
                        <w:noProof/>
                        <w:color w:val="FF0000"/>
                        <w:sz w:val="28"/>
                        <w:szCs w:val="28"/>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9"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1984"/>
      <w:gridCol w:w="284"/>
      <w:gridCol w:w="3548"/>
    </w:tblGrid>
    <w:tr w:rsidR="00C65F7A" w14:paraId="5E77D861" w14:textId="77777777" w:rsidTr="00534B3A">
      <w:trPr>
        <w:trHeight w:val="706"/>
        <w:tblCellSpacing w:w="0" w:type="nil"/>
      </w:trPr>
      <w:tc>
        <w:tcPr>
          <w:tcW w:w="4253" w:type="dxa"/>
          <w:vAlign w:val="bottom"/>
        </w:tcPr>
        <w:p w14:paraId="10396EBA" w14:textId="5EC05C96" w:rsidR="00C65F7A" w:rsidRDefault="00C65F7A" w:rsidP="00A66D0B">
          <w:pPr>
            <w:pStyle w:val="Header"/>
          </w:pPr>
          <w:r>
            <w:rPr>
              <w:noProof/>
            </w:rPr>
            <w:drawing>
              <wp:inline distT="0" distB="0" distL="0" distR="0" wp14:anchorId="0724E853" wp14:editId="4230477E">
                <wp:extent cx="2596089" cy="474711"/>
                <wp:effectExtent l="0" t="0" r="0" b="0"/>
                <wp:docPr id="144335273" name="Graphic 144335273" descr="Lifetime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are_master+strapline_pink_RGB.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596089" cy="474711"/>
                        </a:xfrm>
                        <a:prstGeom prst="rect">
                          <a:avLst/>
                        </a:prstGeom>
                      </pic:spPr>
                    </pic:pic>
                  </a:graphicData>
                </a:graphic>
              </wp:inline>
            </w:drawing>
          </w:r>
        </w:p>
      </w:tc>
      <w:tc>
        <w:tcPr>
          <w:tcW w:w="1984" w:type="dxa"/>
          <w:tcBorders>
            <w:right w:val="single" w:sz="48" w:space="0" w:color="007B83"/>
          </w:tcBorders>
          <w:vAlign w:val="bottom"/>
        </w:tcPr>
        <w:p w14:paraId="0659811C" w14:textId="77777777" w:rsidR="00C65F7A" w:rsidRDefault="00C65F7A" w:rsidP="00A66D0B">
          <w:pPr>
            <w:pStyle w:val="Header"/>
          </w:pPr>
        </w:p>
      </w:tc>
      <w:tc>
        <w:tcPr>
          <w:tcW w:w="284" w:type="dxa"/>
          <w:tcBorders>
            <w:left w:val="single" w:sz="48" w:space="0" w:color="007B83"/>
          </w:tcBorders>
        </w:tcPr>
        <w:p w14:paraId="32BAB0BE" w14:textId="77777777" w:rsidR="00C65F7A" w:rsidRPr="00C107FD" w:rsidRDefault="00C65F7A" w:rsidP="00E44F8F">
          <w:pPr>
            <w:spacing w:before="0" w:after="0"/>
            <w:rPr>
              <w:rFonts w:ascii="Gotham Medium" w:hAnsi="Gotham Medium"/>
              <w:noProof/>
              <w:szCs w:val="19"/>
            </w:rPr>
          </w:pPr>
        </w:p>
      </w:tc>
      <w:tc>
        <w:tcPr>
          <w:tcW w:w="3548" w:type="dxa"/>
          <w:vAlign w:val="bottom"/>
        </w:tcPr>
        <w:p w14:paraId="3F1B2AE3" w14:textId="4B2EF6B2" w:rsidR="00C65F7A" w:rsidRPr="00DA56AC" w:rsidRDefault="00534B3A" w:rsidP="00E44F8F">
          <w:pPr>
            <w:spacing w:before="0" w:after="0"/>
            <w:rPr>
              <w:rFonts w:cs="Arial"/>
              <w:b/>
              <w:bCs/>
              <w:noProof/>
              <w:szCs w:val="19"/>
            </w:rPr>
          </w:pPr>
          <w:r>
            <w:rPr>
              <w:rFonts w:cs="Arial"/>
              <w:b/>
              <w:bCs/>
              <w:noProof/>
              <w:szCs w:val="19"/>
            </w:rPr>
            <w:t xml:space="preserve">Interim Application </w:t>
          </w:r>
          <w:r w:rsidR="00C65F7A">
            <w:rPr>
              <w:rFonts w:cs="Arial"/>
              <w:b/>
              <w:bCs/>
              <w:noProof/>
              <w:szCs w:val="19"/>
            </w:rPr>
            <w:t>Form</w:t>
          </w:r>
          <w:r w:rsidR="00C65F7A" w:rsidRPr="00DA56AC">
            <w:rPr>
              <w:rFonts w:cs="Arial"/>
              <w:b/>
              <w:bCs/>
              <w:noProof/>
              <w:szCs w:val="19"/>
            </w:rPr>
            <w:t xml:space="preserve">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683DEE">
                <w:rPr>
                  <w:rFonts w:cs="Arial"/>
                  <w:b/>
                  <w:bCs/>
                  <w:noProof/>
                  <w:szCs w:val="19"/>
                </w:rPr>
                <w:t>FP001</w:t>
              </w:r>
            </w:sdtContent>
          </w:sdt>
        </w:p>
        <w:p w14:paraId="10491358" w14:textId="1747454C" w:rsidR="00C65F7A" w:rsidRPr="00E44F8F" w:rsidRDefault="00683DEE" w:rsidP="00641BDD">
          <w:pPr>
            <w:pStyle w:val="BodyText"/>
            <w:tabs>
              <w:tab w:val="left" w:pos="6968"/>
            </w:tabs>
            <w:spacing w:before="119" w:line="240" w:lineRule="exact"/>
            <w:ind w:right="238"/>
            <w:rPr>
              <w:i w:val="0"/>
              <w:color w:val="231F20"/>
              <w:szCs w:val="19"/>
            </w:rPr>
          </w:pPr>
          <w:r w:rsidRPr="00683DEE">
            <w:rPr>
              <w:rFonts w:cs="Arial"/>
              <w:i w:val="0"/>
              <w:color w:val="231F20"/>
              <w:szCs w:val="19"/>
            </w:rPr>
            <w:t>Application Form for the Lifetime Care and Support Scheme</w:t>
          </w:r>
          <w:r w:rsidR="00C65F7A" w:rsidRPr="00683DEE">
            <w:rPr>
              <w:rFonts w:cs="Arial"/>
              <w:i w:val="0"/>
              <w:color w:val="231F20"/>
              <w:szCs w:val="19"/>
            </w:rPr>
            <w:t xml:space="preserve"> </w:t>
          </w:r>
        </w:p>
      </w:tc>
    </w:tr>
  </w:tbl>
  <w:p w14:paraId="36B4F108" w14:textId="4154A013" w:rsidR="00C65F7A" w:rsidRDefault="00C65F7A" w:rsidP="00E44F8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0695A" w14:textId="095D985E" w:rsidR="007A1CC4" w:rsidRDefault="007A1CC4">
    <w:pPr>
      <w:pStyle w:val="Header"/>
    </w:pPr>
    <w:r>
      <w:rPr>
        <w:noProof/>
      </w:rPr>
      <mc:AlternateContent>
        <mc:Choice Requires="wps">
          <w:drawing>
            <wp:anchor distT="0" distB="0" distL="0" distR="0" simplePos="0" relativeHeight="251663365" behindDoc="0" locked="0" layoutInCell="1" allowOverlap="1" wp14:anchorId="66AB1002" wp14:editId="0650242C">
              <wp:simplePos x="635" y="635"/>
              <wp:positionH relativeFrom="page">
                <wp:align>center</wp:align>
              </wp:positionH>
              <wp:positionV relativeFrom="page">
                <wp:align>top</wp:align>
              </wp:positionV>
              <wp:extent cx="443865" cy="443865"/>
              <wp:effectExtent l="0" t="0" r="0" b="9525"/>
              <wp:wrapNone/>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E56AA8" w14:textId="3C39892C"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AB1002" id="_x0000_t202" coordsize="21600,21600" o:spt="202" path="m,l,21600r21600,l21600,xe">
              <v:stroke joinstyle="miter"/>
              <v:path gradientshapeok="t" o:connecttype="rect"/>
            </v:shapetype>
            <v:shape id="Text Box 6" o:spid="_x0000_s1031" type="#_x0000_t202" alt="OFFICIAL" style="position:absolute;margin-left:0;margin-top:0;width:34.95pt;height:34.95pt;z-index:25166336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40E56AA8" w14:textId="3C39892C"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960C4" w14:textId="274E7B15" w:rsidR="007A1CC4" w:rsidRDefault="007A1CC4">
    <w:pPr>
      <w:pStyle w:val="Header"/>
    </w:pPr>
    <w:r>
      <w:rPr>
        <w:noProof/>
      </w:rPr>
      <mc:AlternateContent>
        <mc:Choice Requires="wps">
          <w:drawing>
            <wp:anchor distT="0" distB="0" distL="0" distR="0" simplePos="0" relativeHeight="251664389" behindDoc="0" locked="0" layoutInCell="1" allowOverlap="1" wp14:anchorId="08D496CB" wp14:editId="69B703A9">
              <wp:simplePos x="635" y="635"/>
              <wp:positionH relativeFrom="page">
                <wp:align>center</wp:align>
              </wp:positionH>
              <wp:positionV relativeFrom="page">
                <wp:align>top</wp:align>
              </wp:positionV>
              <wp:extent cx="443865" cy="443865"/>
              <wp:effectExtent l="0" t="0" r="0" b="9525"/>
              <wp:wrapNone/>
              <wp:docPr id="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5763E0" w14:textId="049F2E11"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D496CB" id="_x0000_t202" coordsize="21600,21600" o:spt="202" path="m,l,21600r21600,l21600,xe">
              <v:stroke joinstyle="miter"/>
              <v:path gradientshapeok="t" o:connecttype="rect"/>
            </v:shapetype>
            <v:shape id="Text Box 7" o:spid="_x0000_s1032" type="#_x0000_t202" alt="OFFICIAL" style="position:absolute;margin-left:0;margin-top:0;width:34.95pt;height:34.95pt;z-index:2516643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055763E0" w14:textId="049F2E11"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ED8A8" w14:textId="3B94116C" w:rsidR="00C65F7A" w:rsidRDefault="007A1CC4">
    <w:pPr>
      <w:pStyle w:val="Header"/>
    </w:pPr>
    <w:r>
      <w:rPr>
        <w:noProof/>
      </w:rPr>
      <mc:AlternateContent>
        <mc:Choice Requires="wps">
          <w:drawing>
            <wp:anchor distT="0" distB="0" distL="0" distR="0" simplePos="0" relativeHeight="251662341" behindDoc="0" locked="0" layoutInCell="1" allowOverlap="1" wp14:anchorId="3A6D2FDB" wp14:editId="42EF475C">
              <wp:simplePos x="635" y="635"/>
              <wp:positionH relativeFrom="page">
                <wp:align>center</wp:align>
              </wp:positionH>
              <wp:positionV relativeFrom="page">
                <wp:align>top</wp:align>
              </wp:positionV>
              <wp:extent cx="443865" cy="443865"/>
              <wp:effectExtent l="0" t="0" r="0" b="9525"/>
              <wp:wrapNone/>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792125" w14:textId="31F94596"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6D2FDB" id="_x0000_t202" coordsize="21600,21600" o:spt="202" path="m,l,21600r21600,l21600,xe">
              <v:stroke joinstyle="miter"/>
              <v:path gradientshapeok="t" o:connecttype="rect"/>
            </v:shapetype>
            <v:shape id="Text Box 5" o:spid="_x0000_s1035" type="#_x0000_t202" alt="OFFICIAL" style="position:absolute;margin-left:0;margin-top:0;width:34.95pt;height:34.95pt;z-index:2516623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zY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e3U/Q6qEw3lYdh3cHLdUOmNCPgsPC2Y5iDR4hMd&#10;2kBXchgtzmrwP/7mj/nEO0U560gwJbekaM7MN0v7iNpKxvw2v8rp5if3bjLsob0HkuGcXoSTyYx5&#10;aCZTe2hfSc6rWIhCwkoqV3KczHsclEvPQarVKiWRjJzAjd06GaEjXZHLl/5VeDcSjrSpR5jUJIp3&#10;vA+58c/gVgck9tNSIrUDkSPjJMG01vG5RI3/ek9Z5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4JgzYCgIAABwEAAAOAAAA&#10;AAAAAAAAAAAAAC4CAABkcnMvZTJvRG9jLnhtbFBLAQItABQABgAIAAAAIQDUHg1H2AAAAAMBAAAP&#10;AAAAAAAAAAAAAAAAAGQEAABkcnMvZG93bnJldi54bWxQSwUGAAAAAAQABADzAAAAaQUAAAAA&#10;" filled="f" stroked="f">
              <v:textbox style="mso-fit-shape-to-text:t" inset="0,15pt,0,0">
                <w:txbxContent>
                  <w:p w14:paraId="30792125" w14:textId="31F94596" w:rsidR="007A1CC4" w:rsidRPr="00D63BF8" w:rsidRDefault="007A1CC4" w:rsidP="00D63BF8">
                    <w:pPr>
                      <w:spacing w:after="0"/>
                      <w:rPr>
                        <w:rFonts w:ascii="Calibri" w:eastAsia="Calibri" w:hAnsi="Calibri" w:cs="Calibri"/>
                        <w:noProof/>
                        <w:color w:val="FF0000"/>
                        <w:sz w:val="28"/>
                        <w:szCs w:val="28"/>
                      </w:rPr>
                    </w:pPr>
                    <w:r w:rsidRPr="00D63BF8">
                      <w:rPr>
                        <w:rFonts w:ascii="Calibri" w:eastAsia="Calibri" w:hAnsi="Calibri" w:cs="Calibri"/>
                        <w:noProof/>
                        <w:color w:val="FF0000"/>
                        <w:sz w:val="28"/>
                        <w:szCs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54257"/>
    <w:multiLevelType w:val="hybridMultilevel"/>
    <w:tmpl w:val="B142B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34381B"/>
    <w:multiLevelType w:val="hybridMultilevel"/>
    <w:tmpl w:val="D5968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8C56E5"/>
    <w:multiLevelType w:val="hybridMultilevel"/>
    <w:tmpl w:val="B0E82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5" w15:restartNumberingAfterBreak="0">
    <w:nsid w:val="21364634"/>
    <w:multiLevelType w:val="hybridMultilevel"/>
    <w:tmpl w:val="78A611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2A0092A"/>
    <w:multiLevelType w:val="hybridMultilevel"/>
    <w:tmpl w:val="681EB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8" w15:restartNumberingAfterBreak="0">
    <w:nsid w:val="256A1E24"/>
    <w:multiLevelType w:val="hybridMultilevel"/>
    <w:tmpl w:val="6F36E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E34136"/>
    <w:multiLevelType w:val="hybridMultilevel"/>
    <w:tmpl w:val="6E541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5B4914"/>
    <w:multiLevelType w:val="hybridMultilevel"/>
    <w:tmpl w:val="E8127E64"/>
    <w:lvl w:ilvl="0" w:tplc="22EACB74">
      <w:start w:val="1"/>
      <w:numFmt w:val="bullet"/>
      <w:lvlText w:val=""/>
      <w:lvlJc w:val="left"/>
      <w:pPr>
        <w:ind w:left="2444" w:hanging="284"/>
      </w:pPr>
      <w:rPr>
        <w:rFonts w:ascii="Symbol" w:hAnsi="Symbol" w:hint="default"/>
        <w:color w:val="auto"/>
        <w:sz w:val="18"/>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3EE22987"/>
    <w:multiLevelType w:val="hybridMultilevel"/>
    <w:tmpl w:val="A864B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411F7"/>
    <w:multiLevelType w:val="hybridMultilevel"/>
    <w:tmpl w:val="CA9E9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412A0A"/>
    <w:multiLevelType w:val="hybridMultilevel"/>
    <w:tmpl w:val="D974B3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66C0549"/>
    <w:multiLevelType w:val="hybridMultilevel"/>
    <w:tmpl w:val="75B6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AEB11E0"/>
    <w:multiLevelType w:val="hybridMultilevel"/>
    <w:tmpl w:val="4A143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8" w15:restartNumberingAfterBreak="0">
    <w:nsid w:val="6DF527E2"/>
    <w:multiLevelType w:val="hybridMultilevel"/>
    <w:tmpl w:val="BD9CC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38243992">
    <w:abstractNumId w:val="4"/>
  </w:num>
  <w:num w:numId="2" w16cid:durableId="2036733518">
    <w:abstractNumId w:val="0"/>
  </w:num>
  <w:num w:numId="3" w16cid:durableId="184951986">
    <w:abstractNumId w:val="17"/>
  </w:num>
  <w:num w:numId="4" w16cid:durableId="774709547">
    <w:abstractNumId w:val="7"/>
  </w:num>
  <w:num w:numId="5" w16cid:durableId="19360563">
    <w:abstractNumId w:val="14"/>
  </w:num>
  <w:num w:numId="6" w16cid:durableId="1123184604">
    <w:abstractNumId w:val="11"/>
  </w:num>
  <w:num w:numId="7" w16cid:durableId="1533377818">
    <w:abstractNumId w:val="6"/>
  </w:num>
  <w:num w:numId="8" w16cid:durableId="1113675584">
    <w:abstractNumId w:val="9"/>
  </w:num>
  <w:num w:numId="9" w16cid:durableId="297300081">
    <w:abstractNumId w:val="19"/>
  </w:num>
  <w:num w:numId="10" w16cid:durableId="37628635">
    <w:abstractNumId w:val="16"/>
  </w:num>
  <w:num w:numId="11" w16cid:durableId="1847401176">
    <w:abstractNumId w:val="8"/>
  </w:num>
  <w:num w:numId="12" w16cid:durableId="1175730007">
    <w:abstractNumId w:val="2"/>
  </w:num>
  <w:num w:numId="13" w16cid:durableId="516042305">
    <w:abstractNumId w:val="18"/>
  </w:num>
  <w:num w:numId="14" w16cid:durableId="2087998068">
    <w:abstractNumId w:val="3"/>
  </w:num>
  <w:num w:numId="15" w16cid:durableId="1980457920">
    <w:abstractNumId w:val="13"/>
  </w:num>
  <w:num w:numId="16" w16cid:durableId="1814329868">
    <w:abstractNumId w:val="5"/>
  </w:num>
  <w:num w:numId="17" w16cid:durableId="779760876">
    <w:abstractNumId w:val="1"/>
  </w:num>
  <w:num w:numId="18" w16cid:durableId="83763941">
    <w:abstractNumId w:val="10"/>
  </w:num>
  <w:num w:numId="19" w16cid:durableId="89206141">
    <w:abstractNumId w:val="15"/>
  </w:num>
  <w:num w:numId="20" w16cid:durableId="2229836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DQ0MjA3NjSztDBW0lEKTi0uzszPAykwNKkFAG0vgUgtAAAA"/>
  </w:docVars>
  <w:rsids>
    <w:rsidRoot w:val="00255FF2"/>
    <w:rsid w:val="00001190"/>
    <w:rsid w:val="0001262B"/>
    <w:rsid w:val="00012A05"/>
    <w:rsid w:val="00012C8D"/>
    <w:rsid w:val="0001512B"/>
    <w:rsid w:val="00023333"/>
    <w:rsid w:val="000247CD"/>
    <w:rsid w:val="000269EC"/>
    <w:rsid w:val="000326B8"/>
    <w:rsid w:val="00036A1A"/>
    <w:rsid w:val="00040F2F"/>
    <w:rsid w:val="00045243"/>
    <w:rsid w:val="00055DF4"/>
    <w:rsid w:val="00064C87"/>
    <w:rsid w:val="00066A2B"/>
    <w:rsid w:val="0007475A"/>
    <w:rsid w:val="00077680"/>
    <w:rsid w:val="0008407E"/>
    <w:rsid w:val="00085027"/>
    <w:rsid w:val="00086183"/>
    <w:rsid w:val="0008797D"/>
    <w:rsid w:val="00090F27"/>
    <w:rsid w:val="00092F46"/>
    <w:rsid w:val="000962AB"/>
    <w:rsid w:val="000A7328"/>
    <w:rsid w:val="000B0601"/>
    <w:rsid w:val="000C020B"/>
    <w:rsid w:val="000C6975"/>
    <w:rsid w:val="000C6A9A"/>
    <w:rsid w:val="000E2CA1"/>
    <w:rsid w:val="000E367B"/>
    <w:rsid w:val="000E46BC"/>
    <w:rsid w:val="000E6B7A"/>
    <w:rsid w:val="000F7A37"/>
    <w:rsid w:val="0010122D"/>
    <w:rsid w:val="00105B15"/>
    <w:rsid w:val="00105C85"/>
    <w:rsid w:val="00106E78"/>
    <w:rsid w:val="0011083A"/>
    <w:rsid w:val="00112567"/>
    <w:rsid w:val="001140B7"/>
    <w:rsid w:val="001169AC"/>
    <w:rsid w:val="001171DD"/>
    <w:rsid w:val="00117E7A"/>
    <w:rsid w:val="00120E87"/>
    <w:rsid w:val="00121269"/>
    <w:rsid w:val="001267A9"/>
    <w:rsid w:val="00142D92"/>
    <w:rsid w:val="00147E68"/>
    <w:rsid w:val="00154670"/>
    <w:rsid w:val="001569E1"/>
    <w:rsid w:val="00166FB7"/>
    <w:rsid w:val="00173E4F"/>
    <w:rsid w:val="00174EEA"/>
    <w:rsid w:val="00190380"/>
    <w:rsid w:val="001957B7"/>
    <w:rsid w:val="001A767A"/>
    <w:rsid w:val="001B0BB1"/>
    <w:rsid w:val="001B1AB8"/>
    <w:rsid w:val="001B3FB7"/>
    <w:rsid w:val="001C06F1"/>
    <w:rsid w:val="001C124D"/>
    <w:rsid w:val="001D5BB5"/>
    <w:rsid w:val="001D69F6"/>
    <w:rsid w:val="001E5183"/>
    <w:rsid w:val="001E784D"/>
    <w:rsid w:val="001F2D33"/>
    <w:rsid w:val="001F336F"/>
    <w:rsid w:val="001F3A8F"/>
    <w:rsid w:val="001F5B11"/>
    <w:rsid w:val="002053E1"/>
    <w:rsid w:val="00207E4B"/>
    <w:rsid w:val="002209C2"/>
    <w:rsid w:val="00225D0B"/>
    <w:rsid w:val="0022700E"/>
    <w:rsid w:val="00231824"/>
    <w:rsid w:val="00240404"/>
    <w:rsid w:val="002416AB"/>
    <w:rsid w:val="0024358D"/>
    <w:rsid w:val="00254154"/>
    <w:rsid w:val="00255FF2"/>
    <w:rsid w:val="00260857"/>
    <w:rsid w:val="00273BB0"/>
    <w:rsid w:val="00276B4C"/>
    <w:rsid w:val="00280227"/>
    <w:rsid w:val="0028702F"/>
    <w:rsid w:val="002A12B5"/>
    <w:rsid w:val="002A1803"/>
    <w:rsid w:val="002A7167"/>
    <w:rsid w:val="002B25E9"/>
    <w:rsid w:val="002C5678"/>
    <w:rsid w:val="002D3518"/>
    <w:rsid w:val="002D5732"/>
    <w:rsid w:val="002E18AA"/>
    <w:rsid w:val="002E3C2C"/>
    <w:rsid w:val="002F7562"/>
    <w:rsid w:val="003037C3"/>
    <w:rsid w:val="00307227"/>
    <w:rsid w:val="003100FF"/>
    <w:rsid w:val="003130FE"/>
    <w:rsid w:val="00326232"/>
    <w:rsid w:val="003272B6"/>
    <w:rsid w:val="00332FA6"/>
    <w:rsid w:val="0033332D"/>
    <w:rsid w:val="00344BE0"/>
    <w:rsid w:val="00355D9E"/>
    <w:rsid w:val="00356E53"/>
    <w:rsid w:val="00360E6F"/>
    <w:rsid w:val="00361574"/>
    <w:rsid w:val="00366093"/>
    <w:rsid w:val="003666FB"/>
    <w:rsid w:val="003669B7"/>
    <w:rsid w:val="00372982"/>
    <w:rsid w:val="003768FC"/>
    <w:rsid w:val="00381EC9"/>
    <w:rsid w:val="00383772"/>
    <w:rsid w:val="00387408"/>
    <w:rsid w:val="0039094A"/>
    <w:rsid w:val="00392C66"/>
    <w:rsid w:val="003936EA"/>
    <w:rsid w:val="003A49AD"/>
    <w:rsid w:val="003B11AE"/>
    <w:rsid w:val="003B1BBB"/>
    <w:rsid w:val="003B3038"/>
    <w:rsid w:val="003B46E9"/>
    <w:rsid w:val="003B4732"/>
    <w:rsid w:val="003B5730"/>
    <w:rsid w:val="003C0E27"/>
    <w:rsid w:val="003C6EC0"/>
    <w:rsid w:val="003D0B4A"/>
    <w:rsid w:val="003D3FFF"/>
    <w:rsid w:val="003D41A0"/>
    <w:rsid w:val="003D599A"/>
    <w:rsid w:val="003E20B4"/>
    <w:rsid w:val="003F083A"/>
    <w:rsid w:val="003F23F0"/>
    <w:rsid w:val="003F32A2"/>
    <w:rsid w:val="003F3F60"/>
    <w:rsid w:val="0040019D"/>
    <w:rsid w:val="00400BDE"/>
    <w:rsid w:val="00410C95"/>
    <w:rsid w:val="0041106E"/>
    <w:rsid w:val="0041379B"/>
    <w:rsid w:val="0043180A"/>
    <w:rsid w:val="00440C28"/>
    <w:rsid w:val="00444D42"/>
    <w:rsid w:val="0044785F"/>
    <w:rsid w:val="00452259"/>
    <w:rsid w:val="00452413"/>
    <w:rsid w:val="0045459F"/>
    <w:rsid w:val="00455E4B"/>
    <w:rsid w:val="00460DE0"/>
    <w:rsid w:val="0047255F"/>
    <w:rsid w:val="00474325"/>
    <w:rsid w:val="00477CA3"/>
    <w:rsid w:val="004843A3"/>
    <w:rsid w:val="004925AD"/>
    <w:rsid w:val="00494DE3"/>
    <w:rsid w:val="004A0192"/>
    <w:rsid w:val="004A43B6"/>
    <w:rsid w:val="004A7AB0"/>
    <w:rsid w:val="004B18A9"/>
    <w:rsid w:val="004C297C"/>
    <w:rsid w:val="004C3195"/>
    <w:rsid w:val="004C5E36"/>
    <w:rsid w:val="004D1B60"/>
    <w:rsid w:val="004D3575"/>
    <w:rsid w:val="004D656E"/>
    <w:rsid w:val="004E32B1"/>
    <w:rsid w:val="004E4FAE"/>
    <w:rsid w:val="004E5640"/>
    <w:rsid w:val="00505160"/>
    <w:rsid w:val="00506769"/>
    <w:rsid w:val="005078CC"/>
    <w:rsid w:val="00513C4D"/>
    <w:rsid w:val="0051571C"/>
    <w:rsid w:val="00520787"/>
    <w:rsid w:val="0052337E"/>
    <w:rsid w:val="00525831"/>
    <w:rsid w:val="00534B3A"/>
    <w:rsid w:val="0053731E"/>
    <w:rsid w:val="00537462"/>
    <w:rsid w:val="00546E99"/>
    <w:rsid w:val="00551892"/>
    <w:rsid w:val="00553EB3"/>
    <w:rsid w:val="00554F16"/>
    <w:rsid w:val="00555273"/>
    <w:rsid w:val="005676A0"/>
    <w:rsid w:val="0057054E"/>
    <w:rsid w:val="0057594B"/>
    <w:rsid w:val="00576F4B"/>
    <w:rsid w:val="00577D1F"/>
    <w:rsid w:val="00592577"/>
    <w:rsid w:val="00592D71"/>
    <w:rsid w:val="00593BB5"/>
    <w:rsid w:val="005A13A9"/>
    <w:rsid w:val="005A7185"/>
    <w:rsid w:val="005A7A86"/>
    <w:rsid w:val="005B117D"/>
    <w:rsid w:val="005B35A1"/>
    <w:rsid w:val="005B46A8"/>
    <w:rsid w:val="005B572C"/>
    <w:rsid w:val="005C202E"/>
    <w:rsid w:val="005C46AC"/>
    <w:rsid w:val="005C55D0"/>
    <w:rsid w:val="005C6823"/>
    <w:rsid w:val="005E13C1"/>
    <w:rsid w:val="005E183A"/>
    <w:rsid w:val="005E355E"/>
    <w:rsid w:val="005F0F3B"/>
    <w:rsid w:val="005F21FC"/>
    <w:rsid w:val="006054EF"/>
    <w:rsid w:val="006168C6"/>
    <w:rsid w:val="00627B37"/>
    <w:rsid w:val="00631D3E"/>
    <w:rsid w:val="00641BDD"/>
    <w:rsid w:val="00645B05"/>
    <w:rsid w:val="00645E69"/>
    <w:rsid w:val="00652906"/>
    <w:rsid w:val="00655363"/>
    <w:rsid w:val="00662B36"/>
    <w:rsid w:val="00670344"/>
    <w:rsid w:val="00672B0E"/>
    <w:rsid w:val="00680E86"/>
    <w:rsid w:val="00682736"/>
    <w:rsid w:val="00683DEE"/>
    <w:rsid w:val="0068494B"/>
    <w:rsid w:val="00685C70"/>
    <w:rsid w:val="00685F2E"/>
    <w:rsid w:val="00696743"/>
    <w:rsid w:val="006A59E5"/>
    <w:rsid w:val="006B1221"/>
    <w:rsid w:val="006B56C5"/>
    <w:rsid w:val="006C065A"/>
    <w:rsid w:val="006C581B"/>
    <w:rsid w:val="006C76A2"/>
    <w:rsid w:val="006D456F"/>
    <w:rsid w:val="006F0B34"/>
    <w:rsid w:val="007035C5"/>
    <w:rsid w:val="00710515"/>
    <w:rsid w:val="007114D3"/>
    <w:rsid w:val="007139A9"/>
    <w:rsid w:val="00716BF5"/>
    <w:rsid w:val="00721E97"/>
    <w:rsid w:val="007237E5"/>
    <w:rsid w:val="0072597B"/>
    <w:rsid w:val="00726195"/>
    <w:rsid w:val="007264D4"/>
    <w:rsid w:val="00727FCA"/>
    <w:rsid w:val="0073010E"/>
    <w:rsid w:val="00730914"/>
    <w:rsid w:val="00736FEA"/>
    <w:rsid w:val="00737135"/>
    <w:rsid w:val="00737CC2"/>
    <w:rsid w:val="00740EA6"/>
    <w:rsid w:val="0074260C"/>
    <w:rsid w:val="00743151"/>
    <w:rsid w:val="00743955"/>
    <w:rsid w:val="0074555C"/>
    <w:rsid w:val="0075040F"/>
    <w:rsid w:val="00753A4C"/>
    <w:rsid w:val="00773865"/>
    <w:rsid w:val="0077516E"/>
    <w:rsid w:val="00787290"/>
    <w:rsid w:val="00787342"/>
    <w:rsid w:val="00793C99"/>
    <w:rsid w:val="007A1CC4"/>
    <w:rsid w:val="007A59C8"/>
    <w:rsid w:val="007B0C72"/>
    <w:rsid w:val="007B4AC6"/>
    <w:rsid w:val="007C6ECD"/>
    <w:rsid w:val="007D21B4"/>
    <w:rsid w:val="007D5989"/>
    <w:rsid w:val="007E08D7"/>
    <w:rsid w:val="007E1C74"/>
    <w:rsid w:val="007E7B54"/>
    <w:rsid w:val="007F2178"/>
    <w:rsid w:val="007F3408"/>
    <w:rsid w:val="00805B08"/>
    <w:rsid w:val="00805CD5"/>
    <w:rsid w:val="00807A56"/>
    <w:rsid w:val="00811D82"/>
    <w:rsid w:val="00815F90"/>
    <w:rsid w:val="00817F87"/>
    <w:rsid w:val="0083117C"/>
    <w:rsid w:val="0083261F"/>
    <w:rsid w:val="008342B2"/>
    <w:rsid w:val="00837DF8"/>
    <w:rsid w:val="0084709F"/>
    <w:rsid w:val="008521DD"/>
    <w:rsid w:val="00852827"/>
    <w:rsid w:val="00866584"/>
    <w:rsid w:val="008713CC"/>
    <w:rsid w:val="0087329A"/>
    <w:rsid w:val="00877323"/>
    <w:rsid w:val="008815F7"/>
    <w:rsid w:val="00891A5B"/>
    <w:rsid w:val="0089762A"/>
    <w:rsid w:val="008A0C98"/>
    <w:rsid w:val="008A507E"/>
    <w:rsid w:val="008B193B"/>
    <w:rsid w:val="008C1F2B"/>
    <w:rsid w:val="008C30AD"/>
    <w:rsid w:val="008C4255"/>
    <w:rsid w:val="008D0823"/>
    <w:rsid w:val="00905E82"/>
    <w:rsid w:val="009069CE"/>
    <w:rsid w:val="00914B18"/>
    <w:rsid w:val="00927065"/>
    <w:rsid w:val="009310D2"/>
    <w:rsid w:val="0093602B"/>
    <w:rsid w:val="00945E31"/>
    <w:rsid w:val="00951594"/>
    <w:rsid w:val="0095264F"/>
    <w:rsid w:val="00962759"/>
    <w:rsid w:val="009627A5"/>
    <w:rsid w:val="009663F2"/>
    <w:rsid w:val="009766F1"/>
    <w:rsid w:val="009855DA"/>
    <w:rsid w:val="009903C3"/>
    <w:rsid w:val="00995A10"/>
    <w:rsid w:val="009972F7"/>
    <w:rsid w:val="009A650E"/>
    <w:rsid w:val="009B0866"/>
    <w:rsid w:val="009B65D3"/>
    <w:rsid w:val="009C6B8B"/>
    <w:rsid w:val="009C6E6E"/>
    <w:rsid w:val="009C7B83"/>
    <w:rsid w:val="009D1465"/>
    <w:rsid w:val="009D1D9B"/>
    <w:rsid w:val="009D3860"/>
    <w:rsid w:val="009D5424"/>
    <w:rsid w:val="009D67E9"/>
    <w:rsid w:val="009D78B8"/>
    <w:rsid w:val="009E2928"/>
    <w:rsid w:val="009E2BDA"/>
    <w:rsid w:val="009E3215"/>
    <w:rsid w:val="009F2D72"/>
    <w:rsid w:val="009F45DB"/>
    <w:rsid w:val="009F4D96"/>
    <w:rsid w:val="00A00C06"/>
    <w:rsid w:val="00A04EB6"/>
    <w:rsid w:val="00A07826"/>
    <w:rsid w:val="00A102B2"/>
    <w:rsid w:val="00A15A65"/>
    <w:rsid w:val="00A16D4C"/>
    <w:rsid w:val="00A351B7"/>
    <w:rsid w:val="00A3591F"/>
    <w:rsid w:val="00A44A75"/>
    <w:rsid w:val="00A57FEF"/>
    <w:rsid w:val="00A64B2C"/>
    <w:rsid w:val="00A6539B"/>
    <w:rsid w:val="00A66D0B"/>
    <w:rsid w:val="00A679AB"/>
    <w:rsid w:val="00A71D7F"/>
    <w:rsid w:val="00A83366"/>
    <w:rsid w:val="00A964F7"/>
    <w:rsid w:val="00A9658E"/>
    <w:rsid w:val="00A97116"/>
    <w:rsid w:val="00AA3694"/>
    <w:rsid w:val="00AA7542"/>
    <w:rsid w:val="00AA7612"/>
    <w:rsid w:val="00AB2CF6"/>
    <w:rsid w:val="00AB52E9"/>
    <w:rsid w:val="00AB7C2E"/>
    <w:rsid w:val="00AD0120"/>
    <w:rsid w:val="00AD6403"/>
    <w:rsid w:val="00AD788C"/>
    <w:rsid w:val="00AE03EB"/>
    <w:rsid w:val="00AE2BDC"/>
    <w:rsid w:val="00AE396E"/>
    <w:rsid w:val="00AE55FF"/>
    <w:rsid w:val="00AE5677"/>
    <w:rsid w:val="00AF4CAA"/>
    <w:rsid w:val="00B12292"/>
    <w:rsid w:val="00B12E6D"/>
    <w:rsid w:val="00B171CA"/>
    <w:rsid w:val="00B356F2"/>
    <w:rsid w:val="00B427F6"/>
    <w:rsid w:val="00B43395"/>
    <w:rsid w:val="00B45E86"/>
    <w:rsid w:val="00B5062D"/>
    <w:rsid w:val="00B57502"/>
    <w:rsid w:val="00B70BC8"/>
    <w:rsid w:val="00B70E97"/>
    <w:rsid w:val="00B810D4"/>
    <w:rsid w:val="00B84982"/>
    <w:rsid w:val="00B90835"/>
    <w:rsid w:val="00B90EC9"/>
    <w:rsid w:val="00B92E37"/>
    <w:rsid w:val="00B94619"/>
    <w:rsid w:val="00B95CCA"/>
    <w:rsid w:val="00BA480D"/>
    <w:rsid w:val="00BA5CED"/>
    <w:rsid w:val="00BA6135"/>
    <w:rsid w:val="00BB1E99"/>
    <w:rsid w:val="00BC421B"/>
    <w:rsid w:val="00BC728E"/>
    <w:rsid w:val="00BD29C0"/>
    <w:rsid w:val="00BD3EE0"/>
    <w:rsid w:val="00BD67C7"/>
    <w:rsid w:val="00BE2906"/>
    <w:rsid w:val="00BE2EB6"/>
    <w:rsid w:val="00BE3939"/>
    <w:rsid w:val="00BE600C"/>
    <w:rsid w:val="00BF18AF"/>
    <w:rsid w:val="00BF2461"/>
    <w:rsid w:val="00BF40ED"/>
    <w:rsid w:val="00BF6443"/>
    <w:rsid w:val="00C00440"/>
    <w:rsid w:val="00C10787"/>
    <w:rsid w:val="00C107FD"/>
    <w:rsid w:val="00C23715"/>
    <w:rsid w:val="00C26795"/>
    <w:rsid w:val="00C31E74"/>
    <w:rsid w:val="00C34FA1"/>
    <w:rsid w:val="00C408AC"/>
    <w:rsid w:val="00C4708B"/>
    <w:rsid w:val="00C50763"/>
    <w:rsid w:val="00C509D1"/>
    <w:rsid w:val="00C61A4A"/>
    <w:rsid w:val="00C65F7A"/>
    <w:rsid w:val="00C701C0"/>
    <w:rsid w:val="00C759AC"/>
    <w:rsid w:val="00C80F91"/>
    <w:rsid w:val="00C8507F"/>
    <w:rsid w:val="00C869A1"/>
    <w:rsid w:val="00C87B6F"/>
    <w:rsid w:val="00C95F5B"/>
    <w:rsid w:val="00C97287"/>
    <w:rsid w:val="00C975F1"/>
    <w:rsid w:val="00CA7B1E"/>
    <w:rsid w:val="00CB2B0A"/>
    <w:rsid w:val="00CB331A"/>
    <w:rsid w:val="00CD4AD8"/>
    <w:rsid w:val="00CD7FC0"/>
    <w:rsid w:val="00CE02D6"/>
    <w:rsid w:val="00CE062F"/>
    <w:rsid w:val="00CE4FF5"/>
    <w:rsid w:val="00CF5183"/>
    <w:rsid w:val="00CF670E"/>
    <w:rsid w:val="00D04407"/>
    <w:rsid w:val="00D05ABE"/>
    <w:rsid w:val="00D10109"/>
    <w:rsid w:val="00D10C48"/>
    <w:rsid w:val="00D129DF"/>
    <w:rsid w:val="00D212B5"/>
    <w:rsid w:val="00D231CF"/>
    <w:rsid w:val="00D253A4"/>
    <w:rsid w:val="00D277D4"/>
    <w:rsid w:val="00D3317C"/>
    <w:rsid w:val="00D35C8C"/>
    <w:rsid w:val="00D35E03"/>
    <w:rsid w:val="00D42AFA"/>
    <w:rsid w:val="00D47FC2"/>
    <w:rsid w:val="00D514A7"/>
    <w:rsid w:val="00D553DF"/>
    <w:rsid w:val="00D55981"/>
    <w:rsid w:val="00D60302"/>
    <w:rsid w:val="00D61A4A"/>
    <w:rsid w:val="00D62E22"/>
    <w:rsid w:val="00D63BF8"/>
    <w:rsid w:val="00D66DE7"/>
    <w:rsid w:val="00D70EBB"/>
    <w:rsid w:val="00D710F2"/>
    <w:rsid w:val="00D75B84"/>
    <w:rsid w:val="00D75B8B"/>
    <w:rsid w:val="00D768EF"/>
    <w:rsid w:val="00D77EAD"/>
    <w:rsid w:val="00D83F14"/>
    <w:rsid w:val="00D91BA0"/>
    <w:rsid w:val="00D91F23"/>
    <w:rsid w:val="00D93B11"/>
    <w:rsid w:val="00D95219"/>
    <w:rsid w:val="00D9653A"/>
    <w:rsid w:val="00D966EF"/>
    <w:rsid w:val="00D96F2C"/>
    <w:rsid w:val="00DA09D9"/>
    <w:rsid w:val="00DA1B4F"/>
    <w:rsid w:val="00DA3507"/>
    <w:rsid w:val="00DA56AC"/>
    <w:rsid w:val="00DA7B6F"/>
    <w:rsid w:val="00DB07A2"/>
    <w:rsid w:val="00DB2197"/>
    <w:rsid w:val="00DB6AD6"/>
    <w:rsid w:val="00DC127C"/>
    <w:rsid w:val="00DD144F"/>
    <w:rsid w:val="00DE4EF8"/>
    <w:rsid w:val="00DE606F"/>
    <w:rsid w:val="00DE611A"/>
    <w:rsid w:val="00DE7781"/>
    <w:rsid w:val="00DF63FA"/>
    <w:rsid w:val="00DF6850"/>
    <w:rsid w:val="00E04D06"/>
    <w:rsid w:val="00E13F70"/>
    <w:rsid w:val="00E161A5"/>
    <w:rsid w:val="00E1738C"/>
    <w:rsid w:val="00E20440"/>
    <w:rsid w:val="00E373F6"/>
    <w:rsid w:val="00E40F58"/>
    <w:rsid w:val="00E4268A"/>
    <w:rsid w:val="00E44F8F"/>
    <w:rsid w:val="00E455FB"/>
    <w:rsid w:val="00E522C5"/>
    <w:rsid w:val="00E55080"/>
    <w:rsid w:val="00E570FB"/>
    <w:rsid w:val="00E62A09"/>
    <w:rsid w:val="00E64769"/>
    <w:rsid w:val="00E64DC2"/>
    <w:rsid w:val="00E8505C"/>
    <w:rsid w:val="00E86FD7"/>
    <w:rsid w:val="00E9356B"/>
    <w:rsid w:val="00E95371"/>
    <w:rsid w:val="00EA30E9"/>
    <w:rsid w:val="00EA54E1"/>
    <w:rsid w:val="00EA5528"/>
    <w:rsid w:val="00EA780C"/>
    <w:rsid w:val="00EB22BE"/>
    <w:rsid w:val="00EB6EB3"/>
    <w:rsid w:val="00EC3CB6"/>
    <w:rsid w:val="00EC49AC"/>
    <w:rsid w:val="00EC51B2"/>
    <w:rsid w:val="00ED7C23"/>
    <w:rsid w:val="00EE2F04"/>
    <w:rsid w:val="00EF1175"/>
    <w:rsid w:val="00EF312F"/>
    <w:rsid w:val="00EF3BE7"/>
    <w:rsid w:val="00EF7116"/>
    <w:rsid w:val="00F011F0"/>
    <w:rsid w:val="00F03EEC"/>
    <w:rsid w:val="00F04A54"/>
    <w:rsid w:val="00F10C36"/>
    <w:rsid w:val="00F1202B"/>
    <w:rsid w:val="00F16DBF"/>
    <w:rsid w:val="00F338A0"/>
    <w:rsid w:val="00F343AB"/>
    <w:rsid w:val="00F3634F"/>
    <w:rsid w:val="00F414E2"/>
    <w:rsid w:val="00F4242E"/>
    <w:rsid w:val="00F430CE"/>
    <w:rsid w:val="00F519B6"/>
    <w:rsid w:val="00F55472"/>
    <w:rsid w:val="00F614D0"/>
    <w:rsid w:val="00F62721"/>
    <w:rsid w:val="00F6563E"/>
    <w:rsid w:val="00F80FE6"/>
    <w:rsid w:val="00FA1E98"/>
    <w:rsid w:val="00FA2331"/>
    <w:rsid w:val="00FB448A"/>
    <w:rsid w:val="00FD18AB"/>
    <w:rsid w:val="00FE45E0"/>
    <w:rsid w:val="00FF031D"/>
    <w:rsid w:val="55690B3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C32F4"/>
  <w15:docId w15:val="{C59896FA-D0CC-4BF9-A227-0B4327ACB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6F"/>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852827"/>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DA7B6F"/>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E86FD7"/>
    <w:pPr>
      <w:keepNext/>
      <w:keepLines/>
      <w:spacing w:before="120"/>
      <w:outlineLvl w:val="2"/>
    </w:pPr>
    <w:rPr>
      <w:b/>
    </w:rPr>
  </w:style>
  <w:style w:type="paragraph" w:styleId="Heading4">
    <w:name w:val="heading 4"/>
    <w:basedOn w:val="Normal"/>
    <w:next w:val="Normal"/>
    <w:link w:val="Heading4Char"/>
    <w:uiPriority w:val="9"/>
    <w:unhideWhenUsed/>
    <w:qFormat/>
    <w:rsid w:val="00DA56AC"/>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34"/>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A7B6F"/>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DA7B6F"/>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E86FD7"/>
    <w:rPr>
      <w:rFonts w:ascii="Arial" w:eastAsia="Gotham-Book" w:hAnsi="Arial" w:cs="Gotham-Book"/>
      <w:b/>
      <w:sz w:val="20"/>
      <w:lang w:bidi="en-US"/>
    </w:rPr>
  </w:style>
  <w:style w:type="character" w:customStyle="1" w:styleId="Heading1Char">
    <w:name w:val="Heading 1 Char"/>
    <w:basedOn w:val="DefaultParagraphFont"/>
    <w:link w:val="Heading1"/>
    <w:uiPriority w:val="9"/>
    <w:rsid w:val="00852827"/>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rsid w:val="00DA56AC"/>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AB52E9"/>
    <w:rPr>
      <w:i/>
      <w:iCs/>
      <w:color w:val="D0006F"/>
    </w:rPr>
  </w:style>
  <w:style w:type="character" w:styleId="IntenseReference">
    <w:name w:val="Intense Reference"/>
    <w:basedOn w:val="DefaultParagraphFont"/>
    <w:uiPriority w:val="32"/>
    <w:rsid w:val="00AB52E9"/>
    <w:rPr>
      <w:b/>
      <w:bCs/>
      <w:smallCaps/>
      <w:color w:val="D0006F"/>
      <w:spacing w:val="5"/>
    </w:rPr>
  </w:style>
  <w:style w:type="paragraph" w:styleId="IntenseQuote">
    <w:name w:val="Intense Quote"/>
    <w:basedOn w:val="Normal"/>
    <w:next w:val="Normal"/>
    <w:link w:val="IntenseQuoteChar"/>
    <w:uiPriority w:val="30"/>
    <w:rsid w:val="00AB52E9"/>
    <w:pPr>
      <w:pBdr>
        <w:top w:val="single" w:sz="4" w:space="10" w:color="4F81BD" w:themeColor="accent1"/>
        <w:bottom w:val="single" w:sz="4" w:space="10" w:color="4F81BD" w:themeColor="accent1"/>
      </w:pBdr>
      <w:spacing w:before="360" w:after="360"/>
      <w:ind w:left="864" w:right="864"/>
      <w:jc w:val="center"/>
    </w:pPr>
    <w:rPr>
      <w:i/>
      <w:iCs/>
      <w:color w:val="D0006F"/>
    </w:rPr>
  </w:style>
  <w:style w:type="character" w:customStyle="1" w:styleId="IntenseQuoteChar">
    <w:name w:val="Intense Quote Char"/>
    <w:basedOn w:val="DefaultParagraphFont"/>
    <w:link w:val="IntenseQuote"/>
    <w:uiPriority w:val="30"/>
    <w:rsid w:val="00AB52E9"/>
    <w:rPr>
      <w:rFonts w:ascii="Gotham Book" w:eastAsia="Gotham-Book" w:hAnsi="Gotham Book" w:cs="Gotham-Book"/>
      <w:i/>
      <w:iCs/>
      <w:color w:val="D0006F"/>
      <w:sz w:val="19"/>
      <w:lang w:bidi="en-US"/>
    </w:rPr>
  </w:style>
  <w:style w:type="character" w:styleId="PageNumber">
    <w:name w:val="page number"/>
    <w:basedOn w:val="DefaultParagraphFont"/>
    <w:uiPriority w:val="99"/>
    <w:semiHidden/>
    <w:unhideWhenUsed/>
    <w:rsid w:val="00685C70"/>
  </w:style>
  <w:style w:type="table" w:customStyle="1" w:styleId="Tableblank">
    <w:name w:val="Table blank"/>
    <w:basedOn w:val="TableNormal"/>
    <w:uiPriority w:val="99"/>
    <w:rsid w:val="00685C70"/>
    <w:pPr>
      <w:widowControl/>
      <w:autoSpaceDE/>
      <w:autoSpaceDN/>
    </w:pPr>
    <w:rPr>
      <w:rFonts w:ascii="Times New Roman" w:hAnsi="Times New Roman" w:cs="Times New Roman"/>
      <w:sz w:val="20"/>
      <w:szCs w:val="20"/>
      <w:lang w:val="en-AU"/>
    </w:rPr>
    <w:tblPr/>
  </w:style>
  <w:style w:type="paragraph" w:styleId="BalloonText">
    <w:name w:val="Balloon Text"/>
    <w:basedOn w:val="Normal"/>
    <w:link w:val="BalloonTextChar"/>
    <w:uiPriority w:val="99"/>
    <w:semiHidden/>
    <w:unhideWhenUsed/>
    <w:rsid w:val="009855D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5DA"/>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BA6135"/>
    <w:rPr>
      <w:sz w:val="16"/>
      <w:szCs w:val="16"/>
    </w:rPr>
  </w:style>
  <w:style w:type="paragraph" w:styleId="CommentText">
    <w:name w:val="annotation text"/>
    <w:basedOn w:val="Normal"/>
    <w:link w:val="CommentTextChar"/>
    <w:uiPriority w:val="99"/>
    <w:unhideWhenUsed/>
    <w:rsid w:val="00BA6135"/>
    <w:pPr>
      <w:spacing w:line="240" w:lineRule="auto"/>
    </w:pPr>
    <w:rPr>
      <w:szCs w:val="20"/>
    </w:rPr>
  </w:style>
  <w:style w:type="character" w:customStyle="1" w:styleId="CommentTextChar">
    <w:name w:val="Comment Text Char"/>
    <w:basedOn w:val="DefaultParagraphFont"/>
    <w:link w:val="CommentText"/>
    <w:uiPriority w:val="99"/>
    <w:rsid w:val="00BA6135"/>
    <w:rPr>
      <w:rFonts w:ascii="Arial" w:eastAsia="Gotham-Book" w:hAnsi="Arial" w:cs="Gotham-Book"/>
      <w:sz w:val="20"/>
      <w:szCs w:val="20"/>
      <w:lang w:bidi="en-US"/>
    </w:rPr>
  </w:style>
  <w:style w:type="character" w:styleId="Emphasis">
    <w:name w:val="Emphasis"/>
    <w:basedOn w:val="DefaultParagraphFont"/>
    <w:uiPriority w:val="20"/>
    <w:qFormat/>
    <w:rsid w:val="00652906"/>
    <w:rPr>
      <w:i/>
      <w:iCs/>
    </w:rPr>
  </w:style>
  <w:style w:type="paragraph" w:customStyle="1" w:styleId="Tickboxlist">
    <w:name w:val="Tick box list"/>
    <w:basedOn w:val="Normal"/>
    <w:qFormat/>
    <w:rsid w:val="00326232"/>
    <w:pPr>
      <w:widowControl/>
      <w:autoSpaceDE/>
      <w:autoSpaceDN/>
      <w:spacing w:after="60" w:line="264" w:lineRule="auto"/>
      <w:ind w:left="426" w:hanging="426"/>
    </w:pPr>
    <w:rPr>
      <w:rFonts w:ascii="Gotham Book" w:eastAsiaTheme="minorHAnsi" w:hAnsi="Gotham Book" w:cs="Times New Roman (Body CS)"/>
      <w:szCs w:val="24"/>
      <w:lang w:val="en-GB" w:bidi="ar-SA"/>
    </w:rPr>
  </w:style>
  <w:style w:type="paragraph" w:customStyle="1" w:styleId="Rowseparator">
    <w:name w:val="Row separator"/>
    <w:qFormat/>
    <w:rsid w:val="00326232"/>
    <w:pPr>
      <w:widowControl/>
      <w:autoSpaceDE/>
      <w:autoSpaceDN/>
    </w:pPr>
    <w:rPr>
      <w:rFonts w:ascii="Gotham Book" w:hAnsi="Gotham Book" w:cs="Times New Roman (Body CS)"/>
      <w:sz w:val="8"/>
      <w:szCs w:val="24"/>
      <w:lang w:val="en-GB"/>
    </w:rPr>
  </w:style>
  <w:style w:type="table" w:customStyle="1" w:styleId="TableGrid2">
    <w:name w:val="Table Grid2"/>
    <w:basedOn w:val="TableNormal"/>
    <w:next w:val="TableGrid"/>
    <w:uiPriority w:val="39"/>
    <w:rsid w:val="00927065"/>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27065"/>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C65F7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65F7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1379B"/>
    <w:rPr>
      <w:b/>
      <w:bCs/>
    </w:rPr>
  </w:style>
  <w:style w:type="character" w:customStyle="1" w:styleId="CommentSubjectChar">
    <w:name w:val="Comment Subject Char"/>
    <w:basedOn w:val="CommentTextChar"/>
    <w:link w:val="CommentSubject"/>
    <w:uiPriority w:val="99"/>
    <w:semiHidden/>
    <w:rsid w:val="0041379B"/>
    <w:rPr>
      <w:rFonts w:ascii="Arial" w:eastAsia="Gotham-Book" w:hAnsi="Arial" w:cs="Gotham-Book"/>
      <w:b/>
      <w:bCs/>
      <w:sz w:val="20"/>
      <w:szCs w:val="20"/>
      <w:lang w:bidi="en-US"/>
    </w:rPr>
  </w:style>
  <w:style w:type="paragraph" w:styleId="Revision">
    <w:name w:val="Revision"/>
    <w:hidden/>
    <w:uiPriority w:val="99"/>
    <w:semiHidden/>
    <w:rsid w:val="00040F2F"/>
    <w:pPr>
      <w:widowControl/>
      <w:autoSpaceDE/>
      <w:autoSpaceDN/>
    </w:pPr>
    <w:rPr>
      <w:rFonts w:ascii="Arial" w:eastAsia="Gotham-Book" w:hAnsi="Arial" w:cs="Gotham-Book"/>
      <w:sz w:val="20"/>
      <w:lang w:bidi="en-US"/>
    </w:rPr>
  </w:style>
  <w:style w:type="character" w:styleId="Mention">
    <w:name w:val="Mention"/>
    <w:basedOn w:val="DefaultParagraphFont"/>
    <w:uiPriority w:val="99"/>
    <w:unhideWhenUsed/>
    <w:rsid w:val="00D253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 w:id="1088039728">
      <w:bodyDiv w:val="1"/>
      <w:marLeft w:val="0"/>
      <w:marRight w:val="0"/>
      <w:marTop w:val="0"/>
      <w:marBottom w:val="0"/>
      <w:divBdr>
        <w:top w:val="none" w:sz="0" w:space="0" w:color="auto"/>
        <w:left w:val="none" w:sz="0" w:space="0" w:color="auto"/>
        <w:bottom w:val="none" w:sz="0" w:space="0" w:color="auto"/>
        <w:right w:val="none" w:sz="0" w:space="0" w:color="auto"/>
      </w:divBdr>
    </w:div>
    <w:div w:id="1943297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care.nsw.gov.au" TargetMode="External"/><Relationship Id="rId18" Type="http://schemas.openxmlformats.org/officeDocument/2006/relationships/footer" Target="foot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mailto:care-requests@icare.nsw.gov.au" TargetMode="External"/><Relationship Id="rId7" Type="http://schemas.openxmlformats.org/officeDocument/2006/relationships/styles" Target="styles.xml"/><Relationship Id="rId12" Type="http://schemas.openxmlformats.org/officeDocument/2006/relationships/hyperlink" Target="mailto:equests@icare.nsw.gov.au" TargetMode="External"/><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icare.nsw.gov.au"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feedback.lifetimecare@icare.nsw.gov.au" TargetMode="External"/><Relationship Id="rId28"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mailto:care-requests@icare.nsw.gov.au" TargetMode="External"/><Relationship Id="rId27" Type="http://schemas.openxmlformats.org/officeDocument/2006/relationships/footer" Target="footer4.xml"/><Relationship Id="rId30" Type="http://schemas.openxmlformats.org/officeDocument/2006/relationships/footer" Target="footer6.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C7A817A07B4B1CAACBFDF0AFB103F3"/>
        <w:category>
          <w:name w:val="General"/>
          <w:gallery w:val="placeholder"/>
        </w:category>
        <w:types>
          <w:type w:val="bbPlcHdr"/>
        </w:types>
        <w:behaviors>
          <w:behavior w:val="content"/>
        </w:behaviors>
        <w:guid w:val="{9D0356BC-35EF-4FBB-9C6A-8A1926E94E06}"/>
      </w:docPartPr>
      <w:docPartBody>
        <w:p w:rsidR="00A85991" w:rsidRDefault="00A85991">
          <w:pPr>
            <w:pStyle w:val="6BC7A817A07B4B1CAACBFDF0AFB103F3"/>
          </w:pPr>
          <w:r w:rsidRPr="00E170A8">
            <w:rPr>
              <w:rStyle w:val="PlaceholderText"/>
            </w:rPr>
            <w:t>[Title]</w:t>
          </w:r>
        </w:p>
      </w:docPartBody>
    </w:docPart>
    <w:docPart>
      <w:docPartPr>
        <w:name w:val="4F47CEB528B443F38EE491D0C7F2944C"/>
        <w:category>
          <w:name w:val="General"/>
          <w:gallery w:val="placeholder"/>
        </w:category>
        <w:types>
          <w:type w:val="bbPlcHdr"/>
        </w:types>
        <w:behaviors>
          <w:behavior w:val="content"/>
        </w:behaviors>
        <w:guid w:val="{9AEFEDA5-6A68-4AEF-A6FE-DC66D8F5A098}"/>
      </w:docPartPr>
      <w:docPartBody>
        <w:p w:rsidR="00A85991" w:rsidRDefault="00A85991">
          <w:pPr>
            <w:pStyle w:val="4F47CEB528B443F38EE491D0C7F2944C"/>
          </w:pPr>
          <w:r>
            <w:t xml:space="preserve">          </w:t>
          </w:r>
        </w:p>
      </w:docPartBody>
    </w:docPart>
    <w:docPart>
      <w:docPartPr>
        <w:name w:val="6C8845C73617466DA5CFD6C630FC1CA5"/>
        <w:category>
          <w:name w:val="General"/>
          <w:gallery w:val="placeholder"/>
        </w:category>
        <w:types>
          <w:type w:val="bbPlcHdr"/>
        </w:types>
        <w:behaviors>
          <w:behavior w:val="content"/>
        </w:behaviors>
        <w:guid w:val="{A6FC00A2-5B7A-4B4F-A0AA-C38E4F6C6DD3}"/>
      </w:docPartPr>
      <w:docPartBody>
        <w:p w:rsidR="00A85991" w:rsidRDefault="00A85991">
          <w:pPr>
            <w:pStyle w:val="6C8845C73617466DA5CFD6C630FC1CA5"/>
          </w:pPr>
          <w:r>
            <w:t xml:space="preserve">          </w:t>
          </w:r>
        </w:p>
      </w:docPartBody>
    </w:docPart>
    <w:docPart>
      <w:docPartPr>
        <w:name w:val="928FA74C74BA44219A128FE0FCA299CC"/>
        <w:category>
          <w:name w:val="General"/>
          <w:gallery w:val="placeholder"/>
        </w:category>
        <w:types>
          <w:type w:val="bbPlcHdr"/>
        </w:types>
        <w:behaviors>
          <w:behavior w:val="content"/>
        </w:behaviors>
        <w:guid w:val="{3F55F52A-42B4-45F4-8B4A-A67A3E45D4A0}"/>
      </w:docPartPr>
      <w:docPartBody>
        <w:p w:rsidR="00A85991" w:rsidRDefault="00A85991">
          <w:pPr>
            <w:pStyle w:val="928FA74C74BA44219A128FE0FCA299CC"/>
          </w:pPr>
          <w:r w:rsidRPr="00784048">
            <w:rPr>
              <w:rStyle w:val="PlaceholderText"/>
            </w:rPr>
            <w:t>[Publish Date]</w:t>
          </w:r>
        </w:p>
      </w:docPartBody>
    </w:docPart>
    <w:docPart>
      <w:docPartPr>
        <w:name w:val="8952BCA8AA1940D0B4794555762CAB63"/>
        <w:category>
          <w:name w:val="General"/>
          <w:gallery w:val="placeholder"/>
        </w:category>
        <w:types>
          <w:type w:val="bbPlcHdr"/>
        </w:types>
        <w:behaviors>
          <w:behavior w:val="content"/>
        </w:behaviors>
        <w:guid w:val="{32975761-83BC-4362-8917-53C366DC9B65}"/>
      </w:docPartPr>
      <w:docPartBody>
        <w:p w:rsidR="00A85991" w:rsidRDefault="0096745B" w:rsidP="00A85991">
          <w:pPr>
            <w:pStyle w:val="8952BCA8AA1940D0B4794555762CAB63"/>
          </w:pPr>
          <w:r>
            <w:t xml:space="preserve">          </w:t>
          </w:r>
        </w:p>
      </w:docPartBody>
    </w:docPart>
    <w:docPart>
      <w:docPartPr>
        <w:name w:val="BCDE4A6C7C8B453886D58D5EE14BB170"/>
        <w:category>
          <w:name w:val="General"/>
          <w:gallery w:val="placeholder"/>
        </w:category>
        <w:types>
          <w:type w:val="bbPlcHdr"/>
        </w:types>
        <w:behaviors>
          <w:behavior w:val="content"/>
        </w:behaviors>
        <w:guid w:val="{7688CED5-5DE2-4AFD-9E7F-95CAE3FF4A41}"/>
      </w:docPartPr>
      <w:docPartBody>
        <w:p w:rsidR="00A85991" w:rsidRDefault="0096745B" w:rsidP="00A85991">
          <w:pPr>
            <w:pStyle w:val="BCDE4A6C7C8B453886D58D5EE14BB170"/>
          </w:pPr>
          <w:r>
            <w:t xml:space="preserve">          </w:t>
          </w:r>
        </w:p>
      </w:docPartBody>
    </w:docPart>
    <w:docPart>
      <w:docPartPr>
        <w:name w:val="65141339FD5746A0B769D246311641B1"/>
        <w:category>
          <w:name w:val="General"/>
          <w:gallery w:val="placeholder"/>
        </w:category>
        <w:types>
          <w:type w:val="bbPlcHdr"/>
        </w:types>
        <w:behaviors>
          <w:behavior w:val="content"/>
        </w:behaviors>
        <w:guid w:val="{BE4DA812-D75E-404E-B6A5-2B2FEEB9830C}"/>
      </w:docPartPr>
      <w:docPartBody>
        <w:p w:rsidR="00A85991" w:rsidRDefault="0096745B" w:rsidP="00A85991">
          <w:pPr>
            <w:pStyle w:val="65141339FD5746A0B769D246311641B1"/>
          </w:pPr>
          <w:r>
            <w:t xml:space="preserve">          </w:t>
          </w:r>
        </w:p>
      </w:docPartBody>
    </w:docPart>
    <w:docPart>
      <w:docPartPr>
        <w:name w:val="AE2DC32D7D5D4B23A96DF858389836F8"/>
        <w:category>
          <w:name w:val="General"/>
          <w:gallery w:val="placeholder"/>
        </w:category>
        <w:types>
          <w:type w:val="bbPlcHdr"/>
        </w:types>
        <w:behaviors>
          <w:behavior w:val="content"/>
        </w:behaviors>
        <w:guid w:val="{E16BFA1E-630E-4267-A85E-A80EF3F7281D}"/>
      </w:docPartPr>
      <w:docPartBody>
        <w:p w:rsidR="00A85991" w:rsidRDefault="0096745B" w:rsidP="00A85991">
          <w:pPr>
            <w:pStyle w:val="AE2DC32D7D5D4B23A96DF858389836F8"/>
          </w:pPr>
          <w:r>
            <w:t xml:space="preserve">          </w:t>
          </w:r>
        </w:p>
      </w:docPartBody>
    </w:docPart>
    <w:docPart>
      <w:docPartPr>
        <w:name w:val="0CE882991B814B3DB5B248335501D5F7"/>
        <w:category>
          <w:name w:val="General"/>
          <w:gallery w:val="placeholder"/>
        </w:category>
        <w:types>
          <w:type w:val="bbPlcHdr"/>
        </w:types>
        <w:behaviors>
          <w:behavior w:val="content"/>
        </w:behaviors>
        <w:guid w:val="{288FFCDE-2709-441C-93B0-C7BFF34E2EAC}"/>
      </w:docPartPr>
      <w:docPartBody>
        <w:p w:rsidR="00A85991" w:rsidRDefault="0096745B" w:rsidP="00A85991">
          <w:pPr>
            <w:pStyle w:val="0CE882991B814B3DB5B248335501D5F7"/>
          </w:pPr>
          <w:r>
            <w:t xml:space="preserve">          </w:t>
          </w:r>
        </w:p>
      </w:docPartBody>
    </w:docPart>
    <w:docPart>
      <w:docPartPr>
        <w:name w:val="5182044BAE3C435FA761950CD58A85AF"/>
        <w:category>
          <w:name w:val="General"/>
          <w:gallery w:val="placeholder"/>
        </w:category>
        <w:types>
          <w:type w:val="bbPlcHdr"/>
        </w:types>
        <w:behaviors>
          <w:behavior w:val="content"/>
        </w:behaviors>
        <w:guid w:val="{1284F7C2-599B-4C23-A3A8-501118FA652B}"/>
      </w:docPartPr>
      <w:docPartBody>
        <w:p w:rsidR="00A85991" w:rsidRDefault="0096745B" w:rsidP="00A85991">
          <w:pPr>
            <w:pStyle w:val="5182044BAE3C435FA761950CD58A85AF"/>
          </w:pPr>
          <w:r>
            <w:t xml:space="preserve">          </w:t>
          </w:r>
        </w:p>
      </w:docPartBody>
    </w:docPart>
    <w:docPart>
      <w:docPartPr>
        <w:name w:val="4692DB5417304C4DB6062CBF1D16832D"/>
        <w:category>
          <w:name w:val="General"/>
          <w:gallery w:val="placeholder"/>
        </w:category>
        <w:types>
          <w:type w:val="bbPlcHdr"/>
        </w:types>
        <w:behaviors>
          <w:behavior w:val="content"/>
        </w:behaviors>
        <w:guid w:val="{1A5BF987-08F4-4173-AE86-4AB07748F89F}"/>
      </w:docPartPr>
      <w:docPartBody>
        <w:p w:rsidR="00A85991" w:rsidRDefault="0096745B" w:rsidP="00A85991">
          <w:pPr>
            <w:pStyle w:val="4692DB5417304C4DB6062CBF1D16832D"/>
          </w:pPr>
          <w:r>
            <w:t xml:space="preserve">          </w:t>
          </w:r>
        </w:p>
      </w:docPartBody>
    </w:docPart>
    <w:docPart>
      <w:docPartPr>
        <w:name w:val="52A9A373353E49EBA522C45A1727639F"/>
        <w:category>
          <w:name w:val="General"/>
          <w:gallery w:val="placeholder"/>
        </w:category>
        <w:types>
          <w:type w:val="bbPlcHdr"/>
        </w:types>
        <w:behaviors>
          <w:behavior w:val="content"/>
        </w:behaviors>
        <w:guid w:val="{7D0773A8-B378-4CAD-AFDF-3955370619B9}"/>
      </w:docPartPr>
      <w:docPartBody>
        <w:p w:rsidR="00A85991" w:rsidRDefault="0096745B" w:rsidP="00A85991">
          <w:pPr>
            <w:pStyle w:val="52A9A373353E49EBA522C45A1727639F"/>
          </w:pPr>
          <w:r>
            <w:t xml:space="preserve">          </w:t>
          </w:r>
        </w:p>
      </w:docPartBody>
    </w:docPart>
    <w:docPart>
      <w:docPartPr>
        <w:name w:val="4F4B4F2485B24109AA22C1B6F40DC75F"/>
        <w:category>
          <w:name w:val="General"/>
          <w:gallery w:val="placeholder"/>
        </w:category>
        <w:types>
          <w:type w:val="bbPlcHdr"/>
        </w:types>
        <w:behaviors>
          <w:behavior w:val="content"/>
        </w:behaviors>
        <w:guid w:val="{CB6C5CF8-A4A0-474A-BC21-A898136AAF8D}"/>
      </w:docPartPr>
      <w:docPartBody>
        <w:p w:rsidR="00A85991" w:rsidRDefault="0096745B" w:rsidP="00A85991">
          <w:pPr>
            <w:pStyle w:val="4F4B4F2485B24109AA22C1B6F40DC75F"/>
          </w:pPr>
          <w:r>
            <w:t xml:space="preserve">          </w:t>
          </w:r>
        </w:p>
      </w:docPartBody>
    </w:docPart>
    <w:docPart>
      <w:docPartPr>
        <w:name w:val="9D1BDA61AE364E738A3B10F67E429764"/>
        <w:category>
          <w:name w:val="General"/>
          <w:gallery w:val="placeholder"/>
        </w:category>
        <w:types>
          <w:type w:val="bbPlcHdr"/>
        </w:types>
        <w:behaviors>
          <w:behavior w:val="content"/>
        </w:behaviors>
        <w:guid w:val="{B5B848E2-FB20-4FD9-90AA-B0E2A6B1D101}"/>
      </w:docPartPr>
      <w:docPartBody>
        <w:p w:rsidR="00A85991" w:rsidRDefault="0096745B" w:rsidP="00A85991">
          <w:pPr>
            <w:pStyle w:val="9D1BDA61AE364E738A3B10F67E429764"/>
          </w:pPr>
          <w:r>
            <w:t xml:space="preserve">          </w:t>
          </w:r>
        </w:p>
      </w:docPartBody>
    </w:docPart>
    <w:docPart>
      <w:docPartPr>
        <w:name w:val="6B48A386B8D54C36BBAD6E97BBC01CF9"/>
        <w:category>
          <w:name w:val="General"/>
          <w:gallery w:val="placeholder"/>
        </w:category>
        <w:types>
          <w:type w:val="bbPlcHdr"/>
        </w:types>
        <w:behaviors>
          <w:behavior w:val="content"/>
        </w:behaviors>
        <w:guid w:val="{3CE9EEC8-E30C-443C-BEC8-FD60CA6A16F7}"/>
      </w:docPartPr>
      <w:docPartBody>
        <w:p w:rsidR="00A85991" w:rsidRDefault="0096745B" w:rsidP="00A85991">
          <w:pPr>
            <w:pStyle w:val="6B48A386B8D54C36BBAD6E97BBC01CF9"/>
          </w:pPr>
          <w:r>
            <w:t xml:space="preserve">          </w:t>
          </w:r>
        </w:p>
      </w:docPartBody>
    </w:docPart>
    <w:docPart>
      <w:docPartPr>
        <w:name w:val="683AF37A663D4125810B4617403D9C8A"/>
        <w:category>
          <w:name w:val="General"/>
          <w:gallery w:val="placeholder"/>
        </w:category>
        <w:types>
          <w:type w:val="bbPlcHdr"/>
        </w:types>
        <w:behaviors>
          <w:behavior w:val="content"/>
        </w:behaviors>
        <w:guid w:val="{679F7C0F-1E05-4BC5-80FF-B07026BAEFDB}"/>
      </w:docPartPr>
      <w:docPartBody>
        <w:p w:rsidR="00A85991" w:rsidRDefault="0096745B" w:rsidP="00A85991">
          <w:pPr>
            <w:pStyle w:val="683AF37A663D4125810B4617403D9C8A"/>
          </w:pPr>
          <w:r>
            <w:t xml:space="preserve">          </w:t>
          </w:r>
        </w:p>
      </w:docPartBody>
    </w:docPart>
    <w:docPart>
      <w:docPartPr>
        <w:name w:val="424BD67AD4A04436981AF33B2788C976"/>
        <w:category>
          <w:name w:val="General"/>
          <w:gallery w:val="placeholder"/>
        </w:category>
        <w:types>
          <w:type w:val="bbPlcHdr"/>
        </w:types>
        <w:behaviors>
          <w:behavior w:val="content"/>
        </w:behaviors>
        <w:guid w:val="{8186A55E-3B12-41F2-B1DD-8536EF6B2407}"/>
      </w:docPartPr>
      <w:docPartBody>
        <w:p w:rsidR="00A85991" w:rsidRDefault="0096745B" w:rsidP="00A85991">
          <w:pPr>
            <w:pStyle w:val="424BD67AD4A04436981AF33B2788C976"/>
          </w:pPr>
          <w:r>
            <w:t xml:space="preserve">          </w:t>
          </w:r>
        </w:p>
      </w:docPartBody>
    </w:docPart>
    <w:docPart>
      <w:docPartPr>
        <w:name w:val="D4A06C415EE1449E9E1237E7CA906BE3"/>
        <w:category>
          <w:name w:val="General"/>
          <w:gallery w:val="placeholder"/>
        </w:category>
        <w:types>
          <w:type w:val="bbPlcHdr"/>
        </w:types>
        <w:behaviors>
          <w:behavior w:val="content"/>
        </w:behaviors>
        <w:guid w:val="{7EF8F6DE-A2B3-42CD-980E-1EDDBBF19385}"/>
      </w:docPartPr>
      <w:docPartBody>
        <w:p w:rsidR="00A85991" w:rsidRDefault="0096745B" w:rsidP="00A85991">
          <w:pPr>
            <w:pStyle w:val="D4A06C415EE1449E9E1237E7CA906BE3"/>
          </w:pPr>
          <w:r>
            <w:t xml:space="preserve">          </w:t>
          </w:r>
        </w:p>
      </w:docPartBody>
    </w:docPart>
    <w:docPart>
      <w:docPartPr>
        <w:name w:val="4EC8D661914B4ED3BF46013B1ECB0142"/>
        <w:category>
          <w:name w:val="General"/>
          <w:gallery w:val="placeholder"/>
        </w:category>
        <w:types>
          <w:type w:val="bbPlcHdr"/>
        </w:types>
        <w:behaviors>
          <w:behavior w:val="content"/>
        </w:behaviors>
        <w:guid w:val="{D8AA52C0-1D7B-4FBA-9382-516EBBF2DA42}"/>
      </w:docPartPr>
      <w:docPartBody>
        <w:p w:rsidR="00A85991" w:rsidRDefault="0096745B" w:rsidP="00A85991">
          <w:pPr>
            <w:pStyle w:val="4EC8D661914B4ED3BF46013B1ECB0142"/>
          </w:pPr>
          <w:r>
            <w:t xml:space="preserve">          </w:t>
          </w:r>
        </w:p>
      </w:docPartBody>
    </w:docPart>
    <w:docPart>
      <w:docPartPr>
        <w:name w:val="A000095E94704F709C7CDA4787F038DF"/>
        <w:category>
          <w:name w:val="General"/>
          <w:gallery w:val="placeholder"/>
        </w:category>
        <w:types>
          <w:type w:val="bbPlcHdr"/>
        </w:types>
        <w:behaviors>
          <w:behavior w:val="content"/>
        </w:behaviors>
        <w:guid w:val="{E8E85527-D5A6-4C43-B6C2-6A63154958F1}"/>
      </w:docPartPr>
      <w:docPartBody>
        <w:p w:rsidR="00A85991" w:rsidRDefault="0096745B" w:rsidP="00A85991">
          <w:pPr>
            <w:pStyle w:val="A000095E94704F709C7CDA4787F038DF"/>
          </w:pPr>
          <w:r>
            <w:t xml:space="preserve">          </w:t>
          </w:r>
        </w:p>
      </w:docPartBody>
    </w:docPart>
    <w:docPart>
      <w:docPartPr>
        <w:name w:val="273F2A45C2A346AD915E1E8110736CFC"/>
        <w:category>
          <w:name w:val="General"/>
          <w:gallery w:val="placeholder"/>
        </w:category>
        <w:types>
          <w:type w:val="bbPlcHdr"/>
        </w:types>
        <w:behaviors>
          <w:behavior w:val="content"/>
        </w:behaviors>
        <w:guid w:val="{C1D54C8D-195C-4E4F-8BC1-61EA13F47169}"/>
      </w:docPartPr>
      <w:docPartBody>
        <w:p w:rsidR="00A85991" w:rsidRDefault="0096745B" w:rsidP="00A85991">
          <w:pPr>
            <w:pStyle w:val="273F2A45C2A346AD915E1E8110736CFC"/>
          </w:pPr>
          <w:r>
            <w:t xml:space="preserve">          </w:t>
          </w:r>
        </w:p>
      </w:docPartBody>
    </w:docPart>
    <w:docPart>
      <w:docPartPr>
        <w:name w:val="AD4D5C7DF4D748DD86C0FF1883EF9026"/>
        <w:category>
          <w:name w:val="General"/>
          <w:gallery w:val="placeholder"/>
        </w:category>
        <w:types>
          <w:type w:val="bbPlcHdr"/>
        </w:types>
        <w:behaviors>
          <w:behavior w:val="content"/>
        </w:behaviors>
        <w:guid w:val="{F717AA74-5293-4ACD-987E-CAF62DF8BFB4}"/>
      </w:docPartPr>
      <w:docPartBody>
        <w:p w:rsidR="00A85991" w:rsidRDefault="0096745B" w:rsidP="00A85991">
          <w:pPr>
            <w:pStyle w:val="AD4D5C7DF4D748DD86C0FF1883EF9026"/>
          </w:pPr>
          <w:r w:rsidRPr="00A3591F">
            <w:t xml:space="preserve">          </w:t>
          </w:r>
        </w:p>
      </w:docPartBody>
    </w:docPart>
    <w:docPart>
      <w:docPartPr>
        <w:name w:val="A6B16494BC9C41F2A06485FD5165F35B"/>
        <w:category>
          <w:name w:val="General"/>
          <w:gallery w:val="placeholder"/>
        </w:category>
        <w:types>
          <w:type w:val="bbPlcHdr"/>
        </w:types>
        <w:behaviors>
          <w:behavior w:val="content"/>
        </w:behaviors>
        <w:guid w:val="{9B3F613C-7BBF-4409-8547-E0D534AA7215}"/>
      </w:docPartPr>
      <w:docPartBody>
        <w:p w:rsidR="00A85991" w:rsidRDefault="0096745B" w:rsidP="00A85991">
          <w:pPr>
            <w:pStyle w:val="A6B16494BC9C41F2A06485FD5165F35B"/>
          </w:pPr>
          <w:r w:rsidRPr="00A3591F">
            <w:t xml:space="preserve">          </w:t>
          </w:r>
        </w:p>
      </w:docPartBody>
    </w:docPart>
    <w:docPart>
      <w:docPartPr>
        <w:name w:val="67D86A8E40204BDC8F30779F9162496E"/>
        <w:category>
          <w:name w:val="General"/>
          <w:gallery w:val="placeholder"/>
        </w:category>
        <w:types>
          <w:type w:val="bbPlcHdr"/>
        </w:types>
        <w:behaviors>
          <w:behavior w:val="content"/>
        </w:behaviors>
        <w:guid w:val="{4F07DEE4-2A19-432B-9DF6-6D83FB2FEDF2}"/>
      </w:docPartPr>
      <w:docPartBody>
        <w:p w:rsidR="00A85991" w:rsidRDefault="0096745B" w:rsidP="00A85991">
          <w:pPr>
            <w:pStyle w:val="67D86A8E40204BDC8F30779F9162496E"/>
          </w:pPr>
          <w:r w:rsidRPr="00A3591F">
            <w:t xml:space="preserve">          </w:t>
          </w:r>
        </w:p>
      </w:docPartBody>
    </w:docPart>
    <w:docPart>
      <w:docPartPr>
        <w:name w:val="7DD7E476C85944BE966137C4E94E8C95"/>
        <w:category>
          <w:name w:val="General"/>
          <w:gallery w:val="placeholder"/>
        </w:category>
        <w:types>
          <w:type w:val="bbPlcHdr"/>
        </w:types>
        <w:behaviors>
          <w:behavior w:val="content"/>
        </w:behaviors>
        <w:guid w:val="{98D8D34C-4FB6-4151-B873-5C8C5C13DD50}"/>
      </w:docPartPr>
      <w:docPartBody>
        <w:p w:rsidR="00A85991" w:rsidRDefault="0096745B" w:rsidP="00A85991">
          <w:pPr>
            <w:pStyle w:val="7DD7E476C85944BE966137C4E94E8C95"/>
          </w:pPr>
          <w:r w:rsidRPr="00A3591F">
            <w:t xml:space="preserve">          </w:t>
          </w:r>
        </w:p>
      </w:docPartBody>
    </w:docPart>
    <w:docPart>
      <w:docPartPr>
        <w:name w:val="64AD6DDEB3FB489F8F51FCEF49ED2006"/>
        <w:category>
          <w:name w:val="General"/>
          <w:gallery w:val="placeholder"/>
        </w:category>
        <w:types>
          <w:type w:val="bbPlcHdr"/>
        </w:types>
        <w:behaviors>
          <w:behavior w:val="content"/>
        </w:behaviors>
        <w:guid w:val="{95FDE520-B584-443D-A6A2-89DBB62A0146}"/>
      </w:docPartPr>
      <w:docPartBody>
        <w:p w:rsidR="00A85991" w:rsidRDefault="0096745B" w:rsidP="00A85991">
          <w:pPr>
            <w:pStyle w:val="64AD6DDEB3FB489F8F51FCEF49ED2006"/>
          </w:pPr>
          <w:r w:rsidRPr="00A3591F">
            <w:t xml:space="preserve">          </w:t>
          </w:r>
        </w:p>
      </w:docPartBody>
    </w:docPart>
    <w:docPart>
      <w:docPartPr>
        <w:name w:val="D067732951784ACF90D0F6128474F6AA"/>
        <w:category>
          <w:name w:val="General"/>
          <w:gallery w:val="placeholder"/>
        </w:category>
        <w:types>
          <w:type w:val="bbPlcHdr"/>
        </w:types>
        <w:behaviors>
          <w:behavior w:val="content"/>
        </w:behaviors>
        <w:guid w:val="{682C0142-9BFF-48F1-BA42-18B0C9FA1AF9}"/>
      </w:docPartPr>
      <w:docPartBody>
        <w:p w:rsidR="00A85991" w:rsidRDefault="0096745B" w:rsidP="00A85991">
          <w:pPr>
            <w:pStyle w:val="D067732951784ACF90D0F6128474F6AA"/>
          </w:pPr>
          <w:r w:rsidRPr="00A3591F">
            <w:t xml:space="preserve">          </w:t>
          </w:r>
        </w:p>
      </w:docPartBody>
    </w:docPart>
    <w:docPart>
      <w:docPartPr>
        <w:name w:val="41D0A392B6AB4F6E94782C6FD53D02C9"/>
        <w:category>
          <w:name w:val="General"/>
          <w:gallery w:val="placeholder"/>
        </w:category>
        <w:types>
          <w:type w:val="bbPlcHdr"/>
        </w:types>
        <w:behaviors>
          <w:behavior w:val="content"/>
        </w:behaviors>
        <w:guid w:val="{12BE2247-1EA4-42DE-B7F8-A0932D1DC576}"/>
      </w:docPartPr>
      <w:docPartBody>
        <w:p w:rsidR="00A85991" w:rsidRDefault="0096745B" w:rsidP="00A85991">
          <w:pPr>
            <w:pStyle w:val="41D0A392B6AB4F6E94782C6FD53D02C9"/>
          </w:pPr>
          <w:r w:rsidRPr="00A3591F">
            <w:t xml:space="preserve">          </w:t>
          </w:r>
        </w:p>
      </w:docPartBody>
    </w:docPart>
    <w:docPart>
      <w:docPartPr>
        <w:name w:val="F00F29C3BC4A4053B8689ED4D9ACDF50"/>
        <w:category>
          <w:name w:val="General"/>
          <w:gallery w:val="placeholder"/>
        </w:category>
        <w:types>
          <w:type w:val="bbPlcHdr"/>
        </w:types>
        <w:behaviors>
          <w:behavior w:val="content"/>
        </w:behaviors>
        <w:guid w:val="{5EBD4564-7965-470B-AA8F-70DB5B2F5212}"/>
      </w:docPartPr>
      <w:docPartBody>
        <w:p w:rsidR="00A85991" w:rsidRDefault="0096745B" w:rsidP="00A85991">
          <w:pPr>
            <w:pStyle w:val="F00F29C3BC4A4053B8689ED4D9ACDF50"/>
          </w:pPr>
          <w:r w:rsidRPr="00A3591F">
            <w:t xml:space="preserve">          </w:t>
          </w:r>
        </w:p>
      </w:docPartBody>
    </w:docPart>
    <w:docPart>
      <w:docPartPr>
        <w:name w:val="66F0820B6A5F45B7BFD3164FEEFF86BB"/>
        <w:category>
          <w:name w:val="General"/>
          <w:gallery w:val="placeholder"/>
        </w:category>
        <w:types>
          <w:type w:val="bbPlcHdr"/>
        </w:types>
        <w:behaviors>
          <w:behavior w:val="content"/>
        </w:behaviors>
        <w:guid w:val="{D83C3513-7A4F-46E0-B8D1-F2C7C520924E}"/>
      </w:docPartPr>
      <w:docPartBody>
        <w:p w:rsidR="00A85991" w:rsidRDefault="0096745B" w:rsidP="00A85991">
          <w:pPr>
            <w:pStyle w:val="66F0820B6A5F45B7BFD3164FEEFF86BB"/>
          </w:pPr>
          <w:r w:rsidRPr="00A3591F">
            <w:t xml:space="preserve">          </w:t>
          </w:r>
        </w:p>
      </w:docPartBody>
    </w:docPart>
    <w:docPart>
      <w:docPartPr>
        <w:name w:val="3644DD3B1D464A32BE9E9794F9FC9176"/>
        <w:category>
          <w:name w:val="General"/>
          <w:gallery w:val="placeholder"/>
        </w:category>
        <w:types>
          <w:type w:val="bbPlcHdr"/>
        </w:types>
        <w:behaviors>
          <w:behavior w:val="content"/>
        </w:behaviors>
        <w:guid w:val="{271AF6F5-92AF-4323-BC7B-B80475568102}"/>
      </w:docPartPr>
      <w:docPartBody>
        <w:p w:rsidR="00A85991" w:rsidRDefault="0096745B" w:rsidP="00A85991">
          <w:pPr>
            <w:pStyle w:val="3644DD3B1D464A32BE9E9794F9FC9176"/>
          </w:pPr>
          <w:r w:rsidRPr="00A3591F">
            <w:t xml:space="preserve">          </w:t>
          </w:r>
        </w:p>
      </w:docPartBody>
    </w:docPart>
    <w:docPart>
      <w:docPartPr>
        <w:name w:val="A3965A9669C8437395C18594353FAC23"/>
        <w:category>
          <w:name w:val="General"/>
          <w:gallery w:val="placeholder"/>
        </w:category>
        <w:types>
          <w:type w:val="bbPlcHdr"/>
        </w:types>
        <w:behaviors>
          <w:behavior w:val="content"/>
        </w:behaviors>
        <w:guid w:val="{FC83CB5D-1F70-4BF0-A2DE-3F4A014D1056}"/>
      </w:docPartPr>
      <w:docPartBody>
        <w:p w:rsidR="00A85991" w:rsidRDefault="0096745B" w:rsidP="00A85991">
          <w:pPr>
            <w:pStyle w:val="A3965A9669C8437395C18594353FAC23"/>
          </w:pPr>
          <w:r w:rsidRPr="00A3591F">
            <w:t xml:space="preserve">          </w:t>
          </w:r>
        </w:p>
      </w:docPartBody>
    </w:docPart>
    <w:docPart>
      <w:docPartPr>
        <w:name w:val="BC00C7B05E154F829D6C3A53E48B9B65"/>
        <w:category>
          <w:name w:val="General"/>
          <w:gallery w:val="placeholder"/>
        </w:category>
        <w:types>
          <w:type w:val="bbPlcHdr"/>
        </w:types>
        <w:behaviors>
          <w:behavior w:val="content"/>
        </w:behaviors>
        <w:guid w:val="{8E340B50-D9E5-482A-AAAD-67D77E05486A}"/>
      </w:docPartPr>
      <w:docPartBody>
        <w:p w:rsidR="00A85991" w:rsidRDefault="0096745B" w:rsidP="00A85991">
          <w:pPr>
            <w:pStyle w:val="BC00C7B05E154F829D6C3A53E48B9B65"/>
          </w:pPr>
          <w:r w:rsidRPr="00A3591F">
            <w:t xml:space="preserve">          </w:t>
          </w:r>
        </w:p>
      </w:docPartBody>
    </w:docPart>
    <w:docPart>
      <w:docPartPr>
        <w:name w:val="58BFA188CB754F7B8A1DC044EB528881"/>
        <w:category>
          <w:name w:val="General"/>
          <w:gallery w:val="placeholder"/>
        </w:category>
        <w:types>
          <w:type w:val="bbPlcHdr"/>
        </w:types>
        <w:behaviors>
          <w:behavior w:val="content"/>
        </w:behaviors>
        <w:guid w:val="{8CF26842-8432-4612-83B7-8507DE18418A}"/>
      </w:docPartPr>
      <w:docPartBody>
        <w:p w:rsidR="00A85991" w:rsidRDefault="0096745B" w:rsidP="00A85991">
          <w:pPr>
            <w:pStyle w:val="58BFA188CB754F7B8A1DC044EB528881"/>
          </w:pPr>
          <w:r>
            <w:t xml:space="preserve">          </w:t>
          </w:r>
        </w:p>
      </w:docPartBody>
    </w:docPart>
    <w:docPart>
      <w:docPartPr>
        <w:name w:val="E0831CA74AFC4B1197C113FE9DAC661E"/>
        <w:category>
          <w:name w:val="General"/>
          <w:gallery w:val="placeholder"/>
        </w:category>
        <w:types>
          <w:type w:val="bbPlcHdr"/>
        </w:types>
        <w:behaviors>
          <w:behavior w:val="content"/>
        </w:behaviors>
        <w:guid w:val="{62B6B6BB-1BB7-4D77-A98A-D3654AC35223}"/>
      </w:docPartPr>
      <w:docPartBody>
        <w:p w:rsidR="00A85991" w:rsidRDefault="0096745B" w:rsidP="00A85991">
          <w:pPr>
            <w:pStyle w:val="E0831CA74AFC4B1197C113FE9DAC661E"/>
          </w:pPr>
          <w:r>
            <w:t xml:space="preserve">          </w:t>
          </w:r>
        </w:p>
      </w:docPartBody>
    </w:docPart>
    <w:docPart>
      <w:docPartPr>
        <w:name w:val="FB431DF49C3140EEA53F1499B40FC159"/>
        <w:category>
          <w:name w:val="General"/>
          <w:gallery w:val="placeholder"/>
        </w:category>
        <w:types>
          <w:type w:val="bbPlcHdr"/>
        </w:types>
        <w:behaviors>
          <w:behavior w:val="content"/>
        </w:behaviors>
        <w:guid w:val="{B6D31C67-C63C-410B-B805-D319D2049DB5}"/>
      </w:docPartPr>
      <w:docPartBody>
        <w:p w:rsidR="00A85991" w:rsidRDefault="0096745B" w:rsidP="00A85991">
          <w:pPr>
            <w:pStyle w:val="FB431DF49C3140EEA53F1499B40FC159"/>
          </w:pPr>
          <w:r>
            <w:t xml:space="preserve">          </w:t>
          </w:r>
        </w:p>
      </w:docPartBody>
    </w:docPart>
    <w:docPart>
      <w:docPartPr>
        <w:name w:val="CF908DF63E234FAC87F62182C3D17145"/>
        <w:category>
          <w:name w:val="General"/>
          <w:gallery w:val="placeholder"/>
        </w:category>
        <w:types>
          <w:type w:val="bbPlcHdr"/>
        </w:types>
        <w:behaviors>
          <w:behavior w:val="content"/>
        </w:behaviors>
        <w:guid w:val="{9B8836B0-2254-4C8F-8AF2-03D26DC70CF2}"/>
      </w:docPartPr>
      <w:docPartBody>
        <w:p w:rsidR="00A85991" w:rsidRDefault="0096745B" w:rsidP="00A85991">
          <w:pPr>
            <w:pStyle w:val="CF908DF63E234FAC87F62182C3D17145"/>
          </w:pPr>
          <w:r>
            <w:t xml:space="preserve">          </w:t>
          </w:r>
        </w:p>
      </w:docPartBody>
    </w:docPart>
    <w:docPart>
      <w:docPartPr>
        <w:name w:val="1B9BA9E48BC04225968E3FD36507CC18"/>
        <w:category>
          <w:name w:val="General"/>
          <w:gallery w:val="placeholder"/>
        </w:category>
        <w:types>
          <w:type w:val="bbPlcHdr"/>
        </w:types>
        <w:behaviors>
          <w:behavior w:val="content"/>
        </w:behaviors>
        <w:guid w:val="{C9BD5237-9B69-4182-B5BB-CBCFC4FF974D}"/>
      </w:docPartPr>
      <w:docPartBody>
        <w:p w:rsidR="00A85991" w:rsidRDefault="0096745B" w:rsidP="00A85991">
          <w:pPr>
            <w:pStyle w:val="1B9BA9E48BC04225968E3FD36507CC18"/>
          </w:pPr>
          <w:r>
            <w:t xml:space="preserve">          </w:t>
          </w:r>
        </w:p>
      </w:docPartBody>
    </w:docPart>
    <w:docPart>
      <w:docPartPr>
        <w:name w:val="4B4142D1B4554A92B9B71824589D7E55"/>
        <w:category>
          <w:name w:val="General"/>
          <w:gallery w:val="placeholder"/>
        </w:category>
        <w:types>
          <w:type w:val="bbPlcHdr"/>
        </w:types>
        <w:behaviors>
          <w:behavior w:val="content"/>
        </w:behaviors>
        <w:guid w:val="{7792525F-34A3-41CA-8212-A7AAB79B1362}"/>
      </w:docPartPr>
      <w:docPartBody>
        <w:p w:rsidR="00A85991" w:rsidRDefault="0096745B" w:rsidP="00A85991">
          <w:pPr>
            <w:pStyle w:val="4B4142D1B4554A92B9B71824589D7E55"/>
          </w:pPr>
          <w:r>
            <w:t xml:space="preserve">          </w:t>
          </w:r>
        </w:p>
      </w:docPartBody>
    </w:docPart>
    <w:docPart>
      <w:docPartPr>
        <w:name w:val="CCA2346B0ECB4988997702B267EB1773"/>
        <w:category>
          <w:name w:val="General"/>
          <w:gallery w:val="placeholder"/>
        </w:category>
        <w:types>
          <w:type w:val="bbPlcHdr"/>
        </w:types>
        <w:behaviors>
          <w:behavior w:val="content"/>
        </w:behaviors>
        <w:guid w:val="{D9B4BB7B-EE34-4AF7-BCF5-C6A0907D5BDB}"/>
      </w:docPartPr>
      <w:docPartBody>
        <w:p w:rsidR="00A85991" w:rsidRDefault="0096745B" w:rsidP="00A85991">
          <w:pPr>
            <w:pStyle w:val="CCA2346B0ECB4988997702B267EB1773"/>
          </w:pPr>
          <w:r>
            <w:t xml:space="preserve">          </w:t>
          </w:r>
        </w:p>
      </w:docPartBody>
    </w:docPart>
    <w:docPart>
      <w:docPartPr>
        <w:name w:val="2FDFE5FB62C24E5EA0168C7D3D704342"/>
        <w:category>
          <w:name w:val="General"/>
          <w:gallery w:val="placeholder"/>
        </w:category>
        <w:types>
          <w:type w:val="bbPlcHdr"/>
        </w:types>
        <w:behaviors>
          <w:behavior w:val="content"/>
        </w:behaviors>
        <w:guid w:val="{E5B66A2F-D129-4C97-B73D-BBDCE9CA3EE7}"/>
      </w:docPartPr>
      <w:docPartBody>
        <w:p w:rsidR="00A85991" w:rsidRDefault="0096745B" w:rsidP="00A85991">
          <w:pPr>
            <w:pStyle w:val="2FDFE5FB62C24E5EA0168C7D3D704342"/>
          </w:pPr>
          <w:r>
            <w:t xml:space="preserve">          </w:t>
          </w:r>
        </w:p>
      </w:docPartBody>
    </w:docPart>
    <w:docPart>
      <w:docPartPr>
        <w:name w:val="C8A85B6C4A604BAA916C7E3AC6E34187"/>
        <w:category>
          <w:name w:val="General"/>
          <w:gallery w:val="placeholder"/>
        </w:category>
        <w:types>
          <w:type w:val="bbPlcHdr"/>
        </w:types>
        <w:behaviors>
          <w:behavior w:val="content"/>
        </w:behaviors>
        <w:guid w:val="{8FF4886D-E2D5-44C9-A5D5-2863D8ACC84A}"/>
      </w:docPartPr>
      <w:docPartBody>
        <w:p w:rsidR="00A85991" w:rsidRDefault="0096745B" w:rsidP="00A85991">
          <w:pPr>
            <w:pStyle w:val="C8A85B6C4A604BAA916C7E3AC6E34187"/>
          </w:pPr>
          <w:r>
            <w:t xml:space="preserve">          </w:t>
          </w:r>
        </w:p>
      </w:docPartBody>
    </w:docPart>
    <w:docPart>
      <w:docPartPr>
        <w:name w:val="E0CC6D8C95E44375B1A0F8DA30118EBE"/>
        <w:category>
          <w:name w:val="General"/>
          <w:gallery w:val="placeholder"/>
        </w:category>
        <w:types>
          <w:type w:val="bbPlcHdr"/>
        </w:types>
        <w:behaviors>
          <w:behavior w:val="content"/>
        </w:behaviors>
        <w:guid w:val="{1DB0AD32-384E-418A-B3B0-FFB5D675E6CF}"/>
      </w:docPartPr>
      <w:docPartBody>
        <w:p w:rsidR="00A85991" w:rsidRDefault="0096745B" w:rsidP="00A85991">
          <w:pPr>
            <w:pStyle w:val="E0CC6D8C95E44375B1A0F8DA30118EBE"/>
          </w:pPr>
          <w:r>
            <w:t xml:space="preserve">          </w:t>
          </w:r>
        </w:p>
      </w:docPartBody>
    </w:docPart>
    <w:docPart>
      <w:docPartPr>
        <w:name w:val="ACC6D27864D14451BFAC3A22C32F2EA4"/>
        <w:category>
          <w:name w:val="General"/>
          <w:gallery w:val="placeholder"/>
        </w:category>
        <w:types>
          <w:type w:val="bbPlcHdr"/>
        </w:types>
        <w:behaviors>
          <w:behavior w:val="content"/>
        </w:behaviors>
        <w:guid w:val="{C8669889-ACCA-4845-BE19-0A48F4D07BA6}"/>
      </w:docPartPr>
      <w:docPartBody>
        <w:p w:rsidR="00A85991" w:rsidRDefault="0096745B" w:rsidP="00A85991">
          <w:pPr>
            <w:pStyle w:val="ACC6D27864D14451BFAC3A22C32F2EA4"/>
          </w:pPr>
          <w:r>
            <w:t xml:space="preserve">          </w:t>
          </w:r>
        </w:p>
      </w:docPartBody>
    </w:docPart>
    <w:docPart>
      <w:docPartPr>
        <w:name w:val="61C7184A9BB744AA91DC42376DF320E5"/>
        <w:category>
          <w:name w:val="General"/>
          <w:gallery w:val="placeholder"/>
        </w:category>
        <w:types>
          <w:type w:val="bbPlcHdr"/>
        </w:types>
        <w:behaviors>
          <w:behavior w:val="content"/>
        </w:behaviors>
        <w:guid w:val="{81845507-C49F-45AC-ACEB-1A48615B3E19}"/>
      </w:docPartPr>
      <w:docPartBody>
        <w:p w:rsidR="00A85991" w:rsidRDefault="0096745B" w:rsidP="00A85991">
          <w:pPr>
            <w:pStyle w:val="61C7184A9BB744AA91DC42376DF320E5"/>
          </w:pPr>
          <w:r>
            <w:t xml:space="preserve">          </w:t>
          </w:r>
        </w:p>
      </w:docPartBody>
    </w:docPart>
    <w:docPart>
      <w:docPartPr>
        <w:name w:val="BF129233AC5B4349BA795F20D29180D6"/>
        <w:category>
          <w:name w:val="General"/>
          <w:gallery w:val="placeholder"/>
        </w:category>
        <w:types>
          <w:type w:val="bbPlcHdr"/>
        </w:types>
        <w:behaviors>
          <w:behavior w:val="content"/>
        </w:behaviors>
        <w:guid w:val="{00E5B23F-16C0-4A48-A347-443450EA13B1}"/>
      </w:docPartPr>
      <w:docPartBody>
        <w:p w:rsidR="00A85991" w:rsidRDefault="0096745B" w:rsidP="00A85991">
          <w:pPr>
            <w:pStyle w:val="BF129233AC5B4349BA795F20D29180D6"/>
          </w:pPr>
          <w:r>
            <w:t xml:space="preserve">          </w:t>
          </w:r>
        </w:p>
      </w:docPartBody>
    </w:docPart>
    <w:docPart>
      <w:docPartPr>
        <w:name w:val="43947ED2038A48369184E93548F97B1E"/>
        <w:category>
          <w:name w:val="General"/>
          <w:gallery w:val="placeholder"/>
        </w:category>
        <w:types>
          <w:type w:val="bbPlcHdr"/>
        </w:types>
        <w:behaviors>
          <w:behavior w:val="content"/>
        </w:behaviors>
        <w:guid w:val="{DEFC9ACC-9676-406C-B690-1342BEBD9FE8}"/>
      </w:docPartPr>
      <w:docPartBody>
        <w:p w:rsidR="00A85991" w:rsidRDefault="0096745B" w:rsidP="00A85991">
          <w:pPr>
            <w:pStyle w:val="43947ED2038A48369184E93548F97B1E"/>
          </w:pPr>
          <w:r>
            <w:t xml:space="preserve">          </w:t>
          </w:r>
        </w:p>
      </w:docPartBody>
    </w:docPart>
    <w:docPart>
      <w:docPartPr>
        <w:name w:val="314E2F164D584042A7EF98E0C979166D"/>
        <w:category>
          <w:name w:val="General"/>
          <w:gallery w:val="placeholder"/>
        </w:category>
        <w:types>
          <w:type w:val="bbPlcHdr"/>
        </w:types>
        <w:behaviors>
          <w:behavior w:val="content"/>
        </w:behaviors>
        <w:guid w:val="{00505C1F-FF1E-41CB-BBA7-CE0B73C9BBDA}"/>
      </w:docPartPr>
      <w:docPartBody>
        <w:p w:rsidR="00A85991" w:rsidRDefault="0096745B" w:rsidP="00A85991">
          <w:pPr>
            <w:pStyle w:val="314E2F164D584042A7EF98E0C979166D"/>
          </w:pPr>
          <w:r>
            <w:t xml:space="preserve">          </w:t>
          </w:r>
        </w:p>
      </w:docPartBody>
    </w:docPart>
    <w:docPart>
      <w:docPartPr>
        <w:name w:val="52D2E8AE338E4E58ABDE007F478DCA60"/>
        <w:category>
          <w:name w:val="General"/>
          <w:gallery w:val="placeholder"/>
        </w:category>
        <w:types>
          <w:type w:val="bbPlcHdr"/>
        </w:types>
        <w:behaviors>
          <w:behavior w:val="content"/>
        </w:behaviors>
        <w:guid w:val="{91665025-2FBC-458A-876B-19B311DE32F1}"/>
      </w:docPartPr>
      <w:docPartBody>
        <w:p w:rsidR="00A85991" w:rsidRDefault="0096745B" w:rsidP="00A85991">
          <w:pPr>
            <w:pStyle w:val="52D2E8AE338E4E58ABDE007F478DCA60"/>
          </w:pPr>
          <w:r>
            <w:t xml:space="preserve">          </w:t>
          </w:r>
        </w:p>
      </w:docPartBody>
    </w:docPart>
    <w:docPart>
      <w:docPartPr>
        <w:name w:val="E5AC4A5C7D814AC389554140F1733267"/>
        <w:category>
          <w:name w:val="General"/>
          <w:gallery w:val="placeholder"/>
        </w:category>
        <w:types>
          <w:type w:val="bbPlcHdr"/>
        </w:types>
        <w:behaviors>
          <w:behavior w:val="content"/>
        </w:behaviors>
        <w:guid w:val="{7273F29B-5874-4B4D-8857-70251E02DB91}"/>
      </w:docPartPr>
      <w:docPartBody>
        <w:p w:rsidR="00A85991" w:rsidRDefault="0096745B" w:rsidP="00A85991">
          <w:pPr>
            <w:pStyle w:val="E5AC4A5C7D814AC389554140F1733267"/>
          </w:pPr>
          <w:r>
            <w:t xml:space="preserve">          </w:t>
          </w:r>
        </w:p>
      </w:docPartBody>
    </w:docPart>
    <w:docPart>
      <w:docPartPr>
        <w:name w:val="1547D147A5844201B9C49C5486266D5A"/>
        <w:category>
          <w:name w:val="General"/>
          <w:gallery w:val="placeholder"/>
        </w:category>
        <w:types>
          <w:type w:val="bbPlcHdr"/>
        </w:types>
        <w:behaviors>
          <w:behavior w:val="content"/>
        </w:behaviors>
        <w:guid w:val="{1E78EE2A-F84A-4C33-8E74-7165DEF3B814}"/>
      </w:docPartPr>
      <w:docPartBody>
        <w:p w:rsidR="00A85991" w:rsidRDefault="0096745B" w:rsidP="00A85991">
          <w:pPr>
            <w:pStyle w:val="1547D147A5844201B9C49C5486266D5A"/>
          </w:pPr>
          <w:r>
            <w:t xml:space="preserve">          </w:t>
          </w:r>
        </w:p>
      </w:docPartBody>
    </w:docPart>
    <w:docPart>
      <w:docPartPr>
        <w:name w:val="C4C24FBEC9484E6F87D065F83F768D47"/>
        <w:category>
          <w:name w:val="General"/>
          <w:gallery w:val="placeholder"/>
        </w:category>
        <w:types>
          <w:type w:val="bbPlcHdr"/>
        </w:types>
        <w:behaviors>
          <w:behavior w:val="content"/>
        </w:behaviors>
        <w:guid w:val="{F25A2556-1DC6-4453-B139-51F5D8C08D7C}"/>
      </w:docPartPr>
      <w:docPartBody>
        <w:p w:rsidR="00A85991" w:rsidRDefault="0096745B" w:rsidP="00A85991">
          <w:pPr>
            <w:pStyle w:val="C4C24FBEC9484E6F87D065F83F768D47"/>
          </w:pPr>
          <w:r>
            <w:t xml:space="preserve">          </w:t>
          </w:r>
        </w:p>
      </w:docPartBody>
    </w:docPart>
    <w:docPart>
      <w:docPartPr>
        <w:name w:val="90CBFE76E94A46E99197469D01C54F95"/>
        <w:category>
          <w:name w:val="General"/>
          <w:gallery w:val="placeholder"/>
        </w:category>
        <w:types>
          <w:type w:val="bbPlcHdr"/>
        </w:types>
        <w:behaviors>
          <w:behavior w:val="content"/>
        </w:behaviors>
        <w:guid w:val="{673BD629-1082-4D02-879D-82B20FBF79D4}"/>
      </w:docPartPr>
      <w:docPartBody>
        <w:p w:rsidR="00A85991" w:rsidRDefault="0096745B" w:rsidP="00A85991">
          <w:pPr>
            <w:pStyle w:val="90CBFE76E94A46E99197469D01C54F95"/>
          </w:pPr>
          <w:r>
            <w:t xml:space="preserve">          </w:t>
          </w:r>
        </w:p>
      </w:docPartBody>
    </w:docPart>
    <w:docPart>
      <w:docPartPr>
        <w:name w:val="E602E6CE1917431FB3EACEFD3A5C990C"/>
        <w:category>
          <w:name w:val="General"/>
          <w:gallery w:val="placeholder"/>
        </w:category>
        <w:types>
          <w:type w:val="bbPlcHdr"/>
        </w:types>
        <w:behaviors>
          <w:behavior w:val="content"/>
        </w:behaviors>
        <w:guid w:val="{4F293732-4403-4709-B169-4C5262C852D4}"/>
      </w:docPartPr>
      <w:docPartBody>
        <w:p w:rsidR="00A85991" w:rsidRDefault="0096745B" w:rsidP="00A85991">
          <w:pPr>
            <w:pStyle w:val="E602E6CE1917431FB3EACEFD3A5C990C"/>
          </w:pPr>
          <w:r>
            <w:t xml:space="preserve">          </w:t>
          </w:r>
        </w:p>
      </w:docPartBody>
    </w:docPart>
    <w:docPart>
      <w:docPartPr>
        <w:name w:val="A5EA5433AF214EDAAB97E57C73BB4A89"/>
        <w:category>
          <w:name w:val="General"/>
          <w:gallery w:val="placeholder"/>
        </w:category>
        <w:types>
          <w:type w:val="bbPlcHdr"/>
        </w:types>
        <w:behaviors>
          <w:behavior w:val="content"/>
        </w:behaviors>
        <w:guid w:val="{2EAA556D-862C-43FE-81BC-2DE586951E71}"/>
      </w:docPartPr>
      <w:docPartBody>
        <w:p w:rsidR="00A85991" w:rsidRDefault="0096745B" w:rsidP="00A85991">
          <w:pPr>
            <w:pStyle w:val="A5EA5433AF214EDAAB97E57C73BB4A89"/>
          </w:pPr>
          <w:r>
            <w:t xml:space="preserve">          </w:t>
          </w:r>
        </w:p>
      </w:docPartBody>
    </w:docPart>
    <w:docPart>
      <w:docPartPr>
        <w:name w:val="F603769EDF03480380364C525A96E9A9"/>
        <w:category>
          <w:name w:val="General"/>
          <w:gallery w:val="placeholder"/>
        </w:category>
        <w:types>
          <w:type w:val="bbPlcHdr"/>
        </w:types>
        <w:behaviors>
          <w:behavior w:val="content"/>
        </w:behaviors>
        <w:guid w:val="{BDCBAB49-B790-41EC-9E71-8A8402542B2C}"/>
      </w:docPartPr>
      <w:docPartBody>
        <w:p w:rsidR="00A85991" w:rsidRDefault="0096745B" w:rsidP="00A85991">
          <w:pPr>
            <w:pStyle w:val="F603769EDF03480380364C525A96E9A9"/>
          </w:pPr>
          <w:r>
            <w:t xml:space="preserve">          </w:t>
          </w:r>
        </w:p>
      </w:docPartBody>
    </w:docPart>
    <w:docPart>
      <w:docPartPr>
        <w:name w:val="CFF51009534A400A9DABA989A3DB200B"/>
        <w:category>
          <w:name w:val="General"/>
          <w:gallery w:val="placeholder"/>
        </w:category>
        <w:types>
          <w:type w:val="bbPlcHdr"/>
        </w:types>
        <w:behaviors>
          <w:behavior w:val="content"/>
        </w:behaviors>
        <w:guid w:val="{55341884-8551-4E2C-BB6B-C9C2C5AB66F8}"/>
      </w:docPartPr>
      <w:docPartBody>
        <w:p w:rsidR="00A85991" w:rsidRDefault="00A85991" w:rsidP="00A85991">
          <w:pPr>
            <w:pStyle w:val="CFF51009534A400A9DABA989A3DB200B"/>
          </w:pPr>
          <w:r>
            <w:rPr>
              <w:rStyle w:val="PlaceholderText"/>
            </w:rPr>
            <w:t xml:space="preserve">          </w:t>
          </w:r>
        </w:p>
      </w:docPartBody>
    </w:docPart>
    <w:docPart>
      <w:docPartPr>
        <w:name w:val="9DD6FB0A77C64A66A4B509888D1DDC8C"/>
        <w:category>
          <w:name w:val="General"/>
          <w:gallery w:val="placeholder"/>
        </w:category>
        <w:types>
          <w:type w:val="bbPlcHdr"/>
        </w:types>
        <w:behaviors>
          <w:behavior w:val="content"/>
        </w:behaviors>
        <w:guid w:val="{9035E761-1367-4554-A7FA-8333077C6024}"/>
      </w:docPartPr>
      <w:docPartBody>
        <w:p w:rsidR="00A85991" w:rsidRDefault="0096745B" w:rsidP="0096745B">
          <w:pPr>
            <w:pStyle w:val="9DD6FB0A77C64A66A4B509888D1DDC8C4"/>
          </w:pPr>
          <w:r>
            <w:rPr>
              <w:rStyle w:val="PlaceholderText"/>
            </w:rPr>
            <w:t xml:space="preserve">          </w:t>
          </w:r>
        </w:p>
      </w:docPartBody>
    </w:docPart>
    <w:docPart>
      <w:docPartPr>
        <w:name w:val="694918B40E6A413584401B54C91D8074"/>
        <w:category>
          <w:name w:val="General"/>
          <w:gallery w:val="placeholder"/>
        </w:category>
        <w:types>
          <w:type w:val="bbPlcHdr"/>
        </w:types>
        <w:behaviors>
          <w:behavior w:val="content"/>
        </w:behaviors>
        <w:guid w:val="{E56B4DE3-1014-4359-B4EE-B9B6B388C3E5}"/>
      </w:docPartPr>
      <w:docPartBody>
        <w:p w:rsidR="00A85991" w:rsidRDefault="0096745B" w:rsidP="00A85991">
          <w:pPr>
            <w:pStyle w:val="694918B40E6A413584401B54C91D8074"/>
          </w:pPr>
          <w:r>
            <w:t xml:space="preserve">          </w:t>
          </w:r>
        </w:p>
      </w:docPartBody>
    </w:docPart>
    <w:docPart>
      <w:docPartPr>
        <w:name w:val="F2433A05C6964456859AF071398CB4DB"/>
        <w:category>
          <w:name w:val="General"/>
          <w:gallery w:val="placeholder"/>
        </w:category>
        <w:types>
          <w:type w:val="bbPlcHdr"/>
        </w:types>
        <w:behaviors>
          <w:behavior w:val="content"/>
        </w:behaviors>
        <w:guid w:val="{48363B85-C56A-4E21-938F-DE9D1B625CB9}"/>
      </w:docPartPr>
      <w:docPartBody>
        <w:p w:rsidR="00A85991" w:rsidRDefault="0096745B" w:rsidP="00A85991">
          <w:pPr>
            <w:pStyle w:val="F2433A05C6964456859AF071398CB4DB"/>
          </w:pPr>
          <w:r>
            <w:t xml:space="preserve">          </w:t>
          </w:r>
        </w:p>
      </w:docPartBody>
    </w:docPart>
    <w:docPart>
      <w:docPartPr>
        <w:name w:val="29EBCD70C241411886F2D254741817C9"/>
        <w:category>
          <w:name w:val="General"/>
          <w:gallery w:val="placeholder"/>
        </w:category>
        <w:types>
          <w:type w:val="bbPlcHdr"/>
        </w:types>
        <w:behaviors>
          <w:behavior w:val="content"/>
        </w:behaviors>
        <w:guid w:val="{0FA98175-839F-4AB6-A401-C2E8704DB025}"/>
      </w:docPartPr>
      <w:docPartBody>
        <w:p w:rsidR="00A85991" w:rsidRDefault="0096745B" w:rsidP="00A85991">
          <w:pPr>
            <w:pStyle w:val="29EBCD70C241411886F2D254741817C9"/>
          </w:pPr>
          <w:r>
            <w:t xml:space="preserve">          </w:t>
          </w:r>
        </w:p>
      </w:docPartBody>
    </w:docPart>
    <w:docPart>
      <w:docPartPr>
        <w:name w:val="284D545479CD4B25879E087634F15743"/>
        <w:category>
          <w:name w:val="General"/>
          <w:gallery w:val="placeholder"/>
        </w:category>
        <w:types>
          <w:type w:val="bbPlcHdr"/>
        </w:types>
        <w:behaviors>
          <w:behavior w:val="content"/>
        </w:behaviors>
        <w:guid w:val="{A9AC5532-4863-41BA-9052-004491506AF2}"/>
      </w:docPartPr>
      <w:docPartBody>
        <w:p w:rsidR="00A85991" w:rsidRDefault="0096745B" w:rsidP="00A85991">
          <w:pPr>
            <w:pStyle w:val="284D545479CD4B25879E087634F15743"/>
          </w:pPr>
          <w:r>
            <w:t xml:space="preserve">          </w:t>
          </w:r>
        </w:p>
      </w:docPartBody>
    </w:docPart>
    <w:docPart>
      <w:docPartPr>
        <w:name w:val="5B5FCD9B88BF497FB5DB3F4AD4071E1F"/>
        <w:category>
          <w:name w:val="General"/>
          <w:gallery w:val="placeholder"/>
        </w:category>
        <w:types>
          <w:type w:val="bbPlcHdr"/>
        </w:types>
        <w:behaviors>
          <w:behavior w:val="content"/>
        </w:behaviors>
        <w:guid w:val="{4CBDEDAE-CEDC-4958-B000-4CBC8E2796CC}"/>
      </w:docPartPr>
      <w:docPartBody>
        <w:p w:rsidR="00A85991" w:rsidRDefault="0096745B" w:rsidP="00A85991">
          <w:pPr>
            <w:pStyle w:val="5B5FCD9B88BF497FB5DB3F4AD4071E1F"/>
          </w:pPr>
          <w:r>
            <w:t xml:space="preserve">          </w:t>
          </w:r>
        </w:p>
      </w:docPartBody>
    </w:docPart>
    <w:docPart>
      <w:docPartPr>
        <w:name w:val="D9A2ABBD724E479184FC4E8C16B181A9"/>
        <w:category>
          <w:name w:val="General"/>
          <w:gallery w:val="placeholder"/>
        </w:category>
        <w:types>
          <w:type w:val="bbPlcHdr"/>
        </w:types>
        <w:behaviors>
          <w:behavior w:val="content"/>
        </w:behaviors>
        <w:guid w:val="{51B2CB19-85F9-4829-872C-B86E18755DB3}"/>
      </w:docPartPr>
      <w:docPartBody>
        <w:p w:rsidR="00A85991" w:rsidRDefault="0096745B" w:rsidP="00A85991">
          <w:pPr>
            <w:pStyle w:val="D9A2ABBD724E479184FC4E8C16B181A9"/>
          </w:pPr>
          <w:r>
            <w:t xml:space="preserve">          </w:t>
          </w:r>
        </w:p>
      </w:docPartBody>
    </w:docPart>
    <w:docPart>
      <w:docPartPr>
        <w:name w:val="E8E2A61A41F34CDE8812D17E03C33802"/>
        <w:category>
          <w:name w:val="General"/>
          <w:gallery w:val="placeholder"/>
        </w:category>
        <w:types>
          <w:type w:val="bbPlcHdr"/>
        </w:types>
        <w:behaviors>
          <w:behavior w:val="content"/>
        </w:behaviors>
        <w:guid w:val="{0980858F-A1A2-4468-A38A-3549BFB302C7}"/>
      </w:docPartPr>
      <w:docPartBody>
        <w:p w:rsidR="00A85991" w:rsidRDefault="0096745B" w:rsidP="00A85991">
          <w:pPr>
            <w:pStyle w:val="E8E2A61A41F34CDE8812D17E03C33802"/>
          </w:pPr>
          <w:r>
            <w:t xml:space="preserve">          </w:t>
          </w:r>
        </w:p>
      </w:docPartBody>
    </w:docPart>
    <w:docPart>
      <w:docPartPr>
        <w:name w:val="997B8CF7A61945B3B2871DAEB992709F"/>
        <w:category>
          <w:name w:val="General"/>
          <w:gallery w:val="placeholder"/>
        </w:category>
        <w:types>
          <w:type w:val="bbPlcHdr"/>
        </w:types>
        <w:behaviors>
          <w:behavior w:val="content"/>
        </w:behaviors>
        <w:guid w:val="{75F930E8-C1A3-4FD7-85C5-94C38E12573A}"/>
      </w:docPartPr>
      <w:docPartBody>
        <w:p w:rsidR="00A85991" w:rsidRDefault="0096745B" w:rsidP="00A85991">
          <w:pPr>
            <w:pStyle w:val="997B8CF7A61945B3B2871DAEB992709F"/>
          </w:pPr>
          <w:r>
            <w:t xml:space="preserve">          </w:t>
          </w:r>
        </w:p>
      </w:docPartBody>
    </w:docPart>
    <w:docPart>
      <w:docPartPr>
        <w:name w:val="A16872DBC43D4F9BBC63811319A09D2F"/>
        <w:category>
          <w:name w:val="General"/>
          <w:gallery w:val="placeholder"/>
        </w:category>
        <w:types>
          <w:type w:val="bbPlcHdr"/>
        </w:types>
        <w:behaviors>
          <w:behavior w:val="content"/>
        </w:behaviors>
        <w:guid w:val="{723A081F-CE59-4905-97D0-35F3A378FB06}"/>
      </w:docPartPr>
      <w:docPartBody>
        <w:p w:rsidR="00A85991" w:rsidRDefault="0096745B" w:rsidP="00A85991">
          <w:pPr>
            <w:pStyle w:val="A16872DBC43D4F9BBC63811319A09D2F"/>
          </w:pPr>
          <w:r>
            <w:t xml:space="preserve">          </w:t>
          </w:r>
        </w:p>
      </w:docPartBody>
    </w:docPart>
    <w:docPart>
      <w:docPartPr>
        <w:name w:val="3B9C88A68CA44259B01A6727F86481E5"/>
        <w:category>
          <w:name w:val="General"/>
          <w:gallery w:val="placeholder"/>
        </w:category>
        <w:types>
          <w:type w:val="bbPlcHdr"/>
        </w:types>
        <w:behaviors>
          <w:behavior w:val="content"/>
        </w:behaviors>
        <w:guid w:val="{6036D084-788F-411E-9B97-AFE09B41CECA}"/>
      </w:docPartPr>
      <w:docPartBody>
        <w:p w:rsidR="00A85991" w:rsidRDefault="0096745B" w:rsidP="00A85991">
          <w:pPr>
            <w:pStyle w:val="3B9C88A68CA44259B01A6727F86481E5"/>
          </w:pPr>
          <w:r>
            <w:t xml:space="preserve">          </w:t>
          </w:r>
        </w:p>
      </w:docPartBody>
    </w:docPart>
    <w:docPart>
      <w:docPartPr>
        <w:name w:val="36A8C7BB28DA4E5C882BE72F85C6CAB7"/>
        <w:category>
          <w:name w:val="General"/>
          <w:gallery w:val="placeholder"/>
        </w:category>
        <w:types>
          <w:type w:val="bbPlcHdr"/>
        </w:types>
        <w:behaviors>
          <w:behavior w:val="content"/>
        </w:behaviors>
        <w:guid w:val="{F7E42717-D8E0-4D66-BE77-77C5D1321DF9}"/>
      </w:docPartPr>
      <w:docPartBody>
        <w:p w:rsidR="00A85991" w:rsidRDefault="00A85991" w:rsidP="00A85991">
          <w:pPr>
            <w:pStyle w:val="36A8C7BB28DA4E5C882BE72F85C6CAB7"/>
          </w:pPr>
          <w:r>
            <w:rPr>
              <w:rStyle w:val="PlaceholderText"/>
            </w:rPr>
            <w:t xml:space="preserve">          </w:t>
          </w:r>
        </w:p>
      </w:docPartBody>
    </w:docPart>
    <w:docPart>
      <w:docPartPr>
        <w:name w:val="071D1AF92FED470AA7FF883F081535BC"/>
        <w:category>
          <w:name w:val="General"/>
          <w:gallery w:val="placeholder"/>
        </w:category>
        <w:types>
          <w:type w:val="bbPlcHdr"/>
        </w:types>
        <w:behaviors>
          <w:behavior w:val="content"/>
        </w:behaviors>
        <w:guid w:val="{14CDCE9E-6AB1-42D3-A521-6A3E408E9FB3}"/>
      </w:docPartPr>
      <w:docPartBody>
        <w:p w:rsidR="00A85991" w:rsidRDefault="0096745B" w:rsidP="0096745B">
          <w:pPr>
            <w:pStyle w:val="071D1AF92FED470AA7FF883F081535BC4"/>
          </w:pPr>
          <w:r>
            <w:rPr>
              <w:rStyle w:val="PlaceholderText"/>
            </w:rPr>
            <w:t xml:space="preserve">          </w:t>
          </w:r>
        </w:p>
      </w:docPartBody>
    </w:docPart>
    <w:docPart>
      <w:docPartPr>
        <w:name w:val="3B6372244008407C8DA8D701500E1F46"/>
        <w:category>
          <w:name w:val="General"/>
          <w:gallery w:val="placeholder"/>
        </w:category>
        <w:types>
          <w:type w:val="bbPlcHdr"/>
        </w:types>
        <w:behaviors>
          <w:behavior w:val="content"/>
        </w:behaviors>
        <w:guid w:val="{FE3D68A1-4E72-41B7-9A94-A2B41A2FDEB8}"/>
      </w:docPartPr>
      <w:docPartBody>
        <w:p w:rsidR="00A85991" w:rsidRDefault="0096745B" w:rsidP="00A85991">
          <w:pPr>
            <w:pStyle w:val="3B6372244008407C8DA8D701500E1F46"/>
          </w:pPr>
          <w:r>
            <w:t xml:space="preserve">          </w:t>
          </w:r>
        </w:p>
      </w:docPartBody>
    </w:docPart>
    <w:docPart>
      <w:docPartPr>
        <w:name w:val="5B02899370704368A1E22774201105C1"/>
        <w:category>
          <w:name w:val="General"/>
          <w:gallery w:val="placeholder"/>
        </w:category>
        <w:types>
          <w:type w:val="bbPlcHdr"/>
        </w:types>
        <w:behaviors>
          <w:behavior w:val="content"/>
        </w:behaviors>
        <w:guid w:val="{A9596CFC-29CD-461B-89B6-3063A51827BE}"/>
      </w:docPartPr>
      <w:docPartBody>
        <w:p w:rsidR="00A85991" w:rsidRDefault="0096745B" w:rsidP="00A85991">
          <w:pPr>
            <w:pStyle w:val="5B02899370704368A1E22774201105C1"/>
          </w:pPr>
          <w:r>
            <w:t xml:space="preserve">          </w:t>
          </w:r>
        </w:p>
      </w:docPartBody>
    </w:docPart>
    <w:docPart>
      <w:docPartPr>
        <w:name w:val="28B798E4D6634E14A7547993BFF9A593"/>
        <w:category>
          <w:name w:val="General"/>
          <w:gallery w:val="placeholder"/>
        </w:category>
        <w:types>
          <w:type w:val="bbPlcHdr"/>
        </w:types>
        <w:behaviors>
          <w:behavior w:val="content"/>
        </w:behaviors>
        <w:guid w:val="{5007E026-5D9E-4A5D-8C4A-6AA300F62DE2}"/>
      </w:docPartPr>
      <w:docPartBody>
        <w:p w:rsidR="00A85991" w:rsidRDefault="0096745B" w:rsidP="0096745B">
          <w:pPr>
            <w:pStyle w:val="28B798E4D6634E14A7547993BFF9A5934"/>
          </w:pPr>
          <w:r w:rsidRPr="00477189">
            <w:rPr>
              <w:rStyle w:val="PlaceholderText"/>
            </w:rPr>
            <w:t>Click or tap to enter a date.</w:t>
          </w:r>
        </w:p>
      </w:docPartBody>
    </w:docPart>
    <w:docPart>
      <w:docPartPr>
        <w:name w:val="517A0B46B5CA4593A3385CE368F35081"/>
        <w:category>
          <w:name w:val="General"/>
          <w:gallery w:val="placeholder"/>
        </w:category>
        <w:types>
          <w:type w:val="bbPlcHdr"/>
        </w:types>
        <w:behaviors>
          <w:behavior w:val="content"/>
        </w:behaviors>
        <w:guid w:val="{100981F4-5937-487E-B0D8-DB76F70D44EF}"/>
      </w:docPartPr>
      <w:docPartBody>
        <w:p w:rsidR="00A85991" w:rsidRDefault="0096745B" w:rsidP="00A85991">
          <w:pPr>
            <w:pStyle w:val="517A0B46B5CA4593A3385CE368F35081"/>
          </w:pPr>
          <w:r>
            <w:t xml:space="preserve">          </w:t>
          </w:r>
        </w:p>
      </w:docPartBody>
    </w:docPart>
    <w:docPart>
      <w:docPartPr>
        <w:name w:val="DE5B1538E39341D3898F6789EB598A32"/>
        <w:category>
          <w:name w:val="General"/>
          <w:gallery w:val="placeholder"/>
        </w:category>
        <w:types>
          <w:type w:val="bbPlcHdr"/>
        </w:types>
        <w:behaviors>
          <w:behavior w:val="content"/>
        </w:behaviors>
        <w:guid w:val="{EDA806EB-FBE3-42B9-87EA-019E9C3C255B}"/>
      </w:docPartPr>
      <w:docPartBody>
        <w:p w:rsidR="00A85991" w:rsidRDefault="0096745B" w:rsidP="0096745B">
          <w:pPr>
            <w:pStyle w:val="DE5B1538E39341D3898F6789EB598A324"/>
          </w:pPr>
          <w:r w:rsidRPr="00477189">
            <w:rPr>
              <w:rStyle w:val="PlaceholderText"/>
            </w:rPr>
            <w:t>Click or tap to enter a date.</w:t>
          </w:r>
        </w:p>
      </w:docPartBody>
    </w:docPart>
    <w:docPart>
      <w:docPartPr>
        <w:name w:val="4BAA818F662C4A1B8DE00F882DD49F8A"/>
        <w:category>
          <w:name w:val="General"/>
          <w:gallery w:val="placeholder"/>
        </w:category>
        <w:types>
          <w:type w:val="bbPlcHdr"/>
        </w:types>
        <w:behaviors>
          <w:behavior w:val="content"/>
        </w:behaviors>
        <w:guid w:val="{7195AB56-73EE-4040-BD47-FE5640FB6484}"/>
      </w:docPartPr>
      <w:docPartBody>
        <w:p w:rsidR="00A85991" w:rsidRDefault="0096745B" w:rsidP="00A85991">
          <w:pPr>
            <w:pStyle w:val="4BAA818F662C4A1B8DE00F882DD49F8A"/>
          </w:pPr>
          <w:r>
            <w:t xml:space="preserve">          </w:t>
          </w:r>
        </w:p>
      </w:docPartBody>
    </w:docPart>
    <w:docPart>
      <w:docPartPr>
        <w:name w:val="76BB1E675AE445BBB8745E43058375AF"/>
        <w:category>
          <w:name w:val="General"/>
          <w:gallery w:val="placeholder"/>
        </w:category>
        <w:types>
          <w:type w:val="bbPlcHdr"/>
        </w:types>
        <w:behaviors>
          <w:behavior w:val="content"/>
        </w:behaviors>
        <w:guid w:val="{A68100AC-6B37-48BC-8DDC-CFECCE2B96AB}"/>
      </w:docPartPr>
      <w:docPartBody>
        <w:p w:rsidR="00A85991" w:rsidRDefault="0096745B" w:rsidP="0096745B">
          <w:pPr>
            <w:pStyle w:val="76BB1E675AE445BBB8745E43058375AF4"/>
          </w:pPr>
          <w:r w:rsidRPr="00477189">
            <w:rPr>
              <w:rStyle w:val="PlaceholderText"/>
            </w:rPr>
            <w:t>Click or tap to enter a date.</w:t>
          </w:r>
        </w:p>
      </w:docPartBody>
    </w:docPart>
    <w:docPart>
      <w:docPartPr>
        <w:name w:val="4C572342BF9241FAA490AAB09807FE04"/>
        <w:category>
          <w:name w:val="General"/>
          <w:gallery w:val="placeholder"/>
        </w:category>
        <w:types>
          <w:type w:val="bbPlcHdr"/>
        </w:types>
        <w:behaviors>
          <w:behavior w:val="content"/>
        </w:behaviors>
        <w:guid w:val="{E4FEBCEE-7A31-4B07-A500-1B312901812F}"/>
      </w:docPartPr>
      <w:docPartBody>
        <w:p w:rsidR="00A85991" w:rsidRDefault="0096745B" w:rsidP="00A85991">
          <w:pPr>
            <w:pStyle w:val="4C572342BF9241FAA490AAB09807FE04"/>
          </w:pPr>
          <w:r>
            <w:t xml:space="preserve">          </w:t>
          </w:r>
        </w:p>
      </w:docPartBody>
    </w:docPart>
    <w:docPart>
      <w:docPartPr>
        <w:name w:val="5242B511591D49DA83254A9DB58024B1"/>
        <w:category>
          <w:name w:val="General"/>
          <w:gallery w:val="placeholder"/>
        </w:category>
        <w:types>
          <w:type w:val="bbPlcHdr"/>
        </w:types>
        <w:behaviors>
          <w:behavior w:val="content"/>
        </w:behaviors>
        <w:guid w:val="{644968B1-F17C-4711-938E-7A9EBD57F556}"/>
      </w:docPartPr>
      <w:docPartBody>
        <w:p w:rsidR="00A85991" w:rsidRDefault="0096745B" w:rsidP="0096745B">
          <w:pPr>
            <w:pStyle w:val="5242B511591D49DA83254A9DB58024B14"/>
          </w:pPr>
          <w:r w:rsidRPr="00477189">
            <w:rPr>
              <w:rStyle w:val="PlaceholderText"/>
            </w:rPr>
            <w:t>Click or tap to enter a date.</w:t>
          </w:r>
        </w:p>
      </w:docPartBody>
    </w:docPart>
    <w:docPart>
      <w:docPartPr>
        <w:name w:val="44EA2BDAE8E8471ABC7DE714C130483B"/>
        <w:category>
          <w:name w:val="General"/>
          <w:gallery w:val="placeholder"/>
        </w:category>
        <w:types>
          <w:type w:val="bbPlcHdr"/>
        </w:types>
        <w:behaviors>
          <w:behavior w:val="content"/>
        </w:behaviors>
        <w:guid w:val="{505050D2-F265-4DB0-99A3-3D229BF3D464}"/>
      </w:docPartPr>
      <w:docPartBody>
        <w:p w:rsidR="00A85991" w:rsidRDefault="0096745B" w:rsidP="00A85991">
          <w:pPr>
            <w:pStyle w:val="44EA2BDAE8E8471ABC7DE714C130483B"/>
          </w:pPr>
          <w:r>
            <w:t xml:space="preserve">          </w:t>
          </w:r>
        </w:p>
      </w:docPartBody>
    </w:docPart>
    <w:docPart>
      <w:docPartPr>
        <w:name w:val="2382A85831684935A81E9399843E7969"/>
        <w:category>
          <w:name w:val="General"/>
          <w:gallery w:val="placeholder"/>
        </w:category>
        <w:types>
          <w:type w:val="bbPlcHdr"/>
        </w:types>
        <w:behaviors>
          <w:behavior w:val="content"/>
        </w:behaviors>
        <w:guid w:val="{7F2CF96B-DB59-4207-BAB5-6C8D5224A328}"/>
      </w:docPartPr>
      <w:docPartBody>
        <w:p w:rsidR="00A85991" w:rsidRDefault="0096745B" w:rsidP="00A85991">
          <w:pPr>
            <w:pStyle w:val="2382A85831684935A81E9399843E7969"/>
          </w:pPr>
          <w:r>
            <w:t xml:space="preserve">          </w:t>
          </w:r>
        </w:p>
      </w:docPartBody>
    </w:docPart>
    <w:docPart>
      <w:docPartPr>
        <w:name w:val="B684037F693B44F383CACA6F89BDF12C"/>
        <w:category>
          <w:name w:val="General"/>
          <w:gallery w:val="placeholder"/>
        </w:category>
        <w:types>
          <w:type w:val="bbPlcHdr"/>
        </w:types>
        <w:behaviors>
          <w:behavior w:val="content"/>
        </w:behaviors>
        <w:guid w:val="{2C782E85-E668-44DE-B5C9-75636A499212}"/>
      </w:docPartPr>
      <w:docPartBody>
        <w:p w:rsidR="00A85991" w:rsidRDefault="0096745B" w:rsidP="0096745B">
          <w:pPr>
            <w:pStyle w:val="B684037F693B44F383CACA6F89BDF12C4"/>
          </w:pPr>
          <w:r w:rsidRPr="00477189">
            <w:rPr>
              <w:rStyle w:val="PlaceholderText"/>
            </w:rPr>
            <w:t>Click or tap to enter a date.</w:t>
          </w:r>
        </w:p>
      </w:docPartBody>
    </w:docPart>
    <w:docPart>
      <w:docPartPr>
        <w:name w:val="4B5EB7B5EDF74B9286B4E58B445BD8CB"/>
        <w:category>
          <w:name w:val="General"/>
          <w:gallery w:val="placeholder"/>
        </w:category>
        <w:types>
          <w:type w:val="bbPlcHdr"/>
        </w:types>
        <w:behaviors>
          <w:behavior w:val="content"/>
        </w:behaviors>
        <w:guid w:val="{716C751C-787B-4E3C-8E94-977CD6AD81FC}"/>
      </w:docPartPr>
      <w:docPartBody>
        <w:p w:rsidR="00A85991" w:rsidRDefault="0096745B" w:rsidP="00A85991">
          <w:pPr>
            <w:pStyle w:val="4B5EB7B5EDF74B9286B4E58B445BD8CB"/>
          </w:pPr>
          <w:r>
            <w:t xml:space="preserve">          </w:t>
          </w:r>
        </w:p>
      </w:docPartBody>
    </w:docPart>
    <w:docPart>
      <w:docPartPr>
        <w:name w:val="E98781F209D94E8AB20D43C76F1D840D"/>
        <w:category>
          <w:name w:val="General"/>
          <w:gallery w:val="placeholder"/>
        </w:category>
        <w:types>
          <w:type w:val="bbPlcHdr"/>
        </w:types>
        <w:behaviors>
          <w:behavior w:val="content"/>
        </w:behaviors>
        <w:guid w:val="{D8DB0298-9C19-430F-9C80-E393734BB002}"/>
      </w:docPartPr>
      <w:docPartBody>
        <w:p w:rsidR="00A85991" w:rsidRDefault="0096745B" w:rsidP="00A85991">
          <w:pPr>
            <w:pStyle w:val="E98781F209D94E8AB20D43C76F1D840D"/>
          </w:pPr>
          <w:r>
            <w:t xml:space="preserve">          </w:t>
          </w:r>
        </w:p>
      </w:docPartBody>
    </w:docPart>
    <w:docPart>
      <w:docPartPr>
        <w:name w:val="A6666401AE874D78ACBC65DF89F2CEFA"/>
        <w:category>
          <w:name w:val="General"/>
          <w:gallery w:val="placeholder"/>
        </w:category>
        <w:types>
          <w:type w:val="bbPlcHdr"/>
        </w:types>
        <w:behaviors>
          <w:behavior w:val="content"/>
        </w:behaviors>
        <w:guid w:val="{E74FB684-7F19-4662-986E-E226C9BF5529}"/>
      </w:docPartPr>
      <w:docPartBody>
        <w:p w:rsidR="00A85991" w:rsidRDefault="0096745B" w:rsidP="00A85991">
          <w:pPr>
            <w:pStyle w:val="A6666401AE874D78ACBC65DF89F2CEFA"/>
          </w:pPr>
          <w:r>
            <w:t xml:space="preserve">          </w:t>
          </w:r>
        </w:p>
      </w:docPartBody>
    </w:docPart>
    <w:docPart>
      <w:docPartPr>
        <w:name w:val="3757F02E694F4F8387E9817AA044FF72"/>
        <w:category>
          <w:name w:val="General"/>
          <w:gallery w:val="placeholder"/>
        </w:category>
        <w:types>
          <w:type w:val="bbPlcHdr"/>
        </w:types>
        <w:behaviors>
          <w:behavior w:val="content"/>
        </w:behaviors>
        <w:guid w:val="{79CB0F77-82C9-4DF0-BD6F-9248293A8DCA}"/>
      </w:docPartPr>
      <w:docPartBody>
        <w:p w:rsidR="00A85991" w:rsidRDefault="0096745B" w:rsidP="0096745B">
          <w:pPr>
            <w:pStyle w:val="3757F02E694F4F8387E9817AA044FF724"/>
          </w:pPr>
          <w:r w:rsidRPr="00477189">
            <w:rPr>
              <w:rStyle w:val="PlaceholderText"/>
            </w:rPr>
            <w:t>Click or tap to enter a date.</w:t>
          </w:r>
        </w:p>
      </w:docPartBody>
    </w:docPart>
    <w:docPart>
      <w:docPartPr>
        <w:name w:val="E8B39A65954C462C8EBB431FAE773377"/>
        <w:category>
          <w:name w:val="General"/>
          <w:gallery w:val="placeholder"/>
        </w:category>
        <w:types>
          <w:type w:val="bbPlcHdr"/>
        </w:types>
        <w:behaviors>
          <w:behavior w:val="content"/>
        </w:behaviors>
        <w:guid w:val="{9EC97E77-1179-42AF-A4E1-0148CA902644}"/>
      </w:docPartPr>
      <w:docPartBody>
        <w:p w:rsidR="00A85991" w:rsidRDefault="00A85991" w:rsidP="00A85991">
          <w:pPr>
            <w:pStyle w:val="E8B39A65954C462C8EBB431FAE773377"/>
          </w:pPr>
          <w:r>
            <w:rPr>
              <w:rStyle w:val="PlaceholderText"/>
            </w:rPr>
            <w:t xml:space="preserve">          </w:t>
          </w:r>
        </w:p>
      </w:docPartBody>
    </w:docPart>
    <w:docPart>
      <w:docPartPr>
        <w:name w:val="000497E387E745CEA67C452BBFD3C382"/>
        <w:category>
          <w:name w:val="General"/>
          <w:gallery w:val="placeholder"/>
        </w:category>
        <w:types>
          <w:type w:val="bbPlcHdr"/>
        </w:types>
        <w:behaviors>
          <w:behavior w:val="content"/>
        </w:behaviors>
        <w:guid w:val="{74DE5189-DCB7-4845-B931-70AA755B4D83}"/>
      </w:docPartPr>
      <w:docPartBody>
        <w:p w:rsidR="00A85991" w:rsidRDefault="0096745B" w:rsidP="0096745B">
          <w:pPr>
            <w:pStyle w:val="000497E387E745CEA67C452BBFD3C3824"/>
          </w:pPr>
          <w:r>
            <w:rPr>
              <w:rStyle w:val="PlaceholderText"/>
            </w:rPr>
            <w:t xml:space="preserve">          </w:t>
          </w:r>
        </w:p>
      </w:docPartBody>
    </w:docPart>
    <w:docPart>
      <w:docPartPr>
        <w:name w:val="3DEEB4CACD0C4303B5E252FE66236F9C"/>
        <w:category>
          <w:name w:val="General"/>
          <w:gallery w:val="placeholder"/>
        </w:category>
        <w:types>
          <w:type w:val="bbPlcHdr"/>
        </w:types>
        <w:behaviors>
          <w:behavior w:val="content"/>
        </w:behaviors>
        <w:guid w:val="{E06FEB66-A828-4DD9-8573-CA4B3B6FBFD4}"/>
      </w:docPartPr>
      <w:docPartBody>
        <w:p w:rsidR="00A85991" w:rsidRDefault="0096745B" w:rsidP="00A85991">
          <w:pPr>
            <w:pStyle w:val="3DEEB4CACD0C4303B5E252FE66236F9C"/>
          </w:pPr>
          <w:r>
            <w:t xml:space="preserve">          </w:t>
          </w:r>
        </w:p>
      </w:docPartBody>
    </w:docPart>
    <w:docPart>
      <w:docPartPr>
        <w:name w:val="BB9209C523804365862BF02E1FDB273C"/>
        <w:category>
          <w:name w:val="General"/>
          <w:gallery w:val="placeholder"/>
        </w:category>
        <w:types>
          <w:type w:val="bbPlcHdr"/>
        </w:types>
        <w:behaviors>
          <w:behavior w:val="content"/>
        </w:behaviors>
        <w:guid w:val="{74CF4CD6-0BC3-4F85-854F-EABFF8065043}"/>
      </w:docPartPr>
      <w:docPartBody>
        <w:p w:rsidR="00A85991" w:rsidRDefault="0096745B" w:rsidP="00A85991">
          <w:pPr>
            <w:pStyle w:val="BB9209C523804365862BF02E1FDB273C"/>
          </w:pPr>
          <w:r>
            <w:t xml:space="preserve">          </w:t>
          </w:r>
        </w:p>
      </w:docPartBody>
    </w:docPart>
    <w:docPart>
      <w:docPartPr>
        <w:name w:val="C302649663704C30983647A93A9EC8D8"/>
        <w:category>
          <w:name w:val="General"/>
          <w:gallery w:val="placeholder"/>
        </w:category>
        <w:types>
          <w:type w:val="bbPlcHdr"/>
        </w:types>
        <w:behaviors>
          <w:behavior w:val="content"/>
        </w:behaviors>
        <w:guid w:val="{AA6720CE-4185-44AF-9271-55FCC39AA36C}"/>
      </w:docPartPr>
      <w:docPartBody>
        <w:p w:rsidR="00A85991" w:rsidRDefault="0096745B" w:rsidP="00A85991">
          <w:pPr>
            <w:pStyle w:val="C302649663704C30983647A93A9EC8D8"/>
          </w:pPr>
          <w:r>
            <w:t xml:space="preserve">          </w:t>
          </w:r>
        </w:p>
      </w:docPartBody>
    </w:docPart>
    <w:docPart>
      <w:docPartPr>
        <w:name w:val="BCA3C0BD9EF44D18A4DCC9D8C6D52511"/>
        <w:category>
          <w:name w:val="General"/>
          <w:gallery w:val="placeholder"/>
        </w:category>
        <w:types>
          <w:type w:val="bbPlcHdr"/>
        </w:types>
        <w:behaviors>
          <w:behavior w:val="content"/>
        </w:behaviors>
        <w:guid w:val="{449F0A16-718F-45EF-9EF3-6A5D34BD9658}"/>
      </w:docPartPr>
      <w:docPartBody>
        <w:p w:rsidR="00A85991" w:rsidRDefault="0096745B" w:rsidP="00A85991">
          <w:pPr>
            <w:pStyle w:val="BCA3C0BD9EF44D18A4DCC9D8C6D52511"/>
          </w:pPr>
          <w:r>
            <w:t xml:space="preserve">          </w:t>
          </w:r>
        </w:p>
      </w:docPartBody>
    </w:docPart>
    <w:docPart>
      <w:docPartPr>
        <w:name w:val="3725A13BC05A438F8115145F75029945"/>
        <w:category>
          <w:name w:val="General"/>
          <w:gallery w:val="placeholder"/>
        </w:category>
        <w:types>
          <w:type w:val="bbPlcHdr"/>
        </w:types>
        <w:behaviors>
          <w:behavior w:val="content"/>
        </w:behaviors>
        <w:guid w:val="{FABED9E4-F14E-47A8-9537-FB48D67495C8}"/>
      </w:docPartPr>
      <w:docPartBody>
        <w:p w:rsidR="00A85991" w:rsidRDefault="0096745B" w:rsidP="00A85991">
          <w:pPr>
            <w:pStyle w:val="3725A13BC05A438F8115145F75029945"/>
          </w:pPr>
          <w:r>
            <w:t xml:space="preserve">          </w:t>
          </w:r>
        </w:p>
      </w:docPartBody>
    </w:docPart>
    <w:docPart>
      <w:docPartPr>
        <w:name w:val="F240510E85F843B5B33FAE5FC58E7CE8"/>
        <w:category>
          <w:name w:val="General"/>
          <w:gallery w:val="placeholder"/>
        </w:category>
        <w:types>
          <w:type w:val="bbPlcHdr"/>
        </w:types>
        <w:behaviors>
          <w:behavior w:val="content"/>
        </w:behaviors>
        <w:guid w:val="{318BCBEA-834F-40F8-936B-A828DC614ED4}"/>
      </w:docPartPr>
      <w:docPartBody>
        <w:p w:rsidR="00A85991" w:rsidRDefault="0096745B" w:rsidP="00A85991">
          <w:pPr>
            <w:pStyle w:val="F240510E85F843B5B33FAE5FC58E7CE8"/>
          </w:pPr>
          <w:r>
            <w:t xml:space="preserve">          </w:t>
          </w:r>
        </w:p>
      </w:docPartBody>
    </w:docPart>
    <w:docPart>
      <w:docPartPr>
        <w:name w:val="F4285184482C4EED8946517259DD7350"/>
        <w:category>
          <w:name w:val="General"/>
          <w:gallery w:val="placeholder"/>
        </w:category>
        <w:types>
          <w:type w:val="bbPlcHdr"/>
        </w:types>
        <w:behaviors>
          <w:behavior w:val="content"/>
        </w:behaviors>
        <w:guid w:val="{3B01FFDD-47FA-4548-82C5-5E688BF1610A}"/>
      </w:docPartPr>
      <w:docPartBody>
        <w:p w:rsidR="00A85991" w:rsidRDefault="0096745B" w:rsidP="00A85991">
          <w:pPr>
            <w:pStyle w:val="F4285184482C4EED8946517259DD7350"/>
          </w:pPr>
          <w:r>
            <w:t xml:space="preserve">          </w:t>
          </w:r>
        </w:p>
      </w:docPartBody>
    </w:docPart>
    <w:docPart>
      <w:docPartPr>
        <w:name w:val="3366C2CF6EBD41159070F9CA3716130A"/>
        <w:category>
          <w:name w:val="General"/>
          <w:gallery w:val="placeholder"/>
        </w:category>
        <w:types>
          <w:type w:val="bbPlcHdr"/>
        </w:types>
        <w:behaviors>
          <w:behavior w:val="content"/>
        </w:behaviors>
        <w:guid w:val="{6ACB25D2-A03B-4F44-B6D1-377418CFAC10}"/>
      </w:docPartPr>
      <w:docPartBody>
        <w:p w:rsidR="00A85991" w:rsidRDefault="0096745B" w:rsidP="00A85991">
          <w:pPr>
            <w:pStyle w:val="3366C2CF6EBD41159070F9CA3716130A"/>
          </w:pPr>
          <w:r>
            <w:t xml:space="preserve">          </w:t>
          </w:r>
        </w:p>
      </w:docPartBody>
    </w:docPart>
    <w:docPart>
      <w:docPartPr>
        <w:name w:val="9973139E14024F39BEBDBB288DEED4C6"/>
        <w:category>
          <w:name w:val="General"/>
          <w:gallery w:val="placeholder"/>
        </w:category>
        <w:types>
          <w:type w:val="bbPlcHdr"/>
        </w:types>
        <w:behaviors>
          <w:behavior w:val="content"/>
        </w:behaviors>
        <w:guid w:val="{91F42519-8DE8-44D9-9F32-AD09D1087784}"/>
      </w:docPartPr>
      <w:docPartBody>
        <w:p w:rsidR="00A85991" w:rsidRDefault="0096745B" w:rsidP="00A85991">
          <w:pPr>
            <w:pStyle w:val="9973139E14024F39BEBDBB288DEED4C6"/>
          </w:pPr>
          <w:r>
            <w:t xml:space="preserve">          </w:t>
          </w:r>
        </w:p>
      </w:docPartBody>
    </w:docPart>
    <w:docPart>
      <w:docPartPr>
        <w:name w:val="C402E3B5E1054209987BC5CBE52F8B50"/>
        <w:category>
          <w:name w:val="General"/>
          <w:gallery w:val="placeholder"/>
        </w:category>
        <w:types>
          <w:type w:val="bbPlcHdr"/>
        </w:types>
        <w:behaviors>
          <w:behavior w:val="content"/>
        </w:behaviors>
        <w:guid w:val="{DCEA4C9E-ADCC-47EE-80C7-2FCA6D56808E}"/>
      </w:docPartPr>
      <w:docPartBody>
        <w:p w:rsidR="00A85991" w:rsidRDefault="00A85991" w:rsidP="00A85991">
          <w:pPr>
            <w:pStyle w:val="C402E3B5E1054209987BC5CBE52F8B50"/>
          </w:pPr>
          <w:r>
            <w:rPr>
              <w:rStyle w:val="PlaceholderText"/>
            </w:rPr>
            <w:t xml:space="preserve">          </w:t>
          </w:r>
        </w:p>
      </w:docPartBody>
    </w:docPart>
    <w:docPart>
      <w:docPartPr>
        <w:name w:val="0EC18A577B8C44C6A773EABB9A074211"/>
        <w:category>
          <w:name w:val="General"/>
          <w:gallery w:val="placeholder"/>
        </w:category>
        <w:types>
          <w:type w:val="bbPlcHdr"/>
        </w:types>
        <w:behaviors>
          <w:behavior w:val="content"/>
        </w:behaviors>
        <w:guid w:val="{0CA3F33A-110D-4564-A682-3A03AF3D2DD5}"/>
      </w:docPartPr>
      <w:docPartBody>
        <w:p w:rsidR="00A85991" w:rsidRDefault="0096745B" w:rsidP="0096745B">
          <w:pPr>
            <w:pStyle w:val="0EC18A577B8C44C6A773EABB9A0742114"/>
          </w:pPr>
          <w:r>
            <w:rPr>
              <w:rStyle w:val="PlaceholderText"/>
            </w:rPr>
            <w:t xml:space="preserve">          </w:t>
          </w:r>
        </w:p>
      </w:docPartBody>
    </w:docPart>
    <w:docPart>
      <w:docPartPr>
        <w:name w:val="287A6F93FF3240B786EFD44506A77F00"/>
        <w:category>
          <w:name w:val="General"/>
          <w:gallery w:val="placeholder"/>
        </w:category>
        <w:types>
          <w:type w:val="bbPlcHdr"/>
        </w:types>
        <w:behaviors>
          <w:behavior w:val="content"/>
        </w:behaviors>
        <w:guid w:val="{8BCE23D9-9083-49E1-B09B-EB04D33AE26B}"/>
      </w:docPartPr>
      <w:docPartBody>
        <w:p w:rsidR="00A85991" w:rsidRDefault="0096745B" w:rsidP="00A85991">
          <w:pPr>
            <w:pStyle w:val="287A6F93FF3240B786EFD44506A77F00"/>
          </w:pPr>
          <w:r>
            <w:t xml:space="preserve">          </w:t>
          </w:r>
        </w:p>
      </w:docPartBody>
    </w:docPart>
    <w:docPart>
      <w:docPartPr>
        <w:name w:val="156A7156221345C2A22A58B6D056F247"/>
        <w:category>
          <w:name w:val="General"/>
          <w:gallery w:val="placeholder"/>
        </w:category>
        <w:types>
          <w:type w:val="bbPlcHdr"/>
        </w:types>
        <w:behaviors>
          <w:behavior w:val="content"/>
        </w:behaviors>
        <w:guid w:val="{9A0EEC9B-C069-44AF-BF4F-ABC08BE920EC}"/>
      </w:docPartPr>
      <w:docPartBody>
        <w:p w:rsidR="00A85991" w:rsidRDefault="0096745B" w:rsidP="00A85991">
          <w:pPr>
            <w:pStyle w:val="156A7156221345C2A22A58B6D056F247"/>
          </w:pPr>
          <w:r>
            <w:t xml:space="preserve">          </w:t>
          </w:r>
        </w:p>
      </w:docPartBody>
    </w:docPart>
    <w:docPart>
      <w:docPartPr>
        <w:name w:val="EBECB10D28034F43B01F9BEDCF7389F2"/>
        <w:category>
          <w:name w:val="General"/>
          <w:gallery w:val="placeholder"/>
        </w:category>
        <w:types>
          <w:type w:val="bbPlcHdr"/>
        </w:types>
        <w:behaviors>
          <w:behavior w:val="content"/>
        </w:behaviors>
        <w:guid w:val="{DBCECDE9-3C0E-46C6-99CC-1736F6876EA8}"/>
      </w:docPartPr>
      <w:docPartBody>
        <w:p w:rsidR="00A85991" w:rsidRDefault="0096745B" w:rsidP="00A85991">
          <w:pPr>
            <w:pStyle w:val="EBECB10D28034F43B01F9BEDCF7389F2"/>
          </w:pPr>
          <w:r>
            <w:t xml:space="preserve">          </w:t>
          </w:r>
        </w:p>
      </w:docPartBody>
    </w:docPart>
    <w:docPart>
      <w:docPartPr>
        <w:name w:val="8BC7BAF978E74B21B54647AEDABF35BB"/>
        <w:category>
          <w:name w:val="General"/>
          <w:gallery w:val="placeholder"/>
        </w:category>
        <w:types>
          <w:type w:val="bbPlcHdr"/>
        </w:types>
        <w:behaviors>
          <w:behavior w:val="content"/>
        </w:behaviors>
        <w:guid w:val="{B9A0B95E-C2D7-4493-8723-D55133F47A10}"/>
      </w:docPartPr>
      <w:docPartBody>
        <w:p w:rsidR="00A85991" w:rsidRDefault="0096745B" w:rsidP="00A85991">
          <w:pPr>
            <w:pStyle w:val="8BC7BAF978E74B21B54647AEDABF35BB"/>
          </w:pPr>
          <w:r>
            <w:t xml:space="preserve">          </w:t>
          </w:r>
        </w:p>
      </w:docPartBody>
    </w:docPart>
    <w:docPart>
      <w:docPartPr>
        <w:name w:val="879997B9D4AE47B68B52CC8E0998BF01"/>
        <w:category>
          <w:name w:val="General"/>
          <w:gallery w:val="placeholder"/>
        </w:category>
        <w:types>
          <w:type w:val="bbPlcHdr"/>
        </w:types>
        <w:behaviors>
          <w:behavior w:val="content"/>
        </w:behaviors>
        <w:guid w:val="{1E5F50EA-CC02-4A98-AF55-081C3C96237E}"/>
      </w:docPartPr>
      <w:docPartBody>
        <w:p w:rsidR="00A85991" w:rsidRDefault="0096745B" w:rsidP="00A85991">
          <w:pPr>
            <w:pStyle w:val="879997B9D4AE47B68B52CC8E0998BF01"/>
          </w:pPr>
          <w:r>
            <w:t xml:space="preserve">          </w:t>
          </w:r>
        </w:p>
      </w:docPartBody>
    </w:docPart>
    <w:docPart>
      <w:docPartPr>
        <w:name w:val="85DC0FB639704547AC153C1763F8486B"/>
        <w:category>
          <w:name w:val="General"/>
          <w:gallery w:val="placeholder"/>
        </w:category>
        <w:types>
          <w:type w:val="bbPlcHdr"/>
        </w:types>
        <w:behaviors>
          <w:behavior w:val="content"/>
        </w:behaviors>
        <w:guid w:val="{80ACBF5A-A121-44EB-B5BD-E84748EC90EC}"/>
      </w:docPartPr>
      <w:docPartBody>
        <w:p w:rsidR="00A85991" w:rsidRDefault="0096745B" w:rsidP="00A85991">
          <w:pPr>
            <w:pStyle w:val="85DC0FB639704547AC153C1763F8486B"/>
          </w:pPr>
          <w:r>
            <w:t xml:space="preserve">          </w:t>
          </w:r>
        </w:p>
      </w:docPartBody>
    </w:docPart>
    <w:docPart>
      <w:docPartPr>
        <w:name w:val="8E1A72552E294467B0A76D450DE02373"/>
        <w:category>
          <w:name w:val="General"/>
          <w:gallery w:val="placeholder"/>
        </w:category>
        <w:types>
          <w:type w:val="bbPlcHdr"/>
        </w:types>
        <w:behaviors>
          <w:behavior w:val="content"/>
        </w:behaviors>
        <w:guid w:val="{E840366F-864C-48DE-B6BF-34FEA4DC577F}"/>
      </w:docPartPr>
      <w:docPartBody>
        <w:p w:rsidR="00A85991" w:rsidRDefault="0096745B" w:rsidP="0096745B">
          <w:pPr>
            <w:pStyle w:val="8E1A72552E294467B0A76D450DE023734"/>
          </w:pPr>
          <w:r w:rsidRPr="00477189">
            <w:rPr>
              <w:rStyle w:val="PlaceholderText"/>
            </w:rPr>
            <w:t>Click or tap to enter a date.</w:t>
          </w:r>
        </w:p>
      </w:docPartBody>
    </w:docPart>
    <w:docPart>
      <w:docPartPr>
        <w:name w:val="825FA722D68E43FCBE00F342BAB0E455"/>
        <w:category>
          <w:name w:val="General"/>
          <w:gallery w:val="placeholder"/>
        </w:category>
        <w:types>
          <w:type w:val="bbPlcHdr"/>
        </w:types>
        <w:behaviors>
          <w:behavior w:val="content"/>
        </w:behaviors>
        <w:guid w:val="{E1CE3D88-D18B-47E8-82AE-55E8711B25F2}"/>
      </w:docPartPr>
      <w:docPartBody>
        <w:p w:rsidR="00A85991" w:rsidRDefault="0096745B" w:rsidP="0096745B">
          <w:pPr>
            <w:pStyle w:val="825FA722D68E43FCBE00F342BAB0E4554"/>
          </w:pPr>
          <w:r w:rsidRPr="00477189">
            <w:rPr>
              <w:rStyle w:val="PlaceholderText"/>
            </w:rPr>
            <w:t>Click or tap to enter a date.</w:t>
          </w:r>
        </w:p>
      </w:docPartBody>
    </w:docPart>
    <w:docPart>
      <w:docPartPr>
        <w:name w:val="1D5A489C15984CB9BE5E300BD0C48641"/>
        <w:category>
          <w:name w:val="General"/>
          <w:gallery w:val="placeholder"/>
        </w:category>
        <w:types>
          <w:type w:val="bbPlcHdr"/>
        </w:types>
        <w:behaviors>
          <w:behavior w:val="content"/>
        </w:behaviors>
        <w:guid w:val="{F4A94AF3-1CDE-4E74-8CDD-EC28901F7997}"/>
      </w:docPartPr>
      <w:docPartBody>
        <w:p w:rsidR="00A85991" w:rsidRDefault="0096745B" w:rsidP="0096745B">
          <w:pPr>
            <w:pStyle w:val="1D5A489C15984CB9BE5E300BD0C486414"/>
          </w:pPr>
          <w:r w:rsidRPr="00477189">
            <w:rPr>
              <w:rStyle w:val="PlaceholderText"/>
            </w:rPr>
            <w:t>Click or tap to enter a date.</w:t>
          </w:r>
        </w:p>
      </w:docPartBody>
    </w:docPart>
    <w:docPart>
      <w:docPartPr>
        <w:name w:val="9B06C1E17ADF427DA529170E10D510F1"/>
        <w:category>
          <w:name w:val="General"/>
          <w:gallery w:val="placeholder"/>
        </w:category>
        <w:types>
          <w:type w:val="bbPlcHdr"/>
        </w:types>
        <w:behaviors>
          <w:behavior w:val="content"/>
        </w:behaviors>
        <w:guid w:val="{BBA14DC1-A3FC-4333-B763-01709C48BF2E}"/>
      </w:docPartPr>
      <w:docPartBody>
        <w:p w:rsidR="00A85991" w:rsidRDefault="0096745B" w:rsidP="0096745B">
          <w:pPr>
            <w:pStyle w:val="9B06C1E17ADF427DA529170E10D510F14"/>
          </w:pPr>
          <w:r w:rsidRPr="00477189">
            <w:rPr>
              <w:rStyle w:val="PlaceholderText"/>
            </w:rPr>
            <w:t>Click or tap to enter a date.</w:t>
          </w:r>
        </w:p>
      </w:docPartBody>
    </w:docPart>
    <w:docPart>
      <w:docPartPr>
        <w:name w:val="BD615F3293904A62B711A76B996CBE51"/>
        <w:category>
          <w:name w:val="General"/>
          <w:gallery w:val="placeholder"/>
        </w:category>
        <w:types>
          <w:type w:val="bbPlcHdr"/>
        </w:types>
        <w:behaviors>
          <w:behavior w:val="content"/>
        </w:behaviors>
        <w:guid w:val="{84B7A3D5-F74D-4750-AAFC-060F7E86C23D}"/>
      </w:docPartPr>
      <w:docPartBody>
        <w:p w:rsidR="00A85991" w:rsidRDefault="0096745B" w:rsidP="0096745B">
          <w:pPr>
            <w:pStyle w:val="BD615F3293904A62B711A76B996CBE514"/>
          </w:pPr>
          <w:r w:rsidRPr="00477189">
            <w:rPr>
              <w:rStyle w:val="PlaceholderText"/>
            </w:rPr>
            <w:t>Click or tap to enter a date.</w:t>
          </w:r>
        </w:p>
      </w:docPartBody>
    </w:docPart>
    <w:docPart>
      <w:docPartPr>
        <w:name w:val="18FC414A13334D0D8FD11F8DA086557B"/>
        <w:category>
          <w:name w:val="General"/>
          <w:gallery w:val="placeholder"/>
        </w:category>
        <w:types>
          <w:type w:val="bbPlcHdr"/>
        </w:types>
        <w:behaviors>
          <w:behavior w:val="content"/>
        </w:behaviors>
        <w:guid w:val="{BE544AA5-6D7D-40FA-B58F-2AD66208F24C}"/>
      </w:docPartPr>
      <w:docPartBody>
        <w:p w:rsidR="00A85991" w:rsidRDefault="0096745B" w:rsidP="00A85991">
          <w:pPr>
            <w:pStyle w:val="18FC414A13334D0D8FD11F8DA086557B"/>
          </w:pPr>
          <w:r>
            <w:t xml:space="preserve">          </w:t>
          </w:r>
        </w:p>
      </w:docPartBody>
    </w:docPart>
    <w:docPart>
      <w:docPartPr>
        <w:name w:val="C88C3C0842E1469F9873AA70751C4937"/>
        <w:category>
          <w:name w:val="General"/>
          <w:gallery w:val="placeholder"/>
        </w:category>
        <w:types>
          <w:type w:val="bbPlcHdr"/>
        </w:types>
        <w:behaviors>
          <w:behavior w:val="content"/>
        </w:behaviors>
        <w:guid w:val="{F4B264AC-B533-4D37-A214-3A43557F9348}"/>
      </w:docPartPr>
      <w:docPartBody>
        <w:p w:rsidR="00A85991" w:rsidRDefault="0096745B" w:rsidP="00A85991">
          <w:pPr>
            <w:pStyle w:val="C88C3C0842E1469F9873AA70751C4937"/>
          </w:pPr>
          <w:r>
            <w:t xml:space="preserve">          </w:t>
          </w:r>
        </w:p>
      </w:docPartBody>
    </w:docPart>
    <w:docPart>
      <w:docPartPr>
        <w:name w:val="97566CB840F94E1788650A1DA20E1D71"/>
        <w:category>
          <w:name w:val="General"/>
          <w:gallery w:val="placeholder"/>
        </w:category>
        <w:types>
          <w:type w:val="bbPlcHdr"/>
        </w:types>
        <w:behaviors>
          <w:behavior w:val="content"/>
        </w:behaviors>
        <w:guid w:val="{92E57BE7-7516-4E69-BDD1-4D521FF3F838}"/>
      </w:docPartPr>
      <w:docPartBody>
        <w:p w:rsidR="00A85991" w:rsidRDefault="0096745B" w:rsidP="0096745B">
          <w:pPr>
            <w:pStyle w:val="97566CB840F94E1788650A1DA20E1D714"/>
          </w:pPr>
          <w:r>
            <w:t xml:space="preserve">          </w:t>
          </w:r>
        </w:p>
      </w:docPartBody>
    </w:docPart>
    <w:docPart>
      <w:docPartPr>
        <w:name w:val="88584CF0B0F2434AABC525EE17169BEF"/>
        <w:category>
          <w:name w:val="General"/>
          <w:gallery w:val="placeholder"/>
        </w:category>
        <w:types>
          <w:type w:val="bbPlcHdr"/>
        </w:types>
        <w:behaviors>
          <w:behavior w:val="content"/>
        </w:behaviors>
        <w:guid w:val="{A71F43D4-8B0D-4BD4-AB30-4B01B75E9E83}"/>
      </w:docPartPr>
      <w:docPartBody>
        <w:p w:rsidR="00A85991" w:rsidRDefault="0096745B" w:rsidP="0096745B">
          <w:pPr>
            <w:pStyle w:val="88584CF0B0F2434AABC525EE17169BEF4"/>
          </w:pPr>
          <w:r w:rsidRPr="00326232">
            <w:rPr>
              <w:shd w:val="clear" w:color="auto" w:fill="FFFFFF" w:themeFill="background1"/>
            </w:rPr>
            <w:t xml:space="preserve">          </w:t>
          </w:r>
        </w:p>
      </w:docPartBody>
    </w:docPart>
    <w:docPart>
      <w:docPartPr>
        <w:name w:val="A09DEB4D97EE4699AB260F12F9A745E5"/>
        <w:category>
          <w:name w:val="General"/>
          <w:gallery w:val="placeholder"/>
        </w:category>
        <w:types>
          <w:type w:val="bbPlcHdr"/>
        </w:types>
        <w:behaviors>
          <w:behavior w:val="content"/>
        </w:behaviors>
        <w:guid w:val="{55B2A25D-F3C3-4742-B0AF-E6E5A68746C1}"/>
      </w:docPartPr>
      <w:docPartBody>
        <w:p w:rsidR="00A85991" w:rsidRDefault="0096745B" w:rsidP="00A85991">
          <w:pPr>
            <w:pStyle w:val="A09DEB4D97EE4699AB260F12F9A745E5"/>
          </w:pPr>
          <w:r>
            <w:t xml:space="preserve">          </w:t>
          </w:r>
        </w:p>
      </w:docPartBody>
    </w:docPart>
    <w:docPart>
      <w:docPartPr>
        <w:name w:val="AF9A646A8C584281AEF80AFECE9328CE"/>
        <w:category>
          <w:name w:val="General"/>
          <w:gallery w:val="placeholder"/>
        </w:category>
        <w:types>
          <w:type w:val="bbPlcHdr"/>
        </w:types>
        <w:behaviors>
          <w:behavior w:val="content"/>
        </w:behaviors>
        <w:guid w:val="{56810F7B-0928-4A0C-BAE3-1F1BEA05649D}"/>
      </w:docPartPr>
      <w:docPartBody>
        <w:p w:rsidR="00A85991" w:rsidRDefault="0096745B" w:rsidP="00A85991">
          <w:pPr>
            <w:pStyle w:val="AF9A646A8C584281AEF80AFECE9328CE"/>
          </w:pPr>
          <w:r>
            <w:t xml:space="preserve">          </w:t>
          </w:r>
        </w:p>
      </w:docPartBody>
    </w:docPart>
    <w:docPart>
      <w:docPartPr>
        <w:name w:val="B0A66F9BF47F458C9DA8D4289AFC8CC2"/>
        <w:category>
          <w:name w:val="General"/>
          <w:gallery w:val="placeholder"/>
        </w:category>
        <w:types>
          <w:type w:val="bbPlcHdr"/>
        </w:types>
        <w:behaviors>
          <w:behavior w:val="content"/>
        </w:behaviors>
        <w:guid w:val="{99D41AD5-FD7D-4B5E-ACD7-CFB390BD6368}"/>
      </w:docPartPr>
      <w:docPartBody>
        <w:p w:rsidR="00A85991" w:rsidRDefault="00A85991" w:rsidP="00A85991">
          <w:pPr>
            <w:pStyle w:val="B0A66F9BF47F458C9DA8D4289AFC8CC2"/>
          </w:pPr>
          <w:r>
            <w:rPr>
              <w:rStyle w:val="PlaceholderText"/>
            </w:rPr>
            <w:t xml:space="preserve">          </w:t>
          </w:r>
        </w:p>
      </w:docPartBody>
    </w:docPart>
    <w:docPart>
      <w:docPartPr>
        <w:name w:val="09C329A646AD4802841277784229B3EE"/>
        <w:category>
          <w:name w:val="General"/>
          <w:gallery w:val="placeholder"/>
        </w:category>
        <w:types>
          <w:type w:val="bbPlcHdr"/>
        </w:types>
        <w:behaviors>
          <w:behavior w:val="content"/>
        </w:behaviors>
        <w:guid w:val="{692C3B33-6BAE-4AD4-8385-66ED5312DBA8}"/>
      </w:docPartPr>
      <w:docPartBody>
        <w:p w:rsidR="00A85991" w:rsidRDefault="0096745B" w:rsidP="0096745B">
          <w:pPr>
            <w:pStyle w:val="09C329A646AD4802841277784229B3EE4"/>
          </w:pPr>
          <w:r>
            <w:rPr>
              <w:rStyle w:val="PlaceholderText"/>
            </w:rPr>
            <w:t xml:space="preserve">          </w:t>
          </w:r>
        </w:p>
      </w:docPartBody>
    </w:docPart>
    <w:docPart>
      <w:docPartPr>
        <w:name w:val="21B478B8CF7B4E8E9E0870594CADADE3"/>
        <w:category>
          <w:name w:val="General"/>
          <w:gallery w:val="placeholder"/>
        </w:category>
        <w:types>
          <w:type w:val="bbPlcHdr"/>
        </w:types>
        <w:behaviors>
          <w:behavior w:val="content"/>
        </w:behaviors>
        <w:guid w:val="{88C06DA8-B1F8-4E3E-BA8A-0CE3F620BD98}"/>
      </w:docPartPr>
      <w:docPartBody>
        <w:p w:rsidR="00A85991" w:rsidRDefault="00A85991" w:rsidP="00A85991">
          <w:pPr>
            <w:pStyle w:val="21B478B8CF7B4E8E9E0870594CADADE3"/>
          </w:pPr>
          <w:r>
            <w:rPr>
              <w:rStyle w:val="PlaceholderText"/>
            </w:rPr>
            <w:t xml:space="preserve">          </w:t>
          </w:r>
        </w:p>
      </w:docPartBody>
    </w:docPart>
    <w:docPart>
      <w:docPartPr>
        <w:name w:val="7FCE650E00464F1D9F9617019CFBCBC7"/>
        <w:category>
          <w:name w:val="General"/>
          <w:gallery w:val="placeholder"/>
        </w:category>
        <w:types>
          <w:type w:val="bbPlcHdr"/>
        </w:types>
        <w:behaviors>
          <w:behavior w:val="content"/>
        </w:behaviors>
        <w:guid w:val="{D6D5A2B3-59D1-48F6-BA54-7EB604D4E871}"/>
      </w:docPartPr>
      <w:docPartBody>
        <w:p w:rsidR="00A85991" w:rsidRDefault="0096745B" w:rsidP="0096745B">
          <w:pPr>
            <w:pStyle w:val="7FCE650E00464F1D9F9617019CFBCBC74"/>
          </w:pPr>
          <w:r>
            <w:rPr>
              <w:rStyle w:val="PlaceholderText"/>
            </w:rPr>
            <w:t xml:space="preserve">          </w:t>
          </w:r>
        </w:p>
      </w:docPartBody>
    </w:docPart>
    <w:docPart>
      <w:docPartPr>
        <w:name w:val="9086DE97DAE14FB68BBDF950076C9F75"/>
        <w:category>
          <w:name w:val="General"/>
          <w:gallery w:val="placeholder"/>
        </w:category>
        <w:types>
          <w:type w:val="bbPlcHdr"/>
        </w:types>
        <w:behaviors>
          <w:behavior w:val="content"/>
        </w:behaviors>
        <w:guid w:val="{45F400E5-71B9-4B76-B1F9-56AD1EC387CA}"/>
      </w:docPartPr>
      <w:docPartBody>
        <w:p w:rsidR="00A85991" w:rsidRDefault="0096745B" w:rsidP="00A85991">
          <w:pPr>
            <w:pStyle w:val="9086DE97DAE14FB68BBDF950076C9F75"/>
          </w:pPr>
          <w:r>
            <w:t xml:space="preserve">          </w:t>
          </w:r>
        </w:p>
      </w:docPartBody>
    </w:docPart>
    <w:docPart>
      <w:docPartPr>
        <w:name w:val="18584F56FA234B38A8AF082B4A915D53"/>
        <w:category>
          <w:name w:val="General"/>
          <w:gallery w:val="placeholder"/>
        </w:category>
        <w:types>
          <w:type w:val="bbPlcHdr"/>
        </w:types>
        <w:behaviors>
          <w:behavior w:val="content"/>
        </w:behaviors>
        <w:guid w:val="{D0F462B0-7FB7-432D-B096-B7F4463EC13A}"/>
      </w:docPartPr>
      <w:docPartBody>
        <w:p w:rsidR="00A85991" w:rsidRDefault="0096745B" w:rsidP="00A85991">
          <w:pPr>
            <w:pStyle w:val="18584F56FA234B38A8AF082B4A915D53"/>
          </w:pPr>
          <w:r>
            <w:t xml:space="preserve">          </w:t>
          </w:r>
        </w:p>
      </w:docPartBody>
    </w:docPart>
    <w:docPart>
      <w:docPartPr>
        <w:name w:val="48765DBA12AA4286A9805BC8B5B8B6E9"/>
        <w:category>
          <w:name w:val="General"/>
          <w:gallery w:val="placeholder"/>
        </w:category>
        <w:types>
          <w:type w:val="bbPlcHdr"/>
        </w:types>
        <w:behaviors>
          <w:behavior w:val="content"/>
        </w:behaviors>
        <w:guid w:val="{C78C49A8-C477-4DF1-AA4B-FD5F2397BED2}"/>
      </w:docPartPr>
      <w:docPartBody>
        <w:p w:rsidR="00A85991" w:rsidRDefault="00A85991" w:rsidP="00A85991">
          <w:pPr>
            <w:pStyle w:val="48765DBA12AA4286A9805BC8B5B8B6E9"/>
          </w:pPr>
          <w:r>
            <w:rPr>
              <w:rStyle w:val="PlaceholderText"/>
            </w:rPr>
            <w:t xml:space="preserve">          </w:t>
          </w:r>
        </w:p>
      </w:docPartBody>
    </w:docPart>
    <w:docPart>
      <w:docPartPr>
        <w:name w:val="C7A390F77744499397499676C82FA9F1"/>
        <w:category>
          <w:name w:val="General"/>
          <w:gallery w:val="placeholder"/>
        </w:category>
        <w:types>
          <w:type w:val="bbPlcHdr"/>
        </w:types>
        <w:behaviors>
          <w:behavior w:val="content"/>
        </w:behaviors>
        <w:guid w:val="{71C542D9-DA92-4C7D-8436-34EAA9019EF6}"/>
      </w:docPartPr>
      <w:docPartBody>
        <w:p w:rsidR="00A85991" w:rsidRDefault="0096745B" w:rsidP="0096745B">
          <w:pPr>
            <w:pStyle w:val="C7A390F77744499397499676C82FA9F14"/>
          </w:pPr>
          <w:r>
            <w:rPr>
              <w:rStyle w:val="PlaceholderText"/>
            </w:rPr>
            <w:t xml:space="preserve">          </w:t>
          </w:r>
        </w:p>
      </w:docPartBody>
    </w:docPart>
    <w:docPart>
      <w:docPartPr>
        <w:name w:val="23985CBB026A4F0F8450F8F12357370D"/>
        <w:category>
          <w:name w:val="General"/>
          <w:gallery w:val="placeholder"/>
        </w:category>
        <w:types>
          <w:type w:val="bbPlcHdr"/>
        </w:types>
        <w:behaviors>
          <w:behavior w:val="content"/>
        </w:behaviors>
        <w:guid w:val="{BCEB3BFF-AADA-42C0-AF9E-C6C16F845970}"/>
      </w:docPartPr>
      <w:docPartBody>
        <w:p w:rsidR="00A85991" w:rsidRDefault="0096745B" w:rsidP="0096745B">
          <w:pPr>
            <w:pStyle w:val="23985CBB026A4F0F8450F8F12357370D4"/>
          </w:pPr>
          <w:r w:rsidRPr="00520787">
            <w:rPr>
              <w:bdr w:val="single" w:sz="4" w:space="0" w:color="FFFFFF" w:themeColor="background1"/>
            </w:rPr>
            <w:t xml:space="preserve">          </w:t>
          </w:r>
        </w:p>
      </w:docPartBody>
    </w:docPart>
    <w:docPart>
      <w:docPartPr>
        <w:name w:val="B10A88CF3D73446A81D1408E2F4ABCAB"/>
        <w:category>
          <w:name w:val="General"/>
          <w:gallery w:val="placeholder"/>
        </w:category>
        <w:types>
          <w:type w:val="bbPlcHdr"/>
        </w:types>
        <w:behaviors>
          <w:behavior w:val="content"/>
        </w:behaviors>
        <w:guid w:val="{092649E9-EA2C-4F83-A61F-9E9EF57A7BE9}"/>
      </w:docPartPr>
      <w:docPartBody>
        <w:p w:rsidR="00A85991" w:rsidRDefault="0096745B" w:rsidP="00A85991">
          <w:pPr>
            <w:pStyle w:val="B10A88CF3D73446A81D1408E2F4ABCAB"/>
          </w:pPr>
          <w:r>
            <w:t xml:space="preserve">          </w:t>
          </w:r>
        </w:p>
      </w:docPartBody>
    </w:docPart>
    <w:docPart>
      <w:docPartPr>
        <w:name w:val="6276FA9C07044FA787E560591A762BBB"/>
        <w:category>
          <w:name w:val="General"/>
          <w:gallery w:val="placeholder"/>
        </w:category>
        <w:types>
          <w:type w:val="bbPlcHdr"/>
        </w:types>
        <w:behaviors>
          <w:behavior w:val="content"/>
        </w:behaviors>
        <w:guid w:val="{760D12D2-FD70-4185-87B5-36A0D5332372}"/>
      </w:docPartPr>
      <w:docPartBody>
        <w:p w:rsidR="00A85991" w:rsidRDefault="0096745B" w:rsidP="00A85991">
          <w:pPr>
            <w:pStyle w:val="6276FA9C07044FA787E560591A762BBB"/>
          </w:pPr>
          <w:r>
            <w:t xml:space="preserve">          </w:t>
          </w:r>
        </w:p>
      </w:docPartBody>
    </w:docPart>
    <w:docPart>
      <w:docPartPr>
        <w:name w:val="10CDE9AC11CA4601A8E931CEEE3FFE6C"/>
        <w:category>
          <w:name w:val="General"/>
          <w:gallery w:val="placeholder"/>
        </w:category>
        <w:types>
          <w:type w:val="bbPlcHdr"/>
        </w:types>
        <w:behaviors>
          <w:behavior w:val="content"/>
        </w:behaviors>
        <w:guid w:val="{9061136F-60C5-4A1A-A3DA-76D98E1F1754}"/>
      </w:docPartPr>
      <w:docPartBody>
        <w:p w:rsidR="00A85991" w:rsidRDefault="0096745B" w:rsidP="00A85991">
          <w:pPr>
            <w:pStyle w:val="10CDE9AC11CA4601A8E931CEEE3FFE6C"/>
          </w:pPr>
          <w:r>
            <w:t xml:space="preserve">          </w:t>
          </w:r>
        </w:p>
      </w:docPartBody>
    </w:docPart>
    <w:docPart>
      <w:docPartPr>
        <w:name w:val="C2528E5650C54C3CB65BF3F5D4E93E06"/>
        <w:category>
          <w:name w:val="General"/>
          <w:gallery w:val="placeholder"/>
        </w:category>
        <w:types>
          <w:type w:val="bbPlcHdr"/>
        </w:types>
        <w:behaviors>
          <w:behavior w:val="content"/>
        </w:behaviors>
        <w:guid w:val="{D0FD37AE-69F2-43F2-94D0-0CBEDD4DD084}"/>
      </w:docPartPr>
      <w:docPartBody>
        <w:p w:rsidR="00A85991" w:rsidRDefault="0096745B" w:rsidP="00A85991">
          <w:pPr>
            <w:pStyle w:val="C2528E5650C54C3CB65BF3F5D4E93E06"/>
          </w:pPr>
          <w:r>
            <w:t xml:space="preserve">          </w:t>
          </w:r>
        </w:p>
      </w:docPartBody>
    </w:docPart>
    <w:docPart>
      <w:docPartPr>
        <w:name w:val="56487BA9D3F8467ABEFE5E4B3CBFFA83"/>
        <w:category>
          <w:name w:val="General"/>
          <w:gallery w:val="placeholder"/>
        </w:category>
        <w:types>
          <w:type w:val="bbPlcHdr"/>
        </w:types>
        <w:behaviors>
          <w:behavior w:val="content"/>
        </w:behaviors>
        <w:guid w:val="{E8ACFDE3-C1DA-4F74-86BE-CAE6049910E0}"/>
      </w:docPartPr>
      <w:docPartBody>
        <w:p w:rsidR="00A85991" w:rsidRDefault="0096745B" w:rsidP="00A85991">
          <w:pPr>
            <w:pStyle w:val="56487BA9D3F8467ABEFE5E4B3CBFFA83"/>
          </w:pPr>
          <w:r>
            <w:t xml:space="preserve">          </w:t>
          </w:r>
        </w:p>
      </w:docPartBody>
    </w:docPart>
    <w:docPart>
      <w:docPartPr>
        <w:name w:val="685C9E75904F4894B91780708BAB7446"/>
        <w:category>
          <w:name w:val="General"/>
          <w:gallery w:val="placeholder"/>
        </w:category>
        <w:types>
          <w:type w:val="bbPlcHdr"/>
        </w:types>
        <w:behaviors>
          <w:behavior w:val="content"/>
        </w:behaviors>
        <w:guid w:val="{16CE9B57-1C56-4DEB-B4F0-97D8E55B43E7}"/>
      </w:docPartPr>
      <w:docPartBody>
        <w:p w:rsidR="009A0EED" w:rsidRDefault="0096745B" w:rsidP="00324DA6">
          <w:pPr>
            <w:pStyle w:val="685C9E75904F4894B91780708BAB7446"/>
          </w:pPr>
          <w:r>
            <w:t xml:space="preserve">          </w:t>
          </w:r>
        </w:p>
      </w:docPartBody>
    </w:docPart>
    <w:docPart>
      <w:docPartPr>
        <w:name w:val="3B58AF19C5EB438B82F8058BEA14497D"/>
        <w:category>
          <w:name w:val="General"/>
          <w:gallery w:val="placeholder"/>
        </w:category>
        <w:types>
          <w:type w:val="bbPlcHdr"/>
        </w:types>
        <w:behaviors>
          <w:behavior w:val="content"/>
        </w:behaviors>
        <w:guid w:val="{4DBAA1FB-8E87-4039-8CDF-3F803573396D}"/>
      </w:docPartPr>
      <w:docPartBody>
        <w:p w:rsidR="009A0EED" w:rsidRDefault="0096745B" w:rsidP="0096745B">
          <w:pPr>
            <w:pStyle w:val="3B58AF19C5EB438B82F8058BEA14497D4"/>
          </w:pPr>
          <w:r w:rsidRPr="00477189">
            <w:rPr>
              <w:rStyle w:val="PlaceholderText"/>
            </w:rPr>
            <w:t>Click or tap to enter a date.</w:t>
          </w:r>
        </w:p>
      </w:docPartBody>
    </w:docPart>
    <w:docPart>
      <w:docPartPr>
        <w:name w:val="042823C2BCAC4F75A0A7F542F660E22A"/>
        <w:category>
          <w:name w:val="General"/>
          <w:gallery w:val="placeholder"/>
        </w:category>
        <w:types>
          <w:type w:val="bbPlcHdr"/>
        </w:types>
        <w:behaviors>
          <w:behavior w:val="content"/>
        </w:behaviors>
        <w:guid w:val="{2FF0AE9E-822C-4C5D-8D2F-128CFFB1ACB7}"/>
      </w:docPartPr>
      <w:docPartBody>
        <w:p w:rsidR="009A0EED" w:rsidRDefault="00324DA6" w:rsidP="00324DA6">
          <w:pPr>
            <w:pStyle w:val="042823C2BCAC4F75A0A7F542F660E22A"/>
          </w:pPr>
          <w:r>
            <w:rPr>
              <w:rStyle w:val="PlaceholderText"/>
            </w:rPr>
            <w:t xml:space="preserve">          </w:t>
          </w:r>
        </w:p>
      </w:docPartBody>
    </w:docPart>
    <w:docPart>
      <w:docPartPr>
        <w:name w:val="14ECDE82D9F94A65B6DB02339C1056CE"/>
        <w:category>
          <w:name w:val="General"/>
          <w:gallery w:val="placeholder"/>
        </w:category>
        <w:types>
          <w:type w:val="bbPlcHdr"/>
        </w:types>
        <w:behaviors>
          <w:behavior w:val="content"/>
        </w:behaviors>
        <w:guid w:val="{E22E134A-AF2E-449D-A29E-E18996F285BF}"/>
      </w:docPartPr>
      <w:docPartBody>
        <w:p w:rsidR="009A0EED" w:rsidRDefault="0096745B" w:rsidP="0096745B">
          <w:pPr>
            <w:pStyle w:val="14ECDE82D9F94A65B6DB02339C1056CE4"/>
          </w:pPr>
          <w:r>
            <w:rPr>
              <w:rStyle w:val="PlaceholderText"/>
            </w:rPr>
            <w:t xml:space="preserve">          </w:t>
          </w:r>
        </w:p>
      </w:docPartBody>
    </w:docPart>
    <w:docPart>
      <w:docPartPr>
        <w:name w:val="4C8617E3D6334257834BCB129F80D905"/>
        <w:category>
          <w:name w:val="General"/>
          <w:gallery w:val="placeholder"/>
        </w:category>
        <w:types>
          <w:type w:val="bbPlcHdr"/>
        </w:types>
        <w:behaviors>
          <w:behavior w:val="content"/>
        </w:behaviors>
        <w:guid w:val="{D59DD7E8-C627-4F73-B9F5-2E1172C88F01}"/>
      </w:docPartPr>
      <w:docPartBody>
        <w:p w:rsidR="009A0EED" w:rsidRDefault="0096745B" w:rsidP="0096745B">
          <w:pPr>
            <w:pStyle w:val="4C8617E3D6334257834BCB129F80D9054"/>
          </w:pPr>
          <w:r>
            <w:t xml:space="preserve">          </w:t>
          </w:r>
        </w:p>
      </w:docPartBody>
    </w:docPart>
    <w:docPart>
      <w:docPartPr>
        <w:name w:val="AB2A45D38EBC4CEDBD5FD0EC959D9499"/>
        <w:category>
          <w:name w:val="General"/>
          <w:gallery w:val="placeholder"/>
        </w:category>
        <w:types>
          <w:type w:val="bbPlcHdr"/>
        </w:types>
        <w:behaviors>
          <w:behavior w:val="content"/>
        </w:behaviors>
        <w:guid w:val="{9BFF8076-F6B4-4730-A9CF-C6D892D6FD7D}"/>
      </w:docPartPr>
      <w:docPartBody>
        <w:p w:rsidR="009A0EED" w:rsidRDefault="00324DA6" w:rsidP="00324DA6">
          <w:pPr>
            <w:pStyle w:val="AB2A45D38EBC4CEDBD5FD0EC959D9499"/>
          </w:pPr>
          <w:r>
            <w:rPr>
              <w:rStyle w:val="PlaceholderText"/>
            </w:rPr>
            <w:t xml:space="preserve">          </w:t>
          </w:r>
        </w:p>
      </w:docPartBody>
    </w:docPart>
    <w:docPart>
      <w:docPartPr>
        <w:name w:val="0C70D875BBCE45FF80D257D1C268D1D2"/>
        <w:category>
          <w:name w:val="General"/>
          <w:gallery w:val="placeholder"/>
        </w:category>
        <w:types>
          <w:type w:val="bbPlcHdr"/>
        </w:types>
        <w:behaviors>
          <w:behavior w:val="content"/>
        </w:behaviors>
        <w:guid w:val="{E19007FC-323B-4A3E-A2C9-B24544A3325A}"/>
      </w:docPartPr>
      <w:docPartBody>
        <w:p w:rsidR="009A0EED" w:rsidRDefault="0096745B" w:rsidP="0096745B">
          <w:pPr>
            <w:pStyle w:val="0C70D875BBCE45FF80D257D1C268D1D24"/>
          </w:pPr>
          <w:r>
            <w:rPr>
              <w:rStyle w:val="PlaceholderText"/>
            </w:rPr>
            <w:t xml:space="preserve">          </w:t>
          </w:r>
        </w:p>
      </w:docPartBody>
    </w:docPart>
    <w:docPart>
      <w:docPartPr>
        <w:name w:val="5BD6F30CEA31481FB1DA02A9B1213670"/>
        <w:category>
          <w:name w:val="General"/>
          <w:gallery w:val="placeholder"/>
        </w:category>
        <w:types>
          <w:type w:val="bbPlcHdr"/>
        </w:types>
        <w:behaviors>
          <w:behavior w:val="content"/>
        </w:behaviors>
        <w:guid w:val="{0B933494-FF56-41F7-8B56-ABBE6180CF06}"/>
      </w:docPartPr>
      <w:docPartBody>
        <w:p w:rsidR="008F682B" w:rsidRDefault="0096745B" w:rsidP="00011866">
          <w:pPr>
            <w:pStyle w:val="5BD6F30CEA31481FB1DA02A9B1213670"/>
          </w:pPr>
          <w:r>
            <w:t xml:space="preserve">          </w:t>
          </w:r>
        </w:p>
      </w:docPartBody>
    </w:docPart>
    <w:docPart>
      <w:docPartPr>
        <w:name w:val="F8DBA8E975E54A37934C95B066DA654C"/>
        <w:category>
          <w:name w:val="General"/>
          <w:gallery w:val="placeholder"/>
        </w:category>
        <w:types>
          <w:type w:val="bbPlcHdr"/>
        </w:types>
        <w:behaviors>
          <w:behavior w:val="content"/>
        </w:behaviors>
        <w:guid w:val="{FEDC5017-7A63-432E-A81E-62DF50A227BC}"/>
      </w:docPartPr>
      <w:docPartBody>
        <w:p w:rsidR="008F682B" w:rsidRDefault="0096745B" w:rsidP="00011866">
          <w:pPr>
            <w:pStyle w:val="F8DBA8E975E54A37934C95B066DA654C"/>
          </w:pPr>
          <w:r>
            <w:t xml:space="preserve">          </w:t>
          </w:r>
        </w:p>
      </w:docPartBody>
    </w:docPart>
    <w:docPart>
      <w:docPartPr>
        <w:name w:val="810D4FAB9C2C446F9A1D4351FC04E8D7"/>
        <w:category>
          <w:name w:val="General"/>
          <w:gallery w:val="placeholder"/>
        </w:category>
        <w:types>
          <w:type w:val="bbPlcHdr"/>
        </w:types>
        <w:behaviors>
          <w:behavior w:val="content"/>
        </w:behaviors>
        <w:guid w:val="{24BF0915-4CAF-40B1-BD21-7A6A516553E8}"/>
      </w:docPartPr>
      <w:docPartBody>
        <w:p w:rsidR="008F682B" w:rsidRDefault="0096745B" w:rsidP="00011866">
          <w:pPr>
            <w:pStyle w:val="810D4FAB9C2C446F9A1D4351FC04E8D7"/>
          </w:pPr>
          <w:r>
            <w:t xml:space="preserve">          </w:t>
          </w:r>
        </w:p>
      </w:docPartBody>
    </w:docPart>
    <w:docPart>
      <w:docPartPr>
        <w:name w:val="DefaultPlaceholder_-1854013440"/>
        <w:category>
          <w:name w:val="General"/>
          <w:gallery w:val="placeholder"/>
        </w:category>
        <w:types>
          <w:type w:val="bbPlcHdr"/>
        </w:types>
        <w:behaviors>
          <w:behavior w:val="content"/>
        </w:behaviors>
        <w:guid w:val="{EDF04E63-A89C-4DAB-8E02-6DA4AC19BD68}"/>
      </w:docPartPr>
      <w:docPartBody>
        <w:p w:rsidR="0096745B" w:rsidRDefault="0096745B">
          <w:r w:rsidRPr="00FD31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Yu Gothic"/>
    <w:panose1 w:val="00000000000000000000"/>
    <w:charset w:val="80"/>
    <w:family w:val="auto"/>
    <w:notTrueType/>
    <w:pitch w:val="variable"/>
    <w:sig w:usb0="A00002FF" w:usb1="4807005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991"/>
    <w:rsid w:val="00011866"/>
    <w:rsid w:val="0028154B"/>
    <w:rsid w:val="00324DA6"/>
    <w:rsid w:val="00400D08"/>
    <w:rsid w:val="00500A92"/>
    <w:rsid w:val="007D5188"/>
    <w:rsid w:val="008A7793"/>
    <w:rsid w:val="008F682B"/>
    <w:rsid w:val="0096745B"/>
    <w:rsid w:val="00974E06"/>
    <w:rsid w:val="009A0EED"/>
    <w:rsid w:val="009F5364"/>
    <w:rsid w:val="00A07B23"/>
    <w:rsid w:val="00A26700"/>
    <w:rsid w:val="00A606F9"/>
    <w:rsid w:val="00A85991"/>
    <w:rsid w:val="00BF29EC"/>
    <w:rsid w:val="00C84BDC"/>
    <w:rsid w:val="00F848D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745B"/>
    <w:rPr>
      <w:color w:val="808080"/>
    </w:rPr>
  </w:style>
  <w:style w:type="paragraph" w:customStyle="1" w:styleId="6BC7A817A07B4B1CAACBFDF0AFB103F3">
    <w:name w:val="6BC7A817A07B4B1CAACBFDF0AFB103F3"/>
  </w:style>
  <w:style w:type="paragraph" w:customStyle="1" w:styleId="4F47CEB528B443F38EE491D0C7F2944C">
    <w:name w:val="4F47CEB528B443F38EE491D0C7F2944C"/>
  </w:style>
  <w:style w:type="paragraph" w:customStyle="1" w:styleId="6C8845C73617466DA5CFD6C630FC1CA5">
    <w:name w:val="6C8845C73617466DA5CFD6C630FC1CA5"/>
  </w:style>
  <w:style w:type="paragraph" w:customStyle="1" w:styleId="685C9E75904F4894B91780708BAB7446">
    <w:name w:val="685C9E75904F4894B91780708BAB7446"/>
    <w:rsid w:val="00324DA6"/>
  </w:style>
  <w:style w:type="paragraph" w:customStyle="1" w:styleId="928FA74C74BA44219A128FE0FCA299CC">
    <w:name w:val="928FA74C74BA44219A128FE0FCA299CC"/>
  </w:style>
  <w:style w:type="paragraph" w:customStyle="1" w:styleId="8952BCA8AA1940D0B4794555762CAB63">
    <w:name w:val="8952BCA8AA1940D0B4794555762CAB63"/>
    <w:rsid w:val="00A85991"/>
  </w:style>
  <w:style w:type="paragraph" w:customStyle="1" w:styleId="BCDE4A6C7C8B453886D58D5EE14BB170">
    <w:name w:val="BCDE4A6C7C8B453886D58D5EE14BB170"/>
    <w:rsid w:val="00A85991"/>
  </w:style>
  <w:style w:type="paragraph" w:customStyle="1" w:styleId="65141339FD5746A0B769D246311641B1">
    <w:name w:val="65141339FD5746A0B769D246311641B1"/>
    <w:rsid w:val="00A85991"/>
  </w:style>
  <w:style w:type="paragraph" w:customStyle="1" w:styleId="AE2DC32D7D5D4B23A96DF858389836F8">
    <w:name w:val="AE2DC32D7D5D4B23A96DF858389836F8"/>
    <w:rsid w:val="00A85991"/>
  </w:style>
  <w:style w:type="paragraph" w:customStyle="1" w:styleId="0CE882991B814B3DB5B248335501D5F7">
    <w:name w:val="0CE882991B814B3DB5B248335501D5F7"/>
    <w:rsid w:val="00A85991"/>
  </w:style>
  <w:style w:type="paragraph" w:customStyle="1" w:styleId="5182044BAE3C435FA761950CD58A85AF">
    <w:name w:val="5182044BAE3C435FA761950CD58A85AF"/>
    <w:rsid w:val="00A85991"/>
  </w:style>
  <w:style w:type="paragraph" w:customStyle="1" w:styleId="4692DB5417304C4DB6062CBF1D16832D">
    <w:name w:val="4692DB5417304C4DB6062CBF1D16832D"/>
    <w:rsid w:val="00A85991"/>
  </w:style>
  <w:style w:type="paragraph" w:customStyle="1" w:styleId="52A9A373353E49EBA522C45A1727639F">
    <w:name w:val="52A9A373353E49EBA522C45A1727639F"/>
    <w:rsid w:val="00A85991"/>
  </w:style>
  <w:style w:type="paragraph" w:customStyle="1" w:styleId="4F4B4F2485B24109AA22C1B6F40DC75F">
    <w:name w:val="4F4B4F2485B24109AA22C1B6F40DC75F"/>
    <w:rsid w:val="00A85991"/>
  </w:style>
  <w:style w:type="paragraph" w:customStyle="1" w:styleId="9D1BDA61AE364E738A3B10F67E429764">
    <w:name w:val="9D1BDA61AE364E738A3B10F67E429764"/>
    <w:rsid w:val="00A85991"/>
  </w:style>
  <w:style w:type="paragraph" w:customStyle="1" w:styleId="6B48A386B8D54C36BBAD6E97BBC01CF9">
    <w:name w:val="6B48A386B8D54C36BBAD6E97BBC01CF9"/>
    <w:rsid w:val="00A85991"/>
  </w:style>
  <w:style w:type="paragraph" w:customStyle="1" w:styleId="683AF37A663D4125810B4617403D9C8A">
    <w:name w:val="683AF37A663D4125810B4617403D9C8A"/>
    <w:rsid w:val="00A85991"/>
  </w:style>
  <w:style w:type="paragraph" w:customStyle="1" w:styleId="424BD67AD4A04436981AF33B2788C976">
    <w:name w:val="424BD67AD4A04436981AF33B2788C976"/>
    <w:rsid w:val="00A85991"/>
  </w:style>
  <w:style w:type="paragraph" w:customStyle="1" w:styleId="D4A06C415EE1449E9E1237E7CA906BE3">
    <w:name w:val="D4A06C415EE1449E9E1237E7CA906BE3"/>
    <w:rsid w:val="00A85991"/>
  </w:style>
  <w:style w:type="paragraph" w:customStyle="1" w:styleId="4EC8D661914B4ED3BF46013B1ECB0142">
    <w:name w:val="4EC8D661914B4ED3BF46013B1ECB0142"/>
    <w:rsid w:val="00A85991"/>
  </w:style>
  <w:style w:type="paragraph" w:customStyle="1" w:styleId="A000095E94704F709C7CDA4787F038DF">
    <w:name w:val="A000095E94704F709C7CDA4787F038DF"/>
    <w:rsid w:val="00A85991"/>
  </w:style>
  <w:style w:type="paragraph" w:customStyle="1" w:styleId="273F2A45C2A346AD915E1E8110736CFC">
    <w:name w:val="273F2A45C2A346AD915E1E8110736CFC"/>
    <w:rsid w:val="00A85991"/>
  </w:style>
  <w:style w:type="paragraph" w:customStyle="1" w:styleId="AD4D5C7DF4D748DD86C0FF1883EF9026">
    <w:name w:val="AD4D5C7DF4D748DD86C0FF1883EF9026"/>
    <w:rsid w:val="00A85991"/>
  </w:style>
  <w:style w:type="paragraph" w:customStyle="1" w:styleId="A6B16494BC9C41F2A06485FD5165F35B">
    <w:name w:val="A6B16494BC9C41F2A06485FD5165F35B"/>
    <w:rsid w:val="00A85991"/>
  </w:style>
  <w:style w:type="paragraph" w:customStyle="1" w:styleId="67D86A8E40204BDC8F30779F9162496E">
    <w:name w:val="67D86A8E40204BDC8F30779F9162496E"/>
    <w:rsid w:val="00A85991"/>
  </w:style>
  <w:style w:type="paragraph" w:customStyle="1" w:styleId="7DD7E476C85944BE966137C4E94E8C95">
    <w:name w:val="7DD7E476C85944BE966137C4E94E8C95"/>
    <w:rsid w:val="00A85991"/>
  </w:style>
  <w:style w:type="paragraph" w:customStyle="1" w:styleId="64AD6DDEB3FB489F8F51FCEF49ED2006">
    <w:name w:val="64AD6DDEB3FB489F8F51FCEF49ED2006"/>
    <w:rsid w:val="00A85991"/>
  </w:style>
  <w:style w:type="paragraph" w:customStyle="1" w:styleId="D067732951784ACF90D0F6128474F6AA">
    <w:name w:val="D067732951784ACF90D0F6128474F6AA"/>
    <w:rsid w:val="00A85991"/>
  </w:style>
  <w:style w:type="paragraph" w:customStyle="1" w:styleId="41D0A392B6AB4F6E94782C6FD53D02C9">
    <w:name w:val="41D0A392B6AB4F6E94782C6FD53D02C9"/>
    <w:rsid w:val="00A85991"/>
  </w:style>
  <w:style w:type="paragraph" w:customStyle="1" w:styleId="F00F29C3BC4A4053B8689ED4D9ACDF50">
    <w:name w:val="F00F29C3BC4A4053B8689ED4D9ACDF50"/>
    <w:rsid w:val="00A85991"/>
  </w:style>
  <w:style w:type="paragraph" w:customStyle="1" w:styleId="66F0820B6A5F45B7BFD3164FEEFF86BB">
    <w:name w:val="66F0820B6A5F45B7BFD3164FEEFF86BB"/>
    <w:rsid w:val="00A85991"/>
  </w:style>
  <w:style w:type="paragraph" w:customStyle="1" w:styleId="3644DD3B1D464A32BE9E9794F9FC9176">
    <w:name w:val="3644DD3B1D464A32BE9E9794F9FC9176"/>
    <w:rsid w:val="00A85991"/>
  </w:style>
  <w:style w:type="paragraph" w:customStyle="1" w:styleId="A3965A9669C8437395C18594353FAC23">
    <w:name w:val="A3965A9669C8437395C18594353FAC23"/>
    <w:rsid w:val="00A85991"/>
  </w:style>
  <w:style w:type="paragraph" w:customStyle="1" w:styleId="BC00C7B05E154F829D6C3A53E48B9B65">
    <w:name w:val="BC00C7B05E154F829D6C3A53E48B9B65"/>
    <w:rsid w:val="00A85991"/>
  </w:style>
  <w:style w:type="paragraph" w:customStyle="1" w:styleId="58BFA188CB754F7B8A1DC044EB528881">
    <w:name w:val="58BFA188CB754F7B8A1DC044EB528881"/>
    <w:rsid w:val="00A85991"/>
  </w:style>
  <w:style w:type="paragraph" w:customStyle="1" w:styleId="E0831CA74AFC4B1197C113FE9DAC661E">
    <w:name w:val="E0831CA74AFC4B1197C113FE9DAC661E"/>
    <w:rsid w:val="00A85991"/>
  </w:style>
  <w:style w:type="paragraph" w:customStyle="1" w:styleId="FB431DF49C3140EEA53F1499B40FC159">
    <w:name w:val="FB431DF49C3140EEA53F1499B40FC159"/>
    <w:rsid w:val="00A85991"/>
  </w:style>
  <w:style w:type="paragraph" w:customStyle="1" w:styleId="CF908DF63E234FAC87F62182C3D17145">
    <w:name w:val="CF908DF63E234FAC87F62182C3D17145"/>
    <w:rsid w:val="00A85991"/>
  </w:style>
  <w:style w:type="paragraph" w:customStyle="1" w:styleId="1B9BA9E48BC04225968E3FD36507CC18">
    <w:name w:val="1B9BA9E48BC04225968E3FD36507CC18"/>
    <w:rsid w:val="00A85991"/>
  </w:style>
  <w:style w:type="paragraph" w:customStyle="1" w:styleId="4B4142D1B4554A92B9B71824589D7E55">
    <w:name w:val="4B4142D1B4554A92B9B71824589D7E55"/>
    <w:rsid w:val="00A85991"/>
  </w:style>
  <w:style w:type="paragraph" w:customStyle="1" w:styleId="CCA2346B0ECB4988997702B267EB1773">
    <w:name w:val="CCA2346B0ECB4988997702B267EB1773"/>
    <w:rsid w:val="00A85991"/>
  </w:style>
  <w:style w:type="paragraph" w:customStyle="1" w:styleId="2FDFE5FB62C24E5EA0168C7D3D704342">
    <w:name w:val="2FDFE5FB62C24E5EA0168C7D3D704342"/>
    <w:rsid w:val="00A85991"/>
  </w:style>
  <w:style w:type="paragraph" w:customStyle="1" w:styleId="C8A85B6C4A604BAA916C7E3AC6E34187">
    <w:name w:val="C8A85B6C4A604BAA916C7E3AC6E34187"/>
    <w:rsid w:val="00A85991"/>
  </w:style>
  <w:style w:type="paragraph" w:customStyle="1" w:styleId="E0CC6D8C95E44375B1A0F8DA30118EBE">
    <w:name w:val="E0CC6D8C95E44375B1A0F8DA30118EBE"/>
    <w:rsid w:val="00A85991"/>
  </w:style>
  <w:style w:type="paragraph" w:customStyle="1" w:styleId="ACC6D27864D14451BFAC3A22C32F2EA4">
    <w:name w:val="ACC6D27864D14451BFAC3A22C32F2EA4"/>
    <w:rsid w:val="00A85991"/>
  </w:style>
  <w:style w:type="paragraph" w:customStyle="1" w:styleId="61C7184A9BB744AA91DC42376DF320E5">
    <w:name w:val="61C7184A9BB744AA91DC42376DF320E5"/>
    <w:rsid w:val="00A85991"/>
  </w:style>
  <w:style w:type="paragraph" w:customStyle="1" w:styleId="BF129233AC5B4349BA795F20D29180D6">
    <w:name w:val="BF129233AC5B4349BA795F20D29180D6"/>
    <w:rsid w:val="00A85991"/>
  </w:style>
  <w:style w:type="paragraph" w:customStyle="1" w:styleId="43947ED2038A48369184E93548F97B1E">
    <w:name w:val="43947ED2038A48369184E93548F97B1E"/>
    <w:rsid w:val="00A85991"/>
  </w:style>
  <w:style w:type="paragraph" w:customStyle="1" w:styleId="314E2F164D584042A7EF98E0C979166D">
    <w:name w:val="314E2F164D584042A7EF98E0C979166D"/>
    <w:rsid w:val="00A85991"/>
  </w:style>
  <w:style w:type="paragraph" w:customStyle="1" w:styleId="52D2E8AE338E4E58ABDE007F478DCA60">
    <w:name w:val="52D2E8AE338E4E58ABDE007F478DCA60"/>
    <w:rsid w:val="00A85991"/>
  </w:style>
  <w:style w:type="paragraph" w:customStyle="1" w:styleId="E5AC4A5C7D814AC389554140F1733267">
    <w:name w:val="E5AC4A5C7D814AC389554140F1733267"/>
    <w:rsid w:val="00A85991"/>
  </w:style>
  <w:style w:type="paragraph" w:customStyle="1" w:styleId="1547D147A5844201B9C49C5486266D5A">
    <w:name w:val="1547D147A5844201B9C49C5486266D5A"/>
    <w:rsid w:val="00A85991"/>
  </w:style>
  <w:style w:type="paragraph" w:customStyle="1" w:styleId="C4C24FBEC9484E6F87D065F83F768D47">
    <w:name w:val="C4C24FBEC9484E6F87D065F83F768D47"/>
    <w:rsid w:val="00A85991"/>
  </w:style>
  <w:style w:type="paragraph" w:customStyle="1" w:styleId="90CBFE76E94A46E99197469D01C54F95">
    <w:name w:val="90CBFE76E94A46E99197469D01C54F95"/>
    <w:rsid w:val="00A85991"/>
  </w:style>
  <w:style w:type="paragraph" w:customStyle="1" w:styleId="E602E6CE1917431FB3EACEFD3A5C990C">
    <w:name w:val="E602E6CE1917431FB3EACEFD3A5C990C"/>
    <w:rsid w:val="00A85991"/>
  </w:style>
  <w:style w:type="paragraph" w:customStyle="1" w:styleId="A5EA5433AF214EDAAB97E57C73BB4A89">
    <w:name w:val="A5EA5433AF214EDAAB97E57C73BB4A89"/>
    <w:rsid w:val="00A85991"/>
  </w:style>
  <w:style w:type="paragraph" w:customStyle="1" w:styleId="F603769EDF03480380364C525A96E9A9">
    <w:name w:val="F603769EDF03480380364C525A96E9A9"/>
    <w:rsid w:val="00A85991"/>
  </w:style>
  <w:style w:type="paragraph" w:customStyle="1" w:styleId="CFF51009534A400A9DABA989A3DB200B">
    <w:name w:val="CFF51009534A400A9DABA989A3DB200B"/>
    <w:rsid w:val="00A85991"/>
  </w:style>
  <w:style w:type="paragraph" w:customStyle="1" w:styleId="694918B40E6A413584401B54C91D8074">
    <w:name w:val="694918B40E6A413584401B54C91D8074"/>
    <w:rsid w:val="00A85991"/>
  </w:style>
  <w:style w:type="paragraph" w:customStyle="1" w:styleId="042823C2BCAC4F75A0A7F542F660E22A">
    <w:name w:val="042823C2BCAC4F75A0A7F542F660E22A"/>
    <w:rsid w:val="00324DA6"/>
  </w:style>
  <w:style w:type="paragraph" w:customStyle="1" w:styleId="F2433A05C6964456859AF071398CB4DB">
    <w:name w:val="F2433A05C6964456859AF071398CB4DB"/>
    <w:rsid w:val="00A85991"/>
  </w:style>
  <w:style w:type="paragraph" w:customStyle="1" w:styleId="29EBCD70C241411886F2D254741817C9">
    <w:name w:val="29EBCD70C241411886F2D254741817C9"/>
    <w:rsid w:val="00A85991"/>
  </w:style>
  <w:style w:type="paragraph" w:customStyle="1" w:styleId="284D545479CD4B25879E087634F15743">
    <w:name w:val="284D545479CD4B25879E087634F15743"/>
    <w:rsid w:val="00A85991"/>
  </w:style>
  <w:style w:type="paragraph" w:customStyle="1" w:styleId="5B5FCD9B88BF497FB5DB3F4AD4071E1F">
    <w:name w:val="5B5FCD9B88BF497FB5DB3F4AD4071E1F"/>
    <w:rsid w:val="00A85991"/>
  </w:style>
  <w:style w:type="paragraph" w:customStyle="1" w:styleId="D9A2ABBD724E479184FC4E8C16B181A9">
    <w:name w:val="D9A2ABBD724E479184FC4E8C16B181A9"/>
    <w:rsid w:val="00A85991"/>
  </w:style>
  <w:style w:type="paragraph" w:customStyle="1" w:styleId="E8E2A61A41F34CDE8812D17E03C33802">
    <w:name w:val="E8E2A61A41F34CDE8812D17E03C33802"/>
    <w:rsid w:val="00A85991"/>
  </w:style>
  <w:style w:type="paragraph" w:customStyle="1" w:styleId="997B8CF7A61945B3B2871DAEB992709F">
    <w:name w:val="997B8CF7A61945B3B2871DAEB992709F"/>
    <w:rsid w:val="00A85991"/>
  </w:style>
  <w:style w:type="paragraph" w:customStyle="1" w:styleId="A16872DBC43D4F9BBC63811319A09D2F">
    <w:name w:val="A16872DBC43D4F9BBC63811319A09D2F"/>
    <w:rsid w:val="00A85991"/>
  </w:style>
  <w:style w:type="paragraph" w:customStyle="1" w:styleId="3B9C88A68CA44259B01A6727F86481E5">
    <w:name w:val="3B9C88A68CA44259B01A6727F86481E5"/>
    <w:rsid w:val="00A85991"/>
  </w:style>
  <w:style w:type="paragraph" w:customStyle="1" w:styleId="36A8C7BB28DA4E5C882BE72F85C6CAB7">
    <w:name w:val="36A8C7BB28DA4E5C882BE72F85C6CAB7"/>
    <w:rsid w:val="00A85991"/>
  </w:style>
  <w:style w:type="paragraph" w:customStyle="1" w:styleId="AB2A45D38EBC4CEDBD5FD0EC959D9499">
    <w:name w:val="AB2A45D38EBC4CEDBD5FD0EC959D9499"/>
    <w:rsid w:val="00324DA6"/>
  </w:style>
  <w:style w:type="paragraph" w:customStyle="1" w:styleId="3B6372244008407C8DA8D701500E1F46">
    <w:name w:val="3B6372244008407C8DA8D701500E1F46"/>
    <w:rsid w:val="00A85991"/>
  </w:style>
  <w:style w:type="paragraph" w:customStyle="1" w:styleId="5B02899370704368A1E22774201105C1">
    <w:name w:val="5B02899370704368A1E22774201105C1"/>
    <w:rsid w:val="00A85991"/>
  </w:style>
  <w:style w:type="paragraph" w:customStyle="1" w:styleId="517A0B46B5CA4593A3385CE368F35081">
    <w:name w:val="517A0B46B5CA4593A3385CE368F35081"/>
    <w:rsid w:val="00A85991"/>
  </w:style>
  <w:style w:type="paragraph" w:customStyle="1" w:styleId="4BAA818F662C4A1B8DE00F882DD49F8A">
    <w:name w:val="4BAA818F662C4A1B8DE00F882DD49F8A"/>
    <w:rsid w:val="00A85991"/>
  </w:style>
  <w:style w:type="paragraph" w:customStyle="1" w:styleId="4C572342BF9241FAA490AAB09807FE04">
    <w:name w:val="4C572342BF9241FAA490AAB09807FE04"/>
    <w:rsid w:val="00A85991"/>
  </w:style>
  <w:style w:type="paragraph" w:customStyle="1" w:styleId="44EA2BDAE8E8471ABC7DE714C130483B">
    <w:name w:val="44EA2BDAE8E8471ABC7DE714C130483B"/>
    <w:rsid w:val="00A85991"/>
  </w:style>
  <w:style w:type="paragraph" w:customStyle="1" w:styleId="2382A85831684935A81E9399843E7969">
    <w:name w:val="2382A85831684935A81E9399843E7969"/>
    <w:rsid w:val="00A85991"/>
  </w:style>
  <w:style w:type="paragraph" w:customStyle="1" w:styleId="4B5EB7B5EDF74B9286B4E58B445BD8CB">
    <w:name w:val="4B5EB7B5EDF74B9286B4E58B445BD8CB"/>
    <w:rsid w:val="00A85991"/>
  </w:style>
  <w:style w:type="paragraph" w:customStyle="1" w:styleId="E98781F209D94E8AB20D43C76F1D840D">
    <w:name w:val="E98781F209D94E8AB20D43C76F1D840D"/>
    <w:rsid w:val="00A85991"/>
  </w:style>
  <w:style w:type="paragraph" w:customStyle="1" w:styleId="A6666401AE874D78ACBC65DF89F2CEFA">
    <w:name w:val="A6666401AE874D78ACBC65DF89F2CEFA"/>
    <w:rsid w:val="00A85991"/>
  </w:style>
  <w:style w:type="paragraph" w:customStyle="1" w:styleId="E8B39A65954C462C8EBB431FAE773377">
    <w:name w:val="E8B39A65954C462C8EBB431FAE773377"/>
    <w:rsid w:val="00A85991"/>
  </w:style>
  <w:style w:type="paragraph" w:customStyle="1" w:styleId="3DEEB4CACD0C4303B5E252FE66236F9C">
    <w:name w:val="3DEEB4CACD0C4303B5E252FE66236F9C"/>
    <w:rsid w:val="00A85991"/>
  </w:style>
  <w:style w:type="paragraph" w:customStyle="1" w:styleId="BB9209C523804365862BF02E1FDB273C">
    <w:name w:val="BB9209C523804365862BF02E1FDB273C"/>
    <w:rsid w:val="00A85991"/>
  </w:style>
  <w:style w:type="paragraph" w:customStyle="1" w:styleId="C302649663704C30983647A93A9EC8D8">
    <w:name w:val="C302649663704C30983647A93A9EC8D8"/>
    <w:rsid w:val="00A85991"/>
  </w:style>
  <w:style w:type="paragraph" w:customStyle="1" w:styleId="BCA3C0BD9EF44D18A4DCC9D8C6D52511">
    <w:name w:val="BCA3C0BD9EF44D18A4DCC9D8C6D52511"/>
    <w:rsid w:val="00A85991"/>
  </w:style>
  <w:style w:type="paragraph" w:customStyle="1" w:styleId="3725A13BC05A438F8115145F75029945">
    <w:name w:val="3725A13BC05A438F8115145F75029945"/>
    <w:rsid w:val="00A85991"/>
  </w:style>
  <w:style w:type="paragraph" w:customStyle="1" w:styleId="F240510E85F843B5B33FAE5FC58E7CE8">
    <w:name w:val="F240510E85F843B5B33FAE5FC58E7CE8"/>
    <w:rsid w:val="00A85991"/>
  </w:style>
  <w:style w:type="paragraph" w:customStyle="1" w:styleId="F4285184482C4EED8946517259DD7350">
    <w:name w:val="F4285184482C4EED8946517259DD7350"/>
    <w:rsid w:val="00A85991"/>
  </w:style>
  <w:style w:type="paragraph" w:customStyle="1" w:styleId="3366C2CF6EBD41159070F9CA3716130A">
    <w:name w:val="3366C2CF6EBD41159070F9CA3716130A"/>
    <w:rsid w:val="00A85991"/>
  </w:style>
  <w:style w:type="paragraph" w:customStyle="1" w:styleId="9973139E14024F39BEBDBB288DEED4C6">
    <w:name w:val="9973139E14024F39BEBDBB288DEED4C6"/>
    <w:rsid w:val="00A85991"/>
  </w:style>
  <w:style w:type="paragraph" w:customStyle="1" w:styleId="C402E3B5E1054209987BC5CBE52F8B50">
    <w:name w:val="C402E3B5E1054209987BC5CBE52F8B50"/>
    <w:rsid w:val="00A85991"/>
  </w:style>
  <w:style w:type="paragraph" w:customStyle="1" w:styleId="287A6F93FF3240B786EFD44506A77F00">
    <w:name w:val="287A6F93FF3240B786EFD44506A77F00"/>
    <w:rsid w:val="00A85991"/>
  </w:style>
  <w:style w:type="paragraph" w:customStyle="1" w:styleId="156A7156221345C2A22A58B6D056F247">
    <w:name w:val="156A7156221345C2A22A58B6D056F247"/>
    <w:rsid w:val="00A85991"/>
  </w:style>
  <w:style w:type="paragraph" w:customStyle="1" w:styleId="EBECB10D28034F43B01F9BEDCF7389F2">
    <w:name w:val="EBECB10D28034F43B01F9BEDCF7389F2"/>
    <w:rsid w:val="00A85991"/>
  </w:style>
  <w:style w:type="paragraph" w:customStyle="1" w:styleId="8BC7BAF978E74B21B54647AEDABF35BB">
    <w:name w:val="8BC7BAF978E74B21B54647AEDABF35BB"/>
    <w:rsid w:val="00A85991"/>
  </w:style>
  <w:style w:type="paragraph" w:customStyle="1" w:styleId="879997B9D4AE47B68B52CC8E0998BF01">
    <w:name w:val="879997B9D4AE47B68B52CC8E0998BF01"/>
    <w:rsid w:val="00A85991"/>
  </w:style>
  <w:style w:type="paragraph" w:customStyle="1" w:styleId="85DC0FB639704547AC153C1763F8486B">
    <w:name w:val="85DC0FB639704547AC153C1763F8486B"/>
    <w:rsid w:val="00A85991"/>
  </w:style>
  <w:style w:type="paragraph" w:customStyle="1" w:styleId="18FC414A13334D0D8FD11F8DA086557B">
    <w:name w:val="18FC414A13334D0D8FD11F8DA086557B"/>
    <w:rsid w:val="00A85991"/>
  </w:style>
  <w:style w:type="paragraph" w:customStyle="1" w:styleId="C88C3C0842E1469F9873AA70751C4937">
    <w:name w:val="C88C3C0842E1469F9873AA70751C4937"/>
    <w:rsid w:val="00A85991"/>
  </w:style>
  <w:style w:type="paragraph" w:customStyle="1" w:styleId="A09DEB4D97EE4699AB260F12F9A745E5">
    <w:name w:val="A09DEB4D97EE4699AB260F12F9A745E5"/>
    <w:rsid w:val="00A85991"/>
  </w:style>
  <w:style w:type="paragraph" w:customStyle="1" w:styleId="AF9A646A8C584281AEF80AFECE9328CE">
    <w:name w:val="AF9A646A8C584281AEF80AFECE9328CE"/>
    <w:rsid w:val="00A85991"/>
  </w:style>
  <w:style w:type="paragraph" w:customStyle="1" w:styleId="B0A66F9BF47F458C9DA8D4289AFC8CC2">
    <w:name w:val="B0A66F9BF47F458C9DA8D4289AFC8CC2"/>
    <w:rsid w:val="00A85991"/>
  </w:style>
  <w:style w:type="paragraph" w:customStyle="1" w:styleId="21B478B8CF7B4E8E9E0870594CADADE3">
    <w:name w:val="21B478B8CF7B4E8E9E0870594CADADE3"/>
    <w:rsid w:val="00A85991"/>
  </w:style>
  <w:style w:type="paragraph" w:customStyle="1" w:styleId="9086DE97DAE14FB68BBDF950076C9F75">
    <w:name w:val="9086DE97DAE14FB68BBDF950076C9F75"/>
    <w:rsid w:val="00A85991"/>
  </w:style>
  <w:style w:type="paragraph" w:customStyle="1" w:styleId="18584F56FA234B38A8AF082B4A915D53">
    <w:name w:val="18584F56FA234B38A8AF082B4A915D53"/>
    <w:rsid w:val="00A85991"/>
  </w:style>
  <w:style w:type="paragraph" w:customStyle="1" w:styleId="48765DBA12AA4286A9805BC8B5B8B6E9">
    <w:name w:val="48765DBA12AA4286A9805BC8B5B8B6E9"/>
    <w:rsid w:val="00A85991"/>
  </w:style>
  <w:style w:type="paragraph" w:customStyle="1" w:styleId="B10A88CF3D73446A81D1408E2F4ABCAB">
    <w:name w:val="B10A88CF3D73446A81D1408E2F4ABCAB"/>
    <w:rsid w:val="00A85991"/>
  </w:style>
  <w:style w:type="paragraph" w:customStyle="1" w:styleId="6276FA9C07044FA787E560591A762BBB">
    <w:name w:val="6276FA9C07044FA787E560591A762BBB"/>
    <w:rsid w:val="00A85991"/>
  </w:style>
  <w:style w:type="paragraph" w:customStyle="1" w:styleId="10CDE9AC11CA4601A8E931CEEE3FFE6C">
    <w:name w:val="10CDE9AC11CA4601A8E931CEEE3FFE6C"/>
    <w:rsid w:val="00A85991"/>
  </w:style>
  <w:style w:type="paragraph" w:customStyle="1" w:styleId="C2528E5650C54C3CB65BF3F5D4E93E06">
    <w:name w:val="C2528E5650C54C3CB65BF3F5D4E93E06"/>
    <w:rsid w:val="00A85991"/>
  </w:style>
  <w:style w:type="paragraph" w:customStyle="1" w:styleId="56487BA9D3F8467ABEFE5E4B3CBFFA83">
    <w:name w:val="56487BA9D3F8467ABEFE5E4B3CBFFA83"/>
    <w:rsid w:val="00A85991"/>
  </w:style>
  <w:style w:type="paragraph" w:customStyle="1" w:styleId="5BD6F30CEA31481FB1DA02A9B1213670">
    <w:name w:val="5BD6F30CEA31481FB1DA02A9B1213670"/>
    <w:rsid w:val="00011866"/>
    <w:rPr>
      <w:kern w:val="2"/>
      <w14:ligatures w14:val="standardContextual"/>
    </w:rPr>
  </w:style>
  <w:style w:type="paragraph" w:customStyle="1" w:styleId="F8DBA8E975E54A37934C95B066DA654C">
    <w:name w:val="F8DBA8E975E54A37934C95B066DA654C"/>
    <w:rsid w:val="00011866"/>
    <w:rPr>
      <w:kern w:val="2"/>
      <w14:ligatures w14:val="standardContextual"/>
    </w:rPr>
  </w:style>
  <w:style w:type="paragraph" w:customStyle="1" w:styleId="810D4FAB9C2C446F9A1D4351FC04E8D7">
    <w:name w:val="810D4FAB9C2C446F9A1D4351FC04E8D7"/>
    <w:rsid w:val="00011866"/>
    <w:rPr>
      <w:kern w:val="2"/>
      <w14:ligatures w14:val="standardContextual"/>
    </w:rPr>
  </w:style>
  <w:style w:type="paragraph" w:customStyle="1" w:styleId="8E1A72552E294467B0A76D450DE023734">
    <w:name w:val="8E1A72552E294467B0A76D450DE02373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25FA722D68E43FCBE00F342BAB0E4554">
    <w:name w:val="825FA722D68E43FCBE00F342BAB0E455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DD6FB0A77C64A66A4B509888D1DDC8C4">
    <w:name w:val="9DD6FB0A77C64A66A4B509888D1DDC8C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71D1AF92FED470AA7FF883F081535BC4">
    <w:name w:val="071D1AF92FED470AA7FF883F081535BC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D5A489C15984CB9BE5E300BD0C486414">
    <w:name w:val="1D5A489C15984CB9BE5E300BD0C48641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8B798E4D6634E14A7547993BFF9A5934">
    <w:name w:val="28B798E4D6634E14A7547993BFF9A593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DE5B1538E39341D3898F6789EB598A324">
    <w:name w:val="DE5B1538E39341D3898F6789EB598A32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6BB1E675AE445BBB8745E43058375AF4">
    <w:name w:val="76BB1E675AE445BBB8745E43058375AF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242B511591D49DA83254A9DB58024B14">
    <w:name w:val="5242B511591D49DA83254A9DB58024B1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684037F693B44F383CACA6F89BDF12C4">
    <w:name w:val="B684037F693B44F383CACA6F89BDF12C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57F02E694F4F8387E9817AA044FF724">
    <w:name w:val="3757F02E694F4F8387E9817AA044FF72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00497E387E745CEA67C452BBFD3C3824">
    <w:name w:val="000497E387E745CEA67C452BBFD3C382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EC18A577B8C44C6A773EABB9A0742114">
    <w:name w:val="0EC18A577B8C44C6A773EABB9A074211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B06C1E17ADF427DA529170E10D510F14">
    <w:name w:val="9B06C1E17ADF427DA529170E10D510F1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D615F3293904A62B711A76B996CBE514">
    <w:name w:val="BD615F3293904A62B711A76B996CBE51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C8617E3D6334257834BCB129F80D9054">
    <w:name w:val="4C8617E3D6334257834BCB129F80D905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4ECDE82D9F94A65B6DB02339C1056CE4">
    <w:name w:val="14ECDE82D9F94A65B6DB02339C1056CE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C70D875BBCE45FF80D257D1C268D1D24">
    <w:name w:val="0C70D875BBCE45FF80D257D1C268D1D2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7566CB840F94E1788650A1DA20E1D714">
    <w:name w:val="97566CB840F94E1788650A1DA20E1D714"/>
    <w:rsid w:val="0096745B"/>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88584CF0B0F2434AABC525EE17169BEF4">
    <w:name w:val="88584CF0B0F2434AABC525EE17169BEF4"/>
    <w:rsid w:val="0096745B"/>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09C329A646AD4802841277784229B3EE4">
    <w:name w:val="09C329A646AD4802841277784229B3EE4"/>
    <w:rsid w:val="0096745B"/>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7FCE650E00464F1D9F9617019CFBCBC74">
    <w:name w:val="7FCE650E00464F1D9F9617019CFBCBC74"/>
    <w:rsid w:val="0096745B"/>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7A390F77744499397499676C82FA9F14">
    <w:name w:val="C7A390F77744499397499676C82FA9F1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3985CBB026A4F0F8450F8F12357370D4">
    <w:name w:val="23985CBB026A4F0F8450F8F12357370D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B58AF19C5EB438B82F8058BEA14497D4">
    <w:name w:val="3B58AF19C5EB438B82F8058BEA14497D4"/>
    <w:rsid w:val="0096745B"/>
    <w:pPr>
      <w:widowControl w:val="0"/>
      <w:autoSpaceDE w:val="0"/>
      <w:autoSpaceDN w:val="0"/>
      <w:spacing w:before="60" w:after="120" w:line="260" w:lineRule="atLeast"/>
      <w:ind w:left="113"/>
    </w:pPr>
    <w:rPr>
      <w:rFonts w:ascii="Arial" w:eastAsia="Gotham-Book" w:hAnsi="Arial" w:cs="Gotham-Book"/>
      <w:sz w:val="20"/>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FP001</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Internal xmlns="d16f5184-8d0f-453c-b93b-5c035cd9759e" xsi:nil="true"/>
    <TaxCatchAll xmlns="9892af01-bd06-4772-9dee-1ab6e2a9cd0a" xsi:nil="true"/>
    <Category xmlns="d16f5184-8d0f-453c-b93b-5c035cd9759e"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20" ma:contentTypeDescription="Create a new document." ma:contentTypeScope="" ma:versionID="ec15ee5dde7fee7488214fc34805478e">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295488fff992d6a794fe2ee773cc73a6"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3.xml><?xml version="1.0" encoding="utf-8"?>
<ds:datastoreItem xmlns:ds="http://schemas.openxmlformats.org/officeDocument/2006/customXml" ds:itemID="{8A4C605C-D258-40F4-984F-33AF9F37811B}">
  <ds:schemaRefs>
    <ds:schemaRef ds:uri="http://schemas.openxmlformats.org/officeDocument/2006/bibliography"/>
  </ds:schemaRefs>
</ds:datastoreItem>
</file>

<file path=customXml/itemProps4.xml><?xml version="1.0" encoding="utf-8"?>
<ds:datastoreItem xmlns:ds="http://schemas.openxmlformats.org/officeDocument/2006/customXml" ds:itemID="{094BCC2F-3F37-44B7-BE4F-74387C97116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099D012-79BA-4A0C-A0F3-672D1D6CCD89}"/>
</file>

<file path=docProps/app.xml><?xml version="1.0" encoding="utf-8"?>
<Properties xmlns="http://schemas.openxmlformats.org/officeDocument/2006/extended-properties" xmlns:vt="http://schemas.openxmlformats.org/officeDocument/2006/docPropsVTypes">
  <Template>Normal</Template>
  <TotalTime>0</TotalTime>
  <Pages>20</Pages>
  <Words>5421</Words>
  <Characters>3090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Interim Application Form</vt:lpstr>
    </vt:vector>
  </TitlesOfParts>
  <Manager/>
  <Company>icare NSW</Company>
  <LinksUpToDate>false</LinksUpToDate>
  <CharactersWithSpaces>36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Application Form</dc:title>
  <dc:subject>icare Media Brief</dc:subject>
  <dc:creator>Barnett, Makaela</dc:creator>
  <cp:keywords/>
  <dc:description/>
  <cp:lastModifiedBy>de l'Epine, Marlene</cp:lastModifiedBy>
  <cp:revision>2</cp:revision>
  <dcterms:created xsi:type="dcterms:W3CDTF">2024-05-14T00:38:00Z</dcterms:created>
  <dcterms:modified xsi:type="dcterms:W3CDTF">2024-05-14T00: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BFF7E0B8CAE6A4EB0DB19D83532A4C7</vt:lpwstr>
  </property>
  <property fmtid="{D5CDD505-2E9C-101B-9397-08002B2CF9AE}" pid="6" name="ClassificationContentMarkingHeaderShapeIds">
    <vt:lpwstr>1,2,4,5,6,7</vt:lpwstr>
  </property>
  <property fmtid="{D5CDD505-2E9C-101B-9397-08002B2CF9AE}" pid="7" name="ClassificationContentMarkingHeaderFontProps">
    <vt:lpwstr>#ff0000,14,Calibri</vt:lpwstr>
  </property>
  <property fmtid="{D5CDD505-2E9C-101B-9397-08002B2CF9AE}" pid="8" name="ClassificationContentMarkingHeaderText">
    <vt:lpwstr>OFFICIAL</vt:lpwstr>
  </property>
  <property fmtid="{D5CDD505-2E9C-101B-9397-08002B2CF9AE}" pid="9" name="ClassificationContentMarkingFooterShapeIds">
    <vt:lpwstr>9,a,b,c,d,e</vt:lpwstr>
  </property>
  <property fmtid="{D5CDD505-2E9C-101B-9397-08002B2CF9AE}" pid="10" name="ClassificationContentMarkingFooterFontProps">
    <vt:lpwstr>#ff0000,14,Calibri</vt:lpwstr>
  </property>
  <property fmtid="{D5CDD505-2E9C-101B-9397-08002B2CF9AE}" pid="11" name="ClassificationContentMarkingFooterText">
    <vt:lpwstr>OFFICIAL</vt:lpwstr>
  </property>
  <property fmtid="{D5CDD505-2E9C-101B-9397-08002B2CF9AE}" pid="12" name="MSIP_Label_bb9b66d2-3d65-440a-b8f5-ec17a745f5ea_Enabled">
    <vt:lpwstr>true</vt:lpwstr>
  </property>
  <property fmtid="{D5CDD505-2E9C-101B-9397-08002B2CF9AE}" pid="13" name="MSIP_Label_bb9b66d2-3d65-440a-b8f5-ec17a745f5ea_SetDate">
    <vt:lpwstr>2024-01-24T05:26:30Z</vt:lpwstr>
  </property>
  <property fmtid="{D5CDD505-2E9C-101B-9397-08002B2CF9AE}" pid="14" name="MSIP_Label_bb9b66d2-3d65-440a-b8f5-ec17a745f5ea_Method">
    <vt:lpwstr>Standard</vt:lpwstr>
  </property>
  <property fmtid="{D5CDD505-2E9C-101B-9397-08002B2CF9AE}" pid="15" name="MSIP_Label_bb9b66d2-3d65-440a-b8f5-ec17a745f5ea_Name">
    <vt:lpwstr>OFFICIAL</vt:lpwstr>
  </property>
  <property fmtid="{D5CDD505-2E9C-101B-9397-08002B2CF9AE}" pid="16" name="MSIP_Label_bb9b66d2-3d65-440a-b8f5-ec17a745f5ea_SiteId">
    <vt:lpwstr>34ae0514-4eb5-4608-8b64-b002d2054238</vt:lpwstr>
  </property>
  <property fmtid="{D5CDD505-2E9C-101B-9397-08002B2CF9AE}" pid="17" name="MSIP_Label_bb9b66d2-3d65-440a-b8f5-ec17a745f5ea_ActionId">
    <vt:lpwstr>767eae10-f77c-4c48-aadc-67de0d3aaa5e</vt:lpwstr>
  </property>
  <property fmtid="{D5CDD505-2E9C-101B-9397-08002B2CF9AE}" pid="18" name="MSIP_Label_bb9b66d2-3d65-440a-b8f5-ec17a745f5ea_ContentBits">
    <vt:lpwstr>3</vt:lpwstr>
  </property>
</Properties>
</file>